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3F53BD78" w:rsidR="009702AE" w:rsidRPr="009A0618" w:rsidRDefault="00D338EC" w:rsidP="00D04565">
      <w:pPr>
        <w:pStyle w:val="Heading1"/>
        <w:spacing w:before="0" w:after="0"/>
        <w:contextualSpacing/>
        <w:jc w:val="center"/>
        <w:rPr>
          <w:rFonts w:ascii="Arial" w:eastAsia="Arial" w:hAnsi="Arial" w:cs="Arial"/>
          <w:sz w:val="28"/>
          <w:szCs w:val="28"/>
        </w:rPr>
      </w:pPr>
      <w:bookmarkStart w:id="0" w:name="_GoBack"/>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0</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582DC1FD"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w:t>
      </w:r>
      <w:r w:rsidR="00534DFE">
        <w:rPr>
          <w:rFonts w:ascii="Arial" w:eastAsia="Arial" w:hAnsi="Arial" w:cs="Arial"/>
          <w:sz w:val="24"/>
          <w:szCs w:val="24"/>
        </w:rPr>
        <w:t>5</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5311A376"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w:t>
      </w:r>
      <w:r w:rsidR="000E37DA">
        <w:rPr>
          <w:rFonts w:ascii="Arial" w:eastAsia="Arial" w:hAnsi="Arial" w:cs="Arial"/>
          <w:b/>
          <w:color w:val="0070C0"/>
          <w:sz w:val="24"/>
          <w:szCs w:val="24"/>
        </w:rPr>
        <w:t>5</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A553CE" w:rsidRPr="00A553CE">
        <w:rPr>
          <w:rFonts w:ascii="Arial" w:eastAsia="Arial" w:hAnsi="Arial" w:cs="Arial"/>
          <w:b/>
          <w:color w:val="0070C0"/>
          <w:sz w:val="24"/>
          <w:szCs w:val="24"/>
        </w:rPr>
        <w:t>56</w:t>
      </w:r>
      <w:r w:rsidR="000E37DA">
        <w:rPr>
          <w:rFonts w:ascii="Arial" w:eastAsia="Arial" w:hAnsi="Arial" w:cs="Arial"/>
          <w:b/>
          <w:color w:val="0070C0"/>
          <w:sz w:val="24"/>
          <w:szCs w:val="24"/>
        </w:rPr>
        <w:t>8</w:t>
      </w:r>
      <w:r w:rsidR="00A553CE" w:rsidRPr="00A553CE">
        <w:rPr>
          <w:rFonts w:ascii="Arial" w:eastAsia="Arial" w:hAnsi="Arial" w:cs="Arial"/>
          <w:b/>
          <w:color w:val="0070C0"/>
          <w:sz w:val="24"/>
          <w:szCs w:val="24"/>
        </w:rPr>
        <w:t>,</w:t>
      </w:r>
      <w:r w:rsidR="000E37DA">
        <w:rPr>
          <w:rFonts w:ascii="Arial" w:eastAsia="Arial" w:hAnsi="Arial" w:cs="Arial"/>
          <w:b/>
          <w:color w:val="0070C0"/>
          <w:sz w:val="24"/>
          <w:szCs w:val="24"/>
        </w:rPr>
        <w:t>680</w:t>
      </w:r>
      <w:r w:rsidR="00A553CE">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A553CE" w:rsidRPr="00A553CE">
        <w:rPr>
          <w:rFonts w:ascii="Arial" w:eastAsia="Arial" w:hAnsi="Arial" w:cs="Arial"/>
          <w:b/>
          <w:color w:val="0070C0"/>
          <w:sz w:val="24"/>
          <w:szCs w:val="24"/>
        </w:rPr>
        <w:t>3</w:t>
      </w:r>
      <w:r w:rsidR="000E37DA">
        <w:rPr>
          <w:rFonts w:ascii="Arial" w:eastAsia="Arial" w:hAnsi="Arial" w:cs="Arial"/>
          <w:b/>
          <w:color w:val="0070C0"/>
          <w:sz w:val="24"/>
          <w:szCs w:val="24"/>
        </w:rPr>
        <w:t>2</w:t>
      </w:r>
      <w:r w:rsidR="00A553CE" w:rsidRPr="00A553CE">
        <w:rPr>
          <w:rFonts w:ascii="Arial" w:eastAsia="Arial" w:hAnsi="Arial" w:cs="Arial"/>
          <w:b/>
          <w:color w:val="0070C0"/>
          <w:sz w:val="24"/>
          <w:szCs w:val="24"/>
        </w:rPr>
        <w:t>,</w:t>
      </w:r>
      <w:r w:rsidR="000E37DA">
        <w:rPr>
          <w:rFonts w:ascii="Arial" w:eastAsia="Arial" w:hAnsi="Arial" w:cs="Arial"/>
          <w:b/>
          <w:color w:val="0070C0"/>
          <w:sz w:val="24"/>
          <w:szCs w:val="24"/>
        </w:rPr>
        <w:t>437</w:t>
      </w:r>
      <w:r w:rsidR="00A553CE">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A553CE" w:rsidRPr="00A553CE">
        <w:rPr>
          <w:rFonts w:ascii="Arial" w:eastAsia="Arial" w:hAnsi="Arial" w:cs="Arial"/>
          <w:b/>
          <w:color w:val="0070C0"/>
          <w:sz w:val="24"/>
          <w:szCs w:val="24"/>
        </w:rPr>
        <w:t>52</w:t>
      </w:r>
      <w:r w:rsidR="000E37DA">
        <w:rPr>
          <w:rFonts w:ascii="Arial" w:eastAsia="Arial" w:hAnsi="Arial" w:cs="Arial"/>
          <w:b/>
          <w:color w:val="0070C0"/>
          <w:sz w:val="24"/>
          <w:szCs w:val="24"/>
        </w:rPr>
        <w:t>4</w:t>
      </w:r>
      <w:r w:rsidR="00A553CE" w:rsidRPr="00A553CE">
        <w:rPr>
          <w:rFonts w:ascii="Arial" w:eastAsia="Arial" w:hAnsi="Arial" w:cs="Arial"/>
          <w:b/>
          <w:color w:val="0070C0"/>
          <w:sz w:val="24"/>
          <w:szCs w:val="24"/>
        </w:rPr>
        <w:t>,</w:t>
      </w:r>
      <w:r w:rsidR="000E37DA">
        <w:rPr>
          <w:rFonts w:ascii="Arial" w:eastAsia="Arial" w:hAnsi="Arial" w:cs="Arial"/>
          <w:b/>
          <w:color w:val="0070C0"/>
          <w:sz w:val="24"/>
          <w:szCs w:val="24"/>
        </w:rPr>
        <w:t>042</w:t>
      </w:r>
      <w:r w:rsidR="00A553CE">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A553CE" w:rsidRPr="00A553CE">
        <w:rPr>
          <w:rFonts w:ascii="Arial" w:eastAsia="Arial" w:hAnsi="Arial" w:cs="Arial"/>
          <w:b/>
          <w:color w:val="0070C0"/>
          <w:sz w:val="24"/>
          <w:szCs w:val="24"/>
        </w:rPr>
        <w:t>12,</w:t>
      </w:r>
      <w:r w:rsidR="000E37DA">
        <w:rPr>
          <w:rFonts w:ascii="Arial" w:eastAsia="Arial" w:hAnsi="Arial" w:cs="Arial"/>
          <w:b/>
          <w:color w:val="0070C0"/>
          <w:sz w:val="24"/>
          <w:szCs w:val="24"/>
        </w:rPr>
        <w:t>201</w:t>
      </w:r>
      <w:r w:rsidR="00A553CE">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372A0AEF"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6454D1">
        <w:rPr>
          <w:rFonts w:ascii="Arial" w:eastAsia="Arial" w:hAnsi="Arial" w:cs="Arial"/>
          <w:i/>
          <w:color w:val="0070C0"/>
          <w:sz w:val="16"/>
          <w:szCs w:val="16"/>
        </w:rPr>
        <w:t>4</w:t>
      </w:r>
      <w:r w:rsidR="000E37DA">
        <w:rPr>
          <w:rFonts w:ascii="Arial" w:eastAsia="Arial" w:hAnsi="Arial" w:cs="Arial"/>
          <w:i/>
          <w:color w:val="0070C0"/>
          <w:sz w:val="16"/>
          <w:szCs w:val="16"/>
        </w:rPr>
        <w:t>8</w:t>
      </w:r>
    </w:p>
    <w:p w14:paraId="56467FCC" w14:textId="77777777" w:rsidR="00667C6D" w:rsidRPr="00667C6D" w:rsidRDefault="00667C6D" w:rsidP="00D04565">
      <w:pPr>
        <w:pStyle w:val="NoSpacing1"/>
        <w:contextualSpacing/>
        <w:rPr>
          <w:rFonts w:ascii="Arial" w:hAnsi="Arial" w:cs="Arial"/>
          <w:b/>
          <w:color w:val="002060"/>
          <w:sz w:val="24"/>
          <w:szCs w:val="20"/>
        </w:rPr>
      </w:pPr>
    </w:p>
    <w:p w14:paraId="70D1E9B8" w14:textId="5C98356D"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2EFD962E" w14:textId="77777777" w:rsidR="002638C6" w:rsidRPr="004B3248" w:rsidRDefault="002638C6" w:rsidP="00D04565">
      <w:pPr>
        <w:pStyle w:val="NoSpacing1"/>
        <w:contextualSpacing/>
        <w:rPr>
          <w:rFonts w:ascii="Arial" w:hAnsi="Arial" w:cs="Arial"/>
          <w:b/>
          <w:color w:val="002060"/>
          <w:sz w:val="24"/>
          <w:szCs w:val="44"/>
        </w:rPr>
      </w:pPr>
    </w:p>
    <w:p w14:paraId="4000349A" w14:textId="6151870A" w:rsidR="009702AE" w:rsidRPr="000D795A"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b/>
          <w:bCs/>
          <w:sz w:val="24"/>
          <w:szCs w:val="24"/>
        </w:rPr>
        <w:t xml:space="preserve"> </w:t>
      </w:r>
      <w:r w:rsidR="004652C8" w:rsidRPr="00507C2E">
        <w:rPr>
          <w:rFonts w:ascii="Arial" w:eastAsia="Arial" w:hAnsi="Arial" w:cs="Arial"/>
          <w:b/>
          <w:color w:val="0070C0"/>
          <w:sz w:val="24"/>
          <w:szCs w:val="24"/>
        </w:rPr>
        <w:t>₱</w:t>
      </w:r>
      <w:r w:rsidR="00E3034B">
        <w:rPr>
          <w:rFonts w:ascii="Arial" w:eastAsia="Arial" w:hAnsi="Arial" w:cs="Arial"/>
          <w:b/>
          <w:bCs/>
          <w:color w:val="0070C0"/>
          <w:sz w:val="24"/>
          <w:szCs w:val="24"/>
        </w:rPr>
        <w:t>2,014,641,860.73</w:t>
      </w:r>
      <w:r w:rsidR="0071618D" w:rsidRPr="00507C2E">
        <w:rPr>
          <w:rFonts w:ascii="Arial" w:eastAsia="Arial" w:hAnsi="Arial" w:cs="Arial"/>
          <w:b/>
          <w:bCs/>
          <w:color w:val="0070C0"/>
          <w:sz w:val="24"/>
          <w:szCs w:val="24"/>
        </w:rPr>
        <w:t xml:space="preserve"> </w:t>
      </w:r>
      <w:r w:rsidRPr="000D795A">
        <w:rPr>
          <w:rFonts w:ascii="Arial" w:eastAsia="Arial" w:hAnsi="Arial" w:cs="Arial"/>
          <w:sz w:val="24"/>
          <w:szCs w:val="24"/>
        </w:rPr>
        <w:t>worth</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assistance</w:t>
      </w:r>
      <w:r w:rsidR="00D16141" w:rsidRPr="000D795A">
        <w:rPr>
          <w:rFonts w:ascii="Arial" w:eastAsia="Arial" w:hAnsi="Arial" w:cs="Arial"/>
          <w:sz w:val="24"/>
          <w:szCs w:val="24"/>
        </w:rPr>
        <w:t xml:space="preserve"> </w:t>
      </w:r>
      <w:r w:rsidRPr="000D795A">
        <w:rPr>
          <w:rFonts w:ascii="Arial" w:eastAsia="Arial" w:hAnsi="Arial" w:cs="Arial"/>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the</w:t>
      </w:r>
      <w:r w:rsidR="00D16141" w:rsidRPr="000D795A">
        <w:rPr>
          <w:rFonts w:ascii="Arial" w:eastAsia="Arial" w:hAnsi="Arial" w:cs="Arial"/>
          <w:sz w:val="24"/>
          <w:szCs w:val="24"/>
        </w:rPr>
        <w:t xml:space="preserve"> </w:t>
      </w:r>
      <w:r w:rsidRPr="000D795A">
        <w:rPr>
          <w:rFonts w:ascii="Arial" w:eastAsia="Arial" w:hAnsi="Arial" w:cs="Arial"/>
          <w:sz w:val="24"/>
          <w:szCs w:val="24"/>
        </w:rPr>
        <w:t>families</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sz w:val="24"/>
          <w:szCs w:val="24"/>
        </w:rPr>
        <w:t>individuals</w:t>
      </w:r>
      <w:r w:rsidR="00D16141" w:rsidRPr="000D795A">
        <w:rPr>
          <w:rFonts w:ascii="Arial" w:eastAsia="Arial" w:hAnsi="Arial" w:cs="Arial"/>
          <w:sz w:val="24"/>
          <w:szCs w:val="24"/>
        </w:rPr>
        <w:t xml:space="preserve"> </w:t>
      </w:r>
      <w:r w:rsidRPr="000D795A">
        <w:rPr>
          <w:rFonts w:ascii="Arial" w:eastAsia="Arial" w:hAnsi="Arial" w:cs="Arial"/>
          <w:sz w:val="24"/>
          <w:szCs w:val="24"/>
        </w:rPr>
        <w:t>including</w:t>
      </w:r>
      <w:r w:rsidR="00D16141" w:rsidRPr="000D795A">
        <w:rPr>
          <w:rFonts w:ascii="Arial" w:eastAsia="Arial" w:hAnsi="Arial" w:cs="Arial"/>
          <w:sz w:val="24"/>
          <w:szCs w:val="24"/>
        </w:rPr>
        <w:t xml:space="preserve"> </w:t>
      </w:r>
      <w:r w:rsidRPr="000D795A">
        <w:rPr>
          <w:rFonts w:ascii="Arial" w:eastAsia="Arial" w:hAnsi="Arial" w:cs="Arial"/>
          <w:sz w:val="24"/>
          <w:szCs w:val="24"/>
        </w:rPr>
        <w:t>strandees</w:t>
      </w:r>
      <w:r w:rsidR="00D16141" w:rsidRPr="000D795A">
        <w:rPr>
          <w:rFonts w:ascii="Arial" w:eastAsia="Arial" w:hAnsi="Arial" w:cs="Arial"/>
          <w:sz w:val="24"/>
          <w:szCs w:val="24"/>
        </w:rPr>
        <w:t xml:space="preserve"> </w:t>
      </w:r>
      <w:r w:rsidRPr="000D795A">
        <w:rPr>
          <w:rFonts w:ascii="Arial" w:eastAsia="Arial" w:hAnsi="Arial" w:cs="Arial"/>
          <w:sz w:val="24"/>
          <w:szCs w:val="24"/>
        </w:rPr>
        <w:t>affect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sz w:val="24"/>
          <w:szCs w:val="24"/>
        </w:rPr>
        <w:t>community</w:t>
      </w:r>
      <w:r w:rsidR="00D16141" w:rsidRPr="000D795A">
        <w:rPr>
          <w:rFonts w:ascii="Arial" w:eastAsia="Arial" w:hAnsi="Arial" w:cs="Arial"/>
          <w:sz w:val="24"/>
          <w:szCs w:val="24"/>
        </w:rPr>
        <w:t xml:space="preserve"> </w:t>
      </w:r>
      <w:r w:rsidRPr="000D795A">
        <w:rPr>
          <w:rFonts w:ascii="Arial" w:eastAsia="Arial" w:hAnsi="Arial" w:cs="Arial"/>
          <w:sz w:val="24"/>
          <w:szCs w:val="24"/>
        </w:rPr>
        <w:t>quarantine</w:t>
      </w:r>
      <w:r w:rsidR="00D16141" w:rsidRPr="000D795A">
        <w:rPr>
          <w:rFonts w:ascii="Arial" w:eastAsia="Arial" w:hAnsi="Arial" w:cs="Arial"/>
          <w:sz w:val="24"/>
          <w:szCs w:val="24"/>
        </w:rPr>
        <w:t xml:space="preserve"> </w:t>
      </w:r>
      <w:r w:rsidRPr="000D795A">
        <w:rPr>
          <w:rFonts w:ascii="Arial" w:eastAsia="Arial" w:hAnsi="Arial" w:cs="Arial"/>
          <w:sz w:val="24"/>
          <w:szCs w:val="24"/>
        </w:rPr>
        <w:t>being</w:t>
      </w:r>
      <w:r w:rsidR="00D16141" w:rsidRPr="000D795A">
        <w:rPr>
          <w:rFonts w:ascii="Arial" w:eastAsia="Arial" w:hAnsi="Arial" w:cs="Arial"/>
          <w:sz w:val="24"/>
          <w:szCs w:val="24"/>
        </w:rPr>
        <w:t xml:space="preserve"> </w:t>
      </w:r>
      <w:r w:rsidRPr="000D795A">
        <w:rPr>
          <w:rFonts w:ascii="Arial" w:eastAsia="Arial" w:hAnsi="Arial" w:cs="Arial"/>
          <w:sz w:val="24"/>
          <w:szCs w:val="24"/>
        </w:rPr>
        <w:t>implemented</w:t>
      </w:r>
      <w:r w:rsidR="00D16141" w:rsidRPr="000D795A">
        <w:rPr>
          <w:rFonts w:ascii="Arial" w:eastAsia="Arial" w:hAnsi="Arial" w:cs="Arial"/>
          <w:sz w:val="24"/>
          <w:szCs w:val="24"/>
        </w:rPr>
        <w:t xml:space="preserve"> </w:t>
      </w:r>
      <w:r w:rsidRPr="000D795A">
        <w:rPr>
          <w:rFonts w:ascii="Arial" w:eastAsia="Arial" w:hAnsi="Arial" w:cs="Arial"/>
          <w:sz w:val="24"/>
          <w:szCs w:val="24"/>
        </w:rPr>
        <w:t>due</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COVID-19</w:t>
      </w:r>
      <w:r w:rsidR="00D16141" w:rsidRPr="000D795A">
        <w:rPr>
          <w:rFonts w:ascii="Arial" w:eastAsia="Arial" w:hAnsi="Arial" w:cs="Arial"/>
          <w:sz w:val="24"/>
          <w:szCs w:val="24"/>
        </w:rPr>
        <w:t xml:space="preserve"> </w:t>
      </w:r>
      <w:r w:rsidRPr="000D795A">
        <w:rPr>
          <w:rFonts w:ascii="Arial" w:eastAsia="Arial" w:hAnsi="Arial" w:cs="Arial"/>
          <w:sz w:val="24"/>
          <w:szCs w:val="24"/>
        </w:rPr>
        <w:t>pandemic;</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which,</w:t>
      </w:r>
      <w:r w:rsidR="00201C7A" w:rsidRPr="000D795A">
        <w:rPr>
          <w:rFonts w:ascii="Arial" w:eastAsia="Arial" w:hAnsi="Arial" w:cs="Arial"/>
          <w:sz w:val="24"/>
          <w:szCs w:val="24"/>
        </w:rPr>
        <w:t xml:space="preserve"> </w:t>
      </w:r>
      <w:r w:rsidR="00CD47B7" w:rsidRPr="00507C2E">
        <w:rPr>
          <w:rFonts w:ascii="Arial" w:eastAsia="Arial" w:hAnsi="Arial" w:cs="Arial"/>
          <w:b/>
          <w:color w:val="0070C0"/>
          <w:sz w:val="24"/>
          <w:szCs w:val="24"/>
        </w:rPr>
        <w:t>₱</w:t>
      </w:r>
      <w:r w:rsidR="00E3034B">
        <w:rPr>
          <w:rFonts w:ascii="Arial" w:eastAsia="Arial" w:hAnsi="Arial" w:cs="Arial"/>
          <w:b/>
          <w:color w:val="0070C0"/>
          <w:sz w:val="24"/>
          <w:szCs w:val="24"/>
        </w:rPr>
        <w:t>1,488,817,041.87</w:t>
      </w:r>
      <w:r w:rsidR="00507C2E" w:rsidRPr="00507C2E">
        <w:rPr>
          <w:rFonts w:ascii="Arial" w:eastAsia="Arial" w:hAnsi="Arial" w:cs="Arial"/>
          <w:b/>
          <w:color w:val="0070C0"/>
          <w:sz w:val="24"/>
          <w:szCs w:val="24"/>
        </w:rPr>
        <w:t xml:space="preserve"> </w:t>
      </w:r>
      <w:r w:rsidRPr="000D795A">
        <w:rPr>
          <w:rFonts w:ascii="Arial" w:eastAsia="Arial" w:hAnsi="Arial" w:cs="Arial"/>
          <w:bCs/>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b/>
          <w:sz w:val="24"/>
          <w:szCs w:val="24"/>
        </w:rPr>
        <w:t>DSWD</w:t>
      </w:r>
      <w:r w:rsidRPr="000D795A">
        <w:rPr>
          <w:rFonts w:ascii="Arial" w:eastAsia="Arial" w:hAnsi="Arial" w:cs="Arial"/>
          <w:sz w:val="24"/>
          <w:szCs w:val="24"/>
        </w:rPr>
        <w:t>,</w:t>
      </w:r>
      <w:r w:rsidR="00D16141" w:rsidRPr="000D795A">
        <w:rPr>
          <w:rFonts w:ascii="Arial" w:eastAsia="Arial" w:hAnsi="Arial" w:cs="Arial"/>
          <w:b/>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E3034B" w14:paraId="305B4B84" w14:textId="77777777" w:rsidTr="00E3034B">
        <w:trPr>
          <w:trHeight w:val="20"/>
          <w:tblHeader/>
        </w:trPr>
        <w:tc>
          <w:tcPr>
            <w:tcW w:w="2149"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17257A86" w14:textId="77777777" w:rsidR="00E3034B" w:rsidRDefault="00E3034B" w:rsidP="00E3034B">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13DA14C3" w14:textId="77777777" w:rsidR="00E3034B" w:rsidRDefault="00E3034B" w:rsidP="00E3034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E3034B" w14:paraId="3A2DD6CB" w14:textId="77777777" w:rsidTr="00E3034B">
        <w:trPr>
          <w:trHeight w:val="20"/>
          <w:tblHeader/>
        </w:trPr>
        <w:tc>
          <w:tcPr>
            <w:tcW w:w="2149" w:type="pct"/>
            <w:gridSpan w:val="2"/>
            <w:vMerge/>
            <w:tcBorders>
              <w:top w:val="single" w:sz="4" w:space="0" w:color="000000"/>
              <w:left w:val="single" w:sz="4" w:space="0" w:color="000000"/>
              <w:bottom w:val="nil"/>
              <w:right w:val="single" w:sz="4" w:space="0" w:color="000000"/>
            </w:tcBorders>
            <w:vAlign w:val="center"/>
            <w:hideMark/>
          </w:tcPr>
          <w:p w14:paraId="06113603" w14:textId="77777777" w:rsidR="00E3034B" w:rsidRDefault="00E3034B" w:rsidP="00E3034B">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D51C1DE" w14:textId="77777777" w:rsidR="00E3034B" w:rsidRDefault="00E3034B" w:rsidP="00E3034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24874501" w14:textId="77777777" w:rsidR="00E3034B" w:rsidRDefault="00E3034B" w:rsidP="00E3034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746F0BA8" w14:textId="77777777" w:rsidR="00E3034B" w:rsidRDefault="00E3034B" w:rsidP="00E3034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631F1321" w14:textId="77777777" w:rsidR="00E3034B" w:rsidRDefault="00E3034B" w:rsidP="00E3034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E3034B" w14:paraId="794298C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437FE3" w14:textId="77777777" w:rsidR="00E3034B" w:rsidRDefault="00E3034B" w:rsidP="00E3034B">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198DFAB6" w14:textId="5282A7C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8,817,041.87 </w:t>
            </w:r>
          </w:p>
        </w:tc>
        <w:tc>
          <w:tcPr>
            <w:tcW w:w="675" w:type="pct"/>
            <w:tcBorders>
              <w:top w:val="nil"/>
              <w:left w:val="nil"/>
              <w:bottom w:val="single" w:sz="4" w:space="0" w:color="000000"/>
              <w:right w:val="single" w:sz="4" w:space="0" w:color="000000"/>
            </w:tcBorders>
            <w:shd w:val="clear" w:color="A5A5A5" w:fill="A5A5A5"/>
            <w:noWrap/>
            <w:vAlign w:val="bottom"/>
            <w:hideMark/>
          </w:tcPr>
          <w:p w14:paraId="76D7EA63" w14:textId="5814774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974,408.90 </w:t>
            </w:r>
          </w:p>
        </w:tc>
        <w:tc>
          <w:tcPr>
            <w:tcW w:w="624" w:type="pct"/>
            <w:tcBorders>
              <w:top w:val="nil"/>
              <w:left w:val="nil"/>
              <w:bottom w:val="single" w:sz="4" w:space="0" w:color="000000"/>
              <w:right w:val="single" w:sz="4" w:space="0" w:color="000000"/>
            </w:tcBorders>
            <w:shd w:val="clear" w:color="A5A5A5" w:fill="A5A5A5"/>
            <w:noWrap/>
            <w:vAlign w:val="bottom"/>
            <w:hideMark/>
          </w:tcPr>
          <w:p w14:paraId="5447C2BD" w14:textId="69994E5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6006A05A" w14:textId="2FF6726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14,641,860.73 </w:t>
            </w:r>
          </w:p>
        </w:tc>
      </w:tr>
      <w:tr w:rsidR="00E3034B" w14:paraId="0378C99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EBDC58"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570CB8D" w14:textId="6F39D07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5,850,750.45 </w:t>
            </w:r>
          </w:p>
        </w:tc>
        <w:tc>
          <w:tcPr>
            <w:tcW w:w="675" w:type="pct"/>
            <w:tcBorders>
              <w:top w:val="nil"/>
              <w:left w:val="nil"/>
              <w:bottom w:val="single" w:sz="4" w:space="0" w:color="000000"/>
              <w:right w:val="single" w:sz="4" w:space="0" w:color="000000"/>
            </w:tcBorders>
            <w:shd w:val="clear" w:color="A5A5A5" w:fill="A5A5A5"/>
            <w:noWrap/>
            <w:vAlign w:val="bottom"/>
            <w:hideMark/>
          </w:tcPr>
          <w:p w14:paraId="233DA0D0" w14:textId="59B2EA2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E4F1512" w14:textId="150AFFD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AE80E49" w14:textId="6784C18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1,260,750.45 </w:t>
            </w:r>
          </w:p>
        </w:tc>
      </w:tr>
      <w:tr w:rsidR="00E3034B" w14:paraId="7013824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BDA22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0A66E25A" w14:textId="14A82A8A"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803,102.79 </w:t>
            </w:r>
          </w:p>
        </w:tc>
        <w:tc>
          <w:tcPr>
            <w:tcW w:w="675" w:type="pct"/>
            <w:tcBorders>
              <w:top w:val="nil"/>
              <w:left w:val="nil"/>
              <w:bottom w:val="single" w:sz="4" w:space="0" w:color="000000"/>
              <w:right w:val="single" w:sz="4" w:space="0" w:color="000000"/>
            </w:tcBorders>
            <w:shd w:val="clear" w:color="auto" w:fill="auto"/>
            <w:noWrap/>
            <w:vAlign w:val="bottom"/>
            <w:hideMark/>
          </w:tcPr>
          <w:p w14:paraId="28063FC2" w14:textId="72075A60"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2C8BDA3" w14:textId="44A3FDA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A1FC69F" w14:textId="550265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03,102.79 </w:t>
            </w:r>
          </w:p>
        </w:tc>
      </w:tr>
      <w:tr w:rsidR="00E3034B" w14:paraId="19C9860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79A0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0089BBE" w14:textId="37995D4A"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429,809.36 </w:t>
            </w:r>
          </w:p>
        </w:tc>
        <w:tc>
          <w:tcPr>
            <w:tcW w:w="675" w:type="pct"/>
            <w:tcBorders>
              <w:top w:val="nil"/>
              <w:left w:val="nil"/>
              <w:bottom w:val="single" w:sz="4" w:space="0" w:color="000000"/>
              <w:right w:val="single" w:sz="4" w:space="0" w:color="000000"/>
            </w:tcBorders>
            <w:shd w:val="clear" w:color="auto" w:fill="auto"/>
            <w:noWrap/>
            <w:vAlign w:val="bottom"/>
            <w:hideMark/>
          </w:tcPr>
          <w:p w14:paraId="754BB112" w14:textId="1245E433"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3D4F2B3" w14:textId="2DB572AF"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B6FC446" w14:textId="2FF646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529,809.36 </w:t>
            </w:r>
          </w:p>
        </w:tc>
      </w:tr>
      <w:tr w:rsidR="00E3034B" w14:paraId="7D65DAE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2770C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7B1EE2B3" w14:textId="7551B724"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6AEBEDC0" w14:textId="72E87C9A"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80CE159" w14:textId="15F57AE4"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12E0440" w14:textId="4D6876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E3034B" w14:paraId="3817B13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8B869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EB825F4" w14:textId="3B75A7B8"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0,549,218.00 </w:t>
            </w:r>
          </w:p>
        </w:tc>
        <w:tc>
          <w:tcPr>
            <w:tcW w:w="675" w:type="pct"/>
            <w:tcBorders>
              <w:top w:val="nil"/>
              <w:left w:val="nil"/>
              <w:bottom w:val="single" w:sz="4" w:space="0" w:color="000000"/>
              <w:right w:val="single" w:sz="4" w:space="0" w:color="000000"/>
            </w:tcBorders>
            <w:shd w:val="clear" w:color="auto" w:fill="auto"/>
            <w:noWrap/>
            <w:vAlign w:val="bottom"/>
            <w:hideMark/>
          </w:tcPr>
          <w:p w14:paraId="0994D138" w14:textId="7D97D53F"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2B0113" w14:textId="1A6EE764"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5D5046D" w14:textId="1519B6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99,218.00 </w:t>
            </w:r>
          </w:p>
        </w:tc>
      </w:tr>
      <w:tr w:rsidR="00E3034B" w14:paraId="7E536AC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F6B98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739ABB2" w14:textId="5885C2DA"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359,119.10 </w:t>
            </w:r>
          </w:p>
        </w:tc>
        <w:tc>
          <w:tcPr>
            <w:tcW w:w="675" w:type="pct"/>
            <w:tcBorders>
              <w:top w:val="nil"/>
              <w:left w:val="nil"/>
              <w:bottom w:val="single" w:sz="4" w:space="0" w:color="000000"/>
              <w:right w:val="single" w:sz="4" w:space="0" w:color="000000"/>
            </w:tcBorders>
            <w:shd w:val="clear" w:color="auto" w:fill="auto"/>
            <w:noWrap/>
            <w:vAlign w:val="bottom"/>
            <w:hideMark/>
          </w:tcPr>
          <w:p w14:paraId="3A7C922C" w14:textId="3BE86F5D"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580078E6" w14:textId="7610C8A3"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52B045F" w14:textId="540462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66,619.10 </w:t>
            </w:r>
          </w:p>
        </w:tc>
      </w:tr>
      <w:tr w:rsidR="00E3034B" w14:paraId="18A78161"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3546D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53EA7BA5" w14:textId="7D77D83F"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902,120.00 </w:t>
            </w:r>
          </w:p>
        </w:tc>
        <w:tc>
          <w:tcPr>
            <w:tcW w:w="675" w:type="pct"/>
            <w:tcBorders>
              <w:top w:val="nil"/>
              <w:left w:val="nil"/>
              <w:bottom w:val="single" w:sz="4" w:space="0" w:color="000000"/>
              <w:right w:val="single" w:sz="4" w:space="0" w:color="000000"/>
            </w:tcBorders>
            <w:shd w:val="clear" w:color="auto" w:fill="auto"/>
            <w:noWrap/>
            <w:vAlign w:val="bottom"/>
            <w:hideMark/>
          </w:tcPr>
          <w:p w14:paraId="659639DD" w14:textId="4ECC1759"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F36B3B8" w14:textId="06A19850"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996AEC" w14:textId="2616B8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294,620.00 </w:t>
            </w:r>
          </w:p>
        </w:tc>
      </w:tr>
      <w:tr w:rsidR="00E3034B" w14:paraId="0FF33F3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1B2F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46E999CC" w14:textId="29F4A49D"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162,413.00 </w:t>
            </w:r>
          </w:p>
        </w:tc>
        <w:tc>
          <w:tcPr>
            <w:tcW w:w="675" w:type="pct"/>
            <w:tcBorders>
              <w:top w:val="nil"/>
              <w:left w:val="nil"/>
              <w:bottom w:val="single" w:sz="4" w:space="0" w:color="000000"/>
              <w:right w:val="single" w:sz="4" w:space="0" w:color="000000"/>
            </w:tcBorders>
            <w:shd w:val="clear" w:color="auto" w:fill="auto"/>
            <w:noWrap/>
            <w:vAlign w:val="bottom"/>
            <w:hideMark/>
          </w:tcPr>
          <w:p w14:paraId="0ABDF7A9" w14:textId="26CA9FE0"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4D2CBFD" w14:textId="6EBC1899"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5E8683A" w14:textId="05AA70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5,604,913.00 </w:t>
            </w:r>
          </w:p>
        </w:tc>
      </w:tr>
      <w:tr w:rsidR="00E3034B" w14:paraId="792004C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CC88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E96E193" w14:textId="2F6AAA84"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6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D587CD4" w14:textId="288B6AA0"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6B992E0" w14:textId="0221A675"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8448E9D" w14:textId="5AA770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63,960.00 </w:t>
            </w:r>
          </w:p>
        </w:tc>
      </w:tr>
      <w:tr w:rsidR="00E3034B" w14:paraId="7705BB11"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6569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97C925C" w14:textId="23C7C5CB"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7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079D73" w14:textId="4AA21991"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E30304C" w14:textId="70B66A0F"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9B9C6A0" w14:textId="2EDC2E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E3034B" w14:paraId="40AAFD9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E67E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2882503" w14:textId="218A280D"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049,300.00 </w:t>
            </w:r>
          </w:p>
        </w:tc>
        <w:tc>
          <w:tcPr>
            <w:tcW w:w="675" w:type="pct"/>
            <w:tcBorders>
              <w:top w:val="nil"/>
              <w:left w:val="nil"/>
              <w:bottom w:val="single" w:sz="4" w:space="0" w:color="000000"/>
              <w:right w:val="single" w:sz="4" w:space="0" w:color="000000"/>
            </w:tcBorders>
            <w:shd w:val="clear" w:color="auto" w:fill="auto"/>
            <w:noWrap/>
            <w:vAlign w:val="bottom"/>
            <w:hideMark/>
          </w:tcPr>
          <w:p w14:paraId="6C00EA82" w14:textId="3DAA9B06"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A317855" w14:textId="3AE3CC80"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6E23F80" w14:textId="5F35D5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64,300.00 </w:t>
            </w:r>
          </w:p>
        </w:tc>
      </w:tr>
      <w:tr w:rsidR="00E3034B" w14:paraId="470129A2"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D09AB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FCC7C81" w14:textId="66E4184F"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913,335.00 </w:t>
            </w:r>
          </w:p>
        </w:tc>
        <w:tc>
          <w:tcPr>
            <w:tcW w:w="675" w:type="pct"/>
            <w:tcBorders>
              <w:top w:val="nil"/>
              <w:left w:val="nil"/>
              <w:bottom w:val="single" w:sz="4" w:space="0" w:color="000000"/>
              <w:right w:val="single" w:sz="4" w:space="0" w:color="000000"/>
            </w:tcBorders>
            <w:shd w:val="clear" w:color="auto" w:fill="auto"/>
            <w:noWrap/>
            <w:vAlign w:val="bottom"/>
            <w:hideMark/>
          </w:tcPr>
          <w:p w14:paraId="52D13DD9" w14:textId="2934C21C"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03E97A2" w14:textId="16162494"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C4BE79C" w14:textId="0984A2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3,335.00 </w:t>
            </w:r>
          </w:p>
        </w:tc>
      </w:tr>
      <w:tr w:rsidR="00E3034B" w14:paraId="5BEE6A88"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A6FD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2B4A77B8" w14:textId="2301818D"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427,484.00 </w:t>
            </w:r>
          </w:p>
        </w:tc>
        <w:tc>
          <w:tcPr>
            <w:tcW w:w="675" w:type="pct"/>
            <w:tcBorders>
              <w:top w:val="nil"/>
              <w:left w:val="nil"/>
              <w:bottom w:val="single" w:sz="4" w:space="0" w:color="000000"/>
              <w:right w:val="single" w:sz="4" w:space="0" w:color="000000"/>
            </w:tcBorders>
            <w:shd w:val="clear" w:color="auto" w:fill="auto"/>
            <w:noWrap/>
            <w:vAlign w:val="bottom"/>
            <w:hideMark/>
          </w:tcPr>
          <w:p w14:paraId="62DF8A4F" w14:textId="68D1B0E9"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4C9E8F1" w14:textId="46027CEF"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0FA4323" w14:textId="2D3110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149,984.00 </w:t>
            </w:r>
          </w:p>
        </w:tc>
      </w:tr>
      <w:tr w:rsidR="00E3034B" w14:paraId="471702C4"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79D4E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0EA42B1" w14:textId="7440BD9A"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82,540.00 </w:t>
            </w:r>
          </w:p>
        </w:tc>
        <w:tc>
          <w:tcPr>
            <w:tcW w:w="675" w:type="pct"/>
            <w:tcBorders>
              <w:top w:val="nil"/>
              <w:left w:val="nil"/>
              <w:bottom w:val="single" w:sz="4" w:space="0" w:color="000000"/>
              <w:right w:val="single" w:sz="4" w:space="0" w:color="000000"/>
            </w:tcBorders>
            <w:shd w:val="clear" w:color="auto" w:fill="auto"/>
            <w:noWrap/>
            <w:vAlign w:val="bottom"/>
            <w:hideMark/>
          </w:tcPr>
          <w:p w14:paraId="260D5BCA" w14:textId="6DED66BD"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98725E7" w14:textId="39F975B1"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C600BD" w14:textId="486D9D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E3034B" w14:paraId="39B9022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1E43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072CA3BE" w14:textId="380E767B"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00,763.60 </w:t>
            </w:r>
          </w:p>
        </w:tc>
        <w:tc>
          <w:tcPr>
            <w:tcW w:w="675" w:type="pct"/>
            <w:tcBorders>
              <w:top w:val="nil"/>
              <w:left w:val="nil"/>
              <w:bottom w:val="single" w:sz="4" w:space="0" w:color="000000"/>
              <w:right w:val="single" w:sz="4" w:space="0" w:color="000000"/>
            </w:tcBorders>
            <w:shd w:val="clear" w:color="auto" w:fill="auto"/>
            <w:noWrap/>
            <w:vAlign w:val="bottom"/>
            <w:hideMark/>
          </w:tcPr>
          <w:p w14:paraId="5692655F" w14:textId="79011851"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47D3F0" w14:textId="364AFC5A"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39A83A3" w14:textId="3D1390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763.60 </w:t>
            </w:r>
          </w:p>
        </w:tc>
      </w:tr>
      <w:tr w:rsidR="00E3034B" w14:paraId="45A3E210"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95126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6F09B2B" w14:textId="4A92AAE5"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585,385.80 </w:t>
            </w:r>
          </w:p>
        </w:tc>
        <w:tc>
          <w:tcPr>
            <w:tcW w:w="675" w:type="pct"/>
            <w:tcBorders>
              <w:top w:val="nil"/>
              <w:left w:val="nil"/>
              <w:bottom w:val="single" w:sz="4" w:space="0" w:color="000000"/>
              <w:right w:val="single" w:sz="4" w:space="0" w:color="000000"/>
            </w:tcBorders>
            <w:shd w:val="clear" w:color="auto" w:fill="auto"/>
            <w:noWrap/>
            <w:vAlign w:val="bottom"/>
            <w:hideMark/>
          </w:tcPr>
          <w:p w14:paraId="477D839B" w14:textId="45E74E79"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2EB9FC" w14:textId="169B97BC"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CA1C8DE" w14:textId="138121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70,385.80 </w:t>
            </w:r>
          </w:p>
        </w:tc>
      </w:tr>
      <w:tr w:rsidR="00E3034B" w14:paraId="32DC334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244B7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7A70E5C7" w14:textId="2041C093"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503,689.80 </w:t>
            </w:r>
          </w:p>
        </w:tc>
        <w:tc>
          <w:tcPr>
            <w:tcW w:w="675" w:type="pct"/>
            <w:tcBorders>
              <w:top w:val="nil"/>
              <w:left w:val="nil"/>
              <w:bottom w:val="single" w:sz="4" w:space="0" w:color="000000"/>
              <w:right w:val="single" w:sz="4" w:space="0" w:color="000000"/>
            </w:tcBorders>
            <w:shd w:val="clear" w:color="auto" w:fill="auto"/>
            <w:noWrap/>
            <w:vAlign w:val="bottom"/>
            <w:hideMark/>
          </w:tcPr>
          <w:p w14:paraId="582C0EA9" w14:textId="5DA85DA8"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D3B3D8A" w14:textId="6895FFE9"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B4B04C" w14:textId="18F186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353,689.80 </w:t>
            </w:r>
          </w:p>
        </w:tc>
      </w:tr>
      <w:tr w:rsidR="00E3034B" w14:paraId="4952748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A89C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8366A4" w14:textId="5C10CD7B"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87,260.00 </w:t>
            </w:r>
          </w:p>
        </w:tc>
        <w:tc>
          <w:tcPr>
            <w:tcW w:w="675" w:type="pct"/>
            <w:tcBorders>
              <w:top w:val="nil"/>
              <w:left w:val="nil"/>
              <w:bottom w:val="single" w:sz="4" w:space="0" w:color="000000"/>
              <w:right w:val="single" w:sz="4" w:space="0" w:color="000000"/>
            </w:tcBorders>
            <w:shd w:val="clear" w:color="auto" w:fill="auto"/>
            <w:noWrap/>
            <w:vAlign w:val="bottom"/>
            <w:hideMark/>
          </w:tcPr>
          <w:p w14:paraId="330566AA" w14:textId="39A4B75C"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1404D5D" w14:textId="14BAE765"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AE4DF2C" w14:textId="42AC52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7,260.00 </w:t>
            </w:r>
          </w:p>
        </w:tc>
      </w:tr>
      <w:tr w:rsidR="00E3034B" w14:paraId="40643070"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4D14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72565FA" w14:textId="0187BFCB"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0C61AFC" w14:textId="01F250BB"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B06165A" w14:textId="28B82A6A"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946E9D" w14:textId="4B515C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E3034B" w14:paraId="7A06349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EA30364"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2EC5F0D7" w14:textId="7468C2A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711,209.43 </w:t>
            </w:r>
          </w:p>
        </w:tc>
        <w:tc>
          <w:tcPr>
            <w:tcW w:w="675" w:type="pct"/>
            <w:tcBorders>
              <w:top w:val="nil"/>
              <w:left w:val="nil"/>
              <w:bottom w:val="single" w:sz="4" w:space="0" w:color="000000"/>
              <w:right w:val="single" w:sz="4" w:space="0" w:color="000000"/>
            </w:tcBorders>
            <w:shd w:val="clear" w:color="A5A5A5" w:fill="A5A5A5"/>
            <w:noWrap/>
            <w:vAlign w:val="bottom"/>
            <w:hideMark/>
          </w:tcPr>
          <w:p w14:paraId="7AB535F4" w14:textId="3E12954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14E3C748" w14:textId="5AA660E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0160CF88" w14:textId="309674D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367,320.02 </w:t>
            </w:r>
          </w:p>
        </w:tc>
      </w:tr>
      <w:tr w:rsidR="00E3034B" w14:paraId="14CF2BD2"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DBC03"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EC29509" w14:textId="695B96B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438,90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9DC3ADC" w14:textId="5FB59F0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0CAD36E" w14:textId="772ED12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01DDDB5" w14:textId="55F39A3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35,583.38 </w:t>
            </w:r>
          </w:p>
        </w:tc>
      </w:tr>
      <w:tr w:rsidR="00E3034B" w14:paraId="63903E9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0C5B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D77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bottom"/>
            <w:hideMark/>
          </w:tcPr>
          <w:p w14:paraId="5F1DBBDE" w14:textId="229BC1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BD1C1A" w14:textId="730B8E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BCCDC" w14:textId="377A96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1F15B3" w14:textId="726AA9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E3034B" w14:paraId="2796B0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BDA9B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434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bottom"/>
            <w:hideMark/>
          </w:tcPr>
          <w:p w14:paraId="79FE4792" w14:textId="109692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bottom"/>
            <w:hideMark/>
          </w:tcPr>
          <w:p w14:paraId="2B0C93AB" w14:textId="4E4DCA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9C2B1" w14:textId="420A88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FEC349" w14:textId="4AC39C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E3034B" w14:paraId="084B4C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23E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56F0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bottom"/>
            <w:hideMark/>
          </w:tcPr>
          <w:p w14:paraId="144EB470" w14:textId="596818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2A6CF213" w14:textId="24FAD7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F7E06" w14:textId="2D18F6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E26BB9" w14:textId="3ADD56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3034B" w14:paraId="53F3328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1482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ACA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bottom"/>
            <w:hideMark/>
          </w:tcPr>
          <w:p w14:paraId="1CC87144" w14:textId="257052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bottom"/>
            <w:hideMark/>
          </w:tcPr>
          <w:p w14:paraId="50ADF779" w14:textId="517385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BB885" w14:textId="578C6C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E29ECF" w14:textId="1739B3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E3034B" w14:paraId="0213153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6624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3F8B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bottom"/>
            <w:hideMark/>
          </w:tcPr>
          <w:p w14:paraId="387A02B7" w14:textId="1EA9FD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bottom"/>
            <w:hideMark/>
          </w:tcPr>
          <w:p w14:paraId="3BC6E5B8" w14:textId="26C63C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7A95F" w14:textId="49CB0E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D98013" w14:textId="7A9DD9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E3034B" w14:paraId="2F3A6BD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1E7A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0B1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bottom"/>
            <w:hideMark/>
          </w:tcPr>
          <w:p w14:paraId="0758506E" w14:textId="6D9E80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62122ECD" w14:textId="00FFF4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A5A11" w14:textId="3749A3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7E3816" w14:textId="18E939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3034B" w14:paraId="75FFF4B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8451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F54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bottom"/>
            <w:hideMark/>
          </w:tcPr>
          <w:p w14:paraId="0FA3E82D" w14:textId="74A7C3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E0EB3E8" w14:textId="093DCE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88F8B" w14:textId="0524A9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478D2F" w14:textId="233589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3034B" w14:paraId="43212B4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B72C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04BB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57651B9" w14:textId="16615D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672A0BA8" w14:textId="28084C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bottom"/>
            <w:hideMark/>
          </w:tcPr>
          <w:p w14:paraId="530E29FC" w14:textId="5802B9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6D8F59" w14:textId="1D88D4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E3034B" w14:paraId="506601C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592B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9529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bottom"/>
            <w:hideMark/>
          </w:tcPr>
          <w:p w14:paraId="7AC3215B" w14:textId="7923BE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bottom"/>
            <w:hideMark/>
          </w:tcPr>
          <w:p w14:paraId="2AE39579" w14:textId="537EB5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EA0EB5" w14:textId="4D9DF4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432818" w14:textId="76155D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E3034B" w14:paraId="45A18C2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E053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FA8F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bottom"/>
            <w:hideMark/>
          </w:tcPr>
          <w:p w14:paraId="0865EBF0" w14:textId="105B87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491909BD" w14:textId="539F52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7704C" w14:textId="4586C2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BC0F3E" w14:textId="7E2E34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3034B" w14:paraId="0CD658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96FD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502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bottom"/>
            <w:hideMark/>
          </w:tcPr>
          <w:p w14:paraId="1F85DA01" w14:textId="01CB0B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bottom"/>
            <w:hideMark/>
          </w:tcPr>
          <w:p w14:paraId="6D091B6C" w14:textId="02ABED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DEDE1" w14:textId="0E3377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4B9D17" w14:textId="319C1F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E3034B" w14:paraId="720267D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64AC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ECB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bottom"/>
            <w:hideMark/>
          </w:tcPr>
          <w:p w14:paraId="3424AF1C" w14:textId="5F8A95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bottom"/>
            <w:hideMark/>
          </w:tcPr>
          <w:p w14:paraId="7E5E84EF" w14:textId="19FF4F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B4C5" w14:textId="31B6D5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09AB6E" w14:textId="5D21C1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E3034B" w14:paraId="407D6C6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6648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B0BD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bottom"/>
            <w:hideMark/>
          </w:tcPr>
          <w:p w14:paraId="21E15866" w14:textId="5E56AE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bottom"/>
            <w:hideMark/>
          </w:tcPr>
          <w:p w14:paraId="5D09041D" w14:textId="757D2F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BC2E" w14:textId="26B289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12FCEA" w14:textId="37B200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E3034B" w14:paraId="47E4FFE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5A67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093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bottom"/>
            <w:hideMark/>
          </w:tcPr>
          <w:p w14:paraId="73E589A7" w14:textId="1E65DD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bottom"/>
            <w:hideMark/>
          </w:tcPr>
          <w:p w14:paraId="47DEB491" w14:textId="34A2EE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bottom"/>
            <w:hideMark/>
          </w:tcPr>
          <w:p w14:paraId="45C203E7" w14:textId="545299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1C9DF8" w14:textId="223A25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E3034B" w14:paraId="289075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9D50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D2E8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bottom"/>
            <w:hideMark/>
          </w:tcPr>
          <w:p w14:paraId="4EDFB0FC" w14:textId="7EB5FE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bottom"/>
            <w:hideMark/>
          </w:tcPr>
          <w:p w14:paraId="7695A49C" w14:textId="402987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D8F88B" w14:textId="7F4F26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C3E0B6" w14:textId="6637C6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E3034B" w14:paraId="2525095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45DE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392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bottom"/>
            <w:hideMark/>
          </w:tcPr>
          <w:p w14:paraId="26DDF6CC" w14:textId="5629A8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bottom"/>
            <w:hideMark/>
          </w:tcPr>
          <w:p w14:paraId="2C51B9B1" w14:textId="6C438E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D7D03" w14:textId="14216D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C1C164" w14:textId="7F99C4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E3034B" w14:paraId="0AB721C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4641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088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bottom"/>
            <w:hideMark/>
          </w:tcPr>
          <w:p w14:paraId="1CD3B95A" w14:textId="309449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17A773C" w14:textId="140463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CDB7D" w14:textId="2745DC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BD2813" w14:textId="130DF8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3034B" w14:paraId="6FB4BF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827C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3A34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bottom"/>
            <w:hideMark/>
          </w:tcPr>
          <w:p w14:paraId="39FB7DCA" w14:textId="1B8A8B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00158FF2" w14:textId="2BCB58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FD70F" w14:textId="3EEF33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2A315D" w14:textId="6076FC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3034B" w14:paraId="196C04D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943B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7213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bottom"/>
            <w:hideMark/>
          </w:tcPr>
          <w:p w14:paraId="3BD2FAA0" w14:textId="1F01B6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27E5A152" w14:textId="3D96D9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A8E6C" w14:textId="45D8EF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E69197" w14:textId="4AF394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3034B" w14:paraId="56E294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3057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5CA7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bottom"/>
            <w:hideMark/>
          </w:tcPr>
          <w:p w14:paraId="666563CA" w14:textId="3612F5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5AB22282" w14:textId="36BD24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2C52A" w14:textId="060391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B2EAB2" w14:textId="35A8C0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3034B" w14:paraId="753417B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563A9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3AA5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0D79ED59" w14:textId="2E1418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bottom"/>
            <w:hideMark/>
          </w:tcPr>
          <w:p w14:paraId="199335D8" w14:textId="35F141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55DAE" w14:textId="517329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67A50F" w14:textId="050236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E3034B" w14:paraId="7E5884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7E138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10D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bottom"/>
            <w:hideMark/>
          </w:tcPr>
          <w:p w14:paraId="662506FE" w14:textId="14768B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bottom"/>
            <w:hideMark/>
          </w:tcPr>
          <w:p w14:paraId="358A1C76" w14:textId="285333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2B1B6" w14:textId="4F0336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185A99" w14:textId="029CB6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E3034B" w14:paraId="4A7A205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AA30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D02B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bottom"/>
            <w:hideMark/>
          </w:tcPr>
          <w:p w14:paraId="724DB850" w14:textId="508479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c>
          <w:tcPr>
            <w:tcW w:w="675" w:type="pct"/>
            <w:tcBorders>
              <w:top w:val="nil"/>
              <w:left w:val="nil"/>
              <w:bottom w:val="single" w:sz="4" w:space="0" w:color="000000"/>
              <w:right w:val="single" w:sz="4" w:space="0" w:color="000000"/>
            </w:tcBorders>
            <w:shd w:val="clear" w:color="auto" w:fill="auto"/>
            <w:noWrap/>
            <w:vAlign w:val="bottom"/>
            <w:hideMark/>
          </w:tcPr>
          <w:p w14:paraId="2AA4B7E5" w14:textId="461B4D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F9626" w14:textId="185D2D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9FEDFF" w14:textId="59FC96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578.20 </w:t>
            </w:r>
          </w:p>
        </w:tc>
      </w:tr>
      <w:tr w:rsidR="00E3034B" w14:paraId="2A49D1C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4EC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5B9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bottom"/>
            <w:hideMark/>
          </w:tcPr>
          <w:p w14:paraId="10272240" w14:textId="31EC29DF"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bottom"/>
            <w:hideMark/>
          </w:tcPr>
          <w:p w14:paraId="48599E48" w14:textId="6FE72FB3"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A105E" w14:textId="348350F3"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F2A251" w14:textId="6D7261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E3034B" w14:paraId="3959829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246D0"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B639340" w14:textId="76731DE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c>
          <w:tcPr>
            <w:tcW w:w="675" w:type="pct"/>
            <w:tcBorders>
              <w:top w:val="nil"/>
              <w:left w:val="nil"/>
              <w:bottom w:val="single" w:sz="4" w:space="0" w:color="000000"/>
              <w:right w:val="single" w:sz="4" w:space="0" w:color="000000"/>
            </w:tcBorders>
            <w:shd w:val="clear" w:color="D8D8D8" w:fill="D8D8D8"/>
            <w:noWrap/>
            <w:vAlign w:val="bottom"/>
            <w:hideMark/>
          </w:tcPr>
          <w:p w14:paraId="0614B121" w14:textId="751251F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DBFF46" w14:textId="6BFE08A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CDD1ACA" w14:textId="7F3CCB1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972,447.83 </w:t>
            </w:r>
          </w:p>
        </w:tc>
      </w:tr>
      <w:tr w:rsidR="00E3034B" w14:paraId="45F5464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48299"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42FE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493B822C" w14:textId="283090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FDC05B" w14:textId="35B4C3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C92BE4" w14:textId="571DBE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A59296" w14:textId="22ACE6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E3034B" w14:paraId="549224D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95FE1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097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7F08EA2B" w14:textId="7B6E8C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140C77A6" w14:textId="675B22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6D0E1" w14:textId="014676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981CB5" w14:textId="241E08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E3034B" w14:paraId="18EA69A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C4B3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D264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25B3958B" w14:textId="3FE0A4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57CBE19" w14:textId="245A35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5C5A9" w14:textId="26FF1A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CCB28C" w14:textId="56E1A1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E3034B" w14:paraId="4AA65F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3AF09"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EF3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3882841F" w14:textId="551AD7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2135D27" w14:textId="413AE2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94F79" w14:textId="296F37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9AB88B" w14:textId="171B9F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3034B" w14:paraId="01138F4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CA521"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7C7D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0E5A6FD4" w14:textId="756A0A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E80E0FF" w14:textId="268902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46D53" w14:textId="47213C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230F6C" w14:textId="7A56AA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E3034B" w14:paraId="0E20DBB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B957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1E2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0876BF59" w14:textId="7194CE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c>
          <w:tcPr>
            <w:tcW w:w="675" w:type="pct"/>
            <w:tcBorders>
              <w:top w:val="nil"/>
              <w:left w:val="nil"/>
              <w:bottom w:val="single" w:sz="4" w:space="0" w:color="000000"/>
              <w:right w:val="single" w:sz="4" w:space="0" w:color="000000"/>
            </w:tcBorders>
            <w:shd w:val="clear" w:color="auto" w:fill="auto"/>
            <w:noWrap/>
            <w:vAlign w:val="bottom"/>
            <w:hideMark/>
          </w:tcPr>
          <w:p w14:paraId="4E9769E3" w14:textId="2ABCF0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5F7EB" w14:textId="1C6F33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C4ACAA" w14:textId="7981A2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620.82 </w:t>
            </w:r>
          </w:p>
        </w:tc>
      </w:tr>
      <w:tr w:rsidR="00E3034B" w14:paraId="701CD9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A9D4E"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1834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1C669270" w14:textId="775851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260CA363" w14:textId="610E52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4D87E" w14:textId="5FD025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523735" w14:textId="4C771B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E3034B" w14:paraId="0AB5CB1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0D6E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0EF7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3D7FDE75" w14:textId="074ED5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c>
          <w:tcPr>
            <w:tcW w:w="675" w:type="pct"/>
            <w:tcBorders>
              <w:top w:val="nil"/>
              <w:left w:val="nil"/>
              <w:bottom w:val="single" w:sz="4" w:space="0" w:color="000000"/>
              <w:right w:val="single" w:sz="4" w:space="0" w:color="000000"/>
            </w:tcBorders>
            <w:shd w:val="clear" w:color="auto" w:fill="auto"/>
            <w:noWrap/>
            <w:vAlign w:val="bottom"/>
            <w:hideMark/>
          </w:tcPr>
          <w:p w14:paraId="6D85FEC0" w14:textId="70E6DD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AFA32" w14:textId="67F5C8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AD201E" w14:textId="4FEF44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31.42 </w:t>
            </w:r>
          </w:p>
        </w:tc>
      </w:tr>
      <w:tr w:rsidR="00E3034B" w14:paraId="75D8699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DAB1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97AD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D4AF3CF" w14:textId="61BCD4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7F781447" w14:textId="58300A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EDDF5" w14:textId="066036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85C4B7" w14:textId="439457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E3034B" w14:paraId="09C8C59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586A4E"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2E3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0D16B1DC" w14:textId="0B328C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3AB1F866" w14:textId="7DD33D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332BA" w14:textId="123DFE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0DE2F6" w14:textId="040216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E3034B" w14:paraId="523CAD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23F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DD37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6052A5B" w14:textId="41FB31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1F36C784" w14:textId="5D5E1E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0E05B" w14:textId="00F62C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FBCEE3" w14:textId="2761A5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E3034B" w14:paraId="068DBC4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571E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FA6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316DE8B" w14:textId="340296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4F645E4D" w14:textId="10045B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287B6" w14:textId="352964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9D45DC" w14:textId="5DC742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E3034B" w14:paraId="1394C1E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BA6FD"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1F32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3B9AF930" w14:textId="62D129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356793C" w14:textId="72DBE4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5C19F" w14:textId="753171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91CDE6" w14:textId="002FE9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E3034B" w14:paraId="1D2E9E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084FA"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A49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0EC3B0AA" w14:textId="4AC85A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045D1D76" w14:textId="480FC1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FF816" w14:textId="21BBDF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1D0AA8" w14:textId="533FA7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E3034B" w14:paraId="353D962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EEDCB"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556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7086E000" w14:textId="4D0CB0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c>
          <w:tcPr>
            <w:tcW w:w="675" w:type="pct"/>
            <w:tcBorders>
              <w:top w:val="nil"/>
              <w:left w:val="nil"/>
              <w:bottom w:val="single" w:sz="4" w:space="0" w:color="000000"/>
              <w:right w:val="single" w:sz="4" w:space="0" w:color="000000"/>
            </w:tcBorders>
            <w:shd w:val="clear" w:color="auto" w:fill="auto"/>
            <w:noWrap/>
            <w:vAlign w:val="bottom"/>
            <w:hideMark/>
          </w:tcPr>
          <w:p w14:paraId="014C4C5A" w14:textId="37AE64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9BEFB" w14:textId="0D16E7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C09C6B" w14:textId="06AC13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724.48 </w:t>
            </w:r>
          </w:p>
        </w:tc>
      </w:tr>
      <w:tr w:rsidR="00E3034B" w14:paraId="3F16EB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B540FD"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AEA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6664393A" w14:textId="63369C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2DF454D1" w14:textId="103168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69B3D" w14:textId="2C6FC6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5E2750" w14:textId="4DBB27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E3034B" w14:paraId="4F6A847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F2DE"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B26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045012C" w14:textId="6ED3F4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24AA7F0" w14:textId="0021EC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96971" w14:textId="48B0EB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EF0A4A" w14:textId="0A81FC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E3034B" w14:paraId="08D2F6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96D7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8BD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DBA1AB0" w14:textId="34252C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79EAE9F" w14:textId="42934F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DFE0E" w14:textId="55A38F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280EF7" w14:textId="7340D8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E3034B" w14:paraId="1A8CDAB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B953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70E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D5B048C" w14:textId="61373C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07CA58D0" w14:textId="04DF36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DD0E4" w14:textId="7574AB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03B6E9" w14:textId="35BF0F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E3034B" w14:paraId="1D0A85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E8E2C"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0E79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1111F2F0" w14:textId="4932AB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c>
          <w:tcPr>
            <w:tcW w:w="675" w:type="pct"/>
            <w:tcBorders>
              <w:top w:val="nil"/>
              <w:left w:val="nil"/>
              <w:bottom w:val="single" w:sz="4" w:space="0" w:color="000000"/>
              <w:right w:val="single" w:sz="4" w:space="0" w:color="000000"/>
            </w:tcBorders>
            <w:shd w:val="clear" w:color="auto" w:fill="auto"/>
            <w:noWrap/>
            <w:vAlign w:val="bottom"/>
            <w:hideMark/>
          </w:tcPr>
          <w:p w14:paraId="78A19B8E" w14:textId="4C15D9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D98388" w14:textId="427D89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97D671" w14:textId="30EE0C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5.34 </w:t>
            </w:r>
          </w:p>
        </w:tc>
      </w:tr>
      <w:tr w:rsidR="00E3034B" w14:paraId="143417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C2D1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A841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CB9BA00" w14:textId="4ECDDD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3C215776" w14:textId="25E2B9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250BF4" w14:textId="5FF841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48716C" w14:textId="544822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E3034B" w14:paraId="51CF095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7C05DC"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9988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475C163B" w14:textId="4A0BD9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c>
          <w:tcPr>
            <w:tcW w:w="675" w:type="pct"/>
            <w:tcBorders>
              <w:top w:val="nil"/>
              <w:left w:val="nil"/>
              <w:bottom w:val="single" w:sz="4" w:space="0" w:color="000000"/>
              <w:right w:val="single" w:sz="4" w:space="0" w:color="000000"/>
            </w:tcBorders>
            <w:shd w:val="clear" w:color="auto" w:fill="auto"/>
            <w:noWrap/>
            <w:vAlign w:val="bottom"/>
            <w:hideMark/>
          </w:tcPr>
          <w:p w14:paraId="32CDA3F6" w14:textId="682C9E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7D5A2" w14:textId="3C9210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6B6359" w14:textId="1CE35C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742.25 </w:t>
            </w:r>
          </w:p>
        </w:tc>
      </w:tr>
      <w:tr w:rsidR="00E3034B" w14:paraId="5AEC8A8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6882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C129F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7E72AEC1" w14:textId="7EFB14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0A728C3" w14:textId="50CA85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D3840C" w14:textId="09B7B0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7DBDF1" w14:textId="7606E4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3034B" w14:paraId="6CF6F4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8A93C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387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97B0259" w14:textId="09F2B6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1F15D498" w14:textId="1B96FB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990E7" w14:textId="3072E0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88C4E8" w14:textId="6E0BCC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E3034B" w14:paraId="16AA3C0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DE659"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ACAC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44C159EE" w14:textId="771582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8A3D70D" w14:textId="581A8C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DF486" w14:textId="0B3E71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1A9A9D" w14:textId="262E90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3034B" w14:paraId="27CF14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D747E"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AD61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38F44C22" w14:textId="2C8B09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198008" w14:textId="3879A7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177EA" w14:textId="108A53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723103" w14:textId="2CB64B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3034B" w14:paraId="418CDF2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81AF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F2F0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75FCDDD6" w14:textId="241016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00D74BF7" w14:textId="239FCA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89E186" w14:textId="7402EA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9DC49E" w14:textId="63620C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E3034B" w14:paraId="6FAAA4A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8C6E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2BA6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6B459CEA" w14:textId="196E3D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8A1B052" w14:textId="79A950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6289C" w14:textId="3040EA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80B4F4" w14:textId="26C494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E3034B" w14:paraId="7E65738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C1E8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ABAB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38DD8ADC" w14:textId="40EAE1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c>
          <w:tcPr>
            <w:tcW w:w="675" w:type="pct"/>
            <w:tcBorders>
              <w:top w:val="nil"/>
              <w:left w:val="nil"/>
              <w:bottom w:val="single" w:sz="4" w:space="0" w:color="000000"/>
              <w:right w:val="single" w:sz="4" w:space="0" w:color="000000"/>
            </w:tcBorders>
            <w:shd w:val="clear" w:color="auto" w:fill="auto"/>
            <w:noWrap/>
            <w:vAlign w:val="bottom"/>
            <w:hideMark/>
          </w:tcPr>
          <w:p w14:paraId="2624F9B8" w14:textId="682A39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CD744" w14:textId="4E6CE8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2B3A38" w14:textId="378302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E3034B" w14:paraId="4978B96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EAFC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A51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286ADFC" w14:textId="58FC37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43CD7E7A" w14:textId="7C0720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9F7AC" w14:textId="530B38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1F43CD" w14:textId="7EBEAB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E3034B" w14:paraId="4CBA5F1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EA66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17C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D441899" w14:textId="69A634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870643A" w14:textId="79C1C8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1B2DA" w14:textId="2B5DFA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F72E5C" w14:textId="3BC8D5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E3034B" w14:paraId="620BDCF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F66ED"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7C5C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306C1BA" w14:textId="68C108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c>
          <w:tcPr>
            <w:tcW w:w="675" w:type="pct"/>
            <w:tcBorders>
              <w:top w:val="nil"/>
              <w:left w:val="nil"/>
              <w:bottom w:val="single" w:sz="4" w:space="0" w:color="000000"/>
              <w:right w:val="single" w:sz="4" w:space="0" w:color="000000"/>
            </w:tcBorders>
            <w:shd w:val="clear" w:color="auto" w:fill="auto"/>
            <w:noWrap/>
            <w:vAlign w:val="bottom"/>
            <w:hideMark/>
          </w:tcPr>
          <w:p w14:paraId="5542C22D" w14:textId="255BA5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202EBB" w14:textId="5ECE38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ADBBD6" w14:textId="596619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435.40 </w:t>
            </w:r>
          </w:p>
        </w:tc>
      </w:tr>
      <w:tr w:rsidR="00E3034B" w14:paraId="11E1C5F2"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2953A9"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587B695D" w14:textId="3F87087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964,100.39 </w:t>
            </w:r>
          </w:p>
        </w:tc>
        <w:tc>
          <w:tcPr>
            <w:tcW w:w="675" w:type="pct"/>
            <w:tcBorders>
              <w:top w:val="nil"/>
              <w:left w:val="nil"/>
              <w:bottom w:val="single" w:sz="4" w:space="0" w:color="000000"/>
              <w:right w:val="single" w:sz="4" w:space="0" w:color="000000"/>
            </w:tcBorders>
            <w:shd w:val="clear" w:color="D8D8D8" w:fill="D8D8D8"/>
            <w:noWrap/>
            <w:vAlign w:val="bottom"/>
            <w:hideMark/>
          </w:tcPr>
          <w:p w14:paraId="1185EF14" w14:textId="01E4FF2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18105" w14:textId="3F72DF3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382F83D8" w14:textId="59BB0CB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81,412.03 </w:t>
            </w:r>
          </w:p>
        </w:tc>
      </w:tr>
      <w:tr w:rsidR="00E3034B" w14:paraId="2B9470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38B8A"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CF0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0F65D6CD" w14:textId="6D7A20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50EE2E25" w14:textId="3E4D11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6D19B5" w14:textId="14B57C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800D8B" w14:textId="72AD66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E3034B" w14:paraId="3A7623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46FBF"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FE1B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70F399C6" w14:textId="7D65C3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c>
          <w:tcPr>
            <w:tcW w:w="675" w:type="pct"/>
            <w:tcBorders>
              <w:top w:val="nil"/>
              <w:left w:val="nil"/>
              <w:bottom w:val="single" w:sz="4" w:space="0" w:color="000000"/>
              <w:right w:val="single" w:sz="4" w:space="0" w:color="000000"/>
            </w:tcBorders>
            <w:shd w:val="clear" w:color="auto" w:fill="auto"/>
            <w:noWrap/>
            <w:vAlign w:val="bottom"/>
            <w:hideMark/>
          </w:tcPr>
          <w:p w14:paraId="4C5F2EC6" w14:textId="25C18E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246DB" w14:textId="3E0D37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B53319" w14:textId="75D10E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4.03 </w:t>
            </w:r>
          </w:p>
        </w:tc>
      </w:tr>
      <w:tr w:rsidR="00E3034B" w14:paraId="6E6B0C2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D6C3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CB3E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413F44F1" w14:textId="18B71E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344B415" w14:textId="6D54D1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D5DFF" w14:textId="0FA8F5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CBEDB6" w14:textId="618B40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E3034B" w14:paraId="4E7ACE4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DEE04"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0CB9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7C706721" w14:textId="1928CD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c>
          <w:tcPr>
            <w:tcW w:w="675" w:type="pct"/>
            <w:tcBorders>
              <w:top w:val="nil"/>
              <w:left w:val="nil"/>
              <w:bottom w:val="single" w:sz="4" w:space="0" w:color="000000"/>
              <w:right w:val="single" w:sz="4" w:space="0" w:color="000000"/>
            </w:tcBorders>
            <w:shd w:val="clear" w:color="auto" w:fill="auto"/>
            <w:noWrap/>
            <w:vAlign w:val="bottom"/>
            <w:hideMark/>
          </w:tcPr>
          <w:p w14:paraId="7F314B0E" w14:textId="45C592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951D9" w14:textId="6227DC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65ABC0" w14:textId="10CA25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142.50 </w:t>
            </w:r>
          </w:p>
        </w:tc>
      </w:tr>
      <w:tr w:rsidR="00E3034B" w14:paraId="6D1E95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73D7F"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0F1F9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1F3B66EE" w14:textId="6E1450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4E87D18" w14:textId="5503CF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3EA3F" w14:textId="6F6B45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0E3545" w14:textId="4119F6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3034B" w14:paraId="75DAFE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2A52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5FB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2B78760E" w14:textId="5F37DE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4755C77C" w14:textId="725030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2B611" w14:textId="053EC3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9F71BB" w14:textId="450972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E3034B" w14:paraId="09160F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93AD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33E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C6F1FA9" w14:textId="1A4FA0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E1E41C8" w14:textId="361217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E4FA8" w14:textId="3A5ACD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D283C6" w14:textId="70ECC6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E3034B" w14:paraId="32ECB7A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C7AE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3E28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0E75E57" w14:textId="3123B4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271B1A01" w14:textId="41477C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16F81" w14:textId="040B20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bottom"/>
            <w:hideMark/>
          </w:tcPr>
          <w:p w14:paraId="78DF8B37" w14:textId="3A1702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E3034B" w14:paraId="7CC9F71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DCF64"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1A0DB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648DE067" w14:textId="55598B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1E6B9F8" w14:textId="2DB2DA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91DCE" w14:textId="07AC23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79694F" w14:textId="24CAAB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E3034B" w14:paraId="63EEBF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9A6F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6473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185DBF9" w14:textId="0E915B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2754A9A3" w14:textId="16B48D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CA54F" w14:textId="2D393B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5EB265" w14:textId="481340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E3034B" w14:paraId="3D8F84E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D55B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D90C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0786A47" w14:textId="714D10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4691F7EA" w14:textId="3BE8C0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0A8D7" w14:textId="40071E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BA4256" w14:textId="22DF0C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E3034B" w14:paraId="34B31A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988F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7AA9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1994F29" w14:textId="37E442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17E909E" w14:textId="7DD865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7EC422" w14:textId="7F8C76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3711D0" w14:textId="06CDF3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E3034B" w14:paraId="3947F8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2341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50B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6735F56" w14:textId="5D6732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331D35D1" w14:textId="20827D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02A66906" w14:textId="49D3A1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17B357" w14:textId="769D92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E3034B" w14:paraId="4656500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AE84C"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E5E8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FE8191" w14:textId="752750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c>
          <w:tcPr>
            <w:tcW w:w="675" w:type="pct"/>
            <w:tcBorders>
              <w:top w:val="nil"/>
              <w:left w:val="nil"/>
              <w:bottom w:val="single" w:sz="4" w:space="0" w:color="000000"/>
              <w:right w:val="single" w:sz="4" w:space="0" w:color="000000"/>
            </w:tcBorders>
            <w:shd w:val="clear" w:color="auto" w:fill="auto"/>
            <w:noWrap/>
            <w:vAlign w:val="bottom"/>
            <w:hideMark/>
          </w:tcPr>
          <w:p w14:paraId="42BD8DEA" w14:textId="2BF864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A159B" w14:textId="30627B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1BE614" w14:textId="69A715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4,162.47 </w:t>
            </w:r>
          </w:p>
        </w:tc>
      </w:tr>
      <w:tr w:rsidR="00E3034B" w14:paraId="611CC2A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8F04F"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809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DDAD8BF" w14:textId="728015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c>
          <w:tcPr>
            <w:tcW w:w="675" w:type="pct"/>
            <w:tcBorders>
              <w:top w:val="nil"/>
              <w:left w:val="nil"/>
              <w:bottom w:val="single" w:sz="4" w:space="0" w:color="000000"/>
              <w:right w:val="single" w:sz="4" w:space="0" w:color="000000"/>
            </w:tcBorders>
            <w:shd w:val="clear" w:color="auto" w:fill="auto"/>
            <w:noWrap/>
            <w:vAlign w:val="bottom"/>
            <w:hideMark/>
          </w:tcPr>
          <w:p w14:paraId="4FBA1AF6" w14:textId="3FE712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927B5" w14:textId="0EF55D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652A83" w14:textId="509A91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855.53 </w:t>
            </w:r>
          </w:p>
        </w:tc>
      </w:tr>
      <w:tr w:rsidR="00E3034B" w14:paraId="11A852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52D95"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272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042CCF1" w14:textId="535732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c>
          <w:tcPr>
            <w:tcW w:w="675" w:type="pct"/>
            <w:tcBorders>
              <w:top w:val="nil"/>
              <w:left w:val="nil"/>
              <w:bottom w:val="single" w:sz="4" w:space="0" w:color="000000"/>
              <w:right w:val="single" w:sz="4" w:space="0" w:color="000000"/>
            </w:tcBorders>
            <w:shd w:val="clear" w:color="auto" w:fill="auto"/>
            <w:noWrap/>
            <w:vAlign w:val="bottom"/>
            <w:hideMark/>
          </w:tcPr>
          <w:p w14:paraId="7DBD1B7B" w14:textId="68F1FA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42708" w14:textId="1D81F0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EA46BC" w14:textId="64B453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486.50 </w:t>
            </w:r>
          </w:p>
        </w:tc>
      </w:tr>
      <w:tr w:rsidR="00E3034B" w14:paraId="1AFD31E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60EFA"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32E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001EC6E" w14:textId="0B624F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4D82594" w14:textId="5BC606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69501" w14:textId="2D0A2A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bottom"/>
            <w:hideMark/>
          </w:tcPr>
          <w:p w14:paraId="1A2F131E" w14:textId="0F7396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E3034B" w14:paraId="1C8DC42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F3F41"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A9B8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98C2CC8" w14:textId="00C468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519EBFBC" w14:textId="563A00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E6949" w14:textId="1FEA08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89F520" w14:textId="11BDC7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E3034B" w14:paraId="3CF3759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AA41B1"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6E80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711F8438" w14:textId="695802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1203CF9" w14:textId="298135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FF433" w14:textId="6D53DB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D816E7" w14:textId="6878F2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E3034B" w14:paraId="58205A7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3A56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D686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5B3B77FB" w14:textId="5694AE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1376D158" w14:textId="0D0525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5049EBCB" w14:textId="414E5B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E7A7E2" w14:textId="4B6CA2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E3034B" w14:paraId="366CB054"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BB7D6"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A086B74" w14:textId="6C0855D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35,755.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0F0B65" w14:textId="4B7AC4A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1C34FBC2" w14:textId="59B3B98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7AB01B1" w14:textId="2CB59E1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377,876.78 </w:t>
            </w:r>
          </w:p>
        </w:tc>
      </w:tr>
      <w:tr w:rsidR="00E3034B" w14:paraId="096380F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B555D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BE6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AC37AA2" w14:textId="4127B7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c>
          <w:tcPr>
            <w:tcW w:w="675" w:type="pct"/>
            <w:tcBorders>
              <w:top w:val="nil"/>
              <w:left w:val="nil"/>
              <w:bottom w:val="single" w:sz="4" w:space="0" w:color="000000"/>
              <w:right w:val="single" w:sz="4" w:space="0" w:color="000000"/>
            </w:tcBorders>
            <w:shd w:val="clear" w:color="auto" w:fill="auto"/>
            <w:noWrap/>
            <w:vAlign w:val="bottom"/>
            <w:hideMark/>
          </w:tcPr>
          <w:p w14:paraId="78446FFC" w14:textId="67B32C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9189F" w14:textId="17399D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827230" w14:textId="75E0BB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27.50 </w:t>
            </w:r>
          </w:p>
        </w:tc>
      </w:tr>
      <w:tr w:rsidR="00E3034B" w14:paraId="1057155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7624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293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8C3DD9F" w14:textId="18AC5A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D19DC3A" w14:textId="5EF611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27123" w14:textId="7C8500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5B4446" w14:textId="0DA9E4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E3034B" w14:paraId="0DE6A01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9566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C46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87F5731" w14:textId="4B4603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c>
          <w:tcPr>
            <w:tcW w:w="675" w:type="pct"/>
            <w:tcBorders>
              <w:top w:val="nil"/>
              <w:left w:val="nil"/>
              <w:bottom w:val="single" w:sz="4" w:space="0" w:color="000000"/>
              <w:right w:val="single" w:sz="4" w:space="0" w:color="000000"/>
            </w:tcBorders>
            <w:shd w:val="clear" w:color="auto" w:fill="auto"/>
            <w:noWrap/>
            <w:vAlign w:val="bottom"/>
            <w:hideMark/>
          </w:tcPr>
          <w:p w14:paraId="7840E058" w14:textId="45B2E9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B7F3C" w14:textId="6CEEF7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7D16F5" w14:textId="04172A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8,780.89 </w:t>
            </w:r>
          </w:p>
        </w:tc>
      </w:tr>
      <w:tr w:rsidR="00E3034B" w14:paraId="1803E97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7E86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B4F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0DDED475" w14:textId="245652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388953E9" w14:textId="57E2A9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4EF75" w14:textId="0861BA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431EDD" w14:textId="448C98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3034B" w14:paraId="7D5895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F4FC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409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5A2CE0D7" w14:textId="009699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6BA8F9F" w14:textId="2DD92E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46F60" w14:textId="5AB241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bottom"/>
            <w:hideMark/>
          </w:tcPr>
          <w:p w14:paraId="16D17A96" w14:textId="65D078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E3034B" w14:paraId="2AC8AE6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0D96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0A9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3F72E5EA" w14:textId="16661B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35EB1BB3" w14:textId="626107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265C4" w14:textId="4A1992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56CB78" w14:textId="0557B6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E3034B" w14:paraId="7EF4DFC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D8AB1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9931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63FC9020" w14:textId="590A34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B32135C" w14:textId="453B44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D944C" w14:textId="4F6C17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CF2CC2" w14:textId="061AF2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E3034B" w14:paraId="7A83A3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98BD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699F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753C5610" w14:textId="53D6BB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6BEA7C3" w14:textId="5E1827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6B8BB" w14:textId="19A274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59D66A" w14:textId="5A31CD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3034B" w14:paraId="05FBCA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C32B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1855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00856108" w14:textId="24AE5B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17E81E24" w14:textId="4105FF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90154" w14:textId="5A8938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14C5FA" w14:textId="3E8264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E3034B" w14:paraId="5DD11E0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4AA0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BAF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B92DD3F" w14:textId="5AEE78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C3E93A7" w14:textId="68C71C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3385F" w14:textId="65265D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bottom"/>
            <w:hideMark/>
          </w:tcPr>
          <w:p w14:paraId="41867206" w14:textId="08CA69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E3034B" w14:paraId="7DC9D6D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9E82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D0D4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6283D541" w14:textId="3F287A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769904BD" w14:textId="5B2AA6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7B69A" w14:textId="531D51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bottom"/>
            <w:hideMark/>
          </w:tcPr>
          <w:p w14:paraId="2B051A2C" w14:textId="7824BD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E3034B" w14:paraId="2A62CB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449DB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2A5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5753383" w14:textId="240B3B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C461204" w14:textId="127742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DECD0" w14:textId="5395FC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bottom"/>
            <w:hideMark/>
          </w:tcPr>
          <w:p w14:paraId="57E2945E" w14:textId="4494A6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E3034B" w14:paraId="0A8CD1B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1D97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030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50B0806" w14:textId="0A5A7B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F9296" w14:textId="70510D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77E7A" w14:textId="08AC3E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bottom"/>
            <w:hideMark/>
          </w:tcPr>
          <w:p w14:paraId="03EBDD13" w14:textId="0465CB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E3034B" w14:paraId="08D6842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5E23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56E6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AF8D48F" w14:textId="3C60AC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c>
          <w:tcPr>
            <w:tcW w:w="675" w:type="pct"/>
            <w:tcBorders>
              <w:top w:val="nil"/>
              <w:left w:val="nil"/>
              <w:bottom w:val="single" w:sz="4" w:space="0" w:color="000000"/>
              <w:right w:val="single" w:sz="4" w:space="0" w:color="000000"/>
            </w:tcBorders>
            <w:shd w:val="clear" w:color="auto" w:fill="auto"/>
            <w:noWrap/>
            <w:vAlign w:val="bottom"/>
            <w:hideMark/>
          </w:tcPr>
          <w:p w14:paraId="16FF50D0" w14:textId="5237AB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CBED63" w14:textId="29B8F7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5EE727" w14:textId="0A4F51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69,645.64 </w:t>
            </w:r>
          </w:p>
        </w:tc>
      </w:tr>
      <w:tr w:rsidR="00E3034B" w14:paraId="48AA6A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D25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CF9B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6B5D952" w14:textId="17B7EE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95EFCD2" w14:textId="5BDB09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602EA" w14:textId="5444CD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7ACA29" w14:textId="3EEB28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E3034B" w14:paraId="271CD11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80DC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44A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75DDE2B5" w14:textId="3C4955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5C4F3CE1" w14:textId="08F135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F58C8" w14:textId="79F868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5DD0B7" w14:textId="5C2041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E3034B" w14:paraId="3A27C79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DA28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068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37E58D02" w14:textId="58EEE4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7C5F61CF" w14:textId="1F4C79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84B77" w14:textId="627471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B40B70" w14:textId="53DAE2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E3034B" w14:paraId="2AB8FB9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0C81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90B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5F1F6C22" w14:textId="3992CB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3842E90" w14:textId="13067C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B3ED4" w14:textId="201CEE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A60FCE" w14:textId="4C5AAC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E3034B" w14:paraId="6D028B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97F08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402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C201BCE" w14:textId="600221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66D7770A" w14:textId="5DB8DF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EB1BB" w14:textId="429DC1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F53517" w14:textId="4EC2FE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E3034B" w14:paraId="370C80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A8BF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765E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E9D4873" w14:textId="33023F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52F15571" w14:textId="7F7D81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7BEF3" w14:textId="43522D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151D29" w14:textId="1E3008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E3034B" w14:paraId="18ADFA8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DB60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D24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64F1DCC" w14:textId="3713EC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c>
          <w:tcPr>
            <w:tcW w:w="675" w:type="pct"/>
            <w:tcBorders>
              <w:top w:val="nil"/>
              <w:left w:val="nil"/>
              <w:bottom w:val="single" w:sz="4" w:space="0" w:color="000000"/>
              <w:right w:val="single" w:sz="4" w:space="0" w:color="000000"/>
            </w:tcBorders>
            <w:shd w:val="clear" w:color="auto" w:fill="auto"/>
            <w:noWrap/>
            <w:vAlign w:val="bottom"/>
            <w:hideMark/>
          </w:tcPr>
          <w:p w14:paraId="7436CAE9" w14:textId="0F81C8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34880" w14:textId="25E784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D13A13" w14:textId="1C04C2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517.14 </w:t>
            </w:r>
          </w:p>
        </w:tc>
      </w:tr>
      <w:tr w:rsidR="00E3034B" w14:paraId="4DF3B1E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161E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629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522FDECA" w14:textId="057931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182BAF6" w14:textId="048C97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B1F18" w14:textId="136EB5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F4D09B" w14:textId="1BA54A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0AD8A86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DFFA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6989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658C5A7" w14:textId="74893E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A3679E" w14:textId="6F5A24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CAEAF8" w14:textId="01FC71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A50C60" w14:textId="7B472A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07215A5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3B2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902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67D9A98D" w14:textId="49A63D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44A7139" w14:textId="4E2D39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659DE" w14:textId="2570F8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128266" w14:textId="37803C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E3034B" w14:paraId="62C27F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3D34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C7D6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67034D2D" w14:textId="453DE9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4B4AE1D" w14:textId="16648D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83E31" w14:textId="473451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C6A55B" w14:textId="2FC2C1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50727BC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DE35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6805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AA5F18E" w14:textId="0CDB8E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6B30A2A9" w14:textId="105AC7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D1193" w14:textId="0EEBBD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F808B3" w14:textId="78C9E0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E3034B" w14:paraId="12C39C6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2E5A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30C3C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36D4A003" w14:textId="0123B2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160B5554" w14:textId="399E6C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540DF" w14:textId="28AD96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267E2E" w14:textId="09DD51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E3034B" w14:paraId="597B34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2FDC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E41D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688F9AE8" w14:textId="09E421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836A805" w14:textId="2F4A9E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8BDAE" w14:textId="71F824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F18B55" w14:textId="399D34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E3034B" w14:paraId="7896CD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8CFC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864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F7D2670" w14:textId="5F7E17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F385BB2" w14:textId="74BB67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2A0AB" w14:textId="670D3A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7A9445" w14:textId="2685D6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E3034B" w14:paraId="7565326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49D5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F49E1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2560EA5D" w14:textId="1D41D8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20BB2C0" w14:textId="07E81B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D535BB" w14:textId="7FFD65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7B39CD" w14:textId="26D796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3034B" w14:paraId="2E91845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B9DD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F2334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FA59776" w14:textId="4E1E3F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7EB068F3" w14:textId="033BF0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71F5F" w14:textId="6544E7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bottom"/>
            <w:hideMark/>
          </w:tcPr>
          <w:p w14:paraId="1C3B6B56" w14:textId="581C11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E3034B" w14:paraId="1023558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E6C4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D7B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CC55FBD" w14:textId="57ED6A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AF67EE0" w14:textId="6D3B7E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E071B" w14:textId="46CB95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136555" w14:textId="753F2E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E3034B" w14:paraId="524FE18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417C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1B0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40AD7165" w14:textId="77ED05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8E40003" w14:textId="00EB22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16881" w14:textId="391855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72E88B" w14:textId="3C49B4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E3034B" w14:paraId="357E23E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8AF6D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D76C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663322E9" w14:textId="3846D2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F2454" w14:textId="62D7E1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182A1" w14:textId="7E4663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ED4BB5" w14:textId="562947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E3034B" w14:paraId="67DB4B1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4949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50A6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34DC9E9B" w14:textId="4E1C54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8,970.00 </w:t>
            </w:r>
          </w:p>
        </w:tc>
        <w:tc>
          <w:tcPr>
            <w:tcW w:w="675" w:type="pct"/>
            <w:tcBorders>
              <w:top w:val="nil"/>
              <w:left w:val="nil"/>
              <w:bottom w:val="single" w:sz="4" w:space="0" w:color="000000"/>
              <w:right w:val="single" w:sz="4" w:space="0" w:color="000000"/>
            </w:tcBorders>
            <w:shd w:val="clear" w:color="auto" w:fill="auto"/>
            <w:noWrap/>
            <w:vAlign w:val="bottom"/>
            <w:hideMark/>
          </w:tcPr>
          <w:p w14:paraId="0EBD78F4" w14:textId="40FE91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5D78C" w14:textId="0FCA5C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bottom"/>
            <w:hideMark/>
          </w:tcPr>
          <w:p w14:paraId="47BAE476" w14:textId="20A9C2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970.00 </w:t>
            </w:r>
          </w:p>
        </w:tc>
      </w:tr>
      <w:tr w:rsidR="00E3034B" w14:paraId="00A6F4B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CDBD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9C3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1C04D37D" w14:textId="45B9A8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321DC2" w14:textId="215561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C498F" w14:textId="27F81B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8EC19F" w14:textId="0C619C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E3034B" w14:paraId="55B9FC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6BF0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AA83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087407F5" w14:textId="65E63E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6620630" w14:textId="0BCC58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44484" w14:textId="742C3E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155711" w14:textId="7FACB1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E3034B" w14:paraId="2A9743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DD06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0D40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6D253B4" w14:textId="624CA5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4DE1E759" w14:textId="02D7B5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51BB1" w14:textId="7EFD54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B457C1" w14:textId="079D44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E3034B" w14:paraId="4364FD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E34C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7F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41BA9149" w14:textId="4409F3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2D6487FE" w14:textId="300113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04C1F963" w14:textId="466217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8903D6" w14:textId="169C23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E3034B" w14:paraId="7C98132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A88B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C0A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A681285" w14:textId="72200E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159B50F6" w14:textId="406F12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D9C47" w14:textId="36DD48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bottom"/>
            <w:hideMark/>
          </w:tcPr>
          <w:p w14:paraId="27E0F808" w14:textId="45D346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E3034B" w14:paraId="462E31B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31A7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AAD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16B147EF" w14:textId="49F784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2A2155D2" w14:textId="0E6C7C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62364" w14:textId="520188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E8A5D2" w14:textId="384C39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E3034B" w14:paraId="3C5EFF5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738A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5A8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3C90A447" w14:textId="7B616A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3FB15E8" w14:textId="35443C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41E27" w14:textId="1B327F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bottom"/>
            <w:hideMark/>
          </w:tcPr>
          <w:p w14:paraId="418592D6" w14:textId="6A5FFE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E3034B" w14:paraId="67977DC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5D5F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F25A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467429DF" w14:textId="02BCFB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771E75" w14:textId="448DE1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87587" w14:textId="1A2BE9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217BCE" w14:textId="2FBC9B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2E4561F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C13A5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44E92AC0" w14:textId="0BBF079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c>
          <w:tcPr>
            <w:tcW w:w="675" w:type="pct"/>
            <w:tcBorders>
              <w:top w:val="nil"/>
              <w:left w:val="nil"/>
              <w:bottom w:val="single" w:sz="4" w:space="0" w:color="000000"/>
              <w:right w:val="single" w:sz="4" w:space="0" w:color="000000"/>
            </w:tcBorders>
            <w:shd w:val="clear" w:color="A5A5A5" w:fill="A5A5A5"/>
            <w:noWrap/>
            <w:vAlign w:val="bottom"/>
            <w:hideMark/>
          </w:tcPr>
          <w:p w14:paraId="4019D23B" w14:textId="79F1817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9A2EA0A" w14:textId="255797E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9F95BD9" w14:textId="0A74F6C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712,809.65 </w:t>
            </w:r>
          </w:p>
        </w:tc>
      </w:tr>
      <w:tr w:rsidR="00E3034B" w14:paraId="237045E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CC555"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68BB1DFA" w14:textId="5A291C8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6D79E053" w14:textId="106165E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9FCE8E" w14:textId="628CD99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C407E9" w14:textId="48AAB2B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E3034B" w14:paraId="6B1DEA7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62A4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08F3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2838F11" w14:textId="40BB2B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3C1467B4" w14:textId="7BE3F5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B26D9" w14:textId="19C88F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6E5774" w14:textId="527AC6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E3034B" w14:paraId="6BCE933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88B4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512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A62450E" w14:textId="6DF7EC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27002485" w14:textId="7DE2AF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5D4AA" w14:textId="3B9ACE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3C4922" w14:textId="75A9E0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E3034B" w14:paraId="09B26BF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2741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D02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9340378" w14:textId="5537E5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7B75D893" w14:textId="3E7F63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27244" w14:textId="760383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E68613" w14:textId="054000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E3034B" w14:paraId="67E55B3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5574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2D3A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58E8DB9" w14:textId="79906E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78DFED29" w14:textId="0FE946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A40F2" w14:textId="0EF2A5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BA51EA" w14:textId="277E5A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E3034B" w14:paraId="5AFBB363"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94BA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5095855" w14:textId="7EDC871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c>
          <w:tcPr>
            <w:tcW w:w="675" w:type="pct"/>
            <w:tcBorders>
              <w:top w:val="nil"/>
              <w:left w:val="nil"/>
              <w:bottom w:val="single" w:sz="4" w:space="0" w:color="000000"/>
              <w:right w:val="single" w:sz="4" w:space="0" w:color="000000"/>
            </w:tcBorders>
            <w:shd w:val="clear" w:color="D8D8D8" w:fill="D8D8D8"/>
            <w:noWrap/>
            <w:vAlign w:val="bottom"/>
            <w:hideMark/>
          </w:tcPr>
          <w:p w14:paraId="328E93F7" w14:textId="6312321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CF3177" w14:textId="1A07F3C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A967B1" w14:textId="05C233B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51,988.44 </w:t>
            </w:r>
          </w:p>
        </w:tc>
      </w:tr>
      <w:tr w:rsidR="00E3034B" w14:paraId="2CFCCF6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DBEC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B8C4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EB0CF3D" w14:textId="1CBEEF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c>
          <w:tcPr>
            <w:tcW w:w="675" w:type="pct"/>
            <w:tcBorders>
              <w:top w:val="nil"/>
              <w:left w:val="nil"/>
              <w:bottom w:val="single" w:sz="4" w:space="0" w:color="000000"/>
              <w:right w:val="single" w:sz="4" w:space="0" w:color="000000"/>
            </w:tcBorders>
            <w:shd w:val="clear" w:color="auto" w:fill="auto"/>
            <w:noWrap/>
            <w:vAlign w:val="bottom"/>
            <w:hideMark/>
          </w:tcPr>
          <w:p w14:paraId="400B3C63" w14:textId="275DAD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88B05" w14:textId="33F801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99E541" w14:textId="31F61C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7,205.58 </w:t>
            </w:r>
          </w:p>
        </w:tc>
      </w:tr>
      <w:tr w:rsidR="00E3034B" w14:paraId="2C7BEB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E2FC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C0B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E0CE8E0" w14:textId="66B06B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04E9E76" w14:textId="79F837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DA7B" w14:textId="2380F6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C74A58" w14:textId="6AE16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E3034B" w14:paraId="3A0601F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6CD6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256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5AF4A44" w14:textId="7DDF3D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c>
          <w:tcPr>
            <w:tcW w:w="675" w:type="pct"/>
            <w:tcBorders>
              <w:top w:val="nil"/>
              <w:left w:val="nil"/>
              <w:bottom w:val="single" w:sz="4" w:space="0" w:color="000000"/>
              <w:right w:val="single" w:sz="4" w:space="0" w:color="000000"/>
            </w:tcBorders>
            <w:shd w:val="clear" w:color="auto" w:fill="auto"/>
            <w:noWrap/>
            <w:vAlign w:val="bottom"/>
            <w:hideMark/>
          </w:tcPr>
          <w:p w14:paraId="70C0EC77" w14:textId="6FB4C5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C824C" w14:textId="5D158E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5F7B33" w14:textId="12C667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0,279.32 </w:t>
            </w:r>
          </w:p>
        </w:tc>
      </w:tr>
      <w:tr w:rsidR="00E3034B" w14:paraId="7CFDCDA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6EBB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D12F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229E2909" w14:textId="2EDAD3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c>
          <w:tcPr>
            <w:tcW w:w="675" w:type="pct"/>
            <w:tcBorders>
              <w:top w:val="nil"/>
              <w:left w:val="nil"/>
              <w:bottom w:val="single" w:sz="4" w:space="0" w:color="000000"/>
              <w:right w:val="single" w:sz="4" w:space="0" w:color="000000"/>
            </w:tcBorders>
            <w:shd w:val="clear" w:color="auto" w:fill="auto"/>
            <w:noWrap/>
            <w:vAlign w:val="bottom"/>
            <w:hideMark/>
          </w:tcPr>
          <w:p w14:paraId="28990FCB" w14:textId="65E9C6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AA34" w14:textId="41CDF5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313CFE" w14:textId="1E43A6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26.36 </w:t>
            </w:r>
          </w:p>
        </w:tc>
      </w:tr>
      <w:tr w:rsidR="00E3034B" w14:paraId="5C6E979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6DFA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FB44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6D331B98" w14:textId="22DF52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c>
          <w:tcPr>
            <w:tcW w:w="675" w:type="pct"/>
            <w:tcBorders>
              <w:top w:val="nil"/>
              <w:left w:val="nil"/>
              <w:bottom w:val="single" w:sz="4" w:space="0" w:color="000000"/>
              <w:right w:val="single" w:sz="4" w:space="0" w:color="000000"/>
            </w:tcBorders>
            <w:shd w:val="clear" w:color="auto" w:fill="auto"/>
            <w:noWrap/>
            <w:vAlign w:val="bottom"/>
            <w:hideMark/>
          </w:tcPr>
          <w:p w14:paraId="5CB68B55" w14:textId="32B6B4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0C121F" w14:textId="756419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200BBA" w14:textId="4B861F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2.26 </w:t>
            </w:r>
          </w:p>
        </w:tc>
      </w:tr>
      <w:tr w:rsidR="00E3034B" w14:paraId="329BD8B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A5E7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C6B03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A62A4D6" w14:textId="32D223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c>
          <w:tcPr>
            <w:tcW w:w="675" w:type="pct"/>
            <w:tcBorders>
              <w:top w:val="nil"/>
              <w:left w:val="nil"/>
              <w:bottom w:val="single" w:sz="4" w:space="0" w:color="000000"/>
              <w:right w:val="single" w:sz="4" w:space="0" w:color="000000"/>
            </w:tcBorders>
            <w:shd w:val="clear" w:color="auto" w:fill="auto"/>
            <w:noWrap/>
            <w:vAlign w:val="bottom"/>
            <w:hideMark/>
          </w:tcPr>
          <w:p w14:paraId="655A9FCC" w14:textId="7BF638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15130" w14:textId="6170EA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8496DA" w14:textId="2B6CDB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180.24 </w:t>
            </w:r>
          </w:p>
        </w:tc>
      </w:tr>
      <w:tr w:rsidR="00E3034B" w14:paraId="71938E9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52B0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FDF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A965036" w14:textId="120050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53901490" w14:textId="36FC2D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1B632" w14:textId="480B33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678CDA" w14:textId="19A76A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E3034B" w14:paraId="242E9E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2196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24BF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5BCFEDD1" w14:textId="4EFEA2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2E3607D" w14:textId="07C4AA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97505" w14:textId="23CB76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0B4A50" w14:textId="75F9F9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E3034B" w14:paraId="79C6DC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4751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ABB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3D0208BD" w14:textId="39481F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12161268" w14:textId="3769AC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CC7CA" w14:textId="7CDB89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199070" w14:textId="619A4B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E3034B" w14:paraId="6A99241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5DCB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208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142A54A0" w14:textId="65F0C8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c>
          <w:tcPr>
            <w:tcW w:w="675" w:type="pct"/>
            <w:tcBorders>
              <w:top w:val="nil"/>
              <w:left w:val="nil"/>
              <w:bottom w:val="single" w:sz="4" w:space="0" w:color="000000"/>
              <w:right w:val="single" w:sz="4" w:space="0" w:color="000000"/>
            </w:tcBorders>
            <w:shd w:val="clear" w:color="auto" w:fill="auto"/>
            <w:noWrap/>
            <w:vAlign w:val="bottom"/>
            <w:hideMark/>
          </w:tcPr>
          <w:p w14:paraId="36FD496E" w14:textId="64C642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6C97E" w14:textId="78AF2E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9CBA04" w14:textId="398B0E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5,825.00 </w:t>
            </w:r>
          </w:p>
        </w:tc>
      </w:tr>
      <w:tr w:rsidR="00E3034B" w14:paraId="776818A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A4AE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8D4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002F8530" w14:textId="753F4A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c>
          <w:tcPr>
            <w:tcW w:w="675" w:type="pct"/>
            <w:tcBorders>
              <w:top w:val="nil"/>
              <w:left w:val="nil"/>
              <w:bottom w:val="single" w:sz="4" w:space="0" w:color="000000"/>
              <w:right w:val="single" w:sz="4" w:space="0" w:color="000000"/>
            </w:tcBorders>
            <w:shd w:val="clear" w:color="auto" w:fill="auto"/>
            <w:noWrap/>
            <w:vAlign w:val="bottom"/>
            <w:hideMark/>
          </w:tcPr>
          <w:p w14:paraId="3A153311" w14:textId="2311E3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4E898" w14:textId="2CCD78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6BFA25" w14:textId="413837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054.00 </w:t>
            </w:r>
          </w:p>
        </w:tc>
      </w:tr>
      <w:tr w:rsidR="00E3034B" w14:paraId="60D4133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5EBB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0EF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41D54D05" w14:textId="065928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c>
          <w:tcPr>
            <w:tcW w:w="675" w:type="pct"/>
            <w:tcBorders>
              <w:top w:val="nil"/>
              <w:left w:val="nil"/>
              <w:bottom w:val="single" w:sz="4" w:space="0" w:color="000000"/>
              <w:right w:val="single" w:sz="4" w:space="0" w:color="000000"/>
            </w:tcBorders>
            <w:shd w:val="clear" w:color="auto" w:fill="auto"/>
            <w:noWrap/>
            <w:vAlign w:val="bottom"/>
            <w:hideMark/>
          </w:tcPr>
          <w:p w14:paraId="2EF89C66" w14:textId="23F25D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4B7E5" w14:textId="11FD66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5F8090" w14:textId="4AAD20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35,216.82 </w:t>
            </w:r>
          </w:p>
        </w:tc>
      </w:tr>
      <w:tr w:rsidR="00E3034B" w14:paraId="2115ED2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2FFF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2D41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27A04284" w14:textId="798805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4A247DAC" w14:textId="542A29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60067" w14:textId="54BB1C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7A7637" w14:textId="649DE2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E3034B" w14:paraId="5F7ECA8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6D9F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49D7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1928C12F" w14:textId="214395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c>
          <w:tcPr>
            <w:tcW w:w="675" w:type="pct"/>
            <w:tcBorders>
              <w:top w:val="nil"/>
              <w:left w:val="nil"/>
              <w:bottom w:val="single" w:sz="4" w:space="0" w:color="000000"/>
              <w:right w:val="single" w:sz="4" w:space="0" w:color="000000"/>
            </w:tcBorders>
            <w:shd w:val="clear" w:color="auto" w:fill="auto"/>
            <w:noWrap/>
            <w:vAlign w:val="bottom"/>
            <w:hideMark/>
          </w:tcPr>
          <w:p w14:paraId="4B87E657" w14:textId="1780F1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C6F46" w14:textId="3ED753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6597D7" w14:textId="396E62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0,648.86 </w:t>
            </w:r>
          </w:p>
        </w:tc>
      </w:tr>
      <w:tr w:rsidR="00E3034B" w14:paraId="005D3F8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D6CF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965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16671F43" w14:textId="051816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c>
          <w:tcPr>
            <w:tcW w:w="675" w:type="pct"/>
            <w:tcBorders>
              <w:top w:val="nil"/>
              <w:left w:val="nil"/>
              <w:bottom w:val="single" w:sz="4" w:space="0" w:color="000000"/>
              <w:right w:val="single" w:sz="4" w:space="0" w:color="000000"/>
            </w:tcBorders>
            <w:shd w:val="clear" w:color="auto" w:fill="auto"/>
            <w:noWrap/>
            <w:vAlign w:val="bottom"/>
            <w:hideMark/>
          </w:tcPr>
          <w:p w14:paraId="0D26F7E7" w14:textId="23019D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112FD" w14:textId="5D507D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4244FB" w14:textId="2F8087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89.00 </w:t>
            </w:r>
          </w:p>
        </w:tc>
      </w:tr>
      <w:tr w:rsidR="00E3034B" w14:paraId="4971E8D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BF36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618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673BA8A4" w14:textId="3204B3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c>
          <w:tcPr>
            <w:tcW w:w="675" w:type="pct"/>
            <w:tcBorders>
              <w:top w:val="nil"/>
              <w:left w:val="nil"/>
              <w:bottom w:val="single" w:sz="4" w:space="0" w:color="000000"/>
              <w:right w:val="single" w:sz="4" w:space="0" w:color="000000"/>
            </w:tcBorders>
            <w:shd w:val="clear" w:color="auto" w:fill="auto"/>
            <w:noWrap/>
            <w:vAlign w:val="bottom"/>
            <w:hideMark/>
          </w:tcPr>
          <w:p w14:paraId="76C18AEB" w14:textId="296AFB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B566C" w14:textId="116DF5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2F7395" w14:textId="05F995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28.40 </w:t>
            </w:r>
          </w:p>
        </w:tc>
      </w:tr>
      <w:tr w:rsidR="00E3034B" w14:paraId="458F009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FDF4B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1F9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3EE60399" w14:textId="21B642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924CB8B" w14:textId="64330D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1477F" w14:textId="005F93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40AF39" w14:textId="7064F1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E3034B" w14:paraId="59776B9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757E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352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AD359DF" w14:textId="03FB9C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692B87A4" w14:textId="75E084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F914B" w14:textId="3FE6DA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75C79B" w14:textId="652D8B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E3034B" w14:paraId="5AA2E71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67311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2D9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DEC32E5" w14:textId="0A5999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09693E42" w14:textId="099E08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60CE5" w14:textId="3D1BB5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A97965" w14:textId="707EC6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E3034B" w14:paraId="5C54114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9320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219D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10B6A713" w14:textId="7F176F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A344670" w14:textId="110B5D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F1BEA" w14:textId="09FAAB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5EC90E" w14:textId="47F816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E3034B" w14:paraId="34298AC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6A52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9DDE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7AE189A7" w14:textId="78E99B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396ABD1C" w14:textId="4E31FF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5B54F" w14:textId="2A94D6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69853E" w14:textId="4F8B97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E3034B" w14:paraId="622A517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E5D7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4A89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0595C869" w14:textId="6B79BE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5E36264E" w14:textId="59DB6E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86716" w14:textId="5194EE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478E48" w14:textId="00F4B8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E3034B" w14:paraId="0BF70D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374D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5D0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07CAA50D" w14:textId="48B8C4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c>
          <w:tcPr>
            <w:tcW w:w="675" w:type="pct"/>
            <w:tcBorders>
              <w:top w:val="nil"/>
              <w:left w:val="nil"/>
              <w:bottom w:val="single" w:sz="4" w:space="0" w:color="000000"/>
              <w:right w:val="single" w:sz="4" w:space="0" w:color="000000"/>
            </w:tcBorders>
            <w:shd w:val="clear" w:color="auto" w:fill="auto"/>
            <w:noWrap/>
            <w:vAlign w:val="bottom"/>
            <w:hideMark/>
          </w:tcPr>
          <w:p w14:paraId="042A9362" w14:textId="4A9C6A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4B7CB" w14:textId="0B47BE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EBD27E" w14:textId="2E085F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470.88 </w:t>
            </w:r>
          </w:p>
        </w:tc>
      </w:tr>
      <w:tr w:rsidR="00E3034B" w14:paraId="01CD565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A1C4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AE2C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61CA94C1" w14:textId="2E414D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33B98D40" w14:textId="7528C8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CA19F" w14:textId="512FFA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8134A5" w14:textId="099179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E3034B" w14:paraId="0154BB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6FF0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1C5A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3FA92F13" w14:textId="196CBE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587FD2B4" w14:textId="72C012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32553" w14:textId="757A53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7BA423" w14:textId="278C60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E3034B" w14:paraId="67A494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A5BBB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1FA49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FFA07E9" w14:textId="252F2A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160E700B" w14:textId="319FD0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ED117D" w14:textId="17F4F5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C4CACB" w14:textId="151276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E3034B" w14:paraId="0A4D43C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578A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82BD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51BE8D03" w14:textId="178359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c>
          <w:tcPr>
            <w:tcW w:w="675" w:type="pct"/>
            <w:tcBorders>
              <w:top w:val="nil"/>
              <w:left w:val="nil"/>
              <w:bottom w:val="single" w:sz="4" w:space="0" w:color="000000"/>
              <w:right w:val="single" w:sz="4" w:space="0" w:color="000000"/>
            </w:tcBorders>
            <w:shd w:val="clear" w:color="auto" w:fill="auto"/>
            <w:noWrap/>
            <w:vAlign w:val="bottom"/>
            <w:hideMark/>
          </w:tcPr>
          <w:p w14:paraId="16349597" w14:textId="7E4322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B921A" w14:textId="34159E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00DDE4" w14:textId="781960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65.64 </w:t>
            </w:r>
          </w:p>
        </w:tc>
      </w:tr>
      <w:tr w:rsidR="00E3034B" w14:paraId="11AA279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DFBD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42D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42F4FD2D" w14:textId="789694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4BA17798" w14:textId="16C8FA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5F0AB" w14:textId="6AE3F9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9E798F" w14:textId="121C67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E3034B" w14:paraId="1A5556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D67A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E5A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B1F922A" w14:textId="794C74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c>
          <w:tcPr>
            <w:tcW w:w="675" w:type="pct"/>
            <w:tcBorders>
              <w:top w:val="nil"/>
              <w:left w:val="nil"/>
              <w:bottom w:val="single" w:sz="4" w:space="0" w:color="000000"/>
              <w:right w:val="single" w:sz="4" w:space="0" w:color="000000"/>
            </w:tcBorders>
            <w:shd w:val="clear" w:color="auto" w:fill="auto"/>
            <w:noWrap/>
            <w:vAlign w:val="bottom"/>
            <w:hideMark/>
          </w:tcPr>
          <w:p w14:paraId="25372030" w14:textId="6C91E2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A9D7D" w14:textId="27E750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D8AC43" w14:textId="45A99C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87,251.23 </w:t>
            </w:r>
          </w:p>
        </w:tc>
      </w:tr>
      <w:tr w:rsidR="00E3034B" w14:paraId="048B0D10"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D66A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6C88E8C4" w14:textId="2C81F18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c>
          <w:tcPr>
            <w:tcW w:w="675" w:type="pct"/>
            <w:tcBorders>
              <w:top w:val="nil"/>
              <w:left w:val="nil"/>
              <w:bottom w:val="single" w:sz="4" w:space="0" w:color="000000"/>
              <w:right w:val="single" w:sz="4" w:space="0" w:color="000000"/>
            </w:tcBorders>
            <w:shd w:val="clear" w:color="D8D8D8" w:fill="D8D8D8"/>
            <w:noWrap/>
            <w:vAlign w:val="bottom"/>
            <w:hideMark/>
          </w:tcPr>
          <w:p w14:paraId="5B5692F3" w14:textId="3DE56F9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5055E9" w14:textId="5A29C98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FC991E" w14:textId="341A78C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385,308.03 </w:t>
            </w:r>
          </w:p>
        </w:tc>
      </w:tr>
      <w:tr w:rsidR="00E3034B" w14:paraId="4BCB5AC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0C74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9A5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8017D0D" w14:textId="741C21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c>
          <w:tcPr>
            <w:tcW w:w="675" w:type="pct"/>
            <w:tcBorders>
              <w:top w:val="nil"/>
              <w:left w:val="nil"/>
              <w:bottom w:val="single" w:sz="4" w:space="0" w:color="000000"/>
              <w:right w:val="single" w:sz="4" w:space="0" w:color="000000"/>
            </w:tcBorders>
            <w:shd w:val="clear" w:color="auto" w:fill="auto"/>
            <w:noWrap/>
            <w:vAlign w:val="bottom"/>
            <w:hideMark/>
          </w:tcPr>
          <w:p w14:paraId="5C27193D" w14:textId="4B35E1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017DE" w14:textId="2F87BC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A09045" w14:textId="435E98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5.48 </w:t>
            </w:r>
          </w:p>
        </w:tc>
      </w:tr>
      <w:tr w:rsidR="00E3034B" w14:paraId="3C3E869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5F7C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80B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E5888EC" w14:textId="28A9F8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c>
          <w:tcPr>
            <w:tcW w:w="675" w:type="pct"/>
            <w:tcBorders>
              <w:top w:val="nil"/>
              <w:left w:val="nil"/>
              <w:bottom w:val="single" w:sz="4" w:space="0" w:color="000000"/>
              <w:right w:val="single" w:sz="4" w:space="0" w:color="000000"/>
            </w:tcBorders>
            <w:shd w:val="clear" w:color="auto" w:fill="auto"/>
            <w:noWrap/>
            <w:vAlign w:val="bottom"/>
            <w:hideMark/>
          </w:tcPr>
          <w:p w14:paraId="0589AD4A" w14:textId="3B8F7D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9A469" w14:textId="129573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B51049" w14:textId="78267F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740.81 </w:t>
            </w:r>
          </w:p>
        </w:tc>
      </w:tr>
      <w:tr w:rsidR="00E3034B" w14:paraId="1E8AE74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DAF3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877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0F1F69DF" w14:textId="2C386D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32D3E64" w14:textId="490F26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F6CE0" w14:textId="064A77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C0B273" w14:textId="5D185E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E3034B" w14:paraId="64D7FBD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67DA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F761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C8224F2" w14:textId="4C1DBE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c>
          <w:tcPr>
            <w:tcW w:w="675" w:type="pct"/>
            <w:tcBorders>
              <w:top w:val="nil"/>
              <w:left w:val="nil"/>
              <w:bottom w:val="single" w:sz="4" w:space="0" w:color="000000"/>
              <w:right w:val="single" w:sz="4" w:space="0" w:color="000000"/>
            </w:tcBorders>
            <w:shd w:val="clear" w:color="auto" w:fill="auto"/>
            <w:noWrap/>
            <w:vAlign w:val="bottom"/>
            <w:hideMark/>
          </w:tcPr>
          <w:p w14:paraId="27D05AE4" w14:textId="4EFD1F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BA3C8" w14:textId="7F6796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073062" w14:textId="601834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457.66 </w:t>
            </w:r>
          </w:p>
        </w:tc>
      </w:tr>
      <w:tr w:rsidR="00E3034B" w14:paraId="7917203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5319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C101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56F2694B" w14:textId="3A3A20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2CBE56C3" w14:textId="0232B8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33BA0" w14:textId="2B3EFF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E3393A" w14:textId="3DC896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E3034B" w14:paraId="7C90DAF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BB60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C2C8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384DD41" w14:textId="02390F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c>
          <w:tcPr>
            <w:tcW w:w="675" w:type="pct"/>
            <w:tcBorders>
              <w:top w:val="nil"/>
              <w:left w:val="nil"/>
              <w:bottom w:val="single" w:sz="4" w:space="0" w:color="000000"/>
              <w:right w:val="single" w:sz="4" w:space="0" w:color="000000"/>
            </w:tcBorders>
            <w:shd w:val="clear" w:color="auto" w:fill="auto"/>
            <w:noWrap/>
            <w:vAlign w:val="bottom"/>
            <w:hideMark/>
          </w:tcPr>
          <w:p w14:paraId="1B28C7BB" w14:textId="65FFF7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82FE7E" w14:textId="64DEF4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69EC08" w14:textId="418243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172.06 </w:t>
            </w:r>
          </w:p>
        </w:tc>
      </w:tr>
      <w:tr w:rsidR="00E3034B" w14:paraId="2CD1673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C99A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0EB15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CB66079" w14:textId="2FADEC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B9FE431" w14:textId="4850C4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1E45F" w14:textId="68EC86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A2EFAB" w14:textId="1EA043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E3034B" w14:paraId="24EAAA0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05DC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A5DC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37B9373" w14:textId="65D33C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26D4708E" w14:textId="6F1BFE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EBFE4" w14:textId="07A9FC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447288" w14:textId="7FC8AC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E3034B" w14:paraId="449967A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A2B4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AB475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9DCBACE" w14:textId="5B4F0A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c>
          <w:tcPr>
            <w:tcW w:w="675" w:type="pct"/>
            <w:tcBorders>
              <w:top w:val="nil"/>
              <w:left w:val="nil"/>
              <w:bottom w:val="single" w:sz="4" w:space="0" w:color="000000"/>
              <w:right w:val="single" w:sz="4" w:space="0" w:color="000000"/>
            </w:tcBorders>
            <w:shd w:val="clear" w:color="auto" w:fill="auto"/>
            <w:noWrap/>
            <w:vAlign w:val="bottom"/>
            <w:hideMark/>
          </w:tcPr>
          <w:p w14:paraId="03F767C0" w14:textId="7539D8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3EE57" w14:textId="6282C2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EB6549" w14:textId="2A7C5C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902.96 </w:t>
            </w:r>
          </w:p>
        </w:tc>
      </w:tr>
      <w:tr w:rsidR="00E3034B" w14:paraId="247E09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A4C1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68A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EFA1F12" w14:textId="6CDD20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c>
          <w:tcPr>
            <w:tcW w:w="675" w:type="pct"/>
            <w:tcBorders>
              <w:top w:val="nil"/>
              <w:left w:val="nil"/>
              <w:bottom w:val="single" w:sz="4" w:space="0" w:color="000000"/>
              <w:right w:val="single" w:sz="4" w:space="0" w:color="000000"/>
            </w:tcBorders>
            <w:shd w:val="clear" w:color="auto" w:fill="auto"/>
            <w:noWrap/>
            <w:vAlign w:val="bottom"/>
            <w:hideMark/>
          </w:tcPr>
          <w:p w14:paraId="4C86C6C3" w14:textId="5689BB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FCC8" w14:textId="32867D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856B9D" w14:textId="13C9EF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2,292.66 </w:t>
            </w:r>
          </w:p>
        </w:tc>
      </w:tr>
      <w:tr w:rsidR="00E3034B" w14:paraId="0194DAC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2E47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731F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C8EC6F4" w14:textId="383F76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c>
          <w:tcPr>
            <w:tcW w:w="675" w:type="pct"/>
            <w:tcBorders>
              <w:top w:val="nil"/>
              <w:left w:val="nil"/>
              <w:bottom w:val="single" w:sz="4" w:space="0" w:color="000000"/>
              <w:right w:val="single" w:sz="4" w:space="0" w:color="000000"/>
            </w:tcBorders>
            <w:shd w:val="clear" w:color="auto" w:fill="auto"/>
            <w:noWrap/>
            <w:vAlign w:val="bottom"/>
            <w:hideMark/>
          </w:tcPr>
          <w:p w14:paraId="3C737135" w14:textId="7E56F0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ACDC1" w14:textId="20A8BD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44343E" w14:textId="7CF1A3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509.56 </w:t>
            </w:r>
          </w:p>
        </w:tc>
      </w:tr>
      <w:tr w:rsidR="00E3034B" w14:paraId="3D24963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AF81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C49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38079D99" w14:textId="6954F1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1735D97D" w14:textId="03F02E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56143" w14:textId="62352E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D0FA72" w14:textId="4A8738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E3034B" w14:paraId="71F15CF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4B68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AD8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2E56F57C" w14:textId="277F82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591455F6" w14:textId="1ACA50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295E1" w14:textId="4C6267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ACDEEF" w14:textId="648CA2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E3034B" w14:paraId="60778E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7C63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C3A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7EFBFEB" w14:textId="44EC0D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3A25BC9" w14:textId="1CCCDC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7F772" w14:textId="38228E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CCD0EB" w14:textId="19C937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E3034B" w14:paraId="38508BE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7865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DA69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409DF5E" w14:textId="2A81ED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9CB0245" w14:textId="74E935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30B33" w14:textId="77D89E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718036" w14:textId="46620E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E3034B" w14:paraId="46F659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4198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4062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40C7276" w14:textId="241ABB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7C8FFB8B" w14:textId="73612D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20C2A" w14:textId="29A76C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898D16" w14:textId="1C4BFB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E3034B" w14:paraId="27358CA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C38D0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569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5AAE5E25" w14:textId="144A9C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c>
          <w:tcPr>
            <w:tcW w:w="675" w:type="pct"/>
            <w:tcBorders>
              <w:top w:val="nil"/>
              <w:left w:val="nil"/>
              <w:bottom w:val="single" w:sz="4" w:space="0" w:color="000000"/>
              <w:right w:val="single" w:sz="4" w:space="0" w:color="000000"/>
            </w:tcBorders>
            <w:shd w:val="clear" w:color="auto" w:fill="auto"/>
            <w:noWrap/>
            <w:vAlign w:val="bottom"/>
            <w:hideMark/>
          </w:tcPr>
          <w:p w14:paraId="6E5EA62D" w14:textId="1EAD16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A0C67" w14:textId="6A60F1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5A8F3A" w14:textId="03F3A8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305.66 </w:t>
            </w:r>
          </w:p>
        </w:tc>
      </w:tr>
      <w:tr w:rsidR="00E3034B" w14:paraId="1F0ACA9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26BD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FEA4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215B7119" w14:textId="092E0F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4C0E94B0" w14:textId="29332D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AFE26" w14:textId="3FC81D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A4EC52" w14:textId="210EAE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E3034B" w14:paraId="7625452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A397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CC40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2F0858C5" w14:textId="759776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E424173" w14:textId="1FB925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5C858" w14:textId="06F91D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73C3A3" w14:textId="6059DF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E3034B" w14:paraId="5238906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B4D4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F66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4B874BB8" w14:textId="0E0D4D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2070A0BF" w14:textId="7671C8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37D21" w14:textId="17D354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74283E" w14:textId="6DD7C7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E3034B" w14:paraId="4EBC5F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90DB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F41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566765C9" w14:textId="74F0F2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57B8A510" w14:textId="41C295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136DE" w14:textId="74A423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C2DD9C" w14:textId="34BAB6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E3034B" w14:paraId="3784867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8A7B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06172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12B22110" w14:textId="2D9388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6AB0EA5" w14:textId="54C24D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5DB3BE" w14:textId="4F6B13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C57E20" w14:textId="454FD6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E3034B" w14:paraId="2422BAD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6575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1B0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2A1E15FF" w14:textId="1F2E14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F3EA88F" w14:textId="3E60AB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55663" w14:textId="13999B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5FBEAC" w14:textId="705D6B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E3034B" w14:paraId="6744F39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7436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91396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5D532736" w14:textId="10DDEE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c>
          <w:tcPr>
            <w:tcW w:w="675" w:type="pct"/>
            <w:tcBorders>
              <w:top w:val="nil"/>
              <w:left w:val="nil"/>
              <w:bottom w:val="single" w:sz="4" w:space="0" w:color="000000"/>
              <w:right w:val="single" w:sz="4" w:space="0" w:color="000000"/>
            </w:tcBorders>
            <w:shd w:val="clear" w:color="auto" w:fill="auto"/>
            <w:noWrap/>
            <w:vAlign w:val="bottom"/>
            <w:hideMark/>
          </w:tcPr>
          <w:p w14:paraId="5A142ED0" w14:textId="2C3087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4C67D" w14:textId="717C2E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4F9CF2" w14:textId="13EA81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763.16 </w:t>
            </w:r>
          </w:p>
        </w:tc>
      </w:tr>
      <w:tr w:rsidR="00E3034B" w14:paraId="6D96F47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40BAB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721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0CD42F68" w14:textId="7B439D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32B6C5E" w14:textId="157DBD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25D7" w14:textId="056B94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5DA530" w14:textId="7D28A4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E3034B" w14:paraId="041B0E0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E0EE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F07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AC1CBA4" w14:textId="6304EC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7AE2B11" w14:textId="0C6951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718DF" w14:textId="2DEDA6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41F9DB" w14:textId="5D8BF4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E3034B" w14:paraId="1EB5A5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7A6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2F3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00DCBE9" w14:textId="2C4800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c>
          <w:tcPr>
            <w:tcW w:w="675" w:type="pct"/>
            <w:tcBorders>
              <w:top w:val="nil"/>
              <w:left w:val="nil"/>
              <w:bottom w:val="single" w:sz="4" w:space="0" w:color="000000"/>
              <w:right w:val="single" w:sz="4" w:space="0" w:color="000000"/>
            </w:tcBorders>
            <w:shd w:val="clear" w:color="auto" w:fill="auto"/>
            <w:noWrap/>
            <w:vAlign w:val="bottom"/>
            <w:hideMark/>
          </w:tcPr>
          <w:p w14:paraId="5C54AE91" w14:textId="7897CE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9D382" w14:textId="66F216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F3EC1A" w14:textId="4BDC49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336.88 </w:t>
            </w:r>
          </w:p>
        </w:tc>
      </w:tr>
      <w:tr w:rsidR="00E3034B" w14:paraId="6A6FEA6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96E89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594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D0327DE" w14:textId="0F57FA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c>
          <w:tcPr>
            <w:tcW w:w="675" w:type="pct"/>
            <w:tcBorders>
              <w:top w:val="nil"/>
              <w:left w:val="nil"/>
              <w:bottom w:val="single" w:sz="4" w:space="0" w:color="000000"/>
              <w:right w:val="single" w:sz="4" w:space="0" w:color="000000"/>
            </w:tcBorders>
            <w:shd w:val="clear" w:color="auto" w:fill="auto"/>
            <w:noWrap/>
            <w:vAlign w:val="bottom"/>
            <w:hideMark/>
          </w:tcPr>
          <w:p w14:paraId="2D1D71F3" w14:textId="57453C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94C52" w14:textId="1123ED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E1C5D9" w14:textId="760F16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804.54 </w:t>
            </w:r>
          </w:p>
        </w:tc>
      </w:tr>
      <w:tr w:rsidR="00E3034B" w14:paraId="7BCBA1E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1343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CC2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11815BC5" w14:textId="204AEC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2AAA4A4B" w14:textId="268725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0DBC9" w14:textId="697AA1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2CA53A" w14:textId="33F75B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E3034B" w14:paraId="78F979B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EC9E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452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BB2399B" w14:textId="08E39A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6F58C94B" w14:textId="6FEDDB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F4838" w14:textId="69F4C7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F25D7D" w14:textId="3D1347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E3034B" w14:paraId="748352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07F9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C5AD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A64C0EB" w14:textId="47F38A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649CBAB" w14:textId="471545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71FDC" w14:textId="0E24BE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2E125E" w14:textId="405A6F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E3034B" w14:paraId="5EC29B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06947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AF4F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815AB08" w14:textId="14AC0D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24F4E49" w14:textId="348B3F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B3470" w14:textId="357169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979882" w14:textId="0D38E5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E3034B" w14:paraId="1E9636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B1DC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244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EE03068" w14:textId="6BEAA2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19ADBDC1" w14:textId="619A78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562E4" w14:textId="4D2694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BF8D23" w14:textId="64D1FB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E3034B" w14:paraId="28F6C94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495B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09D7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0476C8F6" w14:textId="0EB17F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5C084534" w14:textId="5D810C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3D2CD" w14:textId="534D83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CAE66D" w14:textId="567041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E3034B" w14:paraId="5650017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46EE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70548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5367EED3" w14:textId="52971A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541F370" w14:textId="396C9C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4E0E9" w14:textId="0458F7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D52096" w14:textId="427B42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E3034B" w14:paraId="356EB8D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3BE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B877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1BD93CBF" w14:textId="245D40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77FC34BD" w14:textId="7D4715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03032" w14:textId="2E7B99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C5B99E" w14:textId="13F24B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E3034B" w14:paraId="19DB175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6E7A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E1C4B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24377AB" w14:textId="24D856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0152ABE6" w14:textId="3743F0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942B0" w14:textId="7EA472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A03341" w14:textId="74E47A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E3034B" w14:paraId="0DCA9D6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B061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5CE5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5789B09A" w14:textId="4BDB94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5848EB6C" w14:textId="607753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C6229" w14:textId="51EC92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CE5CCB" w14:textId="71D5AC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E3034B" w14:paraId="7026532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06676B"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DBA4145" w14:textId="1062662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c>
          <w:tcPr>
            <w:tcW w:w="675" w:type="pct"/>
            <w:tcBorders>
              <w:top w:val="nil"/>
              <w:left w:val="nil"/>
              <w:bottom w:val="single" w:sz="4" w:space="0" w:color="000000"/>
              <w:right w:val="single" w:sz="4" w:space="0" w:color="000000"/>
            </w:tcBorders>
            <w:shd w:val="clear" w:color="D8D8D8" w:fill="D8D8D8"/>
            <w:noWrap/>
            <w:vAlign w:val="bottom"/>
            <w:hideMark/>
          </w:tcPr>
          <w:p w14:paraId="4D66E642" w14:textId="0761FCE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9C44EB" w14:textId="565F64D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0CEE7F" w14:textId="46F7743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47,714.26 </w:t>
            </w:r>
          </w:p>
        </w:tc>
      </w:tr>
      <w:tr w:rsidR="00E3034B" w14:paraId="361CD5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1EBC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EB9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63A7F63F" w14:textId="4E6551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3D9EB3F7" w14:textId="0ACADF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AE5D9" w14:textId="29105F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006482" w14:textId="3E321D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E3034B" w14:paraId="4F8EB4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D160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3B4E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74C00D5B" w14:textId="1F7115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06CD5D8A" w14:textId="009526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A25D1" w14:textId="126EEE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D97C9F" w14:textId="70D934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E3034B" w14:paraId="7BDB22A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9E3A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004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30073D6A" w14:textId="0A6761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c>
          <w:tcPr>
            <w:tcW w:w="675" w:type="pct"/>
            <w:tcBorders>
              <w:top w:val="nil"/>
              <w:left w:val="nil"/>
              <w:bottom w:val="single" w:sz="4" w:space="0" w:color="000000"/>
              <w:right w:val="single" w:sz="4" w:space="0" w:color="000000"/>
            </w:tcBorders>
            <w:shd w:val="clear" w:color="auto" w:fill="auto"/>
            <w:noWrap/>
            <w:vAlign w:val="bottom"/>
            <w:hideMark/>
          </w:tcPr>
          <w:p w14:paraId="20CBE799" w14:textId="328364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0A0A0" w14:textId="55F4FA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9EF99E" w14:textId="1E5B73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107.48 </w:t>
            </w:r>
          </w:p>
        </w:tc>
      </w:tr>
      <w:tr w:rsidR="00E3034B" w14:paraId="2D0D79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E1F7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AD3C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34BA68AF" w14:textId="2486B6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4EC5AE" w14:textId="7DF884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2A8AF" w14:textId="0CF60A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0E20D0" w14:textId="54E1CA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r>
      <w:tr w:rsidR="00E3034B" w14:paraId="1D5263B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91D3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3234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C5CE8CF" w14:textId="11D5D6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c>
          <w:tcPr>
            <w:tcW w:w="675" w:type="pct"/>
            <w:tcBorders>
              <w:top w:val="nil"/>
              <w:left w:val="nil"/>
              <w:bottom w:val="single" w:sz="4" w:space="0" w:color="000000"/>
              <w:right w:val="single" w:sz="4" w:space="0" w:color="000000"/>
            </w:tcBorders>
            <w:shd w:val="clear" w:color="auto" w:fill="auto"/>
            <w:noWrap/>
            <w:vAlign w:val="bottom"/>
            <w:hideMark/>
          </w:tcPr>
          <w:p w14:paraId="635BFF79" w14:textId="3AE32B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4C096" w14:textId="14AC46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3D2F75" w14:textId="08B31D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723.78 </w:t>
            </w:r>
          </w:p>
        </w:tc>
      </w:tr>
      <w:tr w:rsidR="00E3034B" w14:paraId="297C39F3"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90107"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463972A9" w14:textId="72AB38E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24F0A6D2" w14:textId="35E4ED7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3C8F92" w14:textId="7AC590E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5CA03F" w14:textId="16BEC40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45,476.84 </w:t>
            </w:r>
          </w:p>
        </w:tc>
      </w:tr>
      <w:tr w:rsidR="00E3034B" w14:paraId="6C3797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7E77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664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53AAD3C" w14:textId="67F4EB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57149955" w14:textId="41C5EC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B371B" w14:textId="172615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8DEFDB" w14:textId="294F14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E3034B" w14:paraId="41AC58D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4751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CC7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D1F91E4" w14:textId="546E99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c>
          <w:tcPr>
            <w:tcW w:w="675" w:type="pct"/>
            <w:tcBorders>
              <w:top w:val="nil"/>
              <w:left w:val="nil"/>
              <w:bottom w:val="single" w:sz="4" w:space="0" w:color="000000"/>
              <w:right w:val="single" w:sz="4" w:space="0" w:color="000000"/>
            </w:tcBorders>
            <w:shd w:val="clear" w:color="auto" w:fill="auto"/>
            <w:noWrap/>
            <w:vAlign w:val="bottom"/>
            <w:hideMark/>
          </w:tcPr>
          <w:p w14:paraId="0F2C9ECA" w14:textId="0E9A86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45F62" w14:textId="5F8F27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5C0EB1" w14:textId="2325D8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823.00 </w:t>
            </w:r>
          </w:p>
        </w:tc>
      </w:tr>
      <w:tr w:rsidR="00E3034B" w14:paraId="2699DD6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9275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627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0F52B05" w14:textId="187F86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c>
          <w:tcPr>
            <w:tcW w:w="675" w:type="pct"/>
            <w:tcBorders>
              <w:top w:val="nil"/>
              <w:left w:val="nil"/>
              <w:bottom w:val="single" w:sz="4" w:space="0" w:color="000000"/>
              <w:right w:val="single" w:sz="4" w:space="0" w:color="000000"/>
            </w:tcBorders>
            <w:shd w:val="clear" w:color="auto" w:fill="auto"/>
            <w:noWrap/>
            <w:vAlign w:val="bottom"/>
            <w:hideMark/>
          </w:tcPr>
          <w:p w14:paraId="38804CD0" w14:textId="4B05E2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93EA" w14:textId="2CBC0F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AA555E" w14:textId="7510C1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17.00 </w:t>
            </w:r>
          </w:p>
        </w:tc>
      </w:tr>
      <w:tr w:rsidR="00E3034B" w14:paraId="35C9D6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0761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016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0276FA48" w14:textId="6C516C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c>
          <w:tcPr>
            <w:tcW w:w="675" w:type="pct"/>
            <w:tcBorders>
              <w:top w:val="nil"/>
              <w:left w:val="nil"/>
              <w:bottom w:val="single" w:sz="4" w:space="0" w:color="000000"/>
              <w:right w:val="single" w:sz="4" w:space="0" w:color="000000"/>
            </w:tcBorders>
            <w:shd w:val="clear" w:color="auto" w:fill="auto"/>
            <w:noWrap/>
            <w:vAlign w:val="bottom"/>
            <w:hideMark/>
          </w:tcPr>
          <w:p w14:paraId="296C3F60" w14:textId="56136C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80797" w14:textId="58EA86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D801CC" w14:textId="485DD0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097.28 </w:t>
            </w:r>
          </w:p>
        </w:tc>
      </w:tr>
      <w:tr w:rsidR="00E3034B" w14:paraId="32E15C3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5ED7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3DD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A1CA79D" w14:textId="4D3699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c>
          <w:tcPr>
            <w:tcW w:w="675" w:type="pct"/>
            <w:tcBorders>
              <w:top w:val="nil"/>
              <w:left w:val="nil"/>
              <w:bottom w:val="single" w:sz="4" w:space="0" w:color="000000"/>
              <w:right w:val="single" w:sz="4" w:space="0" w:color="000000"/>
            </w:tcBorders>
            <w:shd w:val="clear" w:color="auto" w:fill="auto"/>
            <w:noWrap/>
            <w:vAlign w:val="bottom"/>
            <w:hideMark/>
          </w:tcPr>
          <w:p w14:paraId="2856FC11" w14:textId="337138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0DD56" w14:textId="0FFD3E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07F8D2" w14:textId="50A9EB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86.00 </w:t>
            </w:r>
          </w:p>
        </w:tc>
      </w:tr>
      <w:tr w:rsidR="00E3034B" w14:paraId="4C2298B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A9A9DB8"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68A14E1E" w14:textId="5CEDC07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c>
          <w:tcPr>
            <w:tcW w:w="675" w:type="pct"/>
            <w:tcBorders>
              <w:top w:val="nil"/>
              <w:left w:val="nil"/>
              <w:bottom w:val="single" w:sz="4" w:space="0" w:color="000000"/>
              <w:right w:val="single" w:sz="4" w:space="0" w:color="000000"/>
            </w:tcBorders>
            <w:shd w:val="clear" w:color="A5A5A5" w:fill="A5A5A5"/>
            <w:noWrap/>
            <w:vAlign w:val="bottom"/>
            <w:hideMark/>
          </w:tcPr>
          <w:p w14:paraId="0F3ED089" w14:textId="04187BF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7D2C001" w14:textId="795266F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B1CD4F5" w14:textId="0464562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600,617.11 </w:t>
            </w:r>
          </w:p>
        </w:tc>
      </w:tr>
      <w:tr w:rsidR="00E3034B" w14:paraId="70F85C4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4A6D7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505744A7" w14:textId="5C33E62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F19841" w14:textId="4CFCE87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6ACA6E" w14:textId="535AF86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E4CF79" w14:textId="5E23661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E3034B" w14:paraId="73FBEDE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8EB6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CBA7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403B6452" w14:textId="667E91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41846186" w14:textId="69909A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9E3351" w14:textId="11F837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235189" w14:textId="424CAA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E3034B" w14:paraId="6BF29E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3924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FD7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50B11967" w14:textId="2B08D4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3528684C" w14:textId="7D0522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60A51" w14:textId="31FA99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36B60B" w14:textId="22514E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E3034B" w14:paraId="6E2173B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68C0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6B5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26835143" w14:textId="2E068D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6D13469" w14:textId="240DFB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4550B" w14:textId="219320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CF69FA" w14:textId="098702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E3034B" w14:paraId="7BE66B5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0E96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7F2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314B6AA1" w14:textId="04E946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35467D14" w14:textId="057BCC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932E4" w14:textId="1BFFB9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6251BB" w14:textId="231070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E3034B" w14:paraId="4E941BF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0E4D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7C5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E7EFDEF" w14:textId="63644D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E0B8AD" w14:textId="28ED71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9B29F" w14:textId="003C12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E63535" w14:textId="347F04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E3034B" w14:paraId="08CBC71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22AF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7748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5B7EA30E" w14:textId="0F3594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24423085" w14:textId="0F3112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C2F64" w14:textId="290544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C2D755" w14:textId="082108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E3034B" w14:paraId="52F3EC7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0ECA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A3D12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6B9CBDFB" w14:textId="20E1BE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7313214" w14:textId="57671E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B18AF" w14:textId="480724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CECF50" w14:textId="0DB801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E3034B" w14:paraId="07B8C31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3076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066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0D5E3DCD" w14:textId="57E4DC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3759193" w14:textId="62DBE6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EA5C6" w14:textId="318C5C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0A49A9" w14:textId="503420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E3034B" w14:paraId="60C840E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214AC1"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63DC28D" w14:textId="7E756C6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A5D7F68" w14:textId="462901A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ED66A4" w14:textId="3C3A2FE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1875B5A" w14:textId="5F4C8D0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E3034B" w14:paraId="7644793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69A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D925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18900C20" w14:textId="449606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692DEF1B" w14:textId="3E2B8C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AC397" w14:textId="061D6E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6E3718" w14:textId="0A33C6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E3034B" w14:paraId="2ED4911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C447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AAC3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1E7EB6C5" w14:textId="13AA77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E365AEF" w14:textId="164BD6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B8BF2" w14:textId="2AEDE2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4485FA" w14:textId="63589C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E3034B" w14:paraId="683C4F4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F5EA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ED5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00A2F17" w14:textId="0D292A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11BD5C20" w14:textId="664719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3F824" w14:textId="50C6F5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D33F9D" w14:textId="3EC504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E3034B" w14:paraId="67C3627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B9A66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117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B512DDF" w14:textId="4929C7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54599888" w14:textId="1A4D65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D6F0E" w14:textId="14A7F3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DA10CD" w14:textId="5BB80F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E3034B" w14:paraId="366D47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5287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EA1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0554791" w14:textId="3AB031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2A770BF" w14:textId="15AD4F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D3EE2" w14:textId="5932C5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82225E" w14:textId="4F3BFE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E3034B" w14:paraId="0D75BB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8E45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C6EB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3FFF3FA9" w14:textId="3668CE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3E3A1B8C" w14:textId="56C3E8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FABF1" w14:textId="53E6C3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B40D79" w14:textId="0782A0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E3034B" w14:paraId="2D673E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2BC6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2836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4518B581" w14:textId="3D0412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F7E596" w14:textId="1BCAAC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F8F86" w14:textId="61AB2D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A1CDF6" w14:textId="5FFE70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E3034B" w14:paraId="3C4A1BC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ED9E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AA6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CA4C5DC" w14:textId="692657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782C1" w14:textId="000DED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00D70" w14:textId="0BD83B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C06E09" w14:textId="63F971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E3034B" w14:paraId="7F9F72D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3FD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6DF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5AC2250E" w14:textId="58ABE2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651479F4" w14:textId="197DC1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766BF" w14:textId="15C259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4D96D0" w14:textId="28D01C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E3034B" w14:paraId="39F678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594A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559F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3BF9E7AC" w14:textId="005934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7D398420" w14:textId="618C3E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ECD3E" w14:textId="23178C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6482B0" w14:textId="241CAD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E3034B" w14:paraId="643DA3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982D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C6E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33DB344" w14:textId="038E3B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4112E569" w14:textId="7B2E1D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7BF58" w14:textId="5A49C3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74506A" w14:textId="4D0CDF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E3034B" w14:paraId="3D80A53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509D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756C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376993D8" w14:textId="6B994D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6859A719" w14:textId="145FCB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C5DEC" w14:textId="0D44F6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5BF988" w14:textId="727F8D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E3034B" w14:paraId="546817B1"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4FA593"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98FA36A" w14:textId="38C485B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667CD706" w14:textId="316E944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51DFE3" w14:textId="25929DD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606F816" w14:textId="0535936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86,704.17 </w:t>
            </w:r>
          </w:p>
        </w:tc>
      </w:tr>
      <w:tr w:rsidR="00E3034B" w14:paraId="3AE72905" w14:textId="77777777" w:rsidTr="00E3034B">
        <w:trPr>
          <w:trHeight w:val="20"/>
        </w:trPr>
        <w:tc>
          <w:tcPr>
            <w:tcW w:w="86" w:type="pct"/>
            <w:tcBorders>
              <w:top w:val="nil"/>
              <w:left w:val="nil"/>
              <w:bottom w:val="single" w:sz="4" w:space="0" w:color="000000"/>
              <w:right w:val="nil"/>
            </w:tcBorders>
            <w:shd w:val="clear" w:color="auto" w:fill="auto"/>
            <w:noWrap/>
            <w:vAlign w:val="bottom"/>
            <w:hideMark/>
          </w:tcPr>
          <w:p w14:paraId="3861C7E1" w14:textId="77777777" w:rsidR="00E3034B" w:rsidRDefault="00E3034B" w:rsidP="00E3034B">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A3DCFC4" w14:textId="77777777" w:rsidR="00E3034B" w:rsidRDefault="00E3034B" w:rsidP="00E3034B">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5058618D" w14:textId="0E8CE812"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345C5" w14:textId="683EC4D9"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897D2" w14:textId="243F281D"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A5136E" w14:textId="0BB8554E"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E3034B" w14:paraId="4C47839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D784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C6FB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675DE12" w14:textId="303433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2D553A6" w14:textId="39DFDF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6CB90" w14:textId="1595B7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EC3F5C" w14:textId="2F7B08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E3034B" w14:paraId="226632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F0EA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28A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AF4EBB0" w14:textId="15E4CF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c>
          <w:tcPr>
            <w:tcW w:w="675" w:type="pct"/>
            <w:tcBorders>
              <w:top w:val="nil"/>
              <w:left w:val="nil"/>
              <w:bottom w:val="single" w:sz="4" w:space="0" w:color="000000"/>
              <w:right w:val="single" w:sz="4" w:space="0" w:color="000000"/>
            </w:tcBorders>
            <w:shd w:val="clear" w:color="auto" w:fill="auto"/>
            <w:noWrap/>
            <w:vAlign w:val="bottom"/>
            <w:hideMark/>
          </w:tcPr>
          <w:p w14:paraId="710276FB" w14:textId="12FB41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B81CC" w14:textId="3B6145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CF1BB2" w14:textId="547FFE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249.68 </w:t>
            </w:r>
          </w:p>
        </w:tc>
      </w:tr>
      <w:tr w:rsidR="00E3034B" w14:paraId="7D8DCFA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B64B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345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624C7F36" w14:textId="605E35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BB9168E" w14:textId="049F9D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A31A8D" w14:textId="7C0B27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3E92AC" w14:textId="28396F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E3034B" w14:paraId="571D26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3836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8B58C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27DF6C33" w14:textId="4460A5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4146B738" w14:textId="5949FA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FBF40" w14:textId="423DC5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88E746" w14:textId="77BCF2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E3034B" w14:paraId="30F33B0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AF1F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08B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C9614F1" w14:textId="3F69EE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74AE1A58" w14:textId="4E445A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59608" w14:textId="524F14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C998AE" w14:textId="5F30E5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E3034B" w14:paraId="7803D3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B6F8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16F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2BEDE86A" w14:textId="2B0C47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0FA082B" w14:textId="242A1E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183568" w14:textId="1314E0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C5C42E" w14:textId="6C74FF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E3034B" w14:paraId="01B132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C922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E0C2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7E9A64FA" w14:textId="5BA7C8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c>
          <w:tcPr>
            <w:tcW w:w="675" w:type="pct"/>
            <w:tcBorders>
              <w:top w:val="nil"/>
              <w:left w:val="nil"/>
              <w:bottom w:val="single" w:sz="4" w:space="0" w:color="000000"/>
              <w:right w:val="single" w:sz="4" w:space="0" w:color="000000"/>
            </w:tcBorders>
            <w:shd w:val="clear" w:color="auto" w:fill="auto"/>
            <w:noWrap/>
            <w:vAlign w:val="bottom"/>
            <w:hideMark/>
          </w:tcPr>
          <w:p w14:paraId="0420D91D" w14:textId="7CEB38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5DE9C" w14:textId="599F9C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AA05E6" w14:textId="48127B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8,666.92 </w:t>
            </w:r>
          </w:p>
        </w:tc>
      </w:tr>
      <w:tr w:rsidR="00E3034B" w14:paraId="28E2330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B1E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B1F1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2C55D32D" w14:textId="322BAD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7393379E" w14:textId="65C318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9932B" w14:textId="00EF16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1FD2AE" w14:textId="585B2A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E3034B" w14:paraId="081E37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B866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EF08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27388BE8" w14:textId="6775B2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3F5C0D63" w14:textId="0AE720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A7218" w14:textId="14EB14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77E878" w14:textId="67AED2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E3034B" w14:paraId="10039C5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310D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9F28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2791601" w14:textId="4ED6A9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c>
          <w:tcPr>
            <w:tcW w:w="675" w:type="pct"/>
            <w:tcBorders>
              <w:top w:val="nil"/>
              <w:left w:val="nil"/>
              <w:bottom w:val="single" w:sz="4" w:space="0" w:color="000000"/>
              <w:right w:val="single" w:sz="4" w:space="0" w:color="000000"/>
            </w:tcBorders>
            <w:shd w:val="clear" w:color="auto" w:fill="auto"/>
            <w:noWrap/>
            <w:vAlign w:val="bottom"/>
            <w:hideMark/>
          </w:tcPr>
          <w:p w14:paraId="0A4E07B9" w14:textId="689DF1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AF223" w14:textId="45286F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780FD0" w14:textId="34F070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072.81 </w:t>
            </w:r>
          </w:p>
        </w:tc>
      </w:tr>
      <w:tr w:rsidR="00E3034B" w14:paraId="32E8C92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29B0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1AC4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C4A6F04" w14:textId="7F0B75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c>
          <w:tcPr>
            <w:tcW w:w="675" w:type="pct"/>
            <w:tcBorders>
              <w:top w:val="nil"/>
              <w:left w:val="nil"/>
              <w:bottom w:val="single" w:sz="4" w:space="0" w:color="000000"/>
              <w:right w:val="single" w:sz="4" w:space="0" w:color="000000"/>
            </w:tcBorders>
            <w:shd w:val="clear" w:color="auto" w:fill="auto"/>
            <w:noWrap/>
            <w:vAlign w:val="bottom"/>
            <w:hideMark/>
          </w:tcPr>
          <w:p w14:paraId="6E91BCC6" w14:textId="0DEEFA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3ED57" w14:textId="2817AB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B514B8" w14:textId="76BD24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298.85 </w:t>
            </w:r>
          </w:p>
        </w:tc>
      </w:tr>
      <w:tr w:rsidR="00E3034B" w14:paraId="0B3C0F1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AF11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07B4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605AD1C" w14:textId="6F45BF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22CEB0A3" w14:textId="6884D3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B3028" w14:textId="295DDD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5371A8" w14:textId="2EC99A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E3034B" w14:paraId="20DACE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B2BF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50F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F98C9FA" w14:textId="5C91B7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23896925" w14:textId="35B948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36484" w14:textId="2148D6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83FF02" w14:textId="763450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E3034B" w14:paraId="6BA10A4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148D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3298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301C20D1" w14:textId="708C30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c>
          <w:tcPr>
            <w:tcW w:w="675" w:type="pct"/>
            <w:tcBorders>
              <w:top w:val="nil"/>
              <w:left w:val="nil"/>
              <w:bottom w:val="single" w:sz="4" w:space="0" w:color="000000"/>
              <w:right w:val="single" w:sz="4" w:space="0" w:color="000000"/>
            </w:tcBorders>
            <w:shd w:val="clear" w:color="auto" w:fill="auto"/>
            <w:noWrap/>
            <w:vAlign w:val="bottom"/>
            <w:hideMark/>
          </w:tcPr>
          <w:p w14:paraId="4223BB6E" w14:textId="0A31D1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A4C11" w14:textId="6DF7D7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A5119A" w14:textId="69078A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9,442.04 </w:t>
            </w:r>
          </w:p>
        </w:tc>
      </w:tr>
      <w:tr w:rsidR="00E3034B" w14:paraId="7F1E5B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4FF2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CF9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775B9CA8" w14:textId="7B27E0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1095CA8D" w14:textId="27C7F0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83DE4" w14:textId="4DE550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BB3649" w14:textId="35CB98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E3034B" w14:paraId="6778FFB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938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BBF4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43A523BD" w14:textId="2E010D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675" w:type="pct"/>
            <w:tcBorders>
              <w:top w:val="nil"/>
              <w:left w:val="nil"/>
              <w:bottom w:val="single" w:sz="4" w:space="0" w:color="000000"/>
              <w:right w:val="single" w:sz="4" w:space="0" w:color="000000"/>
            </w:tcBorders>
            <w:shd w:val="clear" w:color="auto" w:fill="auto"/>
            <w:noWrap/>
            <w:vAlign w:val="bottom"/>
            <w:hideMark/>
          </w:tcPr>
          <w:p w14:paraId="3158DE8E" w14:textId="6EB2A7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EBFB5" w14:textId="628066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ED5F98" w14:textId="14EAC5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E3034B" w14:paraId="4570643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F703D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B69A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2FF22DDA" w14:textId="5F93CF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78D5BE69" w14:textId="22E0BA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6C784" w14:textId="5FD3EB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50F915" w14:textId="19234F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E3034B" w14:paraId="13D40E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C12D5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4D4D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F9545F1" w14:textId="7E1F74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7CA91D97" w14:textId="5A9895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13166" w14:textId="488B5A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310686" w14:textId="563C1B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E3034B" w14:paraId="28173F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BC38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8DA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54F7AD4B" w14:textId="1DD644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c>
          <w:tcPr>
            <w:tcW w:w="675" w:type="pct"/>
            <w:tcBorders>
              <w:top w:val="nil"/>
              <w:left w:val="nil"/>
              <w:bottom w:val="single" w:sz="4" w:space="0" w:color="000000"/>
              <w:right w:val="single" w:sz="4" w:space="0" w:color="000000"/>
            </w:tcBorders>
            <w:shd w:val="clear" w:color="auto" w:fill="auto"/>
            <w:noWrap/>
            <w:vAlign w:val="bottom"/>
            <w:hideMark/>
          </w:tcPr>
          <w:p w14:paraId="3CBFFD46" w14:textId="4A7C02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436E7" w14:textId="1E270E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9B18E8" w14:textId="12EA22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3,445.58 </w:t>
            </w:r>
          </w:p>
        </w:tc>
      </w:tr>
      <w:tr w:rsidR="00E3034B" w14:paraId="329ED7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43B9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F60E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6F557593" w14:textId="17F443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3C8C8BAD" w14:textId="0B5237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74EAD" w14:textId="1A778D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F23317" w14:textId="6474CE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E3034B" w14:paraId="4C99786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E701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FCB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7DFCB61E" w14:textId="3359EF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62E397B4" w14:textId="23FF60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FC981" w14:textId="7681BD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223008" w14:textId="4C7276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E3034B" w14:paraId="74F92C8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CC48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842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4C4B792" w14:textId="7F9744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49C3343B" w14:textId="0EB720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78D41" w14:textId="123231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B2DDF0" w14:textId="3C01BC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E3034B" w14:paraId="1E97144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E506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0122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0E564B7A" w14:textId="56BAF1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F9A35DA" w14:textId="3D0290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0BE50" w14:textId="4F6173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620642" w14:textId="13FBC0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E3034B" w14:paraId="20BC872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1BCD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63D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3DDB611" w14:textId="005A60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B9E86C9" w14:textId="1CB549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5BA58" w14:textId="2FAF47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EA75F8" w14:textId="107EFB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E3034B" w14:paraId="6C6A727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AD29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7D8EC83E" w14:textId="50D375E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9A4F26C" w14:textId="2D60815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51BD5" w14:textId="3BA6D43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139AB39" w14:textId="43F63C5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07,122.79 </w:t>
            </w:r>
          </w:p>
        </w:tc>
      </w:tr>
      <w:tr w:rsidR="00E3034B" w14:paraId="239E2C71"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AB601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351E2E0" w14:textId="6B8DF3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37797ED9" w14:textId="03414D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40BA5" w14:textId="628DFB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3F9759" w14:textId="60FC22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E3034B" w14:paraId="4931101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BAF5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2155B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6CE35760" w14:textId="4AD1A2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689BF9BB" w14:textId="5CFE38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85E83" w14:textId="231925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DEB0CB" w14:textId="0648D3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E3034B" w14:paraId="4785F6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44DD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A8C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7795D238" w14:textId="23267B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49AEA388" w14:textId="7A7FCF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4758B" w14:textId="26B814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DE26DE" w14:textId="2C2368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E3034B" w14:paraId="2388D1E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F77C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1F1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D857D49" w14:textId="42D665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5244723" w14:textId="4B50C9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9FFF4" w14:textId="427CE2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6CFF3E" w14:textId="6675D8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E3034B" w14:paraId="64D0793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EA5A3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4107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6248F501" w14:textId="36F184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23EC1BA7" w14:textId="1DC787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DABE9" w14:textId="400E8F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E8E61B" w14:textId="066883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E3034B" w14:paraId="0E41E0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62F6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584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367A5CD9" w14:textId="2732B9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0F48C488" w14:textId="01F457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844C2" w14:textId="54973B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62BEE3" w14:textId="1905D5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E3034B" w14:paraId="40A2998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ADCB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2E1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409D5694" w14:textId="086094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F0F5530" w14:textId="23E2DC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40215" w14:textId="3CF59F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10ABFB" w14:textId="5FE602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E3034B" w14:paraId="1473154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94FC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A636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8839340" w14:textId="59EBE9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AB4BDF0" w14:textId="065C7E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78929" w14:textId="71906A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85D617" w14:textId="2F49D3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E3034B" w14:paraId="079B29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45EB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1AF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3B7DC96" w14:textId="593D40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64220" w14:textId="79AEC7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3CB72" w14:textId="135855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50BE23" w14:textId="07B1F0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E3034B" w14:paraId="1CCC50F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20BE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AE95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51ADE6C6" w14:textId="647BF2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77B0BD4" w14:textId="11D422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18BF2" w14:textId="795EFE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E2AB24" w14:textId="557A47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E3034B" w14:paraId="29E3DB3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A886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03A4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41A9761D" w14:textId="513EB3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D24FDCB" w14:textId="26E3C6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9249F" w14:textId="5C7643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6EB35D" w14:textId="4F097F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E3034B" w14:paraId="61F038E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CA9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1CD1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7857B50" w14:textId="76AA30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06D8A06E" w14:textId="5C09E7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F52CF" w14:textId="7C54EE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68A789" w14:textId="0D058A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E3034B" w14:paraId="7174AA0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3621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5D47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78055643" w14:textId="0441A4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7FCB319C" w14:textId="578E73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B35D1" w14:textId="25FF45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8C6E6A" w14:textId="7E4B3E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E3034B" w14:paraId="43ECF8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BC05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F5F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761158B3" w14:textId="0F2B0A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1284C04B" w14:textId="1DD7BE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1BB11" w14:textId="61902F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022908" w14:textId="5A376A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E3034B" w14:paraId="293F87F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733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41D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0227D71" w14:textId="105D2A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16330F80" w14:textId="4E688A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664DC" w14:textId="0D784F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B83114" w14:textId="4CC1D7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E3034B" w14:paraId="4A62E0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09F7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29F0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C9BA09D" w14:textId="0E70C6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96D9568" w14:textId="5E2FD7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98B13" w14:textId="562FEE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293F00" w14:textId="244B8A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E3034B" w14:paraId="02954F9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717C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7F8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4434AF05" w14:textId="3EE432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42B1C9F" w14:textId="766058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5D660" w14:textId="245AA2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2E202E" w14:textId="2D7EC1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E3034B" w14:paraId="52847F8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A32C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A287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B8EAACF" w14:textId="010712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B3B714E" w14:textId="37B052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6C0B0" w14:textId="7F6FED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CAE373" w14:textId="1333D2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E3034B" w14:paraId="538022B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C51B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738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DAE9735" w14:textId="41E5CB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B741D" w14:textId="4A129D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26EA7" w14:textId="141750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EBC8B8" w14:textId="1D93F9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E3034B" w14:paraId="6CC73CE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FD70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A56D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30D1F0F0" w14:textId="3C5B99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0114EC93" w14:textId="07A1B4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47E86" w14:textId="2709BE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369A37" w14:textId="378B35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E3034B" w14:paraId="508C03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786F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0812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12E67D99" w14:textId="7A8CF4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2F6D094F" w14:textId="35313C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AF46B" w14:textId="0BEE08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4F62BF" w14:textId="731DAD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E3034B" w14:paraId="7ACF2DE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D244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4ABD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4A0B22A" w14:textId="2324C2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63DFE067" w14:textId="5587AE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0C5E2" w14:textId="314373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A4293E" w14:textId="7916CB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E3034B" w14:paraId="444D21F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1C76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C4A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6F23F34" w14:textId="597351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66F84A8" w14:textId="1881A0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107E9" w14:textId="77F9EC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D9382E" w14:textId="7BAC00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E3034B" w14:paraId="2B07364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BDD3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339F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0CD3732E" w14:textId="4E566D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6F652E6" w14:textId="5BE1F7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71B51" w14:textId="2D1033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3FE37F" w14:textId="5A101E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E3034B" w14:paraId="6F1858D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A5C5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677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01DE3A9B" w14:textId="1CF42E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c>
          <w:tcPr>
            <w:tcW w:w="675" w:type="pct"/>
            <w:tcBorders>
              <w:top w:val="nil"/>
              <w:left w:val="nil"/>
              <w:bottom w:val="single" w:sz="4" w:space="0" w:color="000000"/>
              <w:right w:val="single" w:sz="4" w:space="0" w:color="000000"/>
            </w:tcBorders>
            <w:shd w:val="clear" w:color="auto" w:fill="auto"/>
            <w:noWrap/>
            <w:vAlign w:val="bottom"/>
            <w:hideMark/>
          </w:tcPr>
          <w:p w14:paraId="457B04F4" w14:textId="435D7B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79EAC6" w14:textId="7CE327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306826" w14:textId="208BF0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225.00 </w:t>
            </w:r>
          </w:p>
        </w:tc>
      </w:tr>
      <w:tr w:rsidR="00E3034B" w14:paraId="3BDED38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1409B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C494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139343B0" w14:textId="3346A0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39871C2" w14:textId="3BF7BB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0E981" w14:textId="04F515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1AE562" w14:textId="3A5D0C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E3034B" w14:paraId="0D2FAFE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6478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3AD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7BBEFAB" w14:textId="0FB9CD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E630B6" w14:textId="3BA684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79BCB" w14:textId="616B1D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50A752" w14:textId="628D3E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E3034B" w14:paraId="571696D8"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7C3D2E"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2E440F1D" w14:textId="5342FFC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499B0" w14:textId="23619B3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88B9B9" w14:textId="0B85797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49BE4D" w14:textId="72B621B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078,343.98 </w:t>
            </w:r>
          </w:p>
        </w:tc>
      </w:tr>
      <w:tr w:rsidR="00E3034B" w14:paraId="0FC37A7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A5B4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280AC97A" w14:textId="1F8D67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675" w:type="pct"/>
            <w:tcBorders>
              <w:top w:val="nil"/>
              <w:left w:val="nil"/>
              <w:bottom w:val="single" w:sz="4" w:space="0" w:color="000000"/>
              <w:right w:val="single" w:sz="4" w:space="0" w:color="000000"/>
            </w:tcBorders>
            <w:shd w:val="clear" w:color="auto" w:fill="auto"/>
            <w:noWrap/>
            <w:vAlign w:val="bottom"/>
            <w:hideMark/>
          </w:tcPr>
          <w:p w14:paraId="40E01687" w14:textId="431092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CCFE46" w14:textId="375C49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43BD57" w14:textId="1AD66B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E3034B" w14:paraId="07E90CF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DE21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8B6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22D929" w14:textId="19DEE1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c>
          <w:tcPr>
            <w:tcW w:w="675" w:type="pct"/>
            <w:tcBorders>
              <w:top w:val="nil"/>
              <w:left w:val="nil"/>
              <w:bottom w:val="single" w:sz="4" w:space="0" w:color="000000"/>
              <w:right w:val="single" w:sz="4" w:space="0" w:color="000000"/>
            </w:tcBorders>
            <w:shd w:val="clear" w:color="auto" w:fill="auto"/>
            <w:noWrap/>
            <w:vAlign w:val="bottom"/>
            <w:hideMark/>
          </w:tcPr>
          <w:p w14:paraId="6CF1ED35" w14:textId="02FC67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5F913" w14:textId="7FB4FB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D11A42" w14:textId="036049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4,521.12 </w:t>
            </w:r>
          </w:p>
        </w:tc>
      </w:tr>
      <w:tr w:rsidR="00E3034B" w14:paraId="7FD97F4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392B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10DD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62BBC465" w14:textId="67B08F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86A3CBE" w14:textId="1F905F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92DFF" w14:textId="01018E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567BD5" w14:textId="6F38A0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E3034B" w14:paraId="7B807C6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5C6E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B5CC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A845E73" w14:textId="16B8DF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13280ED0" w14:textId="67AD0A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CFB69" w14:textId="0BE436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D5A751" w14:textId="005522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E3034B" w14:paraId="0EC492D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28D0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900A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4A7B394C" w14:textId="26C90A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7451F3A5" w14:textId="0D1CF2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CF562" w14:textId="5AB1C1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5E6E92" w14:textId="13B19B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E3034B" w14:paraId="052714A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1CD4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CAC6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51DD6AF" w14:textId="72A923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14C1E26D" w14:textId="4BB5D0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823F8" w14:textId="30158B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28E006" w14:textId="300064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E3034B" w14:paraId="1738AC8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F452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C82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BC424E1" w14:textId="543E51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EC795B2" w14:textId="4BFB0D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68BDA" w14:textId="583F96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F02143" w14:textId="3D6867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E3034B" w14:paraId="10B0650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EAE4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3B1925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E488F23" w14:textId="6112A7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70A828FF" w14:textId="68FCB6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9C56E" w14:textId="7A53C3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58047A" w14:textId="23C094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E3034B" w14:paraId="04181F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FC96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E5FC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5B2DAD63" w14:textId="7CE5AA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0261831D" w14:textId="2277CD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FA255" w14:textId="7CF3B2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339CEE" w14:textId="50C503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E3034B" w14:paraId="485DE44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2692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8034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BE1E6DF" w14:textId="7EAFF2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462E86E" w14:textId="54F0C5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BA19F" w14:textId="787958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F42C8D" w14:textId="2BCB56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E3034B" w14:paraId="4887B5E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A72F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885E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4F64EC05" w14:textId="7284C8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6DBF4924" w14:textId="4F4B4C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5D54D" w14:textId="400DBE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B4C21E" w14:textId="171724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E3034B" w14:paraId="54996E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9C02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C4C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757A6339" w14:textId="0BBC7A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33D80EF" w14:textId="3879F4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83B26" w14:textId="71E5FA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51F10E" w14:textId="1E34F2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E3034B" w14:paraId="170197F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4376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EEE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67CEA32C" w14:textId="111204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D56B7BB" w14:textId="571FA6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D37E98" w14:textId="40EDEA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AC31DD" w14:textId="2AEE64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E3034B" w14:paraId="1E8BF84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EF34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7A34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107EB624" w14:textId="4B25DF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81E43C7" w14:textId="309478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1B106E" w14:textId="2554AD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523A1B" w14:textId="01C1D6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E3034B" w14:paraId="54F8D6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F6BF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CDB5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4897438A" w14:textId="1ED4A8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c>
          <w:tcPr>
            <w:tcW w:w="675" w:type="pct"/>
            <w:tcBorders>
              <w:top w:val="nil"/>
              <w:left w:val="nil"/>
              <w:bottom w:val="single" w:sz="4" w:space="0" w:color="000000"/>
              <w:right w:val="single" w:sz="4" w:space="0" w:color="000000"/>
            </w:tcBorders>
            <w:shd w:val="clear" w:color="auto" w:fill="auto"/>
            <w:noWrap/>
            <w:vAlign w:val="bottom"/>
            <w:hideMark/>
          </w:tcPr>
          <w:p w14:paraId="6E06E20B" w14:textId="01C028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AA2D4" w14:textId="118297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E568F9" w14:textId="46FAE1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726.14 </w:t>
            </w:r>
          </w:p>
        </w:tc>
      </w:tr>
      <w:tr w:rsidR="00E3034B" w14:paraId="221614F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F6F0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244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7FF9BC43" w14:textId="3629E8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c>
          <w:tcPr>
            <w:tcW w:w="675" w:type="pct"/>
            <w:tcBorders>
              <w:top w:val="nil"/>
              <w:left w:val="nil"/>
              <w:bottom w:val="single" w:sz="4" w:space="0" w:color="000000"/>
              <w:right w:val="single" w:sz="4" w:space="0" w:color="000000"/>
            </w:tcBorders>
            <w:shd w:val="clear" w:color="auto" w:fill="auto"/>
            <w:noWrap/>
            <w:vAlign w:val="bottom"/>
            <w:hideMark/>
          </w:tcPr>
          <w:p w14:paraId="2AB84396" w14:textId="7363BB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05A509" w14:textId="704B4C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99386A" w14:textId="002285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519.88 </w:t>
            </w:r>
          </w:p>
        </w:tc>
      </w:tr>
      <w:tr w:rsidR="00E3034B" w14:paraId="3C04B7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2E6AF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A8A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C3EAAF6" w14:textId="50CED0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1B317550" w14:textId="0BB465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6E3EA6" w14:textId="5F880F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66562C" w14:textId="315212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E3034B" w14:paraId="461A85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0D6C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C7F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A74E664" w14:textId="0B04FA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31B759C1" w14:textId="61E42B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B14BB" w14:textId="11E4B6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573F0B" w14:textId="27A638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E3034B" w14:paraId="1BA1C0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161B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8D68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23DC3B72" w14:textId="299198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52E154A9" w14:textId="161B6D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9C5D7" w14:textId="3F0B0E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A798E8" w14:textId="7E355A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E3034B" w14:paraId="1EC275E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2B98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47F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9CEF8D3" w14:textId="170D30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42C81A8" w14:textId="7E869D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76DD0E" w14:textId="3A7A3C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0B1F74" w14:textId="498903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E3034B" w14:paraId="1B2B514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2648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6822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40FCE5F8" w14:textId="2B7EDE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10F2AF8" w14:textId="74AF1C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037B1" w14:textId="420C86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958C12" w14:textId="057376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E3034B" w14:paraId="6459A00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ACAB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0B7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3B48F0A" w14:textId="5D208A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20E06F3E" w14:textId="121766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8539F" w14:textId="0DDD78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4CDA26" w14:textId="6AFA59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E3034B" w14:paraId="386F26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DC7B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2E1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5C5617BB" w14:textId="3ED6E8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DD936B9" w14:textId="0C3E00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55696" w14:textId="062804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A78A3D" w14:textId="71594C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E3034B" w14:paraId="6CBA75AE"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25866C"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09A2A95D" w14:textId="662E8EE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c>
          <w:tcPr>
            <w:tcW w:w="675" w:type="pct"/>
            <w:tcBorders>
              <w:top w:val="nil"/>
              <w:left w:val="nil"/>
              <w:bottom w:val="single" w:sz="4" w:space="0" w:color="000000"/>
              <w:right w:val="single" w:sz="4" w:space="0" w:color="000000"/>
            </w:tcBorders>
            <w:shd w:val="clear" w:color="D8D8D8" w:fill="D8D8D8"/>
            <w:noWrap/>
            <w:vAlign w:val="bottom"/>
            <w:hideMark/>
          </w:tcPr>
          <w:p w14:paraId="40481D3E" w14:textId="2AC72C9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969FCD" w14:textId="3820416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27D51DE" w14:textId="2DE515B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477,816.23 </w:t>
            </w:r>
          </w:p>
        </w:tc>
      </w:tr>
      <w:tr w:rsidR="00E3034B" w14:paraId="0F5DE3F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191B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FFC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471651E8" w14:textId="5D25FD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3E511443" w14:textId="121B5C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32628" w14:textId="643AC3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5BA1E1" w14:textId="55F57E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E3034B" w14:paraId="3364FB9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E7F0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BE7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DC4E11E" w14:textId="362A3A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44FD1092" w14:textId="25613A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179B8" w14:textId="48A8AB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576907" w14:textId="3C5BF9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E3034B" w14:paraId="44D1D3A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13FB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68F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9EAE9BC" w14:textId="270021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41584DA" w14:textId="256629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6517A" w14:textId="56CDD6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C06439" w14:textId="57B652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E3034B" w14:paraId="0D420B2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235B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38B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5BC09FBC" w14:textId="0F543F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07BCD893" w14:textId="1C2EC4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D3ABE" w14:textId="20F565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5385D5" w14:textId="6B38C6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E3034B" w14:paraId="04274F6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1C72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21F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41DD0CAF" w14:textId="48B1CF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83C77CE" w14:textId="7C6657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CF8B2" w14:textId="66A2FC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6D9CDB" w14:textId="60D594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E3034B" w14:paraId="0BD73A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D23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A37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7661B0D" w14:textId="7B793A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43286E3B" w14:textId="153E73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19A33B" w14:textId="63A96B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97C116" w14:textId="48C742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E3034B" w14:paraId="2C8247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5507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D672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30A6522" w14:textId="481EC7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50D6A4C3" w14:textId="3672D6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7BBDC1" w14:textId="0CE85C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2B8B0E" w14:textId="1B4514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E3034B" w14:paraId="64E20A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9EB7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9A82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62898B46" w14:textId="79E100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51B0DECF" w14:textId="416742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09800" w14:textId="0FEA37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B3E195" w14:textId="7CF611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E3034B" w14:paraId="16F1229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8E81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CCA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71469697" w14:textId="489304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c>
          <w:tcPr>
            <w:tcW w:w="675" w:type="pct"/>
            <w:tcBorders>
              <w:top w:val="nil"/>
              <w:left w:val="nil"/>
              <w:bottom w:val="single" w:sz="4" w:space="0" w:color="000000"/>
              <w:right w:val="single" w:sz="4" w:space="0" w:color="000000"/>
            </w:tcBorders>
            <w:shd w:val="clear" w:color="auto" w:fill="auto"/>
            <w:noWrap/>
            <w:vAlign w:val="bottom"/>
            <w:hideMark/>
          </w:tcPr>
          <w:p w14:paraId="3C0C0D4D" w14:textId="3B637D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712EC" w14:textId="6713A0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4DBA4E" w14:textId="3E9935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732.50 </w:t>
            </w:r>
          </w:p>
        </w:tc>
      </w:tr>
      <w:tr w:rsidR="00E3034B" w14:paraId="262D777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9F0E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B77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179FE1EB" w14:textId="50A705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BAAC42B" w14:textId="673003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4909F" w14:textId="6B2A84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9CE5ED" w14:textId="43BF56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E3034B" w14:paraId="2FEADA5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DA75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97F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43E76D3" w14:textId="789F41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5B613E37" w14:textId="18F898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C9B59" w14:textId="41FEED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00773A" w14:textId="0CB0D9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E3034B" w14:paraId="0C7CB88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80A0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34E1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3FCDA882" w14:textId="6DDDCB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FC64CA8" w14:textId="357994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7A32D" w14:textId="2D2E79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BB962A" w14:textId="6206BF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E3034B" w14:paraId="3F81757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E2C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B5D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3CE48D15" w14:textId="205E63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70520A5" w14:textId="3D3172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20E65" w14:textId="3C882C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AEF1DC" w14:textId="26F3FD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E3034B" w14:paraId="6FD8CC1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84295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23FD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4BC85AD9" w14:textId="5AA6B7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605209B3" w14:textId="10F8F6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B142F" w14:textId="5B99E6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522817" w14:textId="628A7E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E3034B" w14:paraId="601AB65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AE1C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566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443A5A7F" w14:textId="6AD363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DAE8153" w14:textId="66B557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3FB28" w14:textId="1A63B6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E71B99" w14:textId="05125B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E3034B" w14:paraId="32440D5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207E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578F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727E6BFA" w14:textId="11EBD3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7014443" w14:textId="645E90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4B4A8" w14:textId="028749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B33D50" w14:textId="225F19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E3034B" w14:paraId="675D8CA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F9B9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0CE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BBB9B56" w14:textId="73471B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4743227C" w14:textId="1EAD4B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ECCA1" w14:textId="6C044F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4D37AD" w14:textId="24AFE0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E3034B" w14:paraId="5F48CB5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E92A2E"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2E03CC7A" w14:textId="28A88A8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2C82CC6" w14:textId="7775260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6A9A92" w14:textId="15D1C4F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8B8A96E" w14:textId="05352B1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94,161.25 </w:t>
            </w:r>
          </w:p>
        </w:tc>
      </w:tr>
      <w:tr w:rsidR="00E3034B" w14:paraId="24950B3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E5F9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94FAA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7061466A" w14:textId="73E3E0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ED7379C" w14:textId="05F561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D331E" w14:textId="197A67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1EB867" w14:textId="555559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E3034B" w14:paraId="6DD586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CA42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1940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2EE99F8C" w14:textId="667470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539A9C1E" w14:textId="06B748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41811" w14:textId="200BE9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FC36F8" w14:textId="121ECC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E3034B" w14:paraId="05F4756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4CF9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D45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42FA5195" w14:textId="7A1379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18188A56" w14:textId="25EA70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FCA7B" w14:textId="540690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877DDE" w14:textId="648740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E3034B" w14:paraId="75F3F65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9E2B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8B539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53125172" w14:textId="483BD6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0CB65D9" w14:textId="016A47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EEABC" w14:textId="579378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4FEAEA" w14:textId="16EF88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E3034B" w14:paraId="2BA34B1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3DB21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69BA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41ED9049" w14:textId="472498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51C512DD" w14:textId="6896E0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19A08" w14:textId="5BD870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2ECE0A" w14:textId="2EAE01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E3034B" w14:paraId="191489E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5B6E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6C9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B2E4BC9" w14:textId="72E208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7A1E2EA4" w14:textId="7F4C46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0347F" w14:textId="39475E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1AF423" w14:textId="76E4CC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E3034B" w14:paraId="1E6ED7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B3CA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3D04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626A114D" w14:textId="254ACE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1A26AB30" w14:textId="1E97D1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21FB6" w14:textId="4E8F4F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0769B4" w14:textId="253393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E3034B" w14:paraId="4404827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C5A6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4C4A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47D862ED" w14:textId="34310D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3580366" w14:textId="3BD3F8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75012" w14:textId="3DFC7D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17B195" w14:textId="6D46A8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E3034B" w14:paraId="0E6BEA1E"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0DC0D4"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36AB8EA9" w14:textId="0E5A812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2,566,862.34 </w:t>
            </w:r>
          </w:p>
        </w:tc>
        <w:tc>
          <w:tcPr>
            <w:tcW w:w="675" w:type="pct"/>
            <w:tcBorders>
              <w:top w:val="nil"/>
              <w:left w:val="nil"/>
              <w:bottom w:val="single" w:sz="4" w:space="0" w:color="000000"/>
              <w:right w:val="single" w:sz="4" w:space="0" w:color="000000"/>
            </w:tcBorders>
            <w:shd w:val="clear" w:color="A5A5A5" w:fill="A5A5A5"/>
            <w:noWrap/>
            <w:vAlign w:val="bottom"/>
            <w:hideMark/>
          </w:tcPr>
          <w:p w14:paraId="6E8CB6CB" w14:textId="1C383C5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827,873.87 </w:t>
            </w:r>
          </w:p>
        </w:tc>
        <w:tc>
          <w:tcPr>
            <w:tcW w:w="624" w:type="pct"/>
            <w:tcBorders>
              <w:top w:val="nil"/>
              <w:left w:val="nil"/>
              <w:bottom w:val="single" w:sz="4" w:space="0" w:color="000000"/>
              <w:right w:val="single" w:sz="4" w:space="0" w:color="000000"/>
            </w:tcBorders>
            <w:shd w:val="clear" w:color="A5A5A5" w:fill="A5A5A5"/>
            <w:noWrap/>
            <w:vAlign w:val="bottom"/>
            <w:hideMark/>
          </w:tcPr>
          <w:p w14:paraId="274D7BF0" w14:textId="2574EC3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2987922" w14:textId="6DA09E2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0,394,736.21 </w:t>
            </w:r>
          </w:p>
        </w:tc>
      </w:tr>
      <w:tr w:rsidR="00E3034B" w14:paraId="28D2B20E"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012F6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11856116" w14:textId="2F8B2D0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4,985,9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44EA3F77" w14:textId="00D484E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039,842.40 </w:t>
            </w:r>
          </w:p>
        </w:tc>
        <w:tc>
          <w:tcPr>
            <w:tcW w:w="624" w:type="pct"/>
            <w:tcBorders>
              <w:top w:val="nil"/>
              <w:left w:val="nil"/>
              <w:bottom w:val="single" w:sz="4" w:space="0" w:color="000000"/>
              <w:right w:val="single" w:sz="4" w:space="0" w:color="000000"/>
            </w:tcBorders>
            <w:shd w:val="clear" w:color="D8D8D8" w:fill="D8D8D8"/>
            <w:noWrap/>
            <w:vAlign w:val="bottom"/>
            <w:hideMark/>
          </w:tcPr>
          <w:p w14:paraId="69919417" w14:textId="2803AE4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0EB2AB9" w14:textId="4BBB369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3,025,761.25 </w:t>
            </w:r>
          </w:p>
        </w:tc>
      </w:tr>
      <w:tr w:rsidR="00E3034B" w14:paraId="2DE50E5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6059B6D"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1028845C" w14:textId="2DFD9D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7D6A7624" w14:textId="40147C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7843302C" w14:textId="081C4B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9BF3CE" w14:textId="220156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E3034B" w14:paraId="6DFB33D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4C82C"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0601748"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0169C9BA" w14:textId="3F7846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526C8A43" w14:textId="44C563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0FC34" w14:textId="57134E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D8171B" w14:textId="03610E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E3034B" w14:paraId="7D0BD64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06817"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FA621FA"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23727C0B" w14:textId="400551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7A0D6E29" w14:textId="0455A1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815A0" w14:textId="02806F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728959" w14:textId="219226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E3034B" w14:paraId="206C816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91FF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B1D9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736C11A9" w14:textId="176CF0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13EE6361" w14:textId="5CE68A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6731C4" w14:textId="0F272C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ED0885" w14:textId="0CD61F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E3034B" w14:paraId="09902A2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AD10E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E540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A99AA1D" w14:textId="27FC8C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2,830.00 </w:t>
            </w:r>
          </w:p>
        </w:tc>
        <w:tc>
          <w:tcPr>
            <w:tcW w:w="675" w:type="pct"/>
            <w:tcBorders>
              <w:top w:val="nil"/>
              <w:left w:val="nil"/>
              <w:bottom w:val="single" w:sz="4" w:space="0" w:color="000000"/>
              <w:right w:val="single" w:sz="4" w:space="0" w:color="000000"/>
            </w:tcBorders>
            <w:shd w:val="clear" w:color="auto" w:fill="auto"/>
            <w:noWrap/>
            <w:vAlign w:val="bottom"/>
            <w:hideMark/>
          </w:tcPr>
          <w:p w14:paraId="24200F33" w14:textId="5C58C7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CF3EA3F" w14:textId="2DF272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6E611B" w14:textId="2A5991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5,830.00 </w:t>
            </w:r>
          </w:p>
        </w:tc>
      </w:tr>
      <w:tr w:rsidR="00E3034B" w14:paraId="6280F2F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D7F0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FAC4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1B0ED32" w14:textId="0F7B0D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647.00 </w:t>
            </w:r>
          </w:p>
        </w:tc>
        <w:tc>
          <w:tcPr>
            <w:tcW w:w="675" w:type="pct"/>
            <w:tcBorders>
              <w:top w:val="nil"/>
              <w:left w:val="nil"/>
              <w:bottom w:val="single" w:sz="4" w:space="0" w:color="000000"/>
              <w:right w:val="single" w:sz="4" w:space="0" w:color="000000"/>
            </w:tcBorders>
            <w:shd w:val="clear" w:color="auto" w:fill="auto"/>
            <w:noWrap/>
            <w:vAlign w:val="bottom"/>
            <w:hideMark/>
          </w:tcPr>
          <w:p w14:paraId="3B886311" w14:textId="4DE27A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7A4D5D16" w14:textId="3AB57D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F91400" w14:textId="1A84FA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15,667.00 </w:t>
            </w:r>
          </w:p>
        </w:tc>
      </w:tr>
      <w:tr w:rsidR="00E3034B" w14:paraId="587FE2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65CC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11C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6FB494D0" w14:textId="26C32C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c>
          <w:tcPr>
            <w:tcW w:w="675" w:type="pct"/>
            <w:tcBorders>
              <w:top w:val="nil"/>
              <w:left w:val="nil"/>
              <w:bottom w:val="single" w:sz="4" w:space="0" w:color="000000"/>
              <w:right w:val="single" w:sz="4" w:space="0" w:color="000000"/>
            </w:tcBorders>
            <w:shd w:val="clear" w:color="auto" w:fill="auto"/>
            <w:noWrap/>
            <w:vAlign w:val="bottom"/>
            <w:hideMark/>
          </w:tcPr>
          <w:p w14:paraId="7DBDF528" w14:textId="08EE09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72FAA3" w14:textId="57CF87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0629D7" w14:textId="2A6951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5,095.00 </w:t>
            </w:r>
          </w:p>
        </w:tc>
      </w:tr>
      <w:tr w:rsidR="00E3034B" w14:paraId="2E845FA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F163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5402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772C27FB" w14:textId="2AE640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7406D160" w14:textId="72913E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492.00 </w:t>
            </w:r>
          </w:p>
        </w:tc>
        <w:tc>
          <w:tcPr>
            <w:tcW w:w="624" w:type="pct"/>
            <w:tcBorders>
              <w:top w:val="nil"/>
              <w:left w:val="nil"/>
              <w:bottom w:val="single" w:sz="4" w:space="0" w:color="000000"/>
              <w:right w:val="single" w:sz="4" w:space="0" w:color="000000"/>
            </w:tcBorders>
            <w:shd w:val="clear" w:color="auto" w:fill="auto"/>
            <w:noWrap/>
            <w:vAlign w:val="bottom"/>
            <w:hideMark/>
          </w:tcPr>
          <w:p w14:paraId="449B4031" w14:textId="41A998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FA7C6F" w14:textId="582E08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3,367.00 </w:t>
            </w:r>
          </w:p>
        </w:tc>
      </w:tr>
      <w:tr w:rsidR="00E3034B" w14:paraId="3FB6BF6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56AE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2B10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037D36BA" w14:textId="0707DD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5A93C5B" w14:textId="0EEFDE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D7780" w14:textId="6EE93B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5E60DD" w14:textId="6566A9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1,550.00 </w:t>
            </w:r>
          </w:p>
        </w:tc>
      </w:tr>
      <w:tr w:rsidR="00E3034B" w14:paraId="3B1F0D7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97FF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F6C7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51C0F87B" w14:textId="023374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3096C0F" w14:textId="5444E6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3726F" w14:textId="7D5ED9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C9F740" w14:textId="75D306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E3034B" w14:paraId="122158D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5394E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4F8A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E43ED1D" w14:textId="3520B6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675" w:type="pct"/>
            <w:tcBorders>
              <w:top w:val="nil"/>
              <w:left w:val="nil"/>
              <w:bottom w:val="single" w:sz="4" w:space="0" w:color="000000"/>
              <w:right w:val="single" w:sz="4" w:space="0" w:color="000000"/>
            </w:tcBorders>
            <w:shd w:val="clear" w:color="auto" w:fill="auto"/>
            <w:noWrap/>
            <w:vAlign w:val="bottom"/>
            <w:hideMark/>
          </w:tcPr>
          <w:p w14:paraId="0EEC78A2" w14:textId="7FD2A4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0DCA583" w14:textId="2D955D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C65114" w14:textId="4FF601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E3034B" w14:paraId="37628B4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9EB2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EEFB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746004D1" w14:textId="55F47C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5B9FE" w14:textId="243F1F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D06AF" w14:textId="4E8797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56575F" w14:textId="291031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72,900.00 </w:t>
            </w:r>
          </w:p>
        </w:tc>
      </w:tr>
      <w:tr w:rsidR="00E3034B" w14:paraId="7DA85AD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65D1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FAD1E1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F67DB5A" w14:textId="0F4D0D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0,712.00 </w:t>
            </w:r>
          </w:p>
        </w:tc>
        <w:tc>
          <w:tcPr>
            <w:tcW w:w="675" w:type="pct"/>
            <w:tcBorders>
              <w:top w:val="nil"/>
              <w:left w:val="nil"/>
              <w:bottom w:val="single" w:sz="4" w:space="0" w:color="000000"/>
              <w:right w:val="single" w:sz="4" w:space="0" w:color="000000"/>
            </w:tcBorders>
            <w:shd w:val="clear" w:color="auto" w:fill="auto"/>
            <w:noWrap/>
            <w:vAlign w:val="bottom"/>
            <w:hideMark/>
          </w:tcPr>
          <w:p w14:paraId="2E56EFBA" w14:textId="3B6713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83778DA" w14:textId="7DF7FA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242B92" w14:textId="179149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80,712.00 </w:t>
            </w:r>
          </w:p>
        </w:tc>
      </w:tr>
      <w:tr w:rsidR="00E3034B" w14:paraId="2E2E06C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23CB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09C3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C04B781" w14:textId="4014F8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C009013" w14:textId="2B4A44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41C4B" w14:textId="6CBA2E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DE3897" w14:textId="39E0CB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E3034B" w14:paraId="63BBAA1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68E9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99E6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5B1DF9C8" w14:textId="7066A9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56,688.00 </w:t>
            </w:r>
          </w:p>
        </w:tc>
        <w:tc>
          <w:tcPr>
            <w:tcW w:w="675" w:type="pct"/>
            <w:tcBorders>
              <w:top w:val="nil"/>
              <w:left w:val="nil"/>
              <w:bottom w:val="single" w:sz="4" w:space="0" w:color="000000"/>
              <w:right w:val="single" w:sz="4" w:space="0" w:color="000000"/>
            </w:tcBorders>
            <w:shd w:val="clear" w:color="auto" w:fill="auto"/>
            <w:noWrap/>
            <w:vAlign w:val="bottom"/>
            <w:hideMark/>
          </w:tcPr>
          <w:p w14:paraId="280441F4" w14:textId="17C8B6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662EE61" w14:textId="4FBE07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5FD6AE" w14:textId="487529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806,688.00 </w:t>
            </w:r>
          </w:p>
        </w:tc>
      </w:tr>
      <w:tr w:rsidR="00E3034B" w14:paraId="411EC0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8851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6128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350A838" w14:textId="16F6D0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58523F97" w14:textId="68E9E1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E5620" w14:textId="4EF697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1AF466" w14:textId="010317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E3034B" w14:paraId="7A42189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27B9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C72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402B053E" w14:textId="14C14E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4D74FF07" w14:textId="4F8FF0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700.00 </w:t>
            </w:r>
          </w:p>
        </w:tc>
        <w:tc>
          <w:tcPr>
            <w:tcW w:w="624" w:type="pct"/>
            <w:tcBorders>
              <w:top w:val="nil"/>
              <w:left w:val="nil"/>
              <w:bottom w:val="single" w:sz="4" w:space="0" w:color="000000"/>
              <w:right w:val="single" w:sz="4" w:space="0" w:color="000000"/>
            </w:tcBorders>
            <w:shd w:val="clear" w:color="auto" w:fill="auto"/>
            <w:noWrap/>
            <w:vAlign w:val="bottom"/>
            <w:hideMark/>
          </w:tcPr>
          <w:p w14:paraId="1C6891C7" w14:textId="1B0FBB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AD37C9" w14:textId="54AF36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E3034B" w14:paraId="551611D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5914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3FE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4CA9AC03" w14:textId="558B21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671,049.00 </w:t>
            </w:r>
          </w:p>
        </w:tc>
        <w:tc>
          <w:tcPr>
            <w:tcW w:w="675" w:type="pct"/>
            <w:tcBorders>
              <w:top w:val="nil"/>
              <w:left w:val="nil"/>
              <w:bottom w:val="single" w:sz="4" w:space="0" w:color="000000"/>
              <w:right w:val="single" w:sz="4" w:space="0" w:color="000000"/>
            </w:tcBorders>
            <w:shd w:val="clear" w:color="auto" w:fill="auto"/>
            <w:noWrap/>
            <w:vAlign w:val="bottom"/>
            <w:hideMark/>
          </w:tcPr>
          <w:p w14:paraId="2438DE36" w14:textId="53910E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34B17F68" w14:textId="584AFE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717EB1" w14:textId="0C5885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99,449.00 </w:t>
            </w:r>
          </w:p>
        </w:tc>
      </w:tr>
      <w:tr w:rsidR="00E3034B" w14:paraId="0AEE5C3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707C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2FA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6F4B335A" w14:textId="345FC1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2FDF117" w14:textId="6EE7DF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6E0B0" w14:textId="7606CE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B697E8" w14:textId="35A2FA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E3034B" w14:paraId="365EC90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3DDD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2DF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2AF1E304" w14:textId="30D434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7,875.00 </w:t>
            </w:r>
          </w:p>
        </w:tc>
        <w:tc>
          <w:tcPr>
            <w:tcW w:w="675" w:type="pct"/>
            <w:tcBorders>
              <w:top w:val="nil"/>
              <w:left w:val="nil"/>
              <w:bottom w:val="single" w:sz="4" w:space="0" w:color="000000"/>
              <w:right w:val="single" w:sz="4" w:space="0" w:color="000000"/>
            </w:tcBorders>
            <w:shd w:val="clear" w:color="auto" w:fill="auto"/>
            <w:noWrap/>
            <w:vAlign w:val="bottom"/>
            <w:hideMark/>
          </w:tcPr>
          <w:p w14:paraId="1C9ECD72" w14:textId="509338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0,514.00 </w:t>
            </w:r>
          </w:p>
        </w:tc>
        <w:tc>
          <w:tcPr>
            <w:tcW w:w="624" w:type="pct"/>
            <w:tcBorders>
              <w:top w:val="nil"/>
              <w:left w:val="nil"/>
              <w:bottom w:val="single" w:sz="4" w:space="0" w:color="000000"/>
              <w:right w:val="single" w:sz="4" w:space="0" w:color="000000"/>
            </w:tcBorders>
            <w:shd w:val="clear" w:color="auto" w:fill="auto"/>
            <w:noWrap/>
            <w:vAlign w:val="bottom"/>
            <w:hideMark/>
          </w:tcPr>
          <w:p w14:paraId="133C62B6" w14:textId="5FAEAB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A3A0DC" w14:textId="41C9A3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98,389.00 </w:t>
            </w:r>
          </w:p>
        </w:tc>
      </w:tr>
      <w:tr w:rsidR="00E3034B" w14:paraId="2FB961B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1DDD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951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876DE2D" w14:textId="5DBFC4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03365B1D" w14:textId="3F6E83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21743" w14:textId="796E61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535A3C" w14:textId="30A29E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E3034B" w14:paraId="605184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5E8D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21942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33CC014" w14:textId="0F99E1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7CA1B666" w14:textId="60F852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F6010" w14:textId="647242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752D24" w14:textId="76D08F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E3034B" w14:paraId="5715785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4265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EB6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726C575" w14:textId="5444A1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9,375.00 </w:t>
            </w:r>
          </w:p>
        </w:tc>
        <w:tc>
          <w:tcPr>
            <w:tcW w:w="675" w:type="pct"/>
            <w:tcBorders>
              <w:top w:val="nil"/>
              <w:left w:val="nil"/>
              <w:bottom w:val="single" w:sz="4" w:space="0" w:color="000000"/>
              <w:right w:val="single" w:sz="4" w:space="0" w:color="000000"/>
            </w:tcBorders>
            <w:shd w:val="clear" w:color="auto" w:fill="auto"/>
            <w:noWrap/>
            <w:vAlign w:val="bottom"/>
            <w:hideMark/>
          </w:tcPr>
          <w:p w14:paraId="3571F1D8" w14:textId="6E97B3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F57CB39" w14:textId="73D175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1C4F28" w14:textId="707AD9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32,926.40 </w:t>
            </w:r>
          </w:p>
        </w:tc>
      </w:tr>
      <w:tr w:rsidR="00E3034B" w14:paraId="74D705E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B66E0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80D3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C109907" w14:textId="64D869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c>
          <w:tcPr>
            <w:tcW w:w="675" w:type="pct"/>
            <w:tcBorders>
              <w:top w:val="nil"/>
              <w:left w:val="nil"/>
              <w:bottom w:val="single" w:sz="4" w:space="0" w:color="000000"/>
              <w:right w:val="single" w:sz="4" w:space="0" w:color="000000"/>
            </w:tcBorders>
            <w:shd w:val="clear" w:color="auto" w:fill="auto"/>
            <w:noWrap/>
            <w:vAlign w:val="bottom"/>
            <w:hideMark/>
          </w:tcPr>
          <w:p w14:paraId="53CB8067" w14:textId="5FD351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9C7C2" w14:textId="41E0D5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413D3C" w14:textId="1087E7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342.50 </w:t>
            </w:r>
          </w:p>
        </w:tc>
      </w:tr>
      <w:tr w:rsidR="00E3034B" w14:paraId="422FBED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975D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FA58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816850E" w14:textId="5C4945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02FB2C7A" w14:textId="5D3F91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5F53F" w14:textId="2EC7A1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FE632F" w14:textId="3D7BD2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E3034B" w14:paraId="37F857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923D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17C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3F1FC87F" w14:textId="514F7B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415B9391" w14:textId="371F15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8FCF0" w14:textId="43BEEC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4C662B" w14:textId="555A26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E3034B" w14:paraId="1CEBFE9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218E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227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626D05A2" w14:textId="3B2C9E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c>
          <w:tcPr>
            <w:tcW w:w="675" w:type="pct"/>
            <w:tcBorders>
              <w:top w:val="nil"/>
              <w:left w:val="nil"/>
              <w:bottom w:val="single" w:sz="4" w:space="0" w:color="000000"/>
              <w:right w:val="single" w:sz="4" w:space="0" w:color="000000"/>
            </w:tcBorders>
            <w:shd w:val="clear" w:color="auto" w:fill="auto"/>
            <w:noWrap/>
            <w:vAlign w:val="bottom"/>
            <w:hideMark/>
          </w:tcPr>
          <w:p w14:paraId="0B7DF298" w14:textId="05FD67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0636B" w14:textId="74D368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82F489" w14:textId="51242B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3,225.00 </w:t>
            </w:r>
          </w:p>
        </w:tc>
      </w:tr>
      <w:tr w:rsidR="00E3034B" w14:paraId="4946486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1CF8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23E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4B9C497" w14:textId="5DDABC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c>
          <w:tcPr>
            <w:tcW w:w="675" w:type="pct"/>
            <w:tcBorders>
              <w:top w:val="nil"/>
              <w:left w:val="nil"/>
              <w:bottom w:val="single" w:sz="4" w:space="0" w:color="000000"/>
              <w:right w:val="single" w:sz="4" w:space="0" w:color="000000"/>
            </w:tcBorders>
            <w:shd w:val="clear" w:color="auto" w:fill="auto"/>
            <w:noWrap/>
            <w:vAlign w:val="bottom"/>
            <w:hideMark/>
          </w:tcPr>
          <w:p w14:paraId="65B7925F" w14:textId="5B08D0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72538" w14:textId="1C4A4B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DBC5F6" w14:textId="67A034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98,753.00 </w:t>
            </w:r>
          </w:p>
        </w:tc>
      </w:tr>
      <w:tr w:rsidR="00E3034B" w14:paraId="08F7CB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58A8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9D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689FD3F" w14:textId="5DFB92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315.00 </w:t>
            </w:r>
          </w:p>
        </w:tc>
        <w:tc>
          <w:tcPr>
            <w:tcW w:w="675" w:type="pct"/>
            <w:tcBorders>
              <w:top w:val="nil"/>
              <w:left w:val="nil"/>
              <w:bottom w:val="single" w:sz="4" w:space="0" w:color="000000"/>
              <w:right w:val="single" w:sz="4" w:space="0" w:color="000000"/>
            </w:tcBorders>
            <w:shd w:val="clear" w:color="auto" w:fill="auto"/>
            <w:noWrap/>
            <w:vAlign w:val="bottom"/>
            <w:hideMark/>
          </w:tcPr>
          <w:p w14:paraId="66C51B26" w14:textId="50F438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32AF62AA" w14:textId="552B27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68CFC7" w14:textId="7884F0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E3034B" w14:paraId="2991565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F6E8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4FB6E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542802BF" w14:textId="069692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1DFE42F7" w14:textId="4B27A2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BAE96" w14:textId="24D86D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457473" w14:textId="1CB5E3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E3034B" w14:paraId="59A232B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9228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EDC0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F6CC958" w14:textId="1D27A0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c>
          <w:tcPr>
            <w:tcW w:w="675" w:type="pct"/>
            <w:tcBorders>
              <w:top w:val="nil"/>
              <w:left w:val="nil"/>
              <w:bottom w:val="single" w:sz="4" w:space="0" w:color="000000"/>
              <w:right w:val="single" w:sz="4" w:space="0" w:color="000000"/>
            </w:tcBorders>
            <w:shd w:val="clear" w:color="auto" w:fill="auto"/>
            <w:noWrap/>
            <w:vAlign w:val="bottom"/>
            <w:hideMark/>
          </w:tcPr>
          <w:p w14:paraId="3B752104" w14:textId="312E89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806D99" w14:textId="26CCC0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F94393" w14:textId="5CAB8D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75,832.00 </w:t>
            </w:r>
          </w:p>
        </w:tc>
      </w:tr>
      <w:tr w:rsidR="00E3034B" w14:paraId="1E11F02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FBDC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9FDFA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215395CF" w14:textId="3016AE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41,805.50 </w:t>
            </w:r>
          </w:p>
        </w:tc>
        <w:tc>
          <w:tcPr>
            <w:tcW w:w="675" w:type="pct"/>
            <w:tcBorders>
              <w:top w:val="nil"/>
              <w:left w:val="nil"/>
              <w:bottom w:val="single" w:sz="4" w:space="0" w:color="000000"/>
              <w:right w:val="single" w:sz="4" w:space="0" w:color="000000"/>
            </w:tcBorders>
            <w:shd w:val="clear" w:color="auto" w:fill="auto"/>
            <w:noWrap/>
            <w:vAlign w:val="bottom"/>
            <w:hideMark/>
          </w:tcPr>
          <w:p w14:paraId="1EA6EA03" w14:textId="11047D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046C3755" w14:textId="1EAAAA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935ADF" w14:textId="40881A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677,965.50 </w:t>
            </w:r>
          </w:p>
        </w:tc>
      </w:tr>
      <w:tr w:rsidR="00E3034B" w14:paraId="77B068E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8066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97F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7D877BCF" w14:textId="6D2B48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675" w:type="pct"/>
            <w:tcBorders>
              <w:top w:val="nil"/>
              <w:left w:val="nil"/>
              <w:bottom w:val="single" w:sz="4" w:space="0" w:color="000000"/>
              <w:right w:val="single" w:sz="4" w:space="0" w:color="000000"/>
            </w:tcBorders>
            <w:shd w:val="clear" w:color="auto" w:fill="auto"/>
            <w:noWrap/>
            <w:vAlign w:val="bottom"/>
            <w:hideMark/>
          </w:tcPr>
          <w:p w14:paraId="51A5ACD5" w14:textId="53976F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4524D" w14:textId="192C91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363587" w14:textId="53EFC8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E3034B" w14:paraId="3275896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5AFE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AE58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16B50C85" w14:textId="4D311D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675" w:type="pct"/>
            <w:tcBorders>
              <w:top w:val="nil"/>
              <w:left w:val="nil"/>
              <w:bottom w:val="single" w:sz="4" w:space="0" w:color="000000"/>
              <w:right w:val="single" w:sz="4" w:space="0" w:color="000000"/>
            </w:tcBorders>
            <w:shd w:val="clear" w:color="auto" w:fill="auto"/>
            <w:noWrap/>
            <w:vAlign w:val="bottom"/>
            <w:hideMark/>
          </w:tcPr>
          <w:p w14:paraId="3AAE09EE" w14:textId="26DE3D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FD178" w14:textId="59B407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D3B28C" w14:textId="5919B1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E3034B" w14:paraId="2817E78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5785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7148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32B2DE0" w14:textId="36AF95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c>
          <w:tcPr>
            <w:tcW w:w="675" w:type="pct"/>
            <w:tcBorders>
              <w:top w:val="nil"/>
              <w:left w:val="nil"/>
              <w:bottom w:val="single" w:sz="4" w:space="0" w:color="000000"/>
              <w:right w:val="single" w:sz="4" w:space="0" w:color="000000"/>
            </w:tcBorders>
            <w:shd w:val="clear" w:color="auto" w:fill="auto"/>
            <w:noWrap/>
            <w:vAlign w:val="bottom"/>
            <w:hideMark/>
          </w:tcPr>
          <w:p w14:paraId="4A8BB202" w14:textId="7EAF92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8C313" w14:textId="76BA81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A0B3A0" w14:textId="59EFD4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0 </w:t>
            </w:r>
          </w:p>
        </w:tc>
      </w:tr>
      <w:tr w:rsidR="00E3034B" w14:paraId="5404142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1AF1A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7CB6516F" w14:textId="078B028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7,21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95F1C7C" w14:textId="2C4BB8B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34,406.72 </w:t>
            </w:r>
          </w:p>
        </w:tc>
        <w:tc>
          <w:tcPr>
            <w:tcW w:w="624" w:type="pct"/>
            <w:tcBorders>
              <w:top w:val="nil"/>
              <w:left w:val="nil"/>
              <w:bottom w:val="single" w:sz="4" w:space="0" w:color="000000"/>
              <w:right w:val="single" w:sz="4" w:space="0" w:color="000000"/>
            </w:tcBorders>
            <w:shd w:val="clear" w:color="D8D8D8" w:fill="D8D8D8"/>
            <w:noWrap/>
            <w:vAlign w:val="bottom"/>
            <w:hideMark/>
          </w:tcPr>
          <w:p w14:paraId="50D4C957" w14:textId="690A1C0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E3CF808" w14:textId="7862F4C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081,623.47 </w:t>
            </w:r>
          </w:p>
        </w:tc>
      </w:tr>
      <w:tr w:rsidR="00E3034B" w14:paraId="4866ECC3"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8741A4"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4EEE0000" w14:textId="1CF8EC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1B82EE86" w14:textId="089798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624" w:type="pct"/>
            <w:tcBorders>
              <w:top w:val="nil"/>
              <w:left w:val="nil"/>
              <w:bottom w:val="single" w:sz="4" w:space="0" w:color="000000"/>
              <w:right w:val="single" w:sz="4" w:space="0" w:color="000000"/>
            </w:tcBorders>
            <w:shd w:val="clear" w:color="auto" w:fill="auto"/>
            <w:noWrap/>
            <w:vAlign w:val="bottom"/>
            <w:hideMark/>
          </w:tcPr>
          <w:p w14:paraId="09053B16" w14:textId="4183F4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B87B82" w14:textId="462EAC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E3034B" w14:paraId="2619AE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5DA1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2DBA7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FAB28DF" w14:textId="537CC7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c>
          <w:tcPr>
            <w:tcW w:w="675" w:type="pct"/>
            <w:tcBorders>
              <w:top w:val="nil"/>
              <w:left w:val="nil"/>
              <w:bottom w:val="single" w:sz="4" w:space="0" w:color="000000"/>
              <w:right w:val="single" w:sz="4" w:space="0" w:color="000000"/>
            </w:tcBorders>
            <w:shd w:val="clear" w:color="auto" w:fill="auto"/>
            <w:noWrap/>
            <w:vAlign w:val="bottom"/>
            <w:hideMark/>
          </w:tcPr>
          <w:p w14:paraId="444BD3D2" w14:textId="3BBF14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9ECD7" w14:textId="04469D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CFCDDF" w14:textId="384788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341.00 </w:t>
            </w:r>
          </w:p>
        </w:tc>
      </w:tr>
      <w:tr w:rsidR="00E3034B" w14:paraId="084493D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07FF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B012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976F7E6" w14:textId="18DEE2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111322" w14:textId="7BAD00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804B9" w14:textId="2D13AB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7A1356" w14:textId="268ABF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E3034B" w14:paraId="7D6A89D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7C75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D8201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0D53DC03" w14:textId="0B0980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5,977.00 </w:t>
            </w:r>
          </w:p>
        </w:tc>
        <w:tc>
          <w:tcPr>
            <w:tcW w:w="675" w:type="pct"/>
            <w:tcBorders>
              <w:top w:val="nil"/>
              <w:left w:val="nil"/>
              <w:bottom w:val="single" w:sz="4" w:space="0" w:color="000000"/>
              <w:right w:val="single" w:sz="4" w:space="0" w:color="000000"/>
            </w:tcBorders>
            <w:shd w:val="clear" w:color="auto" w:fill="auto"/>
            <w:noWrap/>
            <w:vAlign w:val="bottom"/>
            <w:hideMark/>
          </w:tcPr>
          <w:p w14:paraId="652C27C5" w14:textId="74EB3C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59,700.00 </w:t>
            </w:r>
          </w:p>
        </w:tc>
        <w:tc>
          <w:tcPr>
            <w:tcW w:w="624" w:type="pct"/>
            <w:tcBorders>
              <w:top w:val="nil"/>
              <w:left w:val="nil"/>
              <w:bottom w:val="single" w:sz="4" w:space="0" w:color="000000"/>
              <w:right w:val="single" w:sz="4" w:space="0" w:color="000000"/>
            </w:tcBorders>
            <w:shd w:val="clear" w:color="auto" w:fill="auto"/>
            <w:noWrap/>
            <w:vAlign w:val="bottom"/>
            <w:hideMark/>
          </w:tcPr>
          <w:p w14:paraId="69FE91BF" w14:textId="667250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2A3CC7" w14:textId="7B41E1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15,677.00 </w:t>
            </w:r>
          </w:p>
        </w:tc>
      </w:tr>
      <w:tr w:rsidR="00E3034B" w14:paraId="4B9F4D3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5E38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6597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1D81D3F0" w14:textId="5E3C33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C4F31" w14:textId="418C34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566DCB3" w14:textId="62D1D1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2D86F5" w14:textId="0BD02A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2,000.00 </w:t>
            </w:r>
          </w:p>
        </w:tc>
      </w:tr>
      <w:tr w:rsidR="00E3034B" w14:paraId="7D3E4E6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29D6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CA75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CECC6A5" w14:textId="143539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D5C17" w14:textId="4E2226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3412C861" w14:textId="1E779F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9E0BFA" w14:textId="6DB4B2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350.00 </w:t>
            </w:r>
          </w:p>
        </w:tc>
      </w:tr>
      <w:tr w:rsidR="00E3034B" w14:paraId="0C7DA47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1FA4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AD58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52DD5E53" w14:textId="432452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675" w:type="pct"/>
            <w:tcBorders>
              <w:top w:val="nil"/>
              <w:left w:val="nil"/>
              <w:bottom w:val="single" w:sz="4" w:space="0" w:color="000000"/>
              <w:right w:val="single" w:sz="4" w:space="0" w:color="000000"/>
            </w:tcBorders>
            <w:shd w:val="clear" w:color="auto" w:fill="auto"/>
            <w:noWrap/>
            <w:vAlign w:val="bottom"/>
            <w:hideMark/>
          </w:tcPr>
          <w:p w14:paraId="1178734B" w14:textId="4DC36B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54EBAF41" w14:textId="2274B4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AF347D" w14:textId="1534E9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8,278.78 </w:t>
            </w:r>
          </w:p>
        </w:tc>
      </w:tr>
      <w:tr w:rsidR="00E3034B" w14:paraId="26FAA04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BF34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51AB0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7A1B5ED8" w14:textId="52D925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c>
          <w:tcPr>
            <w:tcW w:w="675" w:type="pct"/>
            <w:tcBorders>
              <w:top w:val="nil"/>
              <w:left w:val="nil"/>
              <w:bottom w:val="single" w:sz="4" w:space="0" w:color="000000"/>
              <w:right w:val="single" w:sz="4" w:space="0" w:color="000000"/>
            </w:tcBorders>
            <w:shd w:val="clear" w:color="auto" w:fill="auto"/>
            <w:noWrap/>
            <w:vAlign w:val="bottom"/>
            <w:hideMark/>
          </w:tcPr>
          <w:p w14:paraId="071277DD" w14:textId="044B26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D0245" w14:textId="36839B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9CF89E" w14:textId="4AFBF7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860.75 </w:t>
            </w:r>
          </w:p>
        </w:tc>
      </w:tr>
      <w:tr w:rsidR="00E3034B" w14:paraId="6BEBACE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3F70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867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EED62B5" w14:textId="423A12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F0819C" w14:textId="3FAC22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91EEE" w14:textId="2A09F6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146176" w14:textId="79C7E3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E3034B" w14:paraId="08EBED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50D3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97F4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0C3ACE4" w14:textId="5A68D8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100.00 </w:t>
            </w:r>
          </w:p>
        </w:tc>
        <w:tc>
          <w:tcPr>
            <w:tcW w:w="675" w:type="pct"/>
            <w:tcBorders>
              <w:top w:val="nil"/>
              <w:left w:val="nil"/>
              <w:bottom w:val="single" w:sz="4" w:space="0" w:color="000000"/>
              <w:right w:val="single" w:sz="4" w:space="0" w:color="000000"/>
            </w:tcBorders>
            <w:shd w:val="clear" w:color="auto" w:fill="auto"/>
            <w:noWrap/>
            <w:vAlign w:val="bottom"/>
            <w:hideMark/>
          </w:tcPr>
          <w:p w14:paraId="7DCC7D38" w14:textId="155B68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8ECB7BE" w14:textId="5703FC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51CB2B" w14:textId="560383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275.00 </w:t>
            </w:r>
          </w:p>
        </w:tc>
      </w:tr>
      <w:tr w:rsidR="00E3034B" w14:paraId="2AF47AB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7745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06A19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C7301D8" w14:textId="213414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31A6DF9" w14:textId="074232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7F9AD45" w14:textId="4F6B1A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78F24E" w14:textId="69C09E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3,950.60 </w:t>
            </w:r>
          </w:p>
        </w:tc>
      </w:tr>
      <w:tr w:rsidR="00E3034B" w14:paraId="7B2DDA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3C8C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F9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3BCEA20" w14:textId="27F07A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6E8132" w14:textId="2AA99E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275F2BF0" w14:textId="5C3E46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2568B0" w14:textId="4D72F6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E3034B" w14:paraId="05616B8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3241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C2F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4AC8031F" w14:textId="663C40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c>
          <w:tcPr>
            <w:tcW w:w="675" w:type="pct"/>
            <w:tcBorders>
              <w:top w:val="nil"/>
              <w:left w:val="nil"/>
              <w:bottom w:val="single" w:sz="4" w:space="0" w:color="000000"/>
              <w:right w:val="single" w:sz="4" w:space="0" w:color="000000"/>
            </w:tcBorders>
            <w:shd w:val="clear" w:color="auto" w:fill="auto"/>
            <w:noWrap/>
            <w:vAlign w:val="bottom"/>
            <w:hideMark/>
          </w:tcPr>
          <w:p w14:paraId="762C9C8B" w14:textId="5DCA8E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E69FF" w14:textId="624A7E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B52BE3" w14:textId="0A4F89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7,860.00 </w:t>
            </w:r>
          </w:p>
        </w:tc>
      </w:tr>
      <w:tr w:rsidR="00E3034B" w14:paraId="79AA2A1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7A9A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47D0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C9D5E11" w14:textId="63AA60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2E9B00" w14:textId="53199D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D2D55" w14:textId="788AAF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C10A05" w14:textId="12C2F6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E3034B" w14:paraId="7CFBDA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ECBF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3A15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3CD2566F" w14:textId="56F067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4ABE82" w14:textId="7157AB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0A7B676F" w14:textId="75FE42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3BB782" w14:textId="151D88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4,510.00 </w:t>
            </w:r>
          </w:p>
        </w:tc>
      </w:tr>
      <w:tr w:rsidR="00E3034B" w14:paraId="6EF7F16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FC6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F84E8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8E9BF2E" w14:textId="7FD84A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80049" w14:textId="4A9888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FA950" w14:textId="58871C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DF5621" w14:textId="22BBDB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r>
      <w:tr w:rsidR="00E3034B" w14:paraId="475B32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4C5D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6EFF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1F40EAA4" w14:textId="3FB517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8765E7C" w14:textId="269604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38AC6" w14:textId="12B6DC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BF8B98" w14:textId="7701AB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9,840.00 </w:t>
            </w:r>
          </w:p>
        </w:tc>
      </w:tr>
      <w:tr w:rsidR="00E3034B" w14:paraId="5D7F0B5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B30A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69E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483036CA" w14:textId="00D3B9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2ADA2" w14:textId="69C5FF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2047" w14:textId="1A2D6A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2F2A85" w14:textId="696788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400.00 </w:t>
            </w:r>
          </w:p>
        </w:tc>
      </w:tr>
      <w:tr w:rsidR="00E3034B" w14:paraId="6D1A00D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3702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1AC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5D54B1B3" w14:textId="57B17E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336.00 </w:t>
            </w:r>
          </w:p>
        </w:tc>
        <w:tc>
          <w:tcPr>
            <w:tcW w:w="675" w:type="pct"/>
            <w:tcBorders>
              <w:top w:val="nil"/>
              <w:left w:val="nil"/>
              <w:bottom w:val="single" w:sz="4" w:space="0" w:color="000000"/>
              <w:right w:val="single" w:sz="4" w:space="0" w:color="000000"/>
            </w:tcBorders>
            <w:shd w:val="clear" w:color="auto" w:fill="auto"/>
            <w:noWrap/>
            <w:vAlign w:val="bottom"/>
            <w:hideMark/>
          </w:tcPr>
          <w:p w14:paraId="15320722" w14:textId="1A441D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3B48546E" w14:textId="667192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DBD8D3" w14:textId="043693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E3034B" w14:paraId="2D39AB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E874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791F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2A67AA44" w14:textId="10F5A9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136.00 </w:t>
            </w:r>
          </w:p>
        </w:tc>
        <w:tc>
          <w:tcPr>
            <w:tcW w:w="675" w:type="pct"/>
            <w:tcBorders>
              <w:top w:val="nil"/>
              <w:left w:val="nil"/>
              <w:bottom w:val="single" w:sz="4" w:space="0" w:color="000000"/>
              <w:right w:val="single" w:sz="4" w:space="0" w:color="000000"/>
            </w:tcBorders>
            <w:shd w:val="clear" w:color="auto" w:fill="auto"/>
            <w:noWrap/>
            <w:vAlign w:val="bottom"/>
            <w:hideMark/>
          </w:tcPr>
          <w:p w14:paraId="65FBBE27" w14:textId="239093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5BADB01" w14:textId="5AF8BD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705A00" w14:textId="747814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9,791.00 </w:t>
            </w:r>
          </w:p>
        </w:tc>
      </w:tr>
      <w:tr w:rsidR="00E3034B" w14:paraId="1D175FA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0B25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637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041D429" w14:textId="541145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675" w:type="pct"/>
            <w:tcBorders>
              <w:top w:val="nil"/>
              <w:left w:val="nil"/>
              <w:bottom w:val="single" w:sz="4" w:space="0" w:color="000000"/>
              <w:right w:val="single" w:sz="4" w:space="0" w:color="000000"/>
            </w:tcBorders>
            <w:shd w:val="clear" w:color="auto" w:fill="auto"/>
            <w:noWrap/>
            <w:vAlign w:val="bottom"/>
            <w:hideMark/>
          </w:tcPr>
          <w:p w14:paraId="28752893" w14:textId="6054E0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256A9" w14:textId="021E50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E36145" w14:textId="174694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E3034B" w14:paraId="5E24720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E078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388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9141A9B" w14:textId="327219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008.00 </w:t>
            </w:r>
          </w:p>
        </w:tc>
        <w:tc>
          <w:tcPr>
            <w:tcW w:w="675" w:type="pct"/>
            <w:tcBorders>
              <w:top w:val="nil"/>
              <w:left w:val="nil"/>
              <w:bottom w:val="single" w:sz="4" w:space="0" w:color="000000"/>
              <w:right w:val="single" w:sz="4" w:space="0" w:color="000000"/>
            </w:tcBorders>
            <w:shd w:val="clear" w:color="auto" w:fill="auto"/>
            <w:noWrap/>
            <w:vAlign w:val="bottom"/>
            <w:hideMark/>
          </w:tcPr>
          <w:p w14:paraId="534D88FE" w14:textId="205B2D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608D6C8F" w14:textId="7425B6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8AA68E" w14:textId="19B3F0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970.14 </w:t>
            </w:r>
          </w:p>
        </w:tc>
      </w:tr>
      <w:tr w:rsidR="00E3034B" w14:paraId="4340E8D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815B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A6FC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0A3687D4" w14:textId="0913F1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0593AC" w14:textId="584D47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15FF2E84" w14:textId="477051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A8292F" w14:textId="5010F3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0,605.00 </w:t>
            </w:r>
          </w:p>
        </w:tc>
      </w:tr>
      <w:tr w:rsidR="00E3034B" w14:paraId="63DCCCB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2124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3AC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A2B60E9" w14:textId="38E3CA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1,588.00 </w:t>
            </w:r>
          </w:p>
        </w:tc>
        <w:tc>
          <w:tcPr>
            <w:tcW w:w="675" w:type="pct"/>
            <w:tcBorders>
              <w:top w:val="nil"/>
              <w:left w:val="nil"/>
              <w:bottom w:val="single" w:sz="4" w:space="0" w:color="000000"/>
              <w:right w:val="single" w:sz="4" w:space="0" w:color="000000"/>
            </w:tcBorders>
            <w:shd w:val="clear" w:color="auto" w:fill="auto"/>
            <w:noWrap/>
            <w:vAlign w:val="bottom"/>
            <w:hideMark/>
          </w:tcPr>
          <w:p w14:paraId="6D31C021" w14:textId="6543D1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970.00 </w:t>
            </w:r>
          </w:p>
        </w:tc>
        <w:tc>
          <w:tcPr>
            <w:tcW w:w="624" w:type="pct"/>
            <w:tcBorders>
              <w:top w:val="nil"/>
              <w:left w:val="nil"/>
              <w:bottom w:val="single" w:sz="4" w:space="0" w:color="000000"/>
              <w:right w:val="single" w:sz="4" w:space="0" w:color="000000"/>
            </w:tcBorders>
            <w:shd w:val="clear" w:color="auto" w:fill="auto"/>
            <w:noWrap/>
            <w:vAlign w:val="bottom"/>
            <w:hideMark/>
          </w:tcPr>
          <w:p w14:paraId="28A4AB00" w14:textId="77F0FE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40DFF6" w14:textId="42E0FE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558.00 </w:t>
            </w:r>
          </w:p>
        </w:tc>
      </w:tr>
      <w:tr w:rsidR="00E3034B" w14:paraId="7E3AAD92"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654FC"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0170C7C" w14:textId="39D405A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40,747.7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46A8B8" w14:textId="718EC5C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70,241.91 </w:t>
            </w:r>
          </w:p>
        </w:tc>
        <w:tc>
          <w:tcPr>
            <w:tcW w:w="624" w:type="pct"/>
            <w:tcBorders>
              <w:top w:val="nil"/>
              <w:left w:val="nil"/>
              <w:bottom w:val="single" w:sz="4" w:space="0" w:color="000000"/>
              <w:right w:val="single" w:sz="4" w:space="0" w:color="000000"/>
            </w:tcBorders>
            <w:shd w:val="clear" w:color="D8D8D8" w:fill="D8D8D8"/>
            <w:noWrap/>
            <w:vAlign w:val="bottom"/>
            <w:hideMark/>
          </w:tcPr>
          <w:p w14:paraId="34C3731C" w14:textId="636E8EE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23D1F6" w14:textId="12666C6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10,989.65 </w:t>
            </w:r>
          </w:p>
        </w:tc>
      </w:tr>
      <w:tr w:rsidR="00E3034B" w14:paraId="5043CC1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C21A6C3"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22074FE6" w14:textId="38D807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90E1DB" w14:textId="3D9E28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0A3543FC" w14:textId="2118E0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7DE194" w14:textId="43A038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E3034B" w14:paraId="3A13F93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9B30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6B6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72A97EE7" w14:textId="43BA9E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764F23" w14:textId="07B33E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6EF39" w14:textId="3011E5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D41AC6" w14:textId="66E1C0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48B3211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BAFC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3637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442BEE4D" w14:textId="71CB12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c>
          <w:tcPr>
            <w:tcW w:w="675" w:type="pct"/>
            <w:tcBorders>
              <w:top w:val="nil"/>
              <w:left w:val="nil"/>
              <w:bottom w:val="single" w:sz="4" w:space="0" w:color="000000"/>
              <w:right w:val="single" w:sz="4" w:space="0" w:color="000000"/>
            </w:tcBorders>
            <w:shd w:val="clear" w:color="auto" w:fill="auto"/>
            <w:noWrap/>
            <w:vAlign w:val="bottom"/>
            <w:hideMark/>
          </w:tcPr>
          <w:p w14:paraId="6461D58A" w14:textId="5AC5BF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9F99C" w14:textId="5409F1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F98D6B" w14:textId="780388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00.00 </w:t>
            </w:r>
          </w:p>
        </w:tc>
      </w:tr>
      <w:tr w:rsidR="00E3034B" w14:paraId="21DDA9B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9DD7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274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7BCB84C0" w14:textId="6FCC48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675" w:type="pct"/>
            <w:tcBorders>
              <w:top w:val="nil"/>
              <w:left w:val="nil"/>
              <w:bottom w:val="single" w:sz="4" w:space="0" w:color="000000"/>
              <w:right w:val="single" w:sz="4" w:space="0" w:color="000000"/>
            </w:tcBorders>
            <w:shd w:val="clear" w:color="auto" w:fill="auto"/>
            <w:noWrap/>
            <w:vAlign w:val="bottom"/>
            <w:hideMark/>
          </w:tcPr>
          <w:p w14:paraId="49B0BADA" w14:textId="072B13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BFD15D7" w14:textId="340853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3B8802" w14:textId="439C82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E3034B" w14:paraId="25C6247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3B38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B46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0E4EB5D6" w14:textId="666E86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8,760.00 </w:t>
            </w:r>
          </w:p>
        </w:tc>
        <w:tc>
          <w:tcPr>
            <w:tcW w:w="675" w:type="pct"/>
            <w:tcBorders>
              <w:top w:val="nil"/>
              <w:left w:val="nil"/>
              <w:bottom w:val="single" w:sz="4" w:space="0" w:color="000000"/>
              <w:right w:val="single" w:sz="4" w:space="0" w:color="000000"/>
            </w:tcBorders>
            <w:shd w:val="clear" w:color="auto" w:fill="auto"/>
            <w:noWrap/>
            <w:vAlign w:val="bottom"/>
            <w:hideMark/>
          </w:tcPr>
          <w:p w14:paraId="7CA295A6" w14:textId="148070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04540961" w14:textId="5821FA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F87C52" w14:textId="6AF18C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1,660.00 </w:t>
            </w:r>
          </w:p>
        </w:tc>
      </w:tr>
      <w:tr w:rsidR="00E3034B" w14:paraId="05451F1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1B86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D2D9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A8A4388" w14:textId="751E69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130.00 </w:t>
            </w:r>
          </w:p>
        </w:tc>
        <w:tc>
          <w:tcPr>
            <w:tcW w:w="675" w:type="pct"/>
            <w:tcBorders>
              <w:top w:val="nil"/>
              <w:left w:val="nil"/>
              <w:bottom w:val="single" w:sz="4" w:space="0" w:color="000000"/>
              <w:right w:val="single" w:sz="4" w:space="0" w:color="000000"/>
            </w:tcBorders>
            <w:shd w:val="clear" w:color="auto" w:fill="auto"/>
            <w:noWrap/>
            <w:vAlign w:val="bottom"/>
            <w:hideMark/>
          </w:tcPr>
          <w:p w14:paraId="354D9E29" w14:textId="330EC1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970.00 </w:t>
            </w:r>
          </w:p>
        </w:tc>
        <w:tc>
          <w:tcPr>
            <w:tcW w:w="624" w:type="pct"/>
            <w:tcBorders>
              <w:top w:val="nil"/>
              <w:left w:val="nil"/>
              <w:bottom w:val="single" w:sz="4" w:space="0" w:color="000000"/>
              <w:right w:val="single" w:sz="4" w:space="0" w:color="000000"/>
            </w:tcBorders>
            <w:shd w:val="clear" w:color="auto" w:fill="auto"/>
            <w:noWrap/>
            <w:vAlign w:val="bottom"/>
            <w:hideMark/>
          </w:tcPr>
          <w:p w14:paraId="7DB957FE" w14:textId="42892C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71A7F4" w14:textId="2D6A27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E3034B" w14:paraId="12981B6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5D0C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82B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7D7D8F6" w14:textId="70FCA3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c>
          <w:tcPr>
            <w:tcW w:w="675" w:type="pct"/>
            <w:tcBorders>
              <w:top w:val="nil"/>
              <w:left w:val="nil"/>
              <w:bottom w:val="single" w:sz="4" w:space="0" w:color="000000"/>
              <w:right w:val="single" w:sz="4" w:space="0" w:color="000000"/>
            </w:tcBorders>
            <w:shd w:val="clear" w:color="auto" w:fill="auto"/>
            <w:noWrap/>
            <w:vAlign w:val="bottom"/>
            <w:hideMark/>
          </w:tcPr>
          <w:p w14:paraId="7EAB0458" w14:textId="2ED8A4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29FE7" w14:textId="092902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4D252E" w14:textId="497A74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8,184.00 </w:t>
            </w:r>
          </w:p>
        </w:tc>
      </w:tr>
      <w:tr w:rsidR="00E3034B" w14:paraId="49FCEE4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FDFA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4D3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1EFB9608" w14:textId="4C2955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76EF3" w14:textId="386312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82309" w14:textId="185282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D50A67" w14:textId="2E57A8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65BBDC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D0F7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25789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33BEBFF" w14:textId="23AEA9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D99458" w14:textId="6DF724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121CAD5E" w14:textId="77D1F5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33A7DE" w14:textId="3CCC6F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8,224.78 </w:t>
            </w:r>
          </w:p>
        </w:tc>
      </w:tr>
      <w:tr w:rsidR="00E3034B" w14:paraId="51038FA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050D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A56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45E5574D" w14:textId="21478B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30E53" w14:textId="59A3E7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94877" w14:textId="62E223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3DCD8F" w14:textId="4918C5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E3034B" w14:paraId="0E9236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A2BE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2B5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44CE4A88" w14:textId="4840D9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0E178D" w14:textId="55B14F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6CAA5563" w14:textId="1CCDBE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9A96A6" w14:textId="76F7E4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5,597.00 </w:t>
            </w:r>
          </w:p>
        </w:tc>
      </w:tr>
      <w:tr w:rsidR="00E3034B" w14:paraId="3769572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177F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3D95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14D557DD" w14:textId="69B284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3,048.00 </w:t>
            </w:r>
          </w:p>
        </w:tc>
        <w:tc>
          <w:tcPr>
            <w:tcW w:w="675" w:type="pct"/>
            <w:tcBorders>
              <w:top w:val="nil"/>
              <w:left w:val="nil"/>
              <w:bottom w:val="single" w:sz="4" w:space="0" w:color="000000"/>
              <w:right w:val="single" w:sz="4" w:space="0" w:color="000000"/>
            </w:tcBorders>
            <w:shd w:val="clear" w:color="auto" w:fill="auto"/>
            <w:noWrap/>
            <w:vAlign w:val="bottom"/>
            <w:hideMark/>
          </w:tcPr>
          <w:p w14:paraId="579885C9" w14:textId="053D61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888.00 </w:t>
            </w:r>
          </w:p>
        </w:tc>
        <w:tc>
          <w:tcPr>
            <w:tcW w:w="624" w:type="pct"/>
            <w:tcBorders>
              <w:top w:val="nil"/>
              <w:left w:val="nil"/>
              <w:bottom w:val="single" w:sz="4" w:space="0" w:color="000000"/>
              <w:right w:val="single" w:sz="4" w:space="0" w:color="000000"/>
            </w:tcBorders>
            <w:shd w:val="clear" w:color="auto" w:fill="auto"/>
            <w:noWrap/>
            <w:vAlign w:val="bottom"/>
            <w:hideMark/>
          </w:tcPr>
          <w:p w14:paraId="11515B52" w14:textId="31404E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291075" w14:textId="4CD679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936.00 </w:t>
            </w:r>
          </w:p>
        </w:tc>
      </w:tr>
      <w:tr w:rsidR="00E3034B" w14:paraId="0D54A0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08C4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2E4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9029EA8" w14:textId="111022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8D8320" w14:textId="7BDD46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EC3246" w14:textId="08598A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51847D" w14:textId="08AE83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108FD08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1C66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6028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34C31CB" w14:textId="173839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1EF211" w14:textId="042A30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94E4A" w14:textId="11E4DD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7D5E1A" w14:textId="52F78F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3B0967B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FB70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CE47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69B5F5DB" w14:textId="4504EE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A5D516" w14:textId="3401A5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68EC7080" w14:textId="515BF4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A4D197" w14:textId="163AF1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r>
      <w:tr w:rsidR="00E3034B" w14:paraId="7DA2C49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BE95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361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26155227" w14:textId="563D40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AFD74F7" w14:textId="6CED4B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CF68F" w14:textId="44E5D2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0B82B9" w14:textId="7AF541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E3034B" w14:paraId="7E1261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C45A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8A9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6C415CC" w14:textId="2C4019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c>
          <w:tcPr>
            <w:tcW w:w="675" w:type="pct"/>
            <w:tcBorders>
              <w:top w:val="nil"/>
              <w:left w:val="nil"/>
              <w:bottom w:val="single" w:sz="4" w:space="0" w:color="000000"/>
              <w:right w:val="single" w:sz="4" w:space="0" w:color="000000"/>
            </w:tcBorders>
            <w:shd w:val="clear" w:color="auto" w:fill="auto"/>
            <w:noWrap/>
            <w:vAlign w:val="bottom"/>
            <w:hideMark/>
          </w:tcPr>
          <w:p w14:paraId="7B84E2AF" w14:textId="782BE1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F960E4" w14:textId="20BA52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06D47D" w14:textId="0A71BA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7,550.00 </w:t>
            </w:r>
          </w:p>
        </w:tc>
      </w:tr>
      <w:tr w:rsidR="00E3034B" w14:paraId="66E51A8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BFDC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2AAC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19DD9F8F" w14:textId="29D120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EE4B9" w14:textId="03E522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97AC1" w14:textId="482D4D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470705" w14:textId="265047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350C65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8042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04858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3683E7A9" w14:textId="7E079D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7D5B00C7" w14:textId="7C7FE8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9CFF3" w14:textId="242579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EB6847" w14:textId="009E7D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E3034B" w14:paraId="313922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2531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89F7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ED70D21" w14:textId="5ED63B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1F844D" w14:textId="5D7A5D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03236B99" w14:textId="57B927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E3762C" w14:textId="33E532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9,452.00 </w:t>
            </w:r>
          </w:p>
        </w:tc>
      </w:tr>
      <w:tr w:rsidR="00E3034B" w14:paraId="4618BCF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1A91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057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1ED9A6F8" w14:textId="615221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72E58" w14:textId="6D6578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25E9ACEE" w14:textId="411F7F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9BDA77" w14:textId="57B6C5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E3034B" w14:paraId="5EEB9CF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5BF8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22E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48A6AF38" w14:textId="227A95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c>
          <w:tcPr>
            <w:tcW w:w="675" w:type="pct"/>
            <w:tcBorders>
              <w:top w:val="nil"/>
              <w:left w:val="nil"/>
              <w:bottom w:val="single" w:sz="4" w:space="0" w:color="000000"/>
              <w:right w:val="single" w:sz="4" w:space="0" w:color="000000"/>
            </w:tcBorders>
            <w:shd w:val="clear" w:color="auto" w:fill="auto"/>
            <w:noWrap/>
            <w:vAlign w:val="bottom"/>
            <w:hideMark/>
          </w:tcPr>
          <w:p w14:paraId="3D9CCC8A" w14:textId="267436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F91C4" w14:textId="0AC6B9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67D88E" w14:textId="42BD5F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82.00 </w:t>
            </w:r>
          </w:p>
        </w:tc>
      </w:tr>
      <w:tr w:rsidR="00E3034B" w14:paraId="2789F9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0D63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5ED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C7E1C42" w14:textId="021E42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675" w:type="pct"/>
            <w:tcBorders>
              <w:top w:val="nil"/>
              <w:left w:val="nil"/>
              <w:bottom w:val="single" w:sz="4" w:space="0" w:color="000000"/>
              <w:right w:val="single" w:sz="4" w:space="0" w:color="000000"/>
            </w:tcBorders>
            <w:shd w:val="clear" w:color="auto" w:fill="auto"/>
            <w:noWrap/>
            <w:vAlign w:val="bottom"/>
            <w:hideMark/>
          </w:tcPr>
          <w:p w14:paraId="3D0EF608" w14:textId="0221DA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0153AC" w14:textId="036B36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F39AE5" w14:textId="245B1D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E3034B" w14:paraId="08FE0C8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621D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E4C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658217F0" w14:textId="145593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c>
          <w:tcPr>
            <w:tcW w:w="675" w:type="pct"/>
            <w:tcBorders>
              <w:top w:val="nil"/>
              <w:left w:val="nil"/>
              <w:bottom w:val="single" w:sz="4" w:space="0" w:color="000000"/>
              <w:right w:val="single" w:sz="4" w:space="0" w:color="000000"/>
            </w:tcBorders>
            <w:shd w:val="clear" w:color="auto" w:fill="auto"/>
            <w:noWrap/>
            <w:vAlign w:val="bottom"/>
            <w:hideMark/>
          </w:tcPr>
          <w:p w14:paraId="4ADD36AA" w14:textId="321328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707DA" w14:textId="669EF5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4505D9" w14:textId="083196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6,210.00 </w:t>
            </w:r>
          </w:p>
        </w:tc>
      </w:tr>
      <w:tr w:rsidR="00E3034B" w14:paraId="6914ADC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387D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DF8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8579ADC" w14:textId="3A5D36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03DCDE24" w14:textId="61F896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4B42B3FD" w14:textId="42DD38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FFD17E" w14:textId="3822B4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E3034B" w14:paraId="076410F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B7C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6639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047CCA8" w14:textId="2163C6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D832E56" w14:textId="3F7230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4C9562E5" w14:textId="6DFC52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FFDA3D" w14:textId="714D89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2,844.48 </w:t>
            </w:r>
          </w:p>
        </w:tc>
      </w:tr>
      <w:tr w:rsidR="00E3034B" w14:paraId="6AE4E12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C373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EFE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B3877A7" w14:textId="27AB5A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796.00 </w:t>
            </w:r>
          </w:p>
        </w:tc>
        <w:tc>
          <w:tcPr>
            <w:tcW w:w="675" w:type="pct"/>
            <w:tcBorders>
              <w:top w:val="nil"/>
              <w:left w:val="nil"/>
              <w:bottom w:val="single" w:sz="4" w:space="0" w:color="000000"/>
              <w:right w:val="single" w:sz="4" w:space="0" w:color="000000"/>
            </w:tcBorders>
            <w:shd w:val="clear" w:color="auto" w:fill="auto"/>
            <w:noWrap/>
            <w:vAlign w:val="bottom"/>
            <w:hideMark/>
          </w:tcPr>
          <w:p w14:paraId="405333EF" w14:textId="2B019C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52FC31D0" w14:textId="301B80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0FD82C" w14:textId="469403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1,346.00 </w:t>
            </w:r>
          </w:p>
        </w:tc>
      </w:tr>
      <w:tr w:rsidR="00E3034B" w14:paraId="0511A37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DA45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5EF6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AD0CF1" w14:textId="36F400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655F0" w14:textId="20605E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7ABB09B" w14:textId="2A4C27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A2EAAD" w14:textId="039B57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E3034B" w14:paraId="551A047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839E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9186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17F1006D" w14:textId="227205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381.74 </w:t>
            </w:r>
          </w:p>
        </w:tc>
        <w:tc>
          <w:tcPr>
            <w:tcW w:w="675" w:type="pct"/>
            <w:tcBorders>
              <w:top w:val="nil"/>
              <w:left w:val="nil"/>
              <w:bottom w:val="single" w:sz="4" w:space="0" w:color="000000"/>
              <w:right w:val="single" w:sz="4" w:space="0" w:color="000000"/>
            </w:tcBorders>
            <w:shd w:val="clear" w:color="auto" w:fill="auto"/>
            <w:noWrap/>
            <w:vAlign w:val="bottom"/>
            <w:hideMark/>
          </w:tcPr>
          <w:p w14:paraId="13AA1D97" w14:textId="239B68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003DD42D" w14:textId="210A0B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016F5C" w14:textId="6880F6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972.29 </w:t>
            </w:r>
          </w:p>
        </w:tc>
      </w:tr>
      <w:tr w:rsidR="00E3034B" w14:paraId="65C3DE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AB7E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CFA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077DDADE" w14:textId="5860F0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2422DA6" w14:textId="6664DA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DF938" w14:textId="5629FF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AEB0DD" w14:textId="02D484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190.00 </w:t>
            </w:r>
          </w:p>
        </w:tc>
      </w:tr>
      <w:tr w:rsidR="00E3034B" w14:paraId="30FCA8A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5957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3B9A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6769AE2" w14:textId="38F017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5F2087B2" w14:textId="7FADEC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2AF52" w14:textId="77D1BE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0CE010" w14:textId="57CB4E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E3034B" w14:paraId="6DB3621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DE8BD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5FA6D4DF" w14:textId="1C90345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43,13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E416A32" w14:textId="25339B8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7,303.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E93CB51" w14:textId="1431718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EBC363" w14:textId="4D772E6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650,442.00 </w:t>
            </w:r>
          </w:p>
        </w:tc>
      </w:tr>
      <w:tr w:rsidR="00E3034B" w14:paraId="5B30C6A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C6DDE1"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093ACC32" w14:textId="365F46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84A45" w14:textId="4A892A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60412" w14:textId="17573B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D6F990" w14:textId="0917BD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4,000.00 </w:t>
            </w:r>
          </w:p>
        </w:tc>
      </w:tr>
      <w:tr w:rsidR="00E3034B" w14:paraId="58E8015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2D1F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7E83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77761662" w14:textId="2F5755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45A232" w14:textId="5F8E6E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BFD8D" w14:textId="597F1A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EAFC90" w14:textId="330D7A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E3034B" w14:paraId="338A943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886F6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776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CE6A9D5" w14:textId="7F7767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DFCF7" w14:textId="2C372F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E4622" w14:textId="69F83A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C534E3" w14:textId="177F28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E3034B" w14:paraId="389FC43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52B8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444F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21A54A6D" w14:textId="351A72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24EE72" w14:textId="582467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C63C1" w14:textId="02EF66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EBC2DF" w14:textId="027273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3E58BDC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8798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C20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18AD475" w14:textId="0301BF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05673E" w14:textId="430FC7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68E18" w14:textId="267CED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95D6A7" w14:textId="0E033C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E3034B" w14:paraId="34E9A7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45CF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F77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663288D7" w14:textId="7EBF3D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89572" w14:textId="436CC6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9FB20" w14:textId="380446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33C3C1" w14:textId="37B3DE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E3034B" w14:paraId="03DECC9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4FBB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87C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09650992" w14:textId="61505B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2CDA0B" w14:textId="6C085A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58DB8" w14:textId="19705E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0AAEC0" w14:textId="30AF4B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3034B" w14:paraId="59822B2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5BE30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2188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414C738" w14:textId="4DE7A8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B7BB2" w14:textId="0948C7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315.00 </w:t>
            </w:r>
          </w:p>
        </w:tc>
        <w:tc>
          <w:tcPr>
            <w:tcW w:w="624" w:type="pct"/>
            <w:tcBorders>
              <w:top w:val="nil"/>
              <w:left w:val="nil"/>
              <w:bottom w:val="single" w:sz="4" w:space="0" w:color="000000"/>
              <w:right w:val="single" w:sz="4" w:space="0" w:color="000000"/>
            </w:tcBorders>
            <w:shd w:val="clear" w:color="auto" w:fill="auto"/>
            <w:noWrap/>
            <w:vAlign w:val="bottom"/>
            <w:hideMark/>
          </w:tcPr>
          <w:p w14:paraId="2B354487" w14:textId="3E9451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92BDA5" w14:textId="426D8A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4,315.00 </w:t>
            </w:r>
          </w:p>
        </w:tc>
      </w:tr>
      <w:tr w:rsidR="00E3034B" w14:paraId="743ED3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F14B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8AB99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6FF0C02" w14:textId="2A2F7C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7C7202" w14:textId="38552B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E82ED" w14:textId="541EF5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61B3E3" w14:textId="5B58DA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3034B" w14:paraId="55CDCB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9518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98F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5B827603" w14:textId="51EA6C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F62E3A" w14:textId="0FAE19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83872" w14:textId="79A3A7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7A2AEE" w14:textId="7BF834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E3034B" w14:paraId="6E7E1C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8213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FFB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29F5A049" w14:textId="63E756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F12DD8C" w14:textId="52A5BB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A1336" w14:textId="4225B0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4FBFCE" w14:textId="3A2CFE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E3034B" w14:paraId="01D201C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0CBB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3CB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1E0650E5" w14:textId="2D3B7F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5A28F8" w14:textId="0638A1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2B2BE" w14:textId="565A62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F01E94" w14:textId="2D700E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3034B" w14:paraId="338A0C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A623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5CF2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72D9553F" w14:textId="25F3DA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A84DBF" w14:textId="73C2A9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BB559A" w14:textId="369C66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CFDE26" w14:textId="12B190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E3034B" w14:paraId="5E7A6D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2194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087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049B7672" w14:textId="191B44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1B94E8" w14:textId="35BC08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C698A" w14:textId="5C2046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D9A421" w14:textId="186CDB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E3034B" w14:paraId="50EE091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3624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E2C8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0A1F6F72" w14:textId="7EF619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031CA3" w14:textId="495B39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E8A35" w14:textId="43717D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B8E9CD" w14:textId="713696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E3034B" w14:paraId="432907F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F398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EDF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C54F44" w14:textId="149657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615.00 </w:t>
            </w:r>
          </w:p>
        </w:tc>
        <w:tc>
          <w:tcPr>
            <w:tcW w:w="675" w:type="pct"/>
            <w:tcBorders>
              <w:top w:val="nil"/>
              <w:left w:val="nil"/>
              <w:bottom w:val="single" w:sz="4" w:space="0" w:color="000000"/>
              <w:right w:val="single" w:sz="4" w:space="0" w:color="000000"/>
            </w:tcBorders>
            <w:shd w:val="clear" w:color="auto" w:fill="auto"/>
            <w:noWrap/>
            <w:vAlign w:val="bottom"/>
            <w:hideMark/>
          </w:tcPr>
          <w:p w14:paraId="0B7EDD9D" w14:textId="4880AD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00.00 </w:t>
            </w:r>
          </w:p>
        </w:tc>
        <w:tc>
          <w:tcPr>
            <w:tcW w:w="624" w:type="pct"/>
            <w:tcBorders>
              <w:top w:val="nil"/>
              <w:left w:val="nil"/>
              <w:bottom w:val="single" w:sz="4" w:space="0" w:color="000000"/>
              <w:right w:val="single" w:sz="4" w:space="0" w:color="000000"/>
            </w:tcBorders>
            <w:shd w:val="clear" w:color="auto" w:fill="auto"/>
            <w:noWrap/>
            <w:vAlign w:val="bottom"/>
            <w:hideMark/>
          </w:tcPr>
          <w:p w14:paraId="1D0897E5" w14:textId="300C95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B7E715" w14:textId="66617A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E3034B" w14:paraId="4E6B08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45C6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915E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FC969B9" w14:textId="7E1A69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E9CA40" w14:textId="18A695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0F6C1" w14:textId="6852D4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072D8C" w14:textId="250783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3034B" w14:paraId="5325270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BDD7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BA9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4E8B8422" w14:textId="0A7B44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58E1EB" w14:textId="11420B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FDED8" w14:textId="7385F3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74E294" w14:textId="6B1BB7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E3034B" w14:paraId="5E43669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FFA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E26B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5C5F8A3A" w14:textId="73A073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846ADCF" w14:textId="42E751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6B6C4" w14:textId="0908BA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1E4B82" w14:textId="3B0B36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200.00 </w:t>
            </w:r>
          </w:p>
        </w:tc>
      </w:tr>
      <w:tr w:rsidR="00E3034B" w14:paraId="37818D7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3505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E47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D3D3CD9" w14:textId="1CB51C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1545E99" w14:textId="12794C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DE089" w14:textId="1FE649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5BB026" w14:textId="5A3803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E3034B" w14:paraId="38D3902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D5BE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BC4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388587F9" w14:textId="7F6513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BE3BCD" w14:textId="2B4830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1E090C8E" w14:textId="06D030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335869" w14:textId="1C3B8B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E3034B" w14:paraId="1874E7F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E2A7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0128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6F94F766" w14:textId="7D153F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40335" w14:textId="4A1BB4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5BEB8A" w14:textId="0BAE17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67B419" w14:textId="278390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E3034B" w14:paraId="1E709E4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2DF9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98CC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211AD370" w14:textId="10D5F7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E300E" w14:textId="14BA90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63DB0" w14:textId="4D658D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A9500B" w14:textId="42F93B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E3034B" w14:paraId="4EF31C3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59D7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64EC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70A9B1E9" w14:textId="645340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1B34B3" w14:textId="2BA5F4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19702" w14:textId="53B258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CB1BB8" w14:textId="500D05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E3034B" w14:paraId="1C1760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E30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9E2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639788DB" w14:textId="25ABF3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6A1A97" w14:textId="714912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AF550" w14:textId="5E05E0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F1CB78" w14:textId="2C93EF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E3034B" w14:paraId="7960724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CF26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BE9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8B7DC08" w14:textId="4A92EB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811765" w14:textId="16E0E9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B342B" w14:textId="7FB769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BD0B1F" w14:textId="605104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7917D1A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C518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166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5E88212" w14:textId="59D313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2CBA0" w14:textId="2C564B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A7FDC" w14:textId="780306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67E062" w14:textId="588718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E3034B" w14:paraId="5325212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2EB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1245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0ABA268" w14:textId="323A93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8214DF" w14:textId="183E9A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7857B" w14:textId="29C885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789626" w14:textId="64943A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E3034B" w14:paraId="6AADFCC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76680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0D2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008B37E" w14:textId="1D9B4D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ABB46" w14:textId="3B0FEA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1F61" w14:textId="5362DD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73B9DB" w14:textId="404CD5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6BA811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7E9B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DCF8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60EF0A70" w14:textId="59FFBD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7064D2" w14:textId="08CF25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8A8F9" w14:textId="2B50FE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D74CBE" w14:textId="215D7A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24D167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92A0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E0E9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7D335C3" w14:textId="283F39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2516F" w14:textId="19F25C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ACFC4" w14:textId="191D53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C14DC6" w14:textId="355758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E3034B" w14:paraId="0A5DA93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C64B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F5D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03C20F9C" w14:textId="0E58ED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D7910" w14:textId="486464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7A26CA" w14:textId="277015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2EF444" w14:textId="796CB3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E3034B" w14:paraId="56EFBE7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1C55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CD8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30C4FDEB" w14:textId="46A935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104E000F" w14:textId="73DF45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4F134" w14:textId="32EFDE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8622BF" w14:textId="29DC2A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E3034B" w14:paraId="2CD54B7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AED9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F28A3B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51CE392" w14:textId="13DD21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30DD6" w14:textId="7CFE50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6B49D" w14:textId="492EB2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8BDE20" w14:textId="316BAE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500.00 </w:t>
            </w:r>
          </w:p>
        </w:tc>
      </w:tr>
      <w:tr w:rsidR="00E3034B" w14:paraId="243917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CE5E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CA84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2061ACED" w14:textId="1FBE68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5E33CBD9" w14:textId="41921E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0362D" w14:textId="09031C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CB16DD" w14:textId="48B343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E3034B" w14:paraId="6491211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AA24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FD5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66933A6" w14:textId="2CD2CC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EF208C" w14:textId="4FD6ED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0925E" w14:textId="2AF2E3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BC157C" w14:textId="6B85DB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E3034B" w14:paraId="1A52E46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06B6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4BF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5414F1AB" w14:textId="723F43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881AE4" w14:textId="5C3A31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C7AA3" w14:textId="36682F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79A8F1" w14:textId="48E25E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E3034B" w14:paraId="7A81519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119F8E"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3422FDC0" w14:textId="1CE2502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849,84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D8FA2" w14:textId="6E69930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2F2C0E5F" w14:textId="2A3D3D2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8302828" w14:textId="6BEC7B4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025,919.84 </w:t>
            </w:r>
          </w:p>
        </w:tc>
      </w:tr>
      <w:tr w:rsidR="00E3034B" w14:paraId="55C69A7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24A7A9"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6F40DE13" w14:textId="1BE7E6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47D62" w14:textId="7F9E1D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99AE375" w14:textId="35732A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14C497" w14:textId="4CEDF9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E3034B" w14:paraId="639D0EC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0974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772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15C31E55" w14:textId="160B52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010.00 </w:t>
            </w:r>
          </w:p>
        </w:tc>
        <w:tc>
          <w:tcPr>
            <w:tcW w:w="675" w:type="pct"/>
            <w:tcBorders>
              <w:top w:val="nil"/>
              <w:left w:val="nil"/>
              <w:bottom w:val="single" w:sz="4" w:space="0" w:color="000000"/>
              <w:right w:val="single" w:sz="4" w:space="0" w:color="000000"/>
            </w:tcBorders>
            <w:shd w:val="clear" w:color="auto" w:fill="auto"/>
            <w:noWrap/>
            <w:vAlign w:val="bottom"/>
            <w:hideMark/>
          </w:tcPr>
          <w:p w14:paraId="796F6663" w14:textId="7EAB97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41B7D70E" w14:textId="2A5D88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C20DED" w14:textId="7DEA9B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7,910.00 </w:t>
            </w:r>
          </w:p>
        </w:tc>
      </w:tr>
      <w:tr w:rsidR="00E3034B" w14:paraId="723A7E7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C74F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FA9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427C0830" w14:textId="7E95EC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08,436.00 </w:t>
            </w:r>
          </w:p>
        </w:tc>
        <w:tc>
          <w:tcPr>
            <w:tcW w:w="675" w:type="pct"/>
            <w:tcBorders>
              <w:top w:val="nil"/>
              <w:left w:val="nil"/>
              <w:bottom w:val="single" w:sz="4" w:space="0" w:color="000000"/>
              <w:right w:val="single" w:sz="4" w:space="0" w:color="000000"/>
            </w:tcBorders>
            <w:shd w:val="clear" w:color="auto" w:fill="auto"/>
            <w:noWrap/>
            <w:vAlign w:val="bottom"/>
            <w:hideMark/>
          </w:tcPr>
          <w:p w14:paraId="2B52E56B" w14:textId="1B5015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637F464" w14:textId="3A8B13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A774D9" w14:textId="7B90F9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84,248.00 </w:t>
            </w:r>
          </w:p>
        </w:tc>
      </w:tr>
      <w:tr w:rsidR="00E3034B" w14:paraId="55074C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2D96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AF83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2805D58" w14:textId="265892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c>
          <w:tcPr>
            <w:tcW w:w="675" w:type="pct"/>
            <w:tcBorders>
              <w:top w:val="nil"/>
              <w:left w:val="nil"/>
              <w:bottom w:val="single" w:sz="4" w:space="0" w:color="000000"/>
              <w:right w:val="single" w:sz="4" w:space="0" w:color="000000"/>
            </w:tcBorders>
            <w:shd w:val="clear" w:color="auto" w:fill="auto"/>
            <w:noWrap/>
            <w:vAlign w:val="bottom"/>
            <w:hideMark/>
          </w:tcPr>
          <w:p w14:paraId="2189E864" w14:textId="3DC57F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4FBA0" w14:textId="65238B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5604E9" w14:textId="4E8CCD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4,443.00 </w:t>
            </w:r>
          </w:p>
        </w:tc>
      </w:tr>
      <w:tr w:rsidR="00E3034B" w14:paraId="323DB0B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CFCF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167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E73FAF1" w14:textId="258E36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c>
          <w:tcPr>
            <w:tcW w:w="675" w:type="pct"/>
            <w:tcBorders>
              <w:top w:val="nil"/>
              <w:left w:val="nil"/>
              <w:bottom w:val="single" w:sz="4" w:space="0" w:color="000000"/>
              <w:right w:val="single" w:sz="4" w:space="0" w:color="000000"/>
            </w:tcBorders>
            <w:shd w:val="clear" w:color="auto" w:fill="auto"/>
            <w:noWrap/>
            <w:vAlign w:val="bottom"/>
            <w:hideMark/>
          </w:tcPr>
          <w:p w14:paraId="226EE351" w14:textId="418310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36642" w14:textId="7FE5FB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469E8F" w14:textId="5E2079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448.00 </w:t>
            </w:r>
          </w:p>
        </w:tc>
      </w:tr>
      <w:tr w:rsidR="00E3034B" w14:paraId="30041CF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10B0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0443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3745A874" w14:textId="0C16AB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3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5C4602" w14:textId="594AA7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1CF6625E" w14:textId="34B0D1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2866FF" w14:textId="1F112A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8,401.25 </w:t>
            </w:r>
          </w:p>
        </w:tc>
      </w:tr>
      <w:tr w:rsidR="00E3034B" w14:paraId="797A90B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8829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646D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12A8DFEE" w14:textId="1ED1BD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060.00 </w:t>
            </w:r>
          </w:p>
        </w:tc>
        <w:tc>
          <w:tcPr>
            <w:tcW w:w="675" w:type="pct"/>
            <w:tcBorders>
              <w:top w:val="nil"/>
              <w:left w:val="nil"/>
              <w:bottom w:val="single" w:sz="4" w:space="0" w:color="000000"/>
              <w:right w:val="single" w:sz="4" w:space="0" w:color="000000"/>
            </w:tcBorders>
            <w:shd w:val="clear" w:color="auto" w:fill="auto"/>
            <w:noWrap/>
            <w:vAlign w:val="bottom"/>
            <w:hideMark/>
          </w:tcPr>
          <w:p w14:paraId="73A372EB" w14:textId="310554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07C89D2" w14:textId="2ACF51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C01F39" w14:textId="505FF2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2,196.50 </w:t>
            </w:r>
          </w:p>
        </w:tc>
      </w:tr>
      <w:tr w:rsidR="00E3034B" w14:paraId="3E0E349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DBEF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44D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2F33370" w14:textId="6E53A0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091E37" w14:textId="28A6FF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03D8E53F" w14:textId="781386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DF5D62" w14:textId="3E614A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490.00 </w:t>
            </w:r>
          </w:p>
        </w:tc>
      </w:tr>
      <w:tr w:rsidR="00E3034B" w14:paraId="7BAEF85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57E3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7141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B5B6F1B" w14:textId="66B0ED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c>
          <w:tcPr>
            <w:tcW w:w="675" w:type="pct"/>
            <w:tcBorders>
              <w:top w:val="nil"/>
              <w:left w:val="nil"/>
              <w:bottom w:val="single" w:sz="4" w:space="0" w:color="000000"/>
              <w:right w:val="single" w:sz="4" w:space="0" w:color="000000"/>
            </w:tcBorders>
            <w:shd w:val="clear" w:color="auto" w:fill="auto"/>
            <w:noWrap/>
            <w:vAlign w:val="bottom"/>
            <w:hideMark/>
          </w:tcPr>
          <w:p w14:paraId="5DC23F17" w14:textId="6EA2C1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FB3EDA" w14:textId="1903BB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A727CE" w14:textId="353CE9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9,844.00 </w:t>
            </w:r>
          </w:p>
        </w:tc>
      </w:tr>
      <w:tr w:rsidR="00E3034B" w14:paraId="7545404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A91D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932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345A0DB0" w14:textId="72BE5B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961.00 </w:t>
            </w:r>
          </w:p>
        </w:tc>
        <w:tc>
          <w:tcPr>
            <w:tcW w:w="675" w:type="pct"/>
            <w:tcBorders>
              <w:top w:val="nil"/>
              <w:left w:val="nil"/>
              <w:bottom w:val="single" w:sz="4" w:space="0" w:color="000000"/>
              <w:right w:val="single" w:sz="4" w:space="0" w:color="000000"/>
            </w:tcBorders>
            <w:shd w:val="clear" w:color="auto" w:fill="auto"/>
            <w:noWrap/>
            <w:vAlign w:val="bottom"/>
            <w:hideMark/>
          </w:tcPr>
          <w:p w14:paraId="7DCBE68F" w14:textId="4D7DDB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1259030C" w14:textId="27B131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D6AA03" w14:textId="78E632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961.00 </w:t>
            </w:r>
          </w:p>
        </w:tc>
      </w:tr>
      <w:tr w:rsidR="00E3034B" w14:paraId="5BC097D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0DD0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D518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645C9F99" w14:textId="48F62C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6,976.00 </w:t>
            </w:r>
          </w:p>
        </w:tc>
        <w:tc>
          <w:tcPr>
            <w:tcW w:w="675" w:type="pct"/>
            <w:tcBorders>
              <w:top w:val="nil"/>
              <w:left w:val="nil"/>
              <w:bottom w:val="single" w:sz="4" w:space="0" w:color="000000"/>
              <w:right w:val="single" w:sz="4" w:space="0" w:color="000000"/>
            </w:tcBorders>
            <w:shd w:val="clear" w:color="auto" w:fill="auto"/>
            <w:noWrap/>
            <w:vAlign w:val="bottom"/>
            <w:hideMark/>
          </w:tcPr>
          <w:p w14:paraId="50639356" w14:textId="4F5176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7183385" w14:textId="5411CA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7D30AA" w14:textId="397ED5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7,839.00 </w:t>
            </w:r>
          </w:p>
        </w:tc>
      </w:tr>
      <w:tr w:rsidR="00E3034B" w14:paraId="6ED9F4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8DE1C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B84D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6C49F2D" w14:textId="433DDC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369.00 </w:t>
            </w:r>
          </w:p>
        </w:tc>
        <w:tc>
          <w:tcPr>
            <w:tcW w:w="675" w:type="pct"/>
            <w:tcBorders>
              <w:top w:val="nil"/>
              <w:left w:val="nil"/>
              <w:bottom w:val="single" w:sz="4" w:space="0" w:color="000000"/>
              <w:right w:val="single" w:sz="4" w:space="0" w:color="000000"/>
            </w:tcBorders>
            <w:shd w:val="clear" w:color="auto" w:fill="auto"/>
            <w:noWrap/>
            <w:vAlign w:val="bottom"/>
            <w:hideMark/>
          </w:tcPr>
          <w:p w14:paraId="101B3E1E" w14:textId="1C5A51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02AC44B" w14:textId="56E0C6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B917FD" w14:textId="3D8BDE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761.29 </w:t>
            </w:r>
          </w:p>
        </w:tc>
      </w:tr>
      <w:tr w:rsidR="00E3034B" w14:paraId="2240521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3B41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095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D362D1A" w14:textId="2B9F89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c>
          <w:tcPr>
            <w:tcW w:w="675" w:type="pct"/>
            <w:tcBorders>
              <w:top w:val="nil"/>
              <w:left w:val="nil"/>
              <w:bottom w:val="single" w:sz="4" w:space="0" w:color="000000"/>
              <w:right w:val="single" w:sz="4" w:space="0" w:color="000000"/>
            </w:tcBorders>
            <w:shd w:val="clear" w:color="auto" w:fill="auto"/>
            <w:noWrap/>
            <w:vAlign w:val="bottom"/>
            <w:hideMark/>
          </w:tcPr>
          <w:p w14:paraId="126D0867" w14:textId="1BA8EF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8159B" w14:textId="5C287D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91D25F" w14:textId="1BC0D7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9,722.00 </w:t>
            </w:r>
          </w:p>
        </w:tc>
      </w:tr>
      <w:tr w:rsidR="00E3034B" w14:paraId="5697ED4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B06F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60E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7C3FE6D4" w14:textId="247668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3,301.00 </w:t>
            </w:r>
          </w:p>
        </w:tc>
        <w:tc>
          <w:tcPr>
            <w:tcW w:w="675" w:type="pct"/>
            <w:tcBorders>
              <w:top w:val="nil"/>
              <w:left w:val="nil"/>
              <w:bottom w:val="single" w:sz="4" w:space="0" w:color="000000"/>
              <w:right w:val="single" w:sz="4" w:space="0" w:color="000000"/>
            </w:tcBorders>
            <w:shd w:val="clear" w:color="auto" w:fill="auto"/>
            <w:noWrap/>
            <w:vAlign w:val="bottom"/>
            <w:hideMark/>
          </w:tcPr>
          <w:p w14:paraId="3A875611" w14:textId="3D7CC3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4FD982C" w14:textId="682750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C3D38F" w14:textId="4F2160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8,301.00 </w:t>
            </w:r>
          </w:p>
        </w:tc>
      </w:tr>
      <w:tr w:rsidR="00E3034B" w14:paraId="38DD97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70FA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FE5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403A717E" w14:textId="01BC38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D20B43C" w14:textId="64B918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F23E3" w14:textId="0B506E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0076E1" w14:textId="4C7142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700.00 </w:t>
            </w:r>
          </w:p>
        </w:tc>
      </w:tr>
      <w:tr w:rsidR="00E3034B" w14:paraId="4E33400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0A6D8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3317E3CD" w14:textId="26F28D9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368B0591" w14:textId="7702D03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E615A34" w14:textId="3A62FAA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7CE3E27" w14:textId="55B70F4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E3034B" w14:paraId="7D51DAD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2C0890"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775142BE" w14:textId="3374ED3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7A6957" w14:textId="387F3A9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7DAE4" w14:textId="758926F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051DB8" w14:textId="65AFFD7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E3034B" w14:paraId="530E834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5FA8B"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A991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673C976D" w14:textId="416CE2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A8A1D79" w14:textId="5D3B4B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95B83" w14:textId="07A360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587F09" w14:textId="14630B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E3034B" w14:paraId="7207616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F940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E00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31C8859" w14:textId="4BB0D9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48A78B35" w14:textId="5F60EE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945807" w14:textId="2E3EEC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01F455" w14:textId="5D5F7C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E3034B" w14:paraId="52BA55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FB3D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3CE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4FF41395" w14:textId="11CE06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61A01B69" w14:textId="10160A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874A4" w14:textId="2667C1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AFAE31" w14:textId="239B9A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E3034B" w14:paraId="41B3331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D8EE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DFF88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234F21C0" w14:textId="5B055F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DCE8523" w14:textId="15B642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66701" w14:textId="1AAC26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3A82A8" w14:textId="0ED7B7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E3034B" w14:paraId="41E506D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B947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C03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64F12A6" w14:textId="322249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8B31DD" w14:textId="7F199B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4B0AC" w14:textId="4E197D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FA719B" w14:textId="2FC374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E3034B" w14:paraId="269CE0A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4996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CAE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55768853" w14:textId="1688DB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3F58AA46" w14:textId="77183F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91C44" w14:textId="605931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0E3890" w14:textId="2410DE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E3034B" w14:paraId="41C3758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642A2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7CB139A8" w14:textId="22153DC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35FDE408" w14:textId="300FE57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21E670" w14:textId="248B158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92473A" w14:textId="3F14F93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E3034B" w14:paraId="77691C7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0A6D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C738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5339909C" w14:textId="12784B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626D9DD7" w14:textId="3BE132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D33E6" w14:textId="055D05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CCBC86" w14:textId="6DC40A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E3034B" w14:paraId="62F96A0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625D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6D2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2E0B86C3" w14:textId="7D388B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B3DA735" w14:textId="3DCED0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450DA" w14:textId="3DB078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DEA8AA" w14:textId="33D774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E3034B" w14:paraId="4FFA461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6954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A41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3C3F04B9" w14:textId="1F5C59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58A503D3" w14:textId="68C7C2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08E97" w14:textId="634C0A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BB27FF" w14:textId="65E232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E3034B" w14:paraId="79CA096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0B6A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B0E2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66A31C6" w14:textId="37A077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469B2" w14:textId="1138C1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57B9BD" w14:textId="77274E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7D6CF7" w14:textId="30B97B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E3034B" w14:paraId="1BFAF2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6E3A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812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3E11DF65" w14:textId="41CEEB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B408F9" w14:textId="49EB79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905C8" w14:textId="210BC2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EFB4E2" w14:textId="29C5CC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E3034B" w14:paraId="071AAD5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4851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2BE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54306031" w14:textId="401F19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EE70F3E" w14:textId="3D26F1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409663" w14:textId="1E545C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D63E24" w14:textId="674D37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E3034B" w14:paraId="7169631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7C5C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B5CD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2654FC52" w14:textId="5E1188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25609E66" w14:textId="79DE56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A962E9" w14:textId="06A525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442C6F" w14:textId="0C142A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E3034B" w14:paraId="6D7E49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BF94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6AC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56FA3B63" w14:textId="2ED27A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58C5320F" w14:textId="1CDE32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E5546" w14:textId="075403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BA2084" w14:textId="185DBF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E3034B" w14:paraId="4896D1E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F8CB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5EC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8F5520F" w14:textId="192E49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3659DF8B" w14:textId="1EC307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1A606" w14:textId="22BAE9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AAF571" w14:textId="565C3A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E3034B" w14:paraId="2C295F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F93A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0A73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6AAD2C1" w14:textId="463185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6263E252" w14:textId="723342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E4413" w14:textId="096F3F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B6500A" w14:textId="13CAE5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E3034B" w14:paraId="51350572"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50292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048BFE1" w14:textId="0BD3BA3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F5B903" w14:textId="2257782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C76A41" w14:textId="0D47446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44105F" w14:textId="7D90385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E3034B" w14:paraId="1BC62BE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EC6B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9842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2D100F82" w14:textId="7AC979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2FB64E" w14:textId="32EA18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1C480" w14:textId="563A5E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8C2723" w14:textId="71ACAA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170434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E192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6C3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0B63B974" w14:textId="6696A1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BCE3D3F" w14:textId="13AD7C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04829" w14:textId="0512B1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ACF372" w14:textId="6C6A19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E3034B" w14:paraId="4BEE5F8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EB74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A72D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51047D98" w14:textId="1A4308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345301BE" w14:textId="197BFA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6A179" w14:textId="7B98AB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1D9BCA" w14:textId="484477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E3034B" w14:paraId="6E026A2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3EBB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71A0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167F82F9" w14:textId="69F9F6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4D055E9" w14:textId="295604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CA21D" w14:textId="261A34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63FD8A" w14:textId="0047CF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E3034B" w14:paraId="23FBE7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F3DE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6716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019955F6" w14:textId="3210F4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83743D" w14:textId="05B3FF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F3901" w14:textId="31728C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0AAF82" w14:textId="03F037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E3034B" w14:paraId="282A61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8C70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7963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4BBA3A1B" w14:textId="7F17F7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540942" w14:textId="3BC286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3EE96" w14:textId="67C466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14C084" w14:textId="4394CF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7C79FB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AFAE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98C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4C877BD4" w14:textId="5366FA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04A654D4" w14:textId="3530B8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0F033" w14:textId="0922A6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DBD4A8" w14:textId="3C4F8F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E3034B" w14:paraId="448EE15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0F88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BFE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341C137" w14:textId="18DD2B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3C9E59AF" w14:textId="5183C5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36E69" w14:textId="75E0A6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0F71D6" w14:textId="3EC463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E3034B" w14:paraId="5AE5268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825E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8280C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F925FA7" w14:textId="5BE31F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6D6C66F4" w14:textId="431411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67DF2" w14:textId="311200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0AAEEA" w14:textId="597138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E3034B" w14:paraId="7A062C5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46CA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9FB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57D3373F" w14:textId="7CA3B2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FB5EE6" w14:textId="10FEF0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496CA" w14:textId="1B659D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C9992D" w14:textId="793221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1B1D871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0BD8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3EA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65E50B2D" w14:textId="0D7A18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EAABB8" w14:textId="7FEFED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A7AAD" w14:textId="5FD890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D1079B" w14:textId="53E4F4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41D3213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48FF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4C8C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53B87641" w14:textId="2266A0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D7946" w14:textId="18663C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424E38" w14:textId="0B6EB2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BF8161" w14:textId="6BD264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61D04EB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DC63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A35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1B080874" w14:textId="405285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390F01" w14:textId="224B36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14A12" w14:textId="75167A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834A90" w14:textId="396202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6918F4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91C4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6F6A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23585083" w14:textId="1F2A82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157388" w14:textId="54A062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DD5E3" w14:textId="059581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03491F" w14:textId="6AD047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2FCAB3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06C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972B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68194CA" w14:textId="004D5C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35F4D4" w14:textId="2E5B9F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E54FD" w14:textId="3960AA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0F3E02" w14:textId="5659F2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005F803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4ADCD7"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6906E7FD" w14:textId="384597C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48FEC47A" w14:textId="282A925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0C467EA" w14:textId="4F0BCEA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9D375EB" w14:textId="6349559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E3034B" w14:paraId="3308D09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7125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6F1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753C2473" w14:textId="4EA79D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1F4F4558" w14:textId="31E397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3F44C" w14:textId="3D8A3D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5FCB58" w14:textId="5D7B1C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E3034B" w14:paraId="53227E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7716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E070F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3FD874CE" w14:textId="0A7CEC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6E05E6F0" w14:textId="20575D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978CD" w14:textId="692E84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1C34CE" w14:textId="2CE7B9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E3034B" w14:paraId="23C310E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639E3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AD57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179B21F3" w14:textId="703120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35722F36" w14:textId="76D7F9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9EC7A" w14:textId="40F606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41F78F" w14:textId="53BB13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E3034B" w14:paraId="554EBB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B38B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CA2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13B2FFAB" w14:textId="6D946E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550704FB" w14:textId="750B4B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7046D" w14:textId="4463E9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518B02" w14:textId="045E62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E3034B" w14:paraId="7A7F25D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CB77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96CAA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7AEA8AD7" w14:textId="099A66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DD5045" w14:textId="1D9FA7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5D2BC6" w14:textId="735658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653A6C" w14:textId="4EC57B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E3034B" w14:paraId="07C3354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C66F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6666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176B77FD" w14:textId="6D7B96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10E6E713" w14:textId="44CE3F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3B864B" w14:textId="0552EE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9B9C2C" w14:textId="351BCD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E3034B" w14:paraId="2DD309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FB0D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036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D80B82F" w14:textId="7C3EBD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26DF74" w14:textId="25A5F6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75310" w14:textId="4B18BF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1A5246" w14:textId="6E9229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E3034B" w14:paraId="009D127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0EEB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37D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AA79AC" w14:textId="68ECB2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0A0A8B10" w14:textId="38F5DA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5948B" w14:textId="60A640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A06706" w14:textId="312AC2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E3034B" w14:paraId="4250AC1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95AE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158A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1A3343B2" w14:textId="24364E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8BBDC" w14:textId="1FB7B0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BC99A" w14:textId="426491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41FB41" w14:textId="7AB508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E3034B" w14:paraId="50407BF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E64F5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E687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79747E" w14:textId="0437C9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0F76DD85" w14:textId="61A032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CDF54" w14:textId="41D1BB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B07335" w14:textId="576322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E3034B" w14:paraId="2A635F0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17A8A"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6926F3F8" w14:textId="02A4F42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66A6A41" w14:textId="074C31F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7B0E71" w14:textId="3730384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E5BBD4" w14:textId="7861386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E3034B" w14:paraId="6B56269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14D0F"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13617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13234A27" w14:textId="677762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4BE06DDF" w14:textId="7E8F28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3CFB9" w14:textId="5C1BAF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A4EE48" w14:textId="4EA8BD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E3034B" w14:paraId="1CE31EF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307A8"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1996A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2CB5E169" w14:textId="789784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95311D" w14:textId="233C77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A19AC" w14:textId="5CF579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07CA27" w14:textId="0A56BF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E3034B" w14:paraId="6DAE0E5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0F84"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58B20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569ED3E" w14:textId="2914FF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0BBF4635" w14:textId="205216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F51B32" w14:textId="4D2846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2132FE" w14:textId="4DC34B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E3034B" w14:paraId="67E5505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9182A"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FD0E72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C40086C" w14:textId="224C41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F9007D9" w14:textId="7ED078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A1057" w14:textId="10598D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A17A7F" w14:textId="2C32FA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E3034B" w14:paraId="41FC98C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93E7A"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BEEB2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4B4C54" w14:textId="0940B6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66BC2CA6" w14:textId="657CD1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9B8FD" w14:textId="36D2C2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0AB632" w14:textId="525863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E3034B" w14:paraId="605AA72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D9A1B"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78DBDC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13B71999" w14:textId="1D325D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5DB801" w14:textId="5934D7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EBC3" w14:textId="4FDD7D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2952CF" w14:textId="37A4D3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E3034B" w14:paraId="094E8E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BD98A"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76550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04CC83BB" w14:textId="1743A1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34E64DB7" w14:textId="44124E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0227A" w14:textId="27F201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775040" w14:textId="783FF6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E3034B" w14:paraId="0C849C4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B80137"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F1371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47FF9343" w14:textId="38B859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32C15A3E" w14:textId="3F59DB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FBB64" w14:textId="14249D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B4AE03" w14:textId="51A789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E3034B" w14:paraId="6190272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B4A7F"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D15BE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764008AC" w14:textId="751635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1199A001" w14:textId="46BBC7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C0108" w14:textId="72DDBB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E0725C" w14:textId="7C34DD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E3034B" w14:paraId="199D687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C2856"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8E46B8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3DFDA5F5" w14:textId="77E1D5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47D46" w14:textId="5B6844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6B507" w14:textId="55F5A2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EBBC24" w14:textId="34A6C3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E3034B" w14:paraId="4BC82B4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CE68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4D8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01596CEC" w14:textId="5D4D47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5EB447D0" w14:textId="10CDF1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3EB9A" w14:textId="75588D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E24D9B" w14:textId="42F17C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E3034B" w14:paraId="501A46C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0C8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B15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5C988BE" w14:textId="376027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8FD743" w14:textId="621EF5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1F0F1" w14:textId="217DEA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C531F4" w14:textId="709D10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E3034B" w14:paraId="45ECB7F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9A0F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14D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0139525F" w14:textId="0ED99A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0F19B665" w14:textId="386A65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6F6CA" w14:textId="1EC4C0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E68E45" w14:textId="59449C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E3034B" w14:paraId="6A8EAAB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B7DB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1B0C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01805C7" w14:textId="489E64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A29FAC" w14:textId="5E65AC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D47767" w14:textId="379F0E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F5962A" w14:textId="1A6782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E3034B" w14:paraId="101DFBB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8FAA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421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2AB51AA" w14:textId="3A3C90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7168A505" w14:textId="49A690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FAED8" w14:textId="22F8CB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338263" w14:textId="5826A0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E3034B" w14:paraId="51C2F7E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4E569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D117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6749D15" w14:textId="043393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72BB2324" w14:textId="26222A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0074E" w14:textId="0AC9E0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64EC1E" w14:textId="390D3F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E3034B" w14:paraId="034424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ACBA1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1E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532AD3A" w14:textId="059EF9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142C62F0" w14:textId="16682F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C5500" w14:textId="344F3E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B5A33C" w14:textId="1E7069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E3034B" w14:paraId="68A4644A"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39AF3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080309CE" w14:textId="7628794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56,453.35 </w:t>
            </w:r>
          </w:p>
        </w:tc>
        <w:tc>
          <w:tcPr>
            <w:tcW w:w="675" w:type="pct"/>
            <w:tcBorders>
              <w:top w:val="nil"/>
              <w:left w:val="nil"/>
              <w:bottom w:val="single" w:sz="4" w:space="0" w:color="000000"/>
              <w:right w:val="single" w:sz="4" w:space="0" w:color="000000"/>
            </w:tcBorders>
            <w:shd w:val="clear" w:color="A5A5A5" w:fill="A5A5A5"/>
            <w:noWrap/>
            <w:vAlign w:val="bottom"/>
            <w:hideMark/>
          </w:tcPr>
          <w:p w14:paraId="779BD8E2" w14:textId="5BC55A3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0DC4705" w14:textId="6B4FAF7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D9D5A78" w14:textId="7AA1B2B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733,403.35 </w:t>
            </w:r>
          </w:p>
        </w:tc>
      </w:tr>
      <w:tr w:rsidR="00E3034B" w14:paraId="659569A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85BA7"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6D0D74F" w14:textId="2085B85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51,46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34E0A9AC" w14:textId="44998B8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9D9F943" w14:textId="10E7143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2A3C47A6" w14:textId="57805BE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97,213.70 </w:t>
            </w:r>
          </w:p>
        </w:tc>
      </w:tr>
      <w:tr w:rsidR="00E3034B" w14:paraId="3A9DEDD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2BD9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F9A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6135C2E8" w14:textId="260EE6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6683248E" w14:textId="7CF74F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E5977" w14:textId="6D7CFE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5B0A11" w14:textId="3DD4D0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E3034B" w14:paraId="3F01539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B204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1702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3DC92CEA" w14:textId="38A9C0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69CCDA2F" w14:textId="170222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B1A5B" w14:textId="38ADE4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8F1ABB" w14:textId="705B18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E3034B" w14:paraId="0FC032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FE78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0DC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6700956" w14:textId="061787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6322EC33" w14:textId="6401E9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C5710" w14:textId="77B856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34E84A" w14:textId="35DD6A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E3034B" w14:paraId="49DF8EA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9CD1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DFD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392D1F32" w14:textId="664760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9,833.16 </w:t>
            </w:r>
          </w:p>
        </w:tc>
        <w:tc>
          <w:tcPr>
            <w:tcW w:w="675" w:type="pct"/>
            <w:tcBorders>
              <w:top w:val="nil"/>
              <w:left w:val="nil"/>
              <w:bottom w:val="single" w:sz="4" w:space="0" w:color="000000"/>
              <w:right w:val="single" w:sz="4" w:space="0" w:color="000000"/>
            </w:tcBorders>
            <w:shd w:val="clear" w:color="auto" w:fill="auto"/>
            <w:noWrap/>
            <w:vAlign w:val="bottom"/>
            <w:hideMark/>
          </w:tcPr>
          <w:p w14:paraId="13129696" w14:textId="7D4960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4B27AEAA" w14:textId="39A080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64961C" w14:textId="5415C0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233.16 </w:t>
            </w:r>
          </w:p>
        </w:tc>
      </w:tr>
      <w:tr w:rsidR="00E3034B" w14:paraId="0F294D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09EB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6C5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C51B23C" w14:textId="41F23B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052F5907" w14:textId="57B312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47721FC" w14:textId="7201EB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5F7C1D" w14:textId="18BB34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E3034B" w14:paraId="70CE720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9DBFC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3059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6E8B4D72" w14:textId="70D85E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71270074" w14:textId="432638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94DAB" w14:textId="7A319B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353F6A" w14:textId="6DDDA8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E3034B" w14:paraId="6A688A9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8E79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4E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6F3DE2B" w14:textId="05530E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c>
          <w:tcPr>
            <w:tcW w:w="675" w:type="pct"/>
            <w:tcBorders>
              <w:top w:val="nil"/>
              <w:left w:val="nil"/>
              <w:bottom w:val="single" w:sz="4" w:space="0" w:color="000000"/>
              <w:right w:val="single" w:sz="4" w:space="0" w:color="000000"/>
            </w:tcBorders>
            <w:shd w:val="clear" w:color="auto" w:fill="auto"/>
            <w:noWrap/>
            <w:vAlign w:val="bottom"/>
            <w:hideMark/>
          </w:tcPr>
          <w:p w14:paraId="149EE879" w14:textId="34E722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91D0F" w14:textId="308282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EC9DA5" w14:textId="66E314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0,297.28 </w:t>
            </w:r>
          </w:p>
        </w:tc>
      </w:tr>
      <w:tr w:rsidR="00E3034B" w14:paraId="09059D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8F5C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8CA7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C1C6A3D" w14:textId="092C36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09245751" w14:textId="006ADC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677E5" w14:textId="0F9520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A2723F" w14:textId="769E12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E3034B" w14:paraId="1C32008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7FD5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E8AC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275FF461" w14:textId="757314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272EE42A" w14:textId="1680F5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3D834" w14:textId="3A732B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BA1E87" w14:textId="731157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E3034B" w14:paraId="370D29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A181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A68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6C93139" w14:textId="511174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F7227E2" w14:textId="57EDF9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0CA37" w14:textId="013BA3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0A73E7" w14:textId="329641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E3034B" w14:paraId="75C1A77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18F6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16EC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5E82CAFE" w14:textId="796B0F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5AB24ECF" w14:textId="782224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6418E" w14:textId="04AEEE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8D9CB6" w14:textId="5547EF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E3034B" w14:paraId="05DADE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4266A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920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5B12EC82" w14:textId="29C523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000819E9" w14:textId="55D574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6BB96" w14:textId="0EDE98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E74F52" w14:textId="0AE53C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E3034B" w14:paraId="2822AD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6829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C5CC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38211A09" w14:textId="35A371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c>
          <w:tcPr>
            <w:tcW w:w="675" w:type="pct"/>
            <w:tcBorders>
              <w:top w:val="nil"/>
              <w:left w:val="nil"/>
              <w:bottom w:val="single" w:sz="4" w:space="0" w:color="000000"/>
              <w:right w:val="single" w:sz="4" w:space="0" w:color="000000"/>
            </w:tcBorders>
            <w:shd w:val="clear" w:color="auto" w:fill="auto"/>
            <w:noWrap/>
            <w:vAlign w:val="bottom"/>
            <w:hideMark/>
          </w:tcPr>
          <w:p w14:paraId="68F0A4E2" w14:textId="5D6150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260B1" w14:textId="5CFC13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746A66" w14:textId="566B70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209.04 </w:t>
            </w:r>
          </w:p>
        </w:tc>
      </w:tr>
      <w:tr w:rsidR="00E3034B" w14:paraId="24892DB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5A75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A1B8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6031F467" w14:textId="19F331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c>
          <w:tcPr>
            <w:tcW w:w="675" w:type="pct"/>
            <w:tcBorders>
              <w:top w:val="nil"/>
              <w:left w:val="nil"/>
              <w:bottom w:val="single" w:sz="4" w:space="0" w:color="000000"/>
              <w:right w:val="single" w:sz="4" w:space="0" w:color="000000"/>
            </w:tcBorders>
            <w:shd w:val="clear" w:color="auto" w:fill="auto"/>
            <w:noWrap/>
            <w:vAlign w:val="bottom"/>
            <w:hideMark/>
          </w:tcPr>
          <w:p w14:paraId="777A04EE" w14:textId="167FBE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C25C9" w14:textId="237BA0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E2454C" w14:textId="4130DF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808.28 </w:t>
            </w:r>
          </w:p>
        </w:tc>
      </w:tr>
      <w:tr w:rsidR="00E3034B" w14:paraId="3E733A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B3BF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849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3DA9B33D" w14:textId="17B734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24DFB69" w14:textId="7C5115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2B339" w14:textId="508CEF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287DF" w14:textId="729CA1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E3034B" w14:paraId="36C583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0945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78B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B6DC1AE" w14:textId="25A6B7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0CABF79F" w14:textId="2D5187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74636" w14:textId="3CB09A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5D48FB" w14:textId="230917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E3034B" w14:paraId="65B3D39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4C98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4840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7F9AED84" w14:textId="45AA98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7596D876" w14:textId="62728E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B1C48" w14:textId="28143D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78C1E8" w14:textId="0B15ED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E3034B" w14:paraId="133F4A0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A5BA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A9D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21E78D83" w14:textId="0A837F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B2CA5BE" w14:textId="796F1C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F4AFC" w14:textId="07B7D0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4C5AAC" w14:textId="450BC7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E3034B" w14:paraId="7FE71B5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6FA2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CB88D2D" w14:textId="5786BF8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7F0CE8DC" w14:textId="6394090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E4752" w14:textId="67970CA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12D0F5" w14:textId="788DA2F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84,129.67 </w:t>
            </w:r>
          </w:p>
        </w:tc>
      </w:tr>
      <w:tr w:rsidR="00E3034B" w14:paraId="0FF67A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1F994"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09C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28A1A0E4" w14:textId="666816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5BA606FF" w14:textId="6E13C1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73902" w14:textId="0B0E3B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02C970" w14:textId="517FA7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E3034B" w14:paraId="14F2A64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BE52D"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23FC5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9954FEF" w14:textId="79172D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402836A0" w14:textId="521AE7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C477CF" w14:textId="777AAD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351851" w14:textId="603B17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E3034B" w14:paraId="5989EF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1DD3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159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5FF53D60" w14:textId="77F128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5E40656A" w14:textId="1841DD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F6FAB" w14:textId="6FA60C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EBDCFF" w14:textId="158CC2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E3034B" w14:paraId="3E7733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09CA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577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281A67F" w14:textId="26E7E2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72DD4AB9" w14:textId="7E44C2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88D53" w14:textId="44E5EA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A27534" w14:textId="28E63C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E3034B" w14:paraId="634E4B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8D06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0954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69DAA62B" w14:textId="17FFB3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c>
          <w:tcPr>
            <w:tcW w:w="675" w:type="pct"/>
            <w:tcBorders>
              <w:top w:val="nil"/>
              <w:left w:val="nil"/>
              <w:bottom w:val="single" w:sz="4" w:space="0" w:color="000000"/>
              <w:right w:val="single" w:sz="4" w:space="0" w:color="000000"/>
            </w:tcBorders>
            <w:shd w:val="clear" w:color="auto" w:fill="auto"/>
            <w:noWrap/>
            <w:vAlign w:val="bottom"/>
            <w:hideMark/>
          </w:tcPr>
          <w:p w14:paraId="0425AB5F" w14:textId="6923FE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C16A2" w14:textId="169C06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6D0465" w14:textId="3C9F74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542.40 </w:t>
            </w:r>
          </w:p>
        </w:tc>
      </w:tr>
      <w:tr w:rsidR="00E3034B" w14:paraId="51BA64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E233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A25E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4ADC49AF" w14:textId="3BF56A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039EB6" w14:textId="11E3F9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C6151" w14:textId="079904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5E38EA" w14:textId="660A87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E3034B" w14:paraId="083F901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F667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FB7B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7CD83F7" w14:textId="164F8E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524C9144" w14:textId="036FDC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6DC52D" w14:textId="66E6C1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3249A2" w14:textId="0D799B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E3034B" w14:paraId="6B27DA1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86E3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9315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5FE685A9" w14:textId="4A3507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29A280EF" w14:textId="197252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910D0" w14:textId="1B5927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46DA0C" w14:textId="12F095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E3034B" w14:paraId="498E5E0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5CAF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84B4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775C019C" w14:textId="1EBD51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FB6A766" w14:textId="5DA61B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0B2EC" w14:textId="1EC389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1CCA6B" w14:textId="1A2C73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E3034B" w14:paraId="60970A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A602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A078CB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EAD1194" w14:textId="42F8D6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30884C35" w14:textId="714AD4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0673D" w14:textId="1CD80F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E59521" w14:textId="6B9AE7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E3034B" w14:paraId="4EBB44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A9F8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7AF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4D33F5ED" w14:textId="23C813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5D6E6A19" w14:textId="427F79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E93B96" w14:textId="71DB12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9FE905" w14:textId="325645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E3034B" w14:paraId="412422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57A5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3DE0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3519C51B" w14:textId="55383E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38AB66D7" w14:textId="395EBB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50B44" w14:textId="3F8205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DDFC48" w14:textId="7C7047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E3034B" w14:paraId="181D74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B735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58F6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7F1C1DDD" w14:textId="0E5109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74B29C3F" w14:textId="2B238D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10B8F" w14:textId="44AB6B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C52B5E" w14:textId="1D8D33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E3034B" w14:paraId="1530546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06F67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F2B3BA1" w14:textId="6E1A2C7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074,599.73 </w:t>
            </w:r>
          </w:p>
        </w:tc>
        <w:tc>
          <w:tcPr>
            <w:tcW w:w="675" w:type="pct"/>
            <w:tcBorders>
              <w:top w:val="nil"/>
              <w:left w:val="nil"/>
              <w:bottom w:val="single" w:sz="4" w:space="0" w:color="000000"/>
              <w:right w:val="single" w:sz="4" w:space="0" w:color="000000"/>
            </w:tcBorders>
            <w:shd w:val="clear" w:color="D8D8D8" w:fill="D8D8D8"/>
            <w:noWrap/>
            <w:vAlign w:val="bottom"/>
            <w:hideMark/>
          </w:tcPr>
          <w:p w14:paraId="489B72FE" w14:textId="6483F9C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E975C82" w14:textId="2418F03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C49FB9" w14:textId="25FD8AB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24,599.73 </w:t>
            </w:r>
          </w:p>
        </w:tc>
      </w:tr>
      <w:tr w:rsidR="00E3034B" w14:paraId="06BCEB7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29EE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5DEB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36AD6573" w14:textId="6F959D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519C040" w14:textId="07422C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11810" w14:textId="41E1C2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34FC39" w14:textId="2085FE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E3034B" w14:paraId="77812E1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1855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4A6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06EA008D" w14:textId="5DDF53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5A23CFE7" w14:textId="680536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BB0FA" w14:textId="6AE73E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F13B6A" w14:textId="58387B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E3034B" w14:paraId="015CBD8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3223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498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75F613B5" w14:textId="77D23A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7C5F0BE6" w14:textId="58E161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86E37" w14:textId="02B64D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8910F8" w14:textId="2A3194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E3034B" w14:paraId="2BDEB0D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FD02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1B93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A6B761A" w14:textId="7C88DB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379EBEDA" w14:textId="180E81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C9140" w14:textId="179461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2D3F35" w14:textId="292905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E3034B" w14:paraId="6B7E2B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3FB9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4843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4158F992" w14:textId="762706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0D6B3906" w14:textId="03432F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74CA1" w14:textId="310013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C3B832" w14:textId="5A3107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E3034B" w14:paraId="57832EC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08F6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A66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65FCF7EE" w14:textId="4D0E08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34C05C60" w14:textId="5C32E7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48C77" w14:textId="574353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AD96E9" w14:textId="0DB39B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E3034B" w14:paraId="061E3E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662B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682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507C02B2" w14:textId="6FED6C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408037E3" w14:textId="67F762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CD569" w14:textId="6C1C84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C3DDBC" w14:textId="6ACA64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E3034B" w14:paraId="75FF37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C1F9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45A3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3174D315" w14:textId="155DB9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69D298D4" w14:textId="6CA239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DF2CD" w14:textId="6A2651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9890FF" w14:textId="1490A3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E3034B" w14:paraId="413275D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F618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CA1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44410DB9" w14:textId="34C2E8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0EB85724" w14:textId="6D711C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3A6E4" w14:textId="092001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56561E" w14:textId="4428B5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E3034B" w14:paraId="3E85A4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FBB1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19DA4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13D74C48" w14:textId="5EE617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45961716" w14:textId="1E143C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071EC" w14:textId="5748BD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1F36C9" w14:textId="34715E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E3034B" w14:paraId="2C5C929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2CF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184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59447798" w14:textId="28FB9F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32ACEECA" w14:textId="3163BB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19CCA" w14:textId="014C89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F8D051" w14:textId="68B0FB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E3034B" w14:paraId="6478B58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70523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E098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0B8F5C54" w14:textId="49BC0F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15D5BA6A" w14:textId="07CB67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D3B51" w14:textId="6E8455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B95EDA" w14:textId="1F99F0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E3034B" w14:paraId="56B08D6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8B7D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164A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444E772A" w14:textId="5E728D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113E57B5" w14:textId="0CEF80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77F3E" w14:textId="201DE9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9921BF" w14:textId="1AEB69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E3034B" w14:paraId="6BD17F6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C98C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E02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08E7A964" w14:textId="1A9619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3A5A1F12" w14:textId="316EF3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6C2CB" w14:textId="53F2BE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4BA3A3" w14:textId="3A4FE1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E3034B" w14:paraId="64200D8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6E6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64D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64A74585" w14:textId="5F190E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0022FEC6" w14:textId="26B3A7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4A448" w14:textId="322490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6F3A65" w14:textId="2FEA0D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E3034B" w14:paraId="31418E9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EAC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EFD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55FB1A0" w14:textId="2DFDDE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432DF3EF" w14:textId="09E5A5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F3E320" w14:textId="1A8867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5D3185" w14:textId="43D6FE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E3034B" w14:paraId="4FFB10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6FC9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14CAE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36B8D38A" w14:textId="47110A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6B9823E1" w14:textId="153919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56B45" w14:textId="2FDB80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110BB5" w14:textId="6C8F29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E3034B" w14:paraId="5C8740A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9282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63FC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C798672" w14:textId="78CA3B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2D276C07" w14:textId="7DDF2D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C680D40" w14:textId="392F0B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D13FBF" w14:textId="00AC9F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E3034B" w14:paraId="36F8107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81E5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090A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62FA0E1D" w14:textId="2BE47D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DFC5843" w14:textId="269B85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D2C121" w14:textId="02488C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47F111" w14:textId="4F910D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E3034B" w14:paraId="4155CF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C5F4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0DE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2B533A5E" w14:textId="72D709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32F2F0FB" w14:textId="79D502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395F1" w14:textId="575540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6C0056" w14:textId="7778A5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E3034B" w14:paraId="33E2563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6C07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344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183666E5" w14:textId="65E362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A16149D" w14:textId="4A56FA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1B86E" w14:textId="670ADF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AD354A" w14:textId="4B4727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E3034B" w14:paraId="2751CE7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2390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35C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5AA522BE" w14:textId="0A7FF9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0C32AAD8" w14:textId="41635D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0CF74" w14:textId="6378C8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B34458" w14:textId="078A4B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E3034B" w14:paraId="6E64557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9A33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81AF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7209F8C" w14:textId="42C373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6995A1D0" w14:textId="64464B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D8E3E" w14:textId="0AD848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F6A6A9" w14:textId="2E057A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E3034B" w14:paraId="78679B0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FBFA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8392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615F5BE" w14:textId="079B65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73817308" w14:textId="4DECD2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6E128" w14:textId="70F71D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98A110" w14:textId="1D41FE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E3034B" w14:paraId="7212288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27E6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83E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446597B1" w14:textId="71E13A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08793141" w14:textId="36D584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336D3" w14:textId="46DC6A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3AF692" w14:textId="35212E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E3034B" w14:paraId="4312809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A066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3A5C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2BADA3E" w14:textId="477FE8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05536367" w14:textId="5E4B55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192907" w14:textId="72605F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47DDBD" w14:textId="6DB7B7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E3034B" w14:paraId="31C649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BEE0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786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51F3E51C" w14:textId="4F37F4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14A93ED0" w14:textId="7663AB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DB6AA9" w14:textId="5DC30F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97989A" w14:textId="4717DC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E3034B" w14:paraId="068F82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F840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7EA8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26D713F" w14:textId="36A9E9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c>
          <w:tcPr>
            <w:tcW w:w="675" w:type="pct"/>
            <w:tcBorders>
              <w:top w:val="nil"/>
              <w:left w:val="nil"/>
              <w:bottom w:val="single" w:sz="4" w:space="0" w:color="000000"/>
              <w:right w:val="single" w:sz="4" w:space="0" w:color="000000"/>
            </w:tcBorders>
            <w:shd w:val="clear" w:color="auto" w:fill="auto"/>
            <w:noWrap/>
            <w:vAlign w:val="bottom"/>
            <w:hideMark/>
          </w:tcPr>
          <w:p w14:paraId="4B9E51CE" w14:textId="532860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53676" w14:textId="6D9594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F7128D" w14:textId="51F75A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80.54 </w:t>
            </w:r>
          </w:p>
        </w:tc>
      </w:tr>
      <w:tr w:rsidR="00E3034B" w14:paraId="21725CA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34D6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D1E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05CB6D36" w14:textId="7FABEF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682968BD" w14:textId="660976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A3F660" w14:textId="562110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2F80F1" w14:textId="09F41A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E3034B" w14:paraId="744FAF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D72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373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68AFD82A" w14:textId="5E85A1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D04AC9C" w14:textId="03B710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E9EFB" w14:textId="633105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05F9E0" w14:textId="494C92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E3034B" w14:paraId="1C165D1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BC47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DDAE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70B4CF66" w14:textId="14D3EA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c>
          <w:tcPr>
            <w:tcW w:w="675" w:type="pct"/>
            <w:tcBorders>
              <w:top w:val="nil"/>
              <w:left w:val="nil"/>
              <w:bottom w:val="single" w:sz="4" w:space="0" w:color="000000"/>
              <w:right w:val="single" w:sz="4" w:space="0" w:color="000000"/>
            </w:tcBorders>
            <w:shd w:val="clear" w:color="auto" w:fill="auto"/>
            <w:noWrap/>
            <w:vAlign w:val="bottom"/>
            <w:hideMark/>
          </w:tcPr>
          <w:p w14:paraId="63856E52" w14:textId="5CD4DC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619C8" w14:textId="74E013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77C6E6" w14:textId="7F2876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1,126.78 </w:t>
            </w:r>
          </w:p>
        </w:tc>
      </w:tr>
      <w:tr w:rsidR="00E3034B" w14:paraId="0113095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D242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60B0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A6E70DE" w14:textId="6E80FA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9ECD947" w14:textId="0B8C1F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85075" w14:textId="2D5E3B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138646" w14:textId="6F46E0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E3034B" w14:paraId="269BEC2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5932C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CF7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7DA2345C" w14:textId="0DC718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c>
          <w:tcPr>
            <w:tcW w:w="675" w:type="pct"/>
            <w:tcBorders>
              <w:top w:val="nil"/>
              <w:left w:val="nil"/>
              <w:bottom w:val="single" w:sz="4" w:space="0" w:color="000000"/>
              <w:right w:val="single" w:sz="4" w:space="0" w:color="000000"/>
            </w:tcBorders>
            <w:shd w:val="clear" w:color="auto" w:fill="auto"/>
            <w:noWrap/>
            <w:vAlign w:val="bottom"/>
            <w:hideMark/>
          </w:tcPr>
          <w:p w14:paraId="52BF992B" w14:textId="3FE6F9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3E841" w14:textId="7A6CB0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D1D316" w14:textId="7A3137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0,076.34 </w:t>
            </w:r>
          </w:p>
        </w:tc>
      </w:tr>
      <w:tr w:rsidR="00E3034B" w14:paraId="31BF4B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F62F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587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1689885" w14:textId="14B0FB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24AFE3D6" w14:textId="2FB078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44118" w14:textId="55D7E4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01E51D" w14:textId="3B4DC9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E3034B" w14:paraId="19BEE5D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F041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CC6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72B8F4E8" w14:textId="33A34B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3C9851E5" w14:textId="21A8A5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A85C0" w14:textId="14E73F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39DC22" w14:textId="601AC1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E3034B" w14:paraId="31FD2CB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4025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5B3F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218F3922" w14:textId="73A083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0E8F8B8C" w14:textId="22775B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92432" w14:textId="402EDD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1E5DB2" w14:textId="01901B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E3034B" w14:paraId="7C5715A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A158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948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4F3E3309" w14:textId="616D54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2038C2CD" w14:textId="70E620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606D8" w14:textId="7A0F10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91542C" w14:textId="3CF479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E3034B" w14:paraId="2EBF52DE"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71A5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3EB2226" w14:textId="038EFD1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89E6C5" w14:textId="34825EC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66DAAC" w14:textId="2CB740B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DFE0C9" w14:textId="15A2EB6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32,426.38 </w:t>
            </w:r>
          </w:p>
        </w:tc>
      </w:tr>
      <w:tr w:rsidR="00E3034B" w14:paraId="7B15792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ACBF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EA6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42D0C7C0" w14:textId="497C61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675" w:type="pct"/>
            <w:tcBorders>
              <w:top w:val="nil"/>
              <w:left w:val="nil"/>
              <w:bottom w:val="single" w:sz="4" w:space="0" w:color="000000"/>
              <w:right w:val="single" w:sz="4" w:space="0" w:color="000000"/>
            </w:tcBorders>
            <w:shd w:val="clear" w:color="auto" w:fill="auto"/>
            <w:noWrap/>
            <w:vAlign w:val="bottom"/>
            <w:hideMark/>
          </w:tcPr>
          <w:p w14:paraId="5E8BF0BB" w14:textId="758B7B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9F29EC" w14:textId="1CF962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182378" w14:textId="28A26D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E3034B" w14:paraId="79B8CB6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6913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E75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37330D88" w14:textId="241DFD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3C9AE962" w14:textId="417330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81950" w14:textId="6E2FD8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EFDB31" w14:textId="1F4D81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E3034B" w14:paraId="3928619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112A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472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F67FBBE" w14:textId="3E20D2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33318982" w14:textId="6936E6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4FFC5" w14:textId="5F5E55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84DD3E" w14:textId="2F922D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E3034B" w14:paraId="0B38851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350EC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784230F" w14:textId="487579F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341D696" w14:textId="1FC9A4A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D1EDB2" w14:textId="1A7564B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39877CC" w14:textId="0F6D03B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E3034B" w14:paraId="0C34007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6446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8B121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C41BAB1" w14:textId="087ED7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00A41D4D" w14:textId="23E2E4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4D656" w14:textId="699879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9F6008" w14:textId="250D92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E3034B" w14:paraId="16EE676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39B0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EDFF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15C2D5B5" w14:textId="25D3A7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E8D4576" w14:textId="363D7B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EAF5C" w14:textId="476523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8A410E" w14:textId="643F92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E3034B" w14:paraId="16E1496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12EB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6AC01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6D58B588" w14:textId="3A089D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7F3907A1" w14:textId="2BEC6B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6BAFA" w14:textId="64938E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9FDCAB" w14:textId="61FA64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E3034B" w14:paraId="76DC691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A315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2A0A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096B0C28" w14:textId="499D94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6ABDFF05" w14:textId="15B10B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ED4E44" w14:textId="4138F2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E04C50" w14:textId="285FB8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E3034B" w14:paraId="6BF798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B84A8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01FA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3A9AC76C" w14:textId="4D51EB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EE14E4D" w14:textId="053392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5D889" w14:textId="72F805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D0BD37" w14:textId="6C881B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E3034B" w14:paraId="707F900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CCFC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C9E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50CAA1F3" w14:textId="51CE44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8B3C0AC" w14:textId="306015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32E58" w14:textId="2134E8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45D815" w14:textId="2D27DD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E3034B" w14:paraId="4DD3941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5DDE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F7E2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5DF85D36" w14:textId="218BA4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C1CCACB" w14:textId="393E2F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C8FFC" w14:textId="155E43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4C7FE6" w14:textId="33B82F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E3034B" w14:paraId="59C6FF5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501C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338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921C321" w14:textId="4BEE5F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6F4775A5" w14:textId="4B67EE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91EAC" w14:textId="40D819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9A7D54" w14:textId="49D758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E3034B" w14:paraId="76545F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EA85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BDA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3F8F3CF6" w14:textId="62342A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7522878D" w14:textId="35EF07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7126D" w14:textId="26834C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4AB026" w14:textId="1EA385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E3034B" w14:paraId="0D1D41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DC8B5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B81B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00C513F" w14:textId="46E79D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395E330" w14:textId="47C25E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9614F" w14:textId="6E57DF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56E85E" w14:textId="4248E2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E3034B" w14:paraId="1312A8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F65C5"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A011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19C4B5E7" w14:textId="6FE14A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A832D38" w14:textId="2FA0BD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A9012" w14:textId="32B1F5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25A408" w14:textId="767C7A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E3034B" w14:paraId="7B86F9E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A2441"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5EDDB903" w14:textId="2ACE961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798,032.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0F9B67" w14:textId="20CD760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0C9AD2A" w14:textId="65208E2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04E9B7" w14:textId="419A024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79,232.55 </w:t>
            </w:r>
          </w:p>
        </w:tc>
      </w:tr>
      <w:tr w:rsidR="00E3034B" w14:paraId="4D085E8E"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2F0165"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1A5542C1" w14:textId="799139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3EEAF64" w14:textId="09F2F7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B81E6" w14:textId="460827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42FD9D" w14:textId="234AA3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E3034B" w14:paraId="7750CB8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0445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B17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2F424F0" w14:textId="136320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2B39F06B" w14:textId="421700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8FB8E" w14:textId="2D8623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6769C1" w14:textId="3CFAC6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E3034B" w14:paraId="2BF812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DFA8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FE5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1542B970" w14:textId="5D31F4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c>
          <w:tcPr>
            <w:tcW w:w="675" w:type="pct"/>
            <w:tcBorders>
              <w:top w:val="nil"/>
              <w:left w:val="nil"/>
              <w:bottom w:val="single" w:sz="4" w:space="0" w:color="000000"/>
              <w:right w:val="single" w:sz="4" w:space="0" w:color="000000"/>
            </w:tcBorders>
            <w:shd w:val="clear" w:color="auto" w:fill="auto"/>
            <w:noWrap/>
            <w:vAlign w:val="bottom"/>
            <w:hideMark/>
          </w:tcPr>
          <w:p w14:paraId="3BD0C937" w14:textId="60DA98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4206A" w14:textId="526122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1C6FC1" w14:textId="1D3979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1,057.64 </w:t>
            </w:r>
          </w:p>
        </w:tc>
      </w:tr>
      <w:tr w:rsidR="00E3034B" w14:paraId="49FFD7E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AE56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0B5D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6AFD66ED" w14:textId="0C581C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1662802C" w14:textId="39F5E6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BC504" w14:textId="2EC3FF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220AAA" w14:textId="2CCCF8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E3034B" w14:paraId="209AE3C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B737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98A4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F1B7F5E" w14:textId="4ABC71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CF2195C" w14:textId="1538E9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C39A98" w14:textId="787840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0E673B" w14:textId="56912F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E3034B" w14:paraId="1C7D0A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11C9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397C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7F27C59" w14:textId="6CADAA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594.62 </w:t>
            </w:r>
          </w:p>
        </w:tc>
        <w:tc>
          <w:tcPr>
            <w:tcW w:w="675" w:type="pct"/>
            <w:tcBorders>
              <w:top w:val="nil"/>
              <w:left w:val="nil"/>
              <w:bottom w:val="single" w:sz="4" w:space="0" w:color="000000"/>
              <w:right w:val="single" w:sz="4" w:space="0" w:color="000000"/>
            </w:tcBorders>
            <w:shd w:val="clear" w:color="auto" w:fill="auto"/>
            <w:noWrap/>
            <w:vAlign w:val="bottom"/>
            <w:hideMark/>
          </w:tcPr>
          <w:p w14:paraId="7C9907A5" w14:textId="2D109F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5C73051" w14:textId="621724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955225" w14:textId="233B8B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594.62 </w:t>
            </w:r>
          </w:p>
        </w:tc>
      </w:tr>
      <w:tr w:rsidR="00E3034B" w14:paraId="5A7CE96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CCED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814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295853A4" w14:textId="0F98C8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3C8D70D4" w14:textId="042736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192E3BFA" w14:textId="6425DB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BF99D3" w14:textId="56D259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E3034B" w14:paraId="76D895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1EAC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8CB8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1E53ED54" w14:textId="79BE51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14C484B6" w14:textId="336853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2401BF" w14:textId="73F89D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63EF1A" w14:textId="682699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E3034B" w14:paraId="5B408E0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7E61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3BE2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73E1B880" w14:textId="6201AA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c>
          <w:tcPr>
            <w:tcW w:w="675" w:type="pct"/>
            <w:tcBorders>
              <w:top w:val="nil"/>
              <w:left w:val="nil"/>
              <w:bottom w:val="single" w:sz="4" w:space="0" w:color="000000"/>
              <w:right w:val="single" w:sz="4" w:space="0" w:color="000000"/>
            </w:tcBorders>
            <w:shd w:val="clear" w:color="auto" w:fill="auto"/>
            <w:noWrap/>
            <w:vAlign w:val="bottom"/>
            <w:hideMark/>
          </w:tcPr>
          <w:p w14:paraId="356FEF67" w14:textId="5FB598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00149" w14:textId="175097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7E1036" w14:textId="224CD7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96.88 </w:t>
            </w:r>
          </w:p>
        </w:tc>
      </w:tr>
      <w:tr w:rsidR="00E3034B" w14:paraId="2571C5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68FE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B11B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4E847FC9" w14:textId="7CCDDF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4C273316" w14:textId="092F58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16DFB081" w14:textId="35D0ED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8312B7" w14:textId="414B46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E3034B" w14:paraId="7EED53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C5DB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354A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6B4309D" w14:textId="05BA50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490.00 </w:t>
            </w:r>
          </w:p>
        </w:tc>
        <w:tc>
          <w:tcPr>
            <w:tcW w:w="675" w:type="pct"/>
            <w:tcBorders>
              <w:top w:val="nil"/>
              <w:left w:val="nil"/>
              <w:bottom w:val="single" w:sz="4" w:space="0" w:color="000000"/>
              <w:right w:val="single" w:sz="4" w:space="0" w:color="000000"/>
            </w:tcBorders>
            <w:shd w:val="clear" w:color="auto" w:fill="auto"/>
            <w:noWrap/>
            <w:vAlign w:val="bottom"/>
            <w:hideMark/>
          </w:tcPr>
          <w:p w14:paraId="39B9C09E" w14:textId="5F5AE7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61F2F1D" w14:textId="4DED91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5F2A7A" w14:textId="220FDA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690.00 </w:t>
            </w:r>
          </w:p>
        </w:tc>
      </w:tr>
      <w:tr w:rsidR="00E3034B" w14:paraId="4995353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B668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81DD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87D4C6B" w14:textId="72C9B4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675" w:type="pct"/>
            <w:tcBorders>
              <w:top w:val="nil"/>
              <w:left w:val="nil"/>
              <w:bottom w:val="single" w:sz="4" w:space="0" w:color="000000"/>
              <w:right w:val="single" w:sz="4" w:space="0" w:color="000000"/>
            </w:tcBorders>
            <w:shd w:val="clear" w:color="auto" w:fill="auto"/>
            <w:noWrap/>
            <w:vAlign w:val="bottom"/>
            <w:hideMark/>
          </w:tcPr>
          <w:p w14:paraId="79E98F1E" w14:textId="4B5A41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4619F" w14:textId="71CE29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C1BDA4" w14:textId="29F9E3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E3034B" w14:paraId="3FC0A89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7436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126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09500708" w14:textId="08AB23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5E2A6DB6" w14:textId="292628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FB49D" w14:textId="044693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80A82E" w14:textId="3ABFEB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E3034B" w14:paraId="6A25C56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014A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421C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CC0BF76" w14:textId="2935C3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197DE87D" w14:textId="4F16EE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CB5FD" w14:textId="10F61C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EE75B1" w14:textId="57B30B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E3034B" w14:paraId="70B93F43"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613639A"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0E0DA97" w14:textId="3CD3950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143,924.63 </w:t>
            </w:r>
          </w:p>
        </w:tc>
        <w:tc>
          <w:tcPr>
            <w:tcW w:w="675" w:type="pct"/>
            <w:tcBorders>
              <w:top w:val="nil"/>
              <w:left w:val="nil"/>
              <w:bottom w:val="single" w:sz="4" w:space="0" w:color="000000"/>
              <w:right w:val="single" w:sz="4" w:space="0" w:color="000000"/>
            </w:tcBorders>
            <w:shd w:val="clear" w:color="A5A5A5" w:fill="A5A5A5"/>
            <w:noWrap/>
            <w:vAlign w:val="bottom"/>
            <w:hideMark/>
          </w:tcPr>
          <w:p w14:paraId="7D2ED647" w14:textId="5E466A2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8DF52B7" w14:textId="6C07DF6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A74DFC3" w14:textId="233E96F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747,074.63 </w:t>
            </w:r>
          </w:p>
        </w:tc>
      </w:tr>
      <w:tr w:rsidR="00E3034B" w14:paraId="68537924"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BCDE43"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21A759A1" w14:textId="0E6AF1A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04,25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C262C30" w14:textId="762BED0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79F7D7" w14:textId="020E5BD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25DB1C" w14:textId="0623542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282,007.82 </w:t>
            </w:r>
          </w:p>
        </w:tc>
      </w:tr>
      <w:tr w:rsidR="00E3034B" w14:paraId="2A7480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B4E3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D482A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45A4FF02" w14:textId="3BC716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7CE5C" w14:textId="1DA417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48913" w14:textId="22DB94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DB55B9" w14:textId="006AA7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E3034B" w14:paraId="1867DA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F0CB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6C64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7B30914A" w14:textId="0A976F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2B062" w14:textId="1348DA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553AD" w14:textId="332876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17F6E8" w14:textId="417CD5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E3034B" w14:paraId="3276295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3DFC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0E8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0FC6A5C6" w14:textId="08A754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D2666F" w14:textId="69931A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0916E" w14:textId="322680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C81262" w14:textId="578A12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1,080.00 </w:t>
            </w:r>
          </w:p>
        </w:tc>
      </w:tr>
      <w:tr w:rsidR="00E3034B" w14:paraId="63A1B99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C01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405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26DA6017" w14:textId="200A8A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22A52C92" w14:textId="4EB96C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35ABAB31" w14:textId="772BDE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D33B96" w14:textId="281CE9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E3034B" w14:paraId="094D084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9B6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5E5D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73EB9E6" w14:textId="7A4600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3C6E9C20" w14:textId="4BF182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683CEE" w14:textId="3C6280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F67757" w14:textId="56CD1F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E3034B" w14:paraId="5F9ABD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42F3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7F2E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643127E2" w14:textId="05EF55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4CD3E26B" w14:textId="23D949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20121" w14:textId="2116DB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123C29" w14:textId="1AA331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E3034B" w14:paraId="45E536E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0B6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58E5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407A4D2E" w14:textId="132D07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EFB6A7" w14:textId="453892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EEF72" w14:textId="387414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74CCE5" w14:textId="290D34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E3034B" w14:paraId="18803EB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8CB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F4B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79A68329" w14:textId="2ACB72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02A3E6" w14:textId="522D4A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66686" w14:textId="0308DC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A816D2" w14:textId="1EC174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E3034B" w14:paraId="4881F8B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F1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ADD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2952E534" w14:textId="411D97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FD308" w14:textId="78F18F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BFBD44" w14:textId="77A179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CC87C9" w14:textId="04AC72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E3034B" w14:paraId="7F8E2C5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EAA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5DD7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25157D1F" w14:textId="41669C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c>
          <w:tcPr>
            <w:tcW w:w="675" w:type="pct"/>
            <w:tcBorders>
              <w:top w:val="nil"/>
              <w:left w:val="nil"/>
              <w:bottom w:val="single" w:sz="4" w:space="0" w:color="000000"/>
              <w:right w:val="single" w:sz="4" w:space="0" w:color="000000"/>
            </w:tcBorders>
            <w:shd w:val="clear" w:color="auto" w:fill="auto"/>
            <w:noWrap/>
            <w:vAlign w:val="bottom"/>
            <w:hideMark/>
          </w:tcPr>
          <w:p w14:paraId="446DCD94" w14:textId="1F1798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46CE6" w14:textId="2063B3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828DFE" w14:textId="11E247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100.00 </w:t>
            </w:r>
          </w:p>
        </w:tc>
      </w:tr>
      <w:tr w:rsidR="00E3034B" w14:paraId="39DD5A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7714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268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41F6FBFA" w14:textId="3D8500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2D88A7" w14:textId="76399B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E0388C" w14:textId="3B3F2D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E63072" w14:textId="6EB1A5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4,800.00 </w:t>
            </w:r>
          </w:p>
        </w:tc>
      </w:tr>
      <w:tr w:rsidR="00E3034B" w14:paraId="5B2579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B7A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089D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1B84E270" w14:textId="6F1D65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c>
          <w:tcPr>
            <w:tcW w:w="675" w:type="pct"/>
            <w:tcBorders>
              <w:top w:val="nil"/>
              <w:left w:val="nil"/>
              <w:bottom w:val="single" w:sz="4" w:space="0" w:color="000000"/>
              <w:right w:val="single" w:sz="4" w:space="0" w:color="000000"/>
            </w:tcBorders>
            <w:shd w:val="clear" w:color="auto" w:fill="auto"/>
            <w:noWrap/>
            <w:vAlign w:val="bottom"/>
            <w:hideMark/>
          </w:tcPr>
          <w:p w14:paraId="53EF9BC8" w14:textId="551F17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8313B" w14:textId="0B1CAF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C57BA6" w14:textId="384E64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00,835.40 </w:t>
            </w:r>
          </w:p>
        </w:tc>
      </w:tr>
      <w:tr w:rsidR="00E3034B" w14:paraId="6072934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7E5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26B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3211DEF" w14:textId="26535C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c>
          <w:tcPr>
            <w:tcW w:w="675" w:type="pct"/>
            <w:tcBorders>
              <w:top w:val="nil"/>
              <w:left w:val="nil"/>
              <w:bottom w:val="single" w:sz="4" w:space="0" w:color="000000"/>
              <w:right w:val="single" w:sz="4" w:space="0" w:color="000000"/>
            </w:tcBorders>
            <w:shd w:val="clear" w:color="auto" w:fill="auto"/>
            <w:noWrap/>
            <w:vAlign w:val="bottom"/>
            <w:hideMark/>
          </w:tcPr>
          <w:p w14:paraId="78861E15" w14:textId="45F0CB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CF7AD" w14:textId="55F58A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F67EFD" w14:textId="1328CD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400.00 </w:t>
            </w:r>
          </w:p>
        </w:tc>
      </w:tr>
      <w:tr w:rsidR="00E3034B" w14:paraId="789E83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86C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3FCB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023B61A" w14:textId="28D08E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c>
          <w:tcPr>
            <w:tcW w:w="675" w:type="pct"/>
            <w:tcBorders>
              <w:top w:val="nil"/>
              <w:left w:val="nil"/>
              <w:bottom w:val="single" w:sz="4" w:space="0" w:color="000000"/>
              <w:right w:val="single" w:sz="4" w:space="0" w:color="000000"/>
            </w:tcBorders>
            <w:shd w:val="clear" w:color="auto" w:fill="auto"/>
            <w:noWrap/>
            <w:vAlign w:val="bottom"/>
            <w:hideMark/>
          </w:tcPr>
          <w:p w14:paraId="550DDC4F" w14:textId="2C11D5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C9ACE0" w14:textId="7E7536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F9CF9D" w14:textId="631E70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40.00 </w:t>
            </w:r>
          </w:p>
        </w:tc>
      </w:tr>
      <w:tr w:rsidR="00E3034B" w14:paraId="148C10C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3667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007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20DDF22F" w14:textId="2B8063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7DA0C70B" w14:textId="2389B1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00E643" w14:textId="758AE4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8E5627" w14:textId="695A54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E3034B" w14:paraId="2D3DAAF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6B75E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3A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1B556440" w14:textId="523C58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35F3B295" w14:textId="46849D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6D4F8" w14:textId="53E5B3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F51BF0" w14:textId="4EDD14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E3034B" w14:paraId="1258CF5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D4AB56"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6BDC168" w14:textId="5780202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360,73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78B19156" w14:textId="2386E68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F219949" w14:textId="430B34A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0267E6" w14:textId="1B4F991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636,133.71 </w:t>
            </w:r>
          </w:p>
        </w:tc>
      </w:tr>
      <w:tr w:rsidR="00E3034B" w14:paraId="589A60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177F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8AF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AC21506" w14:textId="126F97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12AD5841" w14:textId="0DC591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F7D9F" w14:textId="1DBCD4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230598" w14:textId="6ECCE3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E3034B" w14:paraId="5E0FF36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718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7DE9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00B2BFAB" w14:textId="77F81A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675" w:type="pct"/>
            <w:tcBorders>
              <w:top w:val="nil"/>
              <w:left w:val="nil"/>
              <w:bottom w:val="single" w:sz="4" w:space="0" w:color="000000"/>
              <w:right w:val="single" w:sz="4" w:space="0" w:color="000000"/>
            </w:tcBorders>
            <w:shd w:val="clear" w:color="auto" w:fill="auto"/>
            <w:noWrap/>
            <w:vAlign w:val="bottom"/>
            <w:hideMark/>
          </w:tcPr>
          <w:p w14:paraId="646FA5D0" w14:textId="10939E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8FA3A" w14:textId="7287E1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E443F5" w14:textId="28EAD7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E3034B" w14:paraId="2BD6406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8C7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FFC0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C8DC20B" w14:textId="35B8B4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c>
          <w:tcPr>
            <w:tcW w:w="675" w:type="pct"/>
            <w:tcBorders>
              <w:top w:val="nil"/>
              <w:left w:val="nil"/>
              <w:bottom w:val="single" w:sz="4" w:space="0" w:color="000000"/>
              <w:right w:val="single" w:sz="4" w:space="0" w:color="000000"/>
            </w:tcBorders>
            <w:shd w:val="clear" w:color="auto" w:fill="auto"/>
            <w:noWrap/>
            <w:vAlign w:val="bottom"/>
            <w:hideMark/>
          </w:tcPr>
          <w:p w14:paraId="755A0D04" w14:textId="637240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B2374F" w14:textId="3109BA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00980F" w14:textId="145CFF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3,820.45 </w:t>
            </w:r>
          </w:p>
        </w:tc>
      </w:tr>
      <w:tr w:rsidR="00E3034B" w14:paraId="1BD3B2C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292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0F0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32CA246D" w14:textId="04E799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c>
          <w:tcPr>
            <w:tcW w:w="675" w:type="pct"/>
            <w:tcBorders>
              <w:top w:val="nil"/>
              <w:left w:val="nil"/>
              <w:bottom w:val="single" w:sz="4" w:space="0" w:color="000000"/>
              <w:right w:val="single" w:sz="4" w:space="0" w:color="000000"/>
            </w:tcBorders>
            <w:shd w:val="clear" w:color="auto" w:fill="auto"/>
            <w:noWrap/>
            <w:vAlign w:val="bottom"/>
            <w:hideMark/>
          </w:tcPr>
          <w:p w14:paraId="0FE42817" w14:textId="68E4F8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E2C090" w14:textId="694AA9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0235B9" w14:textId="6E80C7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2,395.00 </w:t>
            </w:r>
          </w:p>
        </w:tc>
      </w:tr>
      <w:tr w:rsidR="00E3034B" w14:paraId="31D6C66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7E5B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73E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7C82A5CE" w14:textId="3C701A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1FB8A9" w14:textId="6B9BD7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FC09BB" w14:textId="2E87F0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0E18B6" w14:textId="2837B8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E3034B" w14:paraId="58606F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701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6232D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F448BF1" w14:textId="72C16B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c>
          <w:tcPr>
            <w:tcW w:w="675" w:type="pct"/>
            <w:tcBorders>
              <w:top w:val="nil"/>
              <w:left w:val="nil"/>
              <w:bottom w:val="single" w:sz="4" w:space="0" w:color="000000"/>
              <w:right w:val="single" w:sz="4" w:space="0" w:color="000000"/>
            </w:tcBorders>
            <w:shd w:val="clear" w:color="auto" w:fill="auto"/>
            <w:noWrap/>
            <w:vAlign w:val="bottom"/>
            <w:hideMark/>
          </w:tcPr>
          <w:p w14:paraId="23B95460" w14:textId="437F42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6A6B7" w14:textId="0481AB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68B08" w14:textId="33ECCF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0,045.00 </w:t>
            </w:r>
          </w:p>
        </w:tc>
      </w:tr>
      <w:tr w:rsidR="00E3034B" w14:paraId="5165ED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240D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D581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444811E3" w14:textId="7269EB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BE31486" w14:textId="7A988D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971119" w14:textId="003BA3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77E3AB" w14:textId="4E6E77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E3034B" w14:paraId="1E79BB9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465C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0D9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8ACD5DD" w14:textId="56A170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029.00 </w:t>
            </w:r>
          </w:p>
        </w:tc>
        <w:tc>
          <w:tcPr>
            <w:tcW w:w="675" w:type="pct"/>
            <w:tcBorders>
              <w:top w:val="nil"/>
              <w:left w:val="nil"/>
              <w:bottom w:val="single" w:sz="4" w:space="0" w:color="000000"/>
              <w:right w:val="single" w:sz="4" w:space="0" w:color="000000"/>
            </w:tcBorders>
            <w:shd w:val="clear" w:color="auto" w:fill="auto"/>
            <w:noWrap/>
            <w:vAlign w:val="bottom"/>
            <w:hideMark/>
          </w:tcPr>
          <w:p w14:paraId="69954258" w14:textId="0CC574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F199D" w14:textId="5B3BFC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26683D" w14:textId="124636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0,029.00 </w:t>
            </w:r>
          </w:p>
        </w:tc>
      </w:tr>
      <w:tr w:rsidR="00E3034B" w14:paraId="2C84871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E31A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3841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8CE8D6A" w14:textId="3363CE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140469" w14:textId="474B36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45F9EF02" w14:textId="63896C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5308C7" w14:textId="60B5A7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E3034B" w14:paraId="6F8020F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F848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BFC9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3AA62D0F" w14:textId="634F2E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1B6A20" w14:textId="57EB44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300A6" w14:textId="3A96A9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FCD4E5" w14:textId="479547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E3034B" w14:paraId="4B41095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CAF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49ED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5FFF4060" w14:textId="5D2BB4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E5596A3" w14:textId="5DDCF9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0DD69" w14:textId="56F6C5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BAB1BA" w14:textId="7DFE8B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E3034B" w14:paraId="0C23730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D6C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F3C0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509F9B8F" w14:textId="71AE0A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c>
          <w:tcPr>
            <w:tcW w:w="675" w:type="pct"/>
            <w:tcBorders>
              <w:top w:val="nil"/>
              <w:left w:val="nil"/>
              <w:bottom w:val="single" w:sz="4" w:space="0" w:color="000000"/>
              <w:right w:val="single" w:sz="4" w:space="0" w:color="000000"/>
            </w:tcBorders>
            <w:shd w:val="clear" w:color="auto" w:fill="auto"/>
            <w:noWrap/>
            <w:vAlign w:val="bottom"/>
            <w:hideMark/>
          </w:tcPr>
          <w:p w14:paraId="161F98D0" w14:textId="2EF8C8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63190" w14:textId="55B80A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183E87" w14:textId="01845A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168.10 </w:t>
            </w:r>
          </w:p>
        </w:tc>
      </w:tr>
      <w:tr w:rsidR="00E3034B" w14:paraId="7C1444E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0669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BF4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98F2624" w14:textId="669E36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13B71EE7" w14:textId="606914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94600" w14:textId="3ED08F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6F7626" w14:textId="4ABA00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E3034B" w14:paraId="67B5C6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52FF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EA2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409B078" w14:textId="7B6F2A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72C3B698" w14:textId="71B5CE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0DE9A" w14:textId="6BA1A4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A89DAD" w14:textId="17410D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E3034B" w14:paraId="0488CB2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1944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181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5F9E181" w14:textId="2DB1E5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E4CE1BD" w14:textId="4FE264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CDB44" w14:textId="590057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F47DBE" w14:textId="57918B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E3034B" w14:paraId="0DA5CE6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E644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477F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01DAE22D" w14:textId="6FA419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523889A" w14:textId="0E8420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C54E2" w14:textId="23DE85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916A3F" w14:textId="672934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E3034B" w14:paraId="3D103A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B0A6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AB68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60386FB1" w14:textId="6FDB23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c>
          <w:tcPr>
            <w:tcW w:w="675" w:type="pct"/>
            <w:tcBorders>
              <w:top w:val="nil"/>
              <w:left w:val="nil"/>
              <w:bottom w:val="single" w:sz="4" w:space="0" w:color="000000"/>
              <w:right w:val="single" w:sz="4" w:space="0" w:color="000000"/>
            </w:tcBorders>
            <w:shd w:val="clear" w:color="auto" w:fill="auto"/>
            <w:noWrap/>
            <w:vAlign w:val="bottom"/>
            <w:hideMark/>
          </w:tcPr>
          <w:p w14:paraId="7021CAAA" w14:textId="0B2F7A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8D524" w14:textId="24CE9B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C5A9CE" w14:textId="589D25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075.00 </w:t>
            </w:r>
          </w:p>
        </w:tc>
      </w:tr>
      <w:tr w:rsidR="00E3034B" w14:paraId="7E14FA88"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B334F4"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20034DF5" w14:textId="7A55DE1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5,3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39D27743" w14:textId="62F1972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361536" w14:textId="702FBA0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D8AA95" w14:textId="0907634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235,323.50 </w:t>
            </w:r>
          </w:p>
        </w:tc>
      </w:tr>
      <w:tr w:rsidR="00E3034B" w14:paraId="7BBDE5E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DC1C8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F614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6282B7E7" w14:textId="294313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BD60916" w14:textId="1691DE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7679B" w14:textId="7F1355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BEA49D" w14:textId="1A07D5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E3034B" w14:paraId="5BA3D0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920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076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69391B29" w14:textId="11063D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4ED3EB8E" w14:textId="3F80CF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08380" w14:textId="2FD6F1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C181F8" w14:textId="6DF5BA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E3034B" w14:paraId="72CC8D3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4BE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B80D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02999D15" w14:textId="12C065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2BE939" w14:textId="07178E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F2231" w14:textId="15C678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EF98FA" w14:textId="2549FC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E3034B" w14:paraId="31F6FD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2E52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ED9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76CEB24" w14:textId="1ED8C6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59B12" w14:textId="06E9A0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AEDF5" w14:textId="319C80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A7C9D7" w14:textId="7B4943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E3034B" w14:paraId="09C348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77FEC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576136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DD31AAD" w14:textId="026DBD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36B34AF8" w14:textId="7E7DB7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4FEA0E" w14:textId="0E94F6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D2EC61" w14:textId="265944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E3034B" w14:paraId="4065708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1AC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075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499B71F" w14:textId="5343D2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812F515" w14:textId="07D595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0F1C8" w14:textId="58AEB2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58669E" w14:textId="5AA46D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E3034B" w14:paraId="3644BA8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A96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81145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01F64A71" w14:textId="32EFB6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609275B0" w14:textId="3BE691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9DA52" w14:textId="6114BC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F97686" w14:textId="21C8C7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E3034B" w14:paraId="397FE1C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B4FB0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F0C8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5B60F188" w14:textId="36D420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1EE1B9" w14:textId="06331B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63E97" w14:textId="6EDC72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5BEC2A" w14:textId="080996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0 </w:t>
            </w:r>
          </w:p>
        </w:tc>
      </w:tr>
      <w:tr w:rsidR="00E3034B" w14:paraId="46331E8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52C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C77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2ED1FB11" w14:textId="7E02E0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99752C" w14:textId="28F24A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0E317" w14:textId="3AAD40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84B57B" w14:textId="420D2C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8,000.00 </w:t>
            </w:r>
          </w:p>
        </w:tc>
      </w:tr>
      <w:tr w:rsidR="00E3034B" w14:paraId="2E3571D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607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CC67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186D3FE" w14:textId="46F897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F8E6A" w14:textId="51DEE6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75BDE" w14:textId="014F16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DC0194" w14:textId="2A1A85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E3034B" w14:paraId="24B3D2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E291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B30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6B55BE84" w14:textId="0D90CD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c>
          <w:tcPr>
            <w:tcW w:w="675" w:type="pct"/>
            <w:tcBorders>
              <w:top w:val="nil"/>
              <w:left w:val="nil"/>
              <w:bottom w:val="single" w:sz="4" w:space="0" w:color="000000"/>
              <w:right w:val="single" w:sz="4" w:space="0" w:color="000000"/>
            </w:tcBorders>
            <w:shd w:val="clear" w:color="auto" w:fill="auto"/>
            <w:noWrap/>
            <w:vAlign w:val="bottom"/>
            <w:hideMark/>
          </w:tcPr>
          <w:p w14:paraId="537AB68D" w14:textId="1FAE4D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A2EF1" w14:textId="216A5D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A7A6B8" w14:textId="5FAA82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9,400.00 </w:t>
            </w:r>
          </w:p>
        </w:tc>
      </w:tr>
      <w:tr w:rsidR="00E3034B" w14:paraId="6A580C7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FB4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0BC6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0D7A364" w14:textId="6F817B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BA3F81D" w14:textId="77778B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240A3" w14:textId="384632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26675B" w14:textId="3D092D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E3034B" w14:paraId="129D8F7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2F5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2491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4B1B560B" w14:textId="775D38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72C0B78A" w14:textId="10D545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E1747" w14:textId="2A78D1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DFD93B" w14:textId="6029B7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E3034B" w14:paraId="66D3E0B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68D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388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D8413E8" w14:textId="4DC428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FC923B" w14:textId="7D8425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2D14E" w14:textId="1AB7D8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A45815" w14:textId="2B6A06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E3034B" w14:paraId="041429B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FAF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FB3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EEF934E" w14:textId="172F79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F2DF7D" w14:textId="051C2B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4BB8A" w14:textId="3C1DC4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4B8402" w14:textId="5F7A48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5,000.00 </w:t>
            </w:r>
          </w:p>
        </w:tc>
      </w:tr>
      <w:tr w:rsidR="00E3034B" w14:paraId="1ABF2C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0A4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E38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5953BB48" w14:textId="280BC8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4496D0" w14:textId="77327D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AABB6" w14:textId="4F8656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7A5297" w14:textId="3E4F3C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E3034B" w14:paraId="2F5AF07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91B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0F5D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277F0299" w14:textId="35A150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37AAD" w14:textId="7089AA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6298D" w14:textId="48C889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04AC83" w14:textId="052755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E3034B" w14:paraId="5F12797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7B4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A90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932DDE4" w14:textId="15A310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6F77542F" w14:textId="1E369B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57F8A" w14:textId="55513A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5AC3B3" w14:textId="4C3CE6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E3034B" w14:paraId="04213D3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A1F4B"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7F1F7D5F" w14:textId="5DA77E3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7619B2C0" w14:textId="4A5C10F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2EB58B9" w14:textId="4D9EA83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9B79D7B" w14:textId="4348D03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95,383.55 </w:t>
            </w:r>
          </w:p>
        </w:tc>
      </w:tr>
      <w:tr w:rsidR="00E3034B" w14:paraId="3C3C29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656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D64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E2D9C44" w14:textId="1D3557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66D0CA19" w14:textId="1966BC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60269" w14:textId="394310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F77478" w14:textId="68E24D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E3034B" w14:paraId="7ADBA23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C96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F1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55C3BE94" w14:textId="4B72AF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173176B" w14:textId="6153FF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6540A" w14:textId="4D138A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E2DA40" w14:textId="5FFD15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E3034B" w14:paraId="7BD9120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9FC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8B9E6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2C48605C" w14:textId="2753ED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c>
          <w:tcPr>
            <w:tcW w:w="675" w:type="pct"/>
            <w:tcBorders>
              <w:top w:val="nil"/>
              <w:left w:val="nil"/>
              <w:bottom w:val="single" w:sz="4" w:space="0" w:color="000000"/>
              <w:right w:val="single" w:sz="4" w:space="0" w:color="000000"/>
            </w:tcBorders>
            <w:shd w:val="clear" w:color="auto" w:fill="auto"/>
            <w:noWrap/>
            <w:vAlign w:val="bottom"/>
            <w:hideMark/>
          </w:tcPr>
          <w:p w14:paraId="6FA570D3" w14:textId="36CF29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652D4" w14:textId="15CE45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045260" w14:textId="38DED5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6,319.10 </w:t>
            </w:r>
          </w:p>
        </w:tc>
      </w:tr>
      <w:tr w:rsidR="00E3034B" w14:paraId="31B7966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578C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722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A115772" w14:textId="729E22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46547E44" w14:textId="067652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7CC5FA" w14:textId="70E992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C3E866" w14:textId="6203C0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E3034B" w14:paraId="6BDA940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2B9B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BDE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6D364007" w14:textId="535ED0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55433FC8" w14:textId="0B0EEF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2C396" w14:textId="208230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46027E" w14:textId="1C2B05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E3034B" w14:paraId="6FAB65D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DE547"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02019DB4" w14:textId="1807F74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976,7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30BABC1" w14:textId="138CE99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1C8C8C8" w14:textId="4B5051F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CB7DF1" w14:textId="5C17C37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026,797.23 </w:t>
            </w:r>
          </w:p>
        </w:tc>
      </w:tr>
      <w:tr w:rsidR="00E3034B" w14:paraId="39E2EDC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F84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D417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7B05FC39" w14:textId="02182A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2FAA102B" w14:textId="3966D5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B0608" w14:textId="57D620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633487" w14:textId="36F8E7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E3034B" w14:paraId="624C5D5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95A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1988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C344A02" w14:textId="416E4A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1D07EA99" w14:textId="6A30A0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FA814" w14:textId="531C0C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9FDF74" w14:textId="11C374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E3034B" w14:paraId="61F03EC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5207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BD4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377A70A0" w14:textId="12BCE6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F6F0E" w14:textId="3AC5E2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4707B" w14:textId="61513A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AC1D64" w14:textId="3E5680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E3034B" w14:paraId="4C58DC3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5FE2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453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6DE257D8" w14:textId="60DE05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50DE66" w14:textId="41EB7A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0BC4D" w14:textId="2B150F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F4E098" w14:textId="494729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E3034B" w14:paraId="40F08E7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42DC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BF2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1970D522" w14:textId="44C1D3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D4B67" w14:textId="5F49FC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25DEC" w14:textId="03F532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4A06B7" w14:textId="5D49DE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0,000.00 </w:t>
            </w:r>
          </w:p>
        </w:tc>
      </w:tr>
      <w:tr w:rsidR="00E3034B" w14:paraId="00EDC44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96725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ACC71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2C5EE7F8" w14:textId="0818D9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F5DF6C" w14:textId="166500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91345" w14:textId="46F54E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B4FA28" w14:textId="1F70BC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E3034B" w14:paraId="0FE7A74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063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6728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4BA3A2F8" w14:textId="02A895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5FAFD158" w14:textId="319B92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FF0138" w14:textId="51B7CD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DEC2E5" w14:textId="4EB812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E3034B" w14:paraId="3BB472C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931B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470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672B1AD6" w14:textId="5F5794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c>
          <w:tcPr>
            <w:tcW w:w="675" w:type="pct"/>
            <w:tcBorders>
              <w:top w:val="nil"/>
              <w:left w:val="nil"/>
              <w:bottom w:val="single" w:sz="4" w:space="0" w:color="000000"/>
              <w:right w:val="single" w:sz="4" w:space="0" w:color="000000"/>
            </w:tcBorders>
            <w:shd w:val="clear" w:color="auto" w:fill="auto"/>
            <w:noWrap/>
            <w:vAlign w:val="bottom"/>
            <w:hideMark/>
          </w:tcPr>
          <w:p w14:paraId="7BB17F4C" w14:textId="757DCB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D749A" w14:textId="174636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1F2AA8" w14:textId="45E340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1,633.55 </w:t>
            </w:r>
          </w:p>
        </w:tc>
      </w:tr>
      <w:tr w:rsidR="00E3034B" w14:paraId="661B110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33C8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65F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D9DD515" w14:textId="41E20C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046D6E" w14:textId="00A64E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6F6E4" w14:textId="67E857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9A722D" w14:textId="47EE83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5,000.00 </w:t>
            </w:r>
          </w:p>
        </w:tc>
      </w:tr>
      <w:tr w:rsidR="00E3034B" w14:paraId="65F3EA1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8E38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C9A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8FFCEB0" w14:textId="2665F7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8,240.00 </w:t>
            </w:r>
          </w:p>
        </w:tc>
        <w:tc>
          <w:tcPr>
            <w:tcW w:w="675" w:type="pct"/>
            <w:tcBorders>
              <w:top w:val="nil"/>
              <w:left w:val="nil"/>
              <w:bottom w:val="single" w:sz="4" w:space="0" w:color="000000"/>
              <w:right w:val="single" w:sz="4" w:space="0" w:color="000000"/>
            </w:tcBorders>
            <w:shd w:val="clear" w:color="auto" w:fill="auto"/>
            <w:noWrap/>
            <w:vAlign w:val="bottom"/>
            <w:hideMark/>
          </w:tcPr>
          <w:p w14:paraId="58A8FAF2" w14:textId="66466C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AFFAEA" w14:textId="7F851A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39DD84" w14:textId="5A3B76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8,240.00 </w:t>
            </w:r>
          </w:p>
        </w:tc>
      </w:tr>
      <w:tr w:rsidR="00E3034B" w14:paraId="415A00C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9609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B0C3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4F0197BD" w14:textId="0AF728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27191C" w14:textId="2878C5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B0CC7" w14:textId="736EF6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2624AE" w14:textId="2BBF8F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E3034B" w14:paraId="6BEC52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BA1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F518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5A47280B" w14:textId="524F00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807D5" w14:textId="368C8E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6E6A" w14:textId="4D80C1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E5B20C" w14:textId="544AB2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E3034B" w14:paraId="3327FBE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6A23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8FE9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74BC3AC0" w14:textId="3C24E9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426CBA9" w14:textId="0EB204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0129A" w14:textId="4E2FBF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B64953" w14:textId="3E3BDE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E3034B" w14:paraId="19EBA77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68AA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11C8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072133CE" w14:textId="72EC99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CD0C80" w14:textId="00C526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559DA" w14:textId="4747B7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34C163" w14:textId="4D3A31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E3034B" w14:paraId="2BE2EBF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54C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48A1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1E919EF2" w14:textId="731360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38B770D" w14:textId="46A63A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31AB5" w14:textId="4A8AA3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045FFA" w14:textId="09BD1D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E3034B" w14:paraId="53484CA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2223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6866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621E517C" w14:textId="0D7945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675" w:type="pct"/>
            <w:tcBorders>
              <w:top w:val="nil"/>
              <w:left w:val="nil"/>
              <w:bottom w:val="single" w:sz="4" w:space="0" w:color="000000"/>
              <w:right w:val="single" w:sz="4" w:space="0" w:color="000000"/>
            </w:tcBorders>
            <w:shd w:val="clear" w:color="auto" w:fill="auto"/>
            <w:noWrap/>
            <w:vAlign w:val="bottom"/>
            <w:hideMark/>
          </w:tcPr>
          <w:p w14:paraId="4028FE6E" w14:textId="48817D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58984" w14:textId="76A618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6978B3" w14:textId="180D5D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E3034B" w14:paraId="729155C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1BC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A69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5CA502EA" w14:textId="2F8871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c>
          <w:tcPr>
            <w:tcW w:w="675" w:type="pct"/>
            <w:tcBorders>
              <w:top w:val="nil"/>
              <w:left w:val="nil"/>
              <w:bottom w:val="single" w:sz="4" w:space="0" w:color="000000"/>
              <w:right w:val="single" w:sz="4" w:space="0" w:color="000000"/>
            </w:tcBorders>
            <w:shd w:val="clear" w:color="auto" w:fill="auto"/>
            <w:noWrap/>
            <w:vAlign w:val="bottom"/>
            <w:hideMark/>
          </w:tcPr>
          <w:p w14:paraId="416DA885" w14:textId="734FFF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6C42B" w14:textId="518BFB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0074E4" w14:textId="3F1105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437.20 </w:t>
            </w:r>
          </w:p>
        </w:tc>
      </w:tr>
      <w:tr w:rsidR="00E3034B" w14:paraId="0A3CEF3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6C0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09C4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337782C5" w14:textId="5049DB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0AE07D89" w14:textId="2FE69D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CAC90" w14:textId="2AAC8B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B4E833" w14:textId="56CC05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E3034B" w14:paraId="7B82983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16F5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9211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14749F1" w14:textId="5B9051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C938B" w14:textId="7B42E2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5120A" w14:textId="33046D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F1DB9C" w14:textId="6DF337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r>
      <w:tr w:rsidR="00E3034B" w14:paraId="260FAAC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60D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B4F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DFC5DBD" w14:textId="6906E4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4F6D9" w14:textId="334A3E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EBED8" w14:textId="3462AA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0C4068" w14:textId="7F79BE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E3034B" w14:paraId="0B42CE7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660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DF0D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335C8487" w14:textId="62C3C9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4F998" w14:textId="3AC79F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83227" w14:textId="3E8C65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A8FEC6" w14:textId="7AB538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E3034B" w14:paraId="6106C08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791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8DF9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63C765BF" w14:textId="3B237C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739736D0" w14:textId="21D6D9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EAF05" w14:textId="1A34E8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2D0432" w14:textId="58AFC1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E3034B" w14:paraId="3594DF4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547D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12D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42E71099" w14:textId="288B9C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c>
          <w:tcPr>
            <w:tcW w:w="675" w:type="pct"/>
            <w:tcBorders>
              <w:top w:val="nil"/>
              <w:left w:val="nil"/>
              <w:bottom w:val="single" w:sz="4" w:space="0" w:color="000000"/>
              <w:right w:val="single" w:sz="4" w:space="0" w:color="000000"/>
            </w:tcBorders>
            <w:shd w:val="clear" w:color="auto" w:fill="auto"/>
            <w:noWrap/>
            <w:vAlign w:val="bottom"/>
            <w:hideMark/>
          </w:tcPr>
          <w:p w14:paraId="35748B0F" w14:textId="241552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7913F" w14:textId="0828EF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5BECB6" w14:textId="3C05C3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3,239.44 </w:t>
            </w:r>
          </w:p>
        </w:tc>
      </w:tr>
      <w:tr w:rsidR="00E3034B" w14:paraId="4D388C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4591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E54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05F9B850" w14:textId="02933B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2078F4" w14:textId="2CDB91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CD02B4" w14:textId="0A63FA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ED99F9" w14:textId="56D123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E3034B" w14:paraId="0CDDA52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730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C2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012ADCD" w14:textId="25AE81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c>
          <w:tcPr>
            <w:tcW w:w="675" w:type="pct"/>
            <w:tcBorders>
              <w:top w:val="nil"/>
              <w:left w:val="nil"/>
              <w:bottom w:val="single" w:sz="4" w:space="0" w:color="000000"/>
              <w:right w:val="single" w:sz="4" w:space="0" w:color="000000"/>
            </w:tcBorders>
            <w:shd w:val="clear" w:color="auto" w:fill="auto"/>
            <w:noWrap/>
            <w:vAlign w:val="bottom"/>
            <w:hideMark/>
          </w:tcPr>
          <w:p w14:paraId="07A24E18" w14:textId="32827A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AA02B" w14:textId="48B6BB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FF8D53" w14:textId="0F90B5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7,804.07 </w:t>
            </w:r>
          </w:p>
        </w:tc>
      </w:tr>
      <w:tr w:rsidR="00E3034B" w14:paraId="2474534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5E0F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648A7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64201705" w14:textId="791661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201254" w14:textId="2533CC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BEF7D" w14:textId="3E609B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CF797C" w14:textId="20C876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E3034B" w14:paraId="773777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AA9D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2BD6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1667FA06" w14:textId="794FED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EF6C1B" w14:textId="31996C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31CED" w14:textId="020487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49971F" w14:textId="2EFC72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E3034B" w14:paraId="2E67036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0D71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7910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60746C73" w14:textId="75A286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D71519D" w14:textId="38EE29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4EC12" w14:textId="52A172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F14814" w14:textId="51D40A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200.00 </w:t>
            </w:r>
          </w:p>
        </w:tc>
      </w:tr>
      <w:tr w:rsidR="00E3034B" w14:paraId="69236A1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B567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12CB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A8C0F6A" w14:textId="1D7802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38272D" w14:textId="74FE53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3E919" w14:textId="275E05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5258BE" w14:textId="226177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E3034B" w14:paraId="75FB115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A7C0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4F9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5CFFE78" w14:textId="5B3FC5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c>
          <w:tcPr>
            <w:tcW w:w="675" w:type="pct"/>
            <w:tcBorders>
              <w:top w:val="nil"/>
              <w:left w:val="nil"/>
              <w:bottom w:val="single" w:sz="4" w:space="0" w:color="000000"/>
              <w:right w:val="single" w:sz="4" w:space="0" w:color="000000"/>
            </w:tcBorders>
            <w:shd w:val="clear" w:color="auto" w:fill="auto"/>
            <w:noWrap/>
            <w:vAlign w:val="bottom"/>
            <w:hideMark/>
          </w:tcPr>
          <w:p w14:paraId="776228FE" w14:textId="2EE6B9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B8B97" w14:textId="156831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B6E850" w14:textId="2E2A52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75.00 </w:t>
            </w:r>
          </w:p>
        </w:tc>
      </w:tr>
      <w:tr w:rsidR="00E3034B" w14:paraId="2EE3FF4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50D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07D1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4BAC7948" w14:textId="030A6F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B59E64" w14:textId="5490BE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A36FE" w14:textId="7B26D6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6CB837" w14:textId="37244E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E3034B" w14:paraId="5E6F78F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442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118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D7B848B" w14:textId="443A24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c>
          <w:tcPr>
            <w:tcW w:w="675" w:type="pct"/>
            <w:tcBorders>
              <w:top w:val="nil"/>
              <w:left w:val="nil"/>
              <w:bottom w:val="single" w:sz="4" w:space="0" w:color="000000"/>
              <w:right w:val="single" w:sz="4" w:space="0" w:color="000000"/>
            </w:tcBorders>
            <w:shd w:val="clear" w:color="auto" w:fill="auto"/>
            <w:noWrap/>
            <w:vAlign w:val="bottom"/>
            <w:hideMark/>
          </w:tcPr>
          <w:p w14:paraId="0698C508" w14:textId="38B07E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B7330" w14:textId="49AF43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0EC383" w14:textId="6B24FD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22,405.00 </w:t>
            </w:r>
          </w:p>
        </w:tc>
      </w:tr>
      <w:tr w:rsidR="00E3034B" w14:paraId="790FD50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F953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CF6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CE939DC" w14:textId="1D877D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5D985F" w14:textId="1C7F1F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B3A1E" w14:textId="02BEA5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E18749" w14:textId="14E54D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E3034B" w14:paraId="0042BB7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D7C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256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2FD4C567" w14:textId="36FC6D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0A5D8FD" w14:textId="1629BD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209D9" w14:textId="6B3EA3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C09C8E" w14:textId="10638B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E3034B" w14:paraId="423F13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DBF4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10A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5D444473" w14:textId="6C819E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2DE4D" w14:textId="1D6562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6E060" w14:textId="3E9A48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AAA9C1" w14:textId="3FB687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E3034B" w14:paraId="2554EC5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1AC8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4C6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05E434E" w14:textId="2E882A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c>
          <w:tcPr>
            <w:tcW w:w="675" w:type="pct"/>
            <w:tcBorders>
              <w:top w:val="nil"/>
              <w:left w:val="nil"/>
              <w:bottom w:val="single" w:sz="4" w:space="0" w:color="000000"/>
              <w:right w:val="single" w:sz="4" w:space="0" w:color="000000"/>
            </w:tcBorders>
            <w:shd w:val="clear" w:color="auto" w:fill="auto"/>
            <w:noWrap/>
            <w:vAlign w:val="bottom"/>
            <w:hideMark/>
          </w:tcPr>
          <w:p w14:paraId="4B48E825" w14:textId="148133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EA0FE" w14:textId="464B19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730A0A" w14:textId="6932B7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8,016.00 </w:t>
            </w:r>
          </w:p>
        </w:tc>
      </w:tr>
      <w:tr w:rsidR="00E3034B" w14:paraId="50EF47D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B7CC1"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BEDC5F6" w14:textId="2635982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D06401" w14:textId="4DA59C1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995AF3" w14:textId="5D2ADB7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42D4EC" w14:textId="4AF7E68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71,428.82 </w:t>
            </w:r>
          </w:p>
        </w:tc>
      </w:tr>
      <w:tr w:rsidR="00E3034B" w14:paraId="29C39EB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4B2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6EB05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6C709EB9" w14:textId="7526CD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860F3A"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D02ECD4"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bottom"/>
            <w:hideMark/>
          </w:tcPr>
          <w:p w14:paraId="644442CD" w14:textId="4C83C2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E3034B" w14:paraId="26A0D4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DCA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E88C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7DE28B0A" w14:textId="3295E7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76FD00C8" w14:textId="53435B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3E620" w14:textId="781206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704201" w14:textId="13C254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E3034B" w14:paraId="4550DD5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10F1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CFC4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5E66971" w14:textId="706230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c>
          <w:tcPr>
            <w:tcW w:w="675" w:type="pct"/>
            <w:tcBorders>
              <w:top w:val="nil"/>
              <w:left w:val="nil"/>
              <w:bottom w:val="single" w:sz="4" w:space="0" w:color="000000"/>
              <w:right w:val="single" w:sz="4" w:space="0" w:color="000000"/>
            </w:tcBorders>
            <w:shd w:val="clear" w:color="auto" w:fill="auto"/>
            <w:noWrap/>
            <w:vAlign w:val="bottom"/>
            <w:hideMark/>
          </w:tcPr>
          <w:p w14:paraId="4367C906" w14:textId="6A8524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7D520" w14:textId="3CCA57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D826AE" w14:textId="54555B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560.00 </w:t>
            </w:r>
          </w:p>
        </w:tc>
      </w:tr>
      <w:tr w:rsidR="00E3034B" w14:paraId="5734F79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9383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F54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5F67F19C" w14:textId="7D6C83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31ACDE97" w14:textId="1F7BD5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4166E" w14:textId="306D3E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3D500D" w14:textId="15846E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E3034B" w14:paraId="02718E9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C03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75C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07D3239D" w14:textId="0A8244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A0A0478" w14:textId="2AFDDD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5A3F8A" w14:textId="153926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448A12" w14:textId="6EC11C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E3034B" w14:paraId="7FF1C18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8C7B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3B26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22FAC87" w14:textId="5A34F2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79FA76BB" w14:textId="106BF1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A9CCEA" w14:textId="1929B4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26E37B" w14:textId="797D38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E3034B" w14:paraId="658D949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AE5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1063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3007FEA4" w14:textId="444F72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DC095D2" w14:textId="1830FB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4074A1" w14:textId="63356A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C70812" w14:textId="7169A7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E3034B" w14:paraId="29E1BD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A874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567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6FE00AF" w14:textId="2E184C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96D19B4" w14:textId="7D9F59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01052" w14:textId="47CEAF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FECBEA" w14:textId="628F16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817.50 </w:t>
            </w:r>
          </w:p>
        </w:tc>
      </w:tr>
      <w:tr w:rsidR="00E3034B" w14:paraId="50E3640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7793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2BA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08211A93" w14:textId="1B96FD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790538B7" w14:textId="550DB3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DB0FA" w14:textId="0764F4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5B4143" w14:textId="7A3923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E3034B" w14:paraId="17A535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8165B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708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457ED29F" w14:textId="701538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304B7" w14:textId="504EB3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8A9FC" w14:textId="14015B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5E09A8" w14:textId="4C7A7F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E3034B" w14:paraId="543E575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2A3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403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01DBB152" w14:textId="676E63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c>
          <w:tcPr>
            <w:tcW w:w="675" w:type="pct"/>
            <w:tcBorders>
              <w:top w:val="nil"/>
              <w:left w:val="nil"/>
              <w:bottom w:val="single" w:sz="4" w:space="0" w:color="000000"/>
              <w:right w:val="single" w:sz="4" w:space="0" w:color="000000"/>
            </w:tcBorders>
            <w:shd w:val="clear" w:color="auto" w:fill="auto"/>
            <w:noWrap/>
            <w:vAlign w:val="bottom"/>
            <w:hideMark/>
          </w:tcPr>
          <w:p w14:paraId="642E3894" w14:textId="766DEF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D82E6" w14:textId="68F02F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ED38912" w14:textId="3D0569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7,350.00 </w:t>
            </w:r>
          </w:p>
        </w:tc>
      </w:tr>
      <w:tr w:rsidR="00E3034B" w14:paraId="3330B61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ABD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7264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1C4AACA" w14:textId="69BED9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00D8F349" w14:textId="09A4D9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9DA37" w14:textId="011A9D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352748" w14:textId="70737B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E3034B" w14:paraId="1BF3D73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6194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5CD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F675345" w14:textId="44480E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39F27B7F" w14:textId="19A0A6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893AD" w14:textId="64DE0E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C613D5" w14:textId="7B79AA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E3034B" w14:paraId="334D100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4A7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F869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260596F9" w14:textId="0CC17E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7DA66C" w14:textId="2DD10E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66083" w14:textId="4BCF45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917548" w14:textId="6CE0EF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E3034B" w14:paraId="09502EC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C40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F40A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724B73CE" w14:textId="3D8539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3A68C90" w14:textId="672001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B4B5A" w14:textId="3D3A72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3689C6" w14:textId="158BFA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E3034B" w14:paraId="31CB19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E299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2EFF7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A0A6D9D" w14:textId="3CDD17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1BF8AE" w14:textId="6AE5D6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FDA1F" w14:textId="460F75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FF7F80" w14:textId="2E026F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E3034B" w14:paraId="5516D79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6F8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E9A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4EA86CA6" w14:textId="52EF19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E5CFE03" w14:textId="7156DB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98D89" w14:textId="3846CA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078F71" w14:textId="520928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E3034B" w14:paraId="4D44695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A7BB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9524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01E75BF9" w14:textId="563521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C006A6" w14:textId="693D63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BC1B6" w14:textId="18F9FA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D31E76" w14:textId="2DA042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E3034B" w14:paraId="09CE7AD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8F0B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851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1CB93E8A" w14:textId="07EF59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09A0F0E7" w14:textId="38F7BF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68D4E" w14:textId="679A76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A7DCCC" w14:textId="132BFD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E3034B" w14:paraId="5A70F79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C5AC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2A29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0C6433BB" w14:textId="5082B7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7B213B50" w14:textId="5DDEA8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D569C" w14:textId="6D5D59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2083E6" w14:textId="7EE398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E3034B" w14:paraId="404984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7C21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E8CF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4B346BC" w14:textId="19B7A3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5CAD7410" w14:textId="1F8861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A6B86" w14:textId="661031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0BA1C3" w14:textId="16FDC9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E3034B" w14:paraId="5832E30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6D8B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030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8DC4BCA" w14:textId="2C6422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65443C5" w14:textId="36A590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8D009" w14:textId="21BF19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11994C" w14:textId="356F0B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E3034B" w14:paraId="361535D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B9A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11A0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753F6CA8" w14:textId="511082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675" w:type="pct"/>
            <w:tcBorders>
              <w:top w:val="nil"/>
              <w:left w:val="nil"/>
              <w:bottom w:val="single" w:sz="4" w:space="0" w:color="000000"/>
              <w:right w:val="single" w:sz="4" w:space="0" w:color="000000"/>
            </w:tcBorders>
            <w:shd w:val="clear" w:color="auto" w:fill="auto"/>
            <w:noWrap/>
            <w:vAlign w:val="bottom"/>
            <w:hideMark/>
          </w:tcPr>
          <w:p w14:paraId="1D385023" w14:textId="15C181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6FFCC" w14:textId="6D4C5F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6FE79C" w14:textId="1D6C01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E3034B" w14:paraId="7818EF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88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D3E3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47DA9B5D" w14:textId="39CE7C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8870A17" w14:textId="75FC0F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ADCE2" w14:textId="230829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318C3B6" w14:textId="1434DD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E3034B" w14:paraId="5189EB8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493B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48D5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6A6FB1D9" w14:textId="6F267F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06D135" w14:textId="10D8D8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4D65D" w14:textId="2DCB86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F08E25" w14:textId="667836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E3034B" w14:paraId="3B63A0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E25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A4235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01ED996E" w14:textId="38C769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3C0FE" w14:textId="75F5F2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F944F" w14:textId="6F4F95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D988D8" w14:textId="43079D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E3034B" w14:paraId="0F1679A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1B07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F393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3D43F66F" w14:textId="559CBF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7351E447" w14:textId="1AB731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F5D79" w14:textId="140FCA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A1B12B" w14:textId="6A7194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E3034B" w14:paraId="3BEE286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64DB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F5E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2E77A2B8" w14:textId="2DFB02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3EAA3C1E" w14:textId="2CB4CF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12B7C" w14:textId="40648E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7DECB2" w14:textId="2617B2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E3034B" w14:paraId="2B325FC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1CD8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870F3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65F4990" w14:textId="0E1233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5BC9B" w14:textId="36576C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714EFD" w14:textId="44D8D2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F02118" w14:textId="1B5C46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E3034B" w14:paraId="4614EE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00D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270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0448069D" w14:textId="22AF6E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5A326896" w14:textId="464366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31B22" w14:textId="6B60E1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94BC9E" w14:textId="7A5EE5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E3034B" w14:paraId="15187B0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2E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72D2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ACD6D32" w14:textId="5E321F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5E2DA39" w14:textId="693136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AAC59" w14:textId="550E4C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12C4E6" w14:textId="02ABBE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80.00 </w:t>
            </w:r>
          </w:p>
        </w:tc>
      </w:tr>
      <w:tr w:rsidR="00E3034B" w14:paraId="17E389C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359735"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0DF6C544" w14:textId="35F7554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295,137.61 </w:t>
            </w:r>
          </w:p>
        </w:tc>
        <w:tc>
          <w:tcPr>
            <w:tcW w:w="675" w:type="pct"/>
            <w:tcBorders>
              <w:top w:val="nil"/>
              <w:left w:val="nil"/>
              <w:bottom w:val="single" w:sz="4" w:space="0" w:color="000000"/>
              <w:right w:val="single" w:sz="4" w:space="0" w:color="000000"/>
            </w:tcBorders>
            <w:shd w:val="clear" w:color="A5A5A5" w:fill="A5A5A5"/>
            <w:noWrap/>
            <w:vAlign w:val="bottom"/>
            <w:hideMark/>
          </w:tcPr>
          <w:p w14:paraId="4EFA8297" w14:textId="75F31D0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B70C03B" w14:textId="599F2F3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F8B8E6C" w14:textId="552D369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8,295,137.61 </w:t>
            </w:r>
          </w:p>
        </w:tc>
      </w:tr>
      <w:tr w:rsidR="00E3034B" w14:paraId="3029B51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2A124E"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5C0D00D8" w14:textId="1EA10F4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79E63562" w14:textId="74D40A9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F9AE56B" w14:textId="2732482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5FF43E" w14:textId="57F885B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766,811.47 </w:t>
            </w:r>
          </w:p>
        </w:tc>
      </w:tr>
      <w:tr w:rsidR="00E3034B" w14:paraId="772F41A1"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B15AAB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194238FF" w14:textId="24AF08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1C91494F" w14:textId="21F037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617CC" w14:textId="017EEC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BB9426" w14:textId="3A003A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E3034B" w14:paraId="77C5BACC" w14:textId="77777777" w:rsidTr="00E3034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AF5B6CB"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28C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1895FBDB" w14:textId="25D497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4CEBAF3D" w14:textId="3ECC0F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AE9739" w14:textId="7C8621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EC13F0" w14:textId="39AFEF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E3034B" w14:paraId="7BBD876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C116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5836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209EC330" w14:textId="2CA802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5B2C7D5" w14:textId="51AF29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8DD1E" w14:textId="73036A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379E38" w14:textId="34BDD1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E3034B" w14:paraId="41081E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0A2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352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D709A65" w14:textId="723B84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E00828" w14:textId="54C893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A5CB50" w14:textId="39E35F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757B4E" w14:textId="6BB82B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E3034B" w14:paraId="29961FD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6F30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2769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2DF8F95F" w14:textId="1F8A75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438377F2" w14:textId="6939C4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9D4EDD" w14:textId="12F597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E746DC" w14:textId="12440E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E3034B" w14:paraId="5BFBAB8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0649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05E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3CA85C1B" w14:textId="3650C0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21E24E94" w14:textId="4EA4C0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ED4448" w14:textId="78C5EA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6140B2" w14:textId="0E6BC9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E3034B" w14:paraId="45F3E72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05A1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CD8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0AD63660" w14:textId="089231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c>
          <w:tcPr>
            <w:tcW w:w="675" w:type="pct"/>
            <w:tcBorders>
              <w:top w:val="nil"/>
              <w:left w:val="nil"/>
              <w:bottom w:val="single" w:sz="4" w:space="0" w:color="000000"/>
              <w:right w:val="single" w:sz="4" w:space="0" w:color="000000"/>
            </w:tcBorders>
            <w:shd w:val="clear" w:color="auto" w:fill="auto"/>
            <w:noWrap/>
            <w:vAlign w:val="bottom"/>
            <w:hideMark/>
          </w:tcPr>
          <w:p w14:paraId="56F0A4C4" w14:textId="25B362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DCD44" w14:textId="37469C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E89049" w14:textId="76F9BF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8,290.00 </w:t>
            </w:r>
          </w:p>
        </w:tc>
      </w:tr>
      <w:tr w:rsidR="00E3034B" w14:paraId="1246607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8C56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AA7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25C3A4E9" w14:textId="4C1646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5D9A3EC8" w14:textId="7AF90E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76B15" w14:textId="186D97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83B1BC" w14:textId="583BFC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E3034B" w14:paraId="739FB0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FEBF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CD6D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C0B146D" w14:textId="3A70AC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c>
          <w:tcPr>
            <w:tcW w:w="675" w:type="pct"/>
            <w:tcBorders>
              <w:top w:val="nil"/>
              <w:left w:val="nil"/>
              <w:bottom w:val="single" w:sz="4" w:space="0" w:color="000000"/>
              <w:right w:val="single" w:sz="4" w:space="0" w:color="000000"/>
            </w:tcBorders>
            <w:shd w:val="clear" w:color="auto" w:fill="auto"/>
            <w:noWrap/>
            <w:vAlign w:val="bottom"/>
            <w:hideMark/>
          </w:tcPr>
          <w:p w14:paraId="301B9275" w14:textId="439D95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E6BD2" w14:textId="6F0D30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0B1E8D" w14:textId="297840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5,510.00 </w:t>
            </w:r>
          </w:p>
        </w:tc>
      </w:tr>
      <w:tr w:rsidR="00E3034B" w14:paraId="5CAF914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4BE7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C47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710DEDFF" w14:textId="014E19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E7045A6" w14:textId="717829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2CCE70" w14:textId="4594D6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F8966C" w14:textId="7A41CF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E3034B" w14:paraId="123A0CD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4A40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6C2C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E9BBC71" w14:textId="4B43B8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2798F4AC" w14:textId="7ABC53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F381C" w14:textId="22A3FD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486AE8" w14:textId="6F409F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E3034B" w14:paraId="77AE17F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C582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F5A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38589018" w14:textId="227D87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389CCB40" w14:textId="616EBE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2E2A9E" w14:textId="4FA2DA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25DD77" w14:textId="1A98E4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E3034B" w14:paraId="77F4B08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B253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EB26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507DE42A" w14:textId="187C8D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c>
          <w:tcPr>
            <w:tcW w:w="675" w:type="pct"/>
            <w:tcBorders>
              <w:top w:val="nil"/>
              <w:left w:val="nil"/>
              <w:bottom w:val="single" w:sz="4" w:space="0" w:color="000000"/>
              <w:right w:val="single" w:sz="4" w:space="0" w:color="000000"/>
            </w:tcBorders>
            <w:shd w:val="clear" w:color="auto" w:fill="auto"/>
            <w:noWrap/>
            <w:vAlign w:val="bottom"/>
            <w:hideMark/>
          </w:tcPr>
          <w:p w14:paraId="08A7108E" w14:textId="00DF57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2BD47" w14:textId="052E61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940E49" w14:textId="5980C9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2,553.94 </w:t>
            </w:r>
          </w:p>
        </w:tc>
      </w:tr>
      <w:tr w:rsidR="00E3034B" w14:paraId="572D574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60D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4BA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0E19C0A" w14:textId="589C92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2BCBE3" w14:textId="715297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39B805" w14:textId="099CD5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555868" w14:textId="4DF2D3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E3034B" w14:paraId="57666C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A6C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61F8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10152D82" w14:textId="3AFB10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177F8588" w14:textId="604CA7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279D1" w14:textId="0377D0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77FE60" w14:textId="5FD8C2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E3034B" w14:paraId="1A41B6E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531E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732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4B3C459" w14:textId="401D8A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c>
          <w:tcPr>
            <w:tcW w:w="675" w:type="pct"/>
            <w:tcBorders>
              <w:top w:val="nil"/>
              <w:left w:val="nil"/>
              <w:bottom w:val="single" w:sz="4" w:space="0" w:color="000000"/>
              <w:right w:val="single" w:sz="4" w:space="0" w:color="000000"/>
            </w:tcBorders>
            <w:shd w:val="clear" w:color="auto" w:fill="auto"/>
            <w:noWrap/>
            <w:vAlign w:val="bottom"/>
            <w:hideMark/>
          </w:tcPr>
          <w:p w14:paraId="4F804467" w14:textId="02BFEA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D0B7F" w14:textId="035538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3EC615" w14:textId="2C3E3A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720.00 </w:t>
            </w:r>
          </w:p>
        </w:tc>
      </w:tr>
      <w:tr w:rsidR="00E3034B" w14:paraId="2BAF2C8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3446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348E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575303A0" w14:textId="19584C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26BEFD79" w14:textId="1B253E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0ED776" w14:textId="7CB24C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C6C8ECD" w14:textId="40C4FE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E3034B" w14:paraId="66CDD7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B4F7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356D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3AB91098" w14:textId="26CF89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68BE648B" w14:textId="78A03C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413B7" w14:textId="717E94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1550E9" w14:textId="007B99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E3034B" w14:paraId="6D69AF4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4E6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AD2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0F228954" w14:textId="1162C5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B0C4B" w14:textId="1CF214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137C9A" w14:textId="17E722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9FF43E" w14:textId="400F8C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E3034B" w14:paraId="1AD549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574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DF5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4D93B95C" w14:textId="317F40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373AE2E7" w14:textId="16B2BF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F81A5" w14:textId="393762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BD8CF3" w14:textId="48E5E9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E3034B" w14:paraId="607A76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948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03B7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41270081" w14:textId="20F34C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104B2364" w14:textId="5B92CA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97498" w14:textId="5B488F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1AA6B6" w14:textId="32C82B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E3034B" w14:paraId="2B798EE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20D30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BCA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1A9EA64" w14:textId="2616DF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E91DEFC" w14:textId="195A17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44F86" w14:textId="139400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0BA9B1" w14:textId="2990EC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E3034B" w14:paraId="1312204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BA56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471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A6B6294" w14:textId="6CFFA2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c>
          <w:tcPr>
            <w:tcW w:w="675" w:type="pct"/>
            <w:tcBorders>
              <w:top w:val="nil"/>
              <w:left w:val="nil"/>
              <w:bottom w:val="single" w:sz="4" w:space="0" w:color="000000"/>
              <w:right w:val="single" w:sz="4" w:space="0" w:color="000000"/>
            </w:tcBorders>
            <w:shd w:val="clear" w:color="auto" w:fill="auto"/>
            <w:noWrap/>
            <w:vAlign w:val="bottom"/>
            <w:hideMark/>
          </w:tcPr>
          <w:p w14:paraId="74B185CE" w14:textId="4DBB11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718F6" w14:textId="4F181F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356936" w14:textId="31DD5B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130.00 </w:t>
            </w:r>
          </w:p>
        </w:tc>
      </w:tr>
      <w:tr w:rsidR="00E3034B" w14:paraId="5FDF9CE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CE7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1EFBF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058F1E74" w14:textId="4DF66A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c>
          <w:tcPr>
            <w:tcW w:w="675" w:type="pct"/>
            <w:tcBorders>
              <w:top w:val="nil"/>
              <w:left w:val="nil"/>
              <w:bottom w:val="single" w:sz="4" w:space="0" w:color="000000"/>
              <w:right w:val="single" w:sz="4" w:space="0" w:color="000000"/>
            </w:tcBorders>
            <w:shd w:val="clear" w:color="auto" w:fill="auto"/>
            <w:noWrap/>
            <w:vAlign w:val="bottom"/>
            <w:hideMark/>
          </w:tcPr>
          <w:p w14:paraId="5E8FEC8E" w14:textId="1E2957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2E810" w14:textId="2992F5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3D9DE8" w14:textId="168A0D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140.00 </w:t>
            </w:r>
          </w:p>
        </w:tc>
      </w:tr>
      <w:tr w:rsidR="00E3034B" w14:paraId="6207966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4338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966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21E1BA1" w14:textId="72A3F0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816CDD3" w14:textId="1DC27E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2E56D" w14:textId="0AD9CA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887544" w14:textId="067304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E3034B" w14:paraId="44FF76A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1F26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5DB62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B21FAB8" w14:textId="463582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319C24AF" w14:textId="6BFA99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81E1F" w14:textId="6A29F0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E86F37" w14:textId="73BAEC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E3034B" w14:paraId="3A2018F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7F7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FD07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26CDE1BE" w14:textId="2F45DE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359EE98" w14:textId="791ED0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231C60" w14:textId="3D0245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0482F1" w14:textId="2DEC3F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E3034B" w14:paraId="347CB90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A85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350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1A23087" w14:textId="61F0DC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C7AEA" w14:textId="265A13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54FA" w14:textId="7C93D9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ECB8DD" w14:textId="3AAA75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E3034B" w14:paraId="7BD17D9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3D5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A42F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71C5CDC5" w14:textId="1233E4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4C73FB2C" w14:textId="2518C4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7A386" w14:textId="2E6A21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C90BAB" w14:textId="5174B3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E3034B" w14:paraId="2A1DEF1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C7F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1C93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6F0234F9" w14:textId="2C1FFC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2B73290" w14:textId="44AD34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B8CC4" w14:textId="7A9997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F3F580" w14:textId="2A5B12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E3034B" w14:paraId="019489B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B0D8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F362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627F784" w14:textId="6FF0BD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64F6AE1" w14:textId="268C26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4111B" w14:textId="2BB985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D10AB5" w14:textId="678D2D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E3034B" w14:paraId="5DA31FB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2E6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D135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1AC3092" w14:textId="7E5DD1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5D038D2" w14:textId="748FAA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0735C" w14:textId="77015C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F64433" w14:textId="7E2CF1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E3034B" w14:paraId="22EB6F7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4520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CB7F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FF6A4F2" w14:textId="63C17E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1422C4A3" w14:textId="666DAC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E6A33" w14:textId="18642E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9CD6DB" w14:textId="5DB126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E3034B" w14:paraId="25BC038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20154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C1D1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1555B05" w14:textId="3D74D0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629189DC" w14:textId="3808C7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29BDC" w14:textId="5E94E4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01FFB7" w14:textId="6E7211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E3034B" w14:paraId="59C90A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0D3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30DF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A0C812C" w14:textId="69A37B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CC43BCB" w14:textId="52CA3E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6A72D" w14:textId="537531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B82750" w14:textId="6E2C43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E3034B" w14:paraId="2EE2531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99DE3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F801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7412839E" w14:textId="4D32F3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05502F53" w14:textId="1DE091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43E6B" w14:textId="03A24F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4B82B6" w14:textId="4A95D9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E3034B" w14:paraId="4A22049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9699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401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086292BC" w14:textId="518CA2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8A3ECC5" w14:textId="5B7A27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F1D6D" w14:textId="38EFCF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D8D2F6" w14:textId="127C74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E3034B" w14:paraId="39A7579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167A1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73D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8E1C2C2" w14:textId="5525AE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7F979A6" w14:textId="1CE399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CA1BA" w14:textId="779CCF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956742" w14:textId="57D262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E3034B" w14:paraId="7D0945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D75AF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9E19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76E13819" w14:textId="72D2A7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931FEC9" w14:textId="064086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8277B" w14:textId="1BD0F2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DF77F2" w14:textId="4B2F05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E3034B" w14:paraId="58186A6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496A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D3A9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20E2BDF" w14:textId="0534A0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74B5BBB0" w14:textId="247A2C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E392F" w14:textId="03B1E5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14C6B9" w14:textId="7E708F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E3034B" w14:paraId="094778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7621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AD0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3C568399" w14:textId="4F94D7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E036C0E" w14:textId="4E7EBE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54F5E" w14:textId="5B6B81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D2B3C6" w14:textId="7A26AC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E3034B" w14:paraId="4498E03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AF60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D3F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35BB9CE8" w14:textId="1A9D35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c>
          <w:tcPr>
            <w:tcW w:w="675" w:type="pct"/>
            <w:tcBorders>
              <w:top w:val="nil"/>
              <w:left w:val="nil"/>
              <w:bottom w:val="single" w:sz="4" w:space="0" w:color="000000"/>
              <w:right w:val="single" w:sz="4" w:space="0" w:color="000000"/>
            </w:tcBorders>
            <w:shd w:val="clear" w:color="auto" w:fill="auto"/>
            <w:noWrap/>
            <w:vAlign w:val="bottom"/>
            <w:hideMark/>
          </w:tcPr>
          <w:p w14:paraId="797F3057" w14:textId="3208A9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E856D" w14:textId="68CB8B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0157F9" w14:textId="062A8A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90.00 </w:t>
            </w:r>
          </w:p>
        </w:tc>
      </w:tr>
      <w:tr w:rsidR="00E3034B" w14:paraId="2A7FD05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DB80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8D0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181C2A9" w14:textId="5E03C4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5A159B9E" w14:textId="336CC9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FEE85" w14:textId="3DCC56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6E09EE" w14:textId="37B723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E3034B" w14:paraId="487BCF4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68947E"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3B15550E" w14:textId="5BEE3EB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26,84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C6CC52A" w14:textId="3410798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D4B63F" w14:textId="4CEF4FC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2606E80" w14:textId="292F14F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526,845.82 </w:t>
            </w:r>
          </w:p>
        </w:tc>
      </w:tr>
      <w:tr w:rsidR="00E3034B" w14:paraId="5A46EC1C" w14:textId="77777777" w:rsidTr="00E3034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0CBF27F"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B22CDD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413FE442" w14:textId="3D9D22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21,838.52 </w:t>
            </w:r>
          </w:p>
        </w:tc>
        <w:tc>
          <w:tcPr>
            <w:tcW w:w="675" w:type="pct"/>
            <w:tcBorders>
              <w:top w:val="nil"/>
              <w:left w:val="nil"/>
              <w:bottom w:val="single" w:sz="4" w:space="0" w:color="000000"/>
              <w:right w:val="single" w:sz="4" w:space="0" w:color="000000"/>
            </w:tcBorders>
            <w:shd w:val="clear" w:color="auto" w:fill="auto"/>
            <w:noWrap/>
            <w:vAlign w:val="bottom"/>
            <w:hideMark/>
          </w:tcPr>
          <w:p w14:paraId="4B249D6E" w14:textId="07E273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85C8D" w14:textId="281727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C37405" w14:textId="3982DD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21,838.52 </w:t>
            </w:r>
          </w:p>
        </w:tc>
      </w:tr>
      <w:tr w:rsidR="00E3034B" w14:paraId="011EA330" w14:textId="77777777" w:rsidTr="00E3034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DDCD798"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C47D1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7A4AD7A2" w14:textId="6C85E0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c>
          <w:tcPr>
            <w:tcW w:w="675" w:type="pct"/>
            <w:tcBorders>
              <w:top w:val="nil"/>
              <w:left w:val="nil"/>
              <w:bottom w:val="single" w:sz="4" w:space="0" w:color="000000"/>
              <w:right w:val="single" w:sz="4" w:space="0" w:color="000000"/>
            </w:tcBorders>
            <w:shd w:val="clear" w:color="auto" w:fill="auto"/>
            <w:noWrap/>
            <w:vAlign w:val="bottom"/>
            <w:hideMark/>
          </w:tcPr>
          <w:p w14:paraId="243F6594" w14:textId="104AA4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89ED5" w14:textId="19A7B1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621078" w14:textId="0E96CA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100.30 </w:t>
            </w:r>
          </w:p>
        </w:tc>
      </w:tr>
      <w:tr w:rsidR="00E3034B" w14:paraId="38057EC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728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97FB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7890D42F" w14:textId="6501E8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c>
          <w:tcPr>
            <w:tcW w:w="675" w:type="pct"/>
            <w:tcBorders>
              <w:top w:val="nil"/>
              <w:left w:val="nil"/>
              <w:bottom w:val="single" w:sz="4" w:space="0" w:color="000000"/>
              <w:right w:val="single" w:sz="4" w:space="0" w:color="000000"/>
            </w:tcBorders>
            <w:shd w:val="clear" w:color="auto" w:fill="auto"/>
            <w:noWrap/>
            <w:vAlign w:val="bottom"/>
            <w:hideMark/>
          </w:tcPr>
          <w:p w14:paraId="67290665" w14:textId="59A540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747E7" w14:textId="588704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BE4261" w14:textId="7F3CA9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03.24 </w:t>
            </w:r>
          </w:p>
        </w:tc>
      </w:tr>
      <w:tr w:rsidR="00E3034B" w14:paraId="504093D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E1FB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488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12A0A83D" w14:textId="5844F0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c>
          <w:tcPr>
            <w:tcW w:w="675" w:type="pct"/>
            <w:tcBorders>
              <w:top w:val="nil"/>
              <w:left w:val="nil"/>
              <w:bottom w:val="single" w:sz="4" w:space="0" w:color="000000"/>
              <w:right w:val="single" w:sz="4" w:space="0" w:color="000000"/>
            </w:tcBorders>
            <w:shd w:val="clear" w:color="auto" w:fill="auto"/>
            <w:noWrap/>
            <w:vAlign w:val="bottom"/>
            <w:hideMark/>
          </w:tcPr>
          <w:p w14:paraId="3862EC3A" w14:textId="58DA25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D2C29" w14:textId="2426FB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63F87D" w14:textId="607824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39.22 </w:t>
            </w:r>
          </w:p>
        </w:tc>
      </w:tr>
      <w:tr w:rsidR="00E3034B" w14:paraId="3195630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4CD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6B2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5FEEE168" w14:textId="170F8D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c>
          <w:tcPr>
            <w:tcW w:w="675" w:type="pct"/>
            <w:tcBorders>
              <w:top w:val="nil"/>
              <w:left w:val="nil"/>
              <w:bottom w:val="single" w:sz="4" w:space="0" w:color="000000"/>
              <w:right w:val="single" w:sz="4" w:space="0" w:color="000000"/>
            </w:tcBorders>
            <w:shd w:val="clear" w:color="auto" w:fill="auto"/>
            <w:noWrap/>
            <w:vAlign w:val="bottom"/>
            <w:hideMark/>
          </w:tcPr>
          <w:p w14:paraId="6A4A4A4A" w14:textId="561736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0EE39" w14:textId="5EA26A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8FC56C" w14:textId="4F178F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613.80 </w:t>
            </w:r>
          </w:p>
        </w:tc>
      </w:tr>
      <w:tr w:rsidR="00E3034B" w14:paraId="2B8C83B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3DB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D87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1806D0F1" w14:textId="759846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675" w:type="pct"/>
            <w:tcBorders>
              <w:top w:val="nil"/>
              <w:left w:val="nil"/>
              <w:bottom w:val="single" w:sz="4" w:space="0" w:color="000000"/>
              <w:right w:val="single" w:sz="4" w:space="0" w:color="000000"/>
            </w:tcBorders>
            <w:shd w:val="clear" w:color="auto" w:fill="auto"/>
            <w:noWrap/>
            <w:vAlign w:val="bottom"/>
            <w:hideMark/>
          </w:tcPr>
          <w:p w14:paraId="588A6512" w14:textId="6FE281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4543B" w14:textId="7B3CDA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303C77" w14:textId="1861ED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E3034B" w14:paraId="6CC7D23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4C45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D09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332FBA45" w14:textId="4D162C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c>
          <w:tcPr>
            <w:tcW w:w="675" w:type="pct"/>
            <w:tcBorders>
              <w:top w:val="nil"/>
              <w:left w:val="nil"/>
              <w:bottom w:val="single" w:sz="4" w:space="0" w:color="000000"/>
              <w:right w:val="single" w:sz="4" w:space="0" w:color="000000"/>
            </w:tcBorders>
            <w:shd w:val="clear" w:color="auto" w:fill="auto"/>
            <w:noWrap/>
            <w:vAlign w:val="bottom"/>
            <w:hideMark/>
          </w:tcPr>
          <w:p w14:paraId="4909C5E7" w14:textId="605292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A0AC8" w14:textId="30E49D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7C68A9" w14:textId="5C9BA8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0,478.80 </w:t>
            </w:r>
          </w:p>
        </w:tc>
      </w:tr>
      <w:tr w:rsidR="00E3034B" w14:paraId="0FD29F2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96C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23A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9EC76F4" w14:textId="34B646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c>
          <w:tcPr>
            <w:tcW w:w="675" w:type="pct"/>
            <w:tcBorders>
              <w:top w:val="nil"/>
              <w:left w:val="nil"/>
              <w:bottom w:val="single" w:sz="4" w:space="0" w:color="000000"/>
              <w:right w:val="single" w:sz="4" w:space="0" w:color="000000"/>
            </w:tcBorders>
            <w:shd w:val="clear" w:color="auto" w:fill="auto"/>
            <w:noWrap/>
            <w:vAlign w:val="bottom"/>
            <w:hideMark/>
          </w:tcPr>
          <w:p w14:paraId="1F9C3141" w14:textId="6E1E34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A5072" w14:textId="7707C3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8D0A57" w14:textId="35F2D0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628.62 </w:t>
            </w:r>
          </w:p>
        </w:tc>
      </w:tr>
      <w:tr w:rsidR="00E3034B" w14:paraId="208D7EB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02B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01D9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3A4D3028" w14:textId="74C526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675" w:type="pct"/>
            <w:tcBorders>
              <w:top w:val="nil"/>
              <w:left w:val="nil"/>
              <w:bottom w:val="single" w:sz="4" w:space="0" w:color="000000"/>
              <w:right w:val="single" w:sz="4" w:space="0" w:color="000000"/>
            </w:tcBorders>
            <w:shd w:val="clear" w:color="auto" w:fill="auto"/>
            <w:noWrap/>
            <w:vAlign w:val="bottom"/>
            <w:hideMark/>
          </w:tcPr>
          <w:p w14:paraId="3E3D4EBD" w14:textId="27D01A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28B31" w14:textId="1253AC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A2AB2B" w14:textId="7928A3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E3034B" w14:paraId="7B8D8BB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21F9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3F0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35DB16BA" w14:textId="2CA4F2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3103B889" w14:textId="340FC9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B26E0" w14:textId="6C731A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9F47AC" w14:textId="0ACAF4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E3034B" w14:paraId="0705C6E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4E8F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9C8F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5FF4390" w14:textId="758CF3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c>
          <w:tcPr>
            <w:tcW w:w="675" w:type="pct"/>
            <w:tcBorders>
              <w:top w:val="nil"/>
              <w:left w:val="nil"/>
              <w:bottom w:val="single" w:sz="4" w:space="0" w:color="000000"/>
              <w:right w:val="single" w:sz="4" w:space="0" w:color="000000"/>
            </w:tcBorders>
            <w:shd w:val="clear" w:color="auto" w:fill="auto"/>
            <w:noWrap/>
            <w:vAlign w:val="bottom"/>
            <w:hideMark/>
          </w:tcPr>
          <w:p w14:paraId="4CCFA406" w14:textId="79B133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45807" w14:textId="1FA266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41DE9B" w14:textId="38EE44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154.40 </w:t>
            </w:r>
          </w:p>
        </w:tc>
      </w:tr>
      <w:tr w:rsidR="00E3034B" w14:paraId="31A9D18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BBF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0F3F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46FD3AB4" w14:textId="470343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c>
          <w:tcPr>
            <w:tcW w:w="675" w:type="pct"/>
            <w:tcBorders>
              <w:top w:val="nil"/>
              <w:left w:val="nil"/>
              <w:bottom w:val="single" w:sz="4" w:space="0" w:color="000000"/>
              <w:right w:val="single" w:sz="4" w:space="0" w:color="000000"/>
            </w:tcBorders>
            <w:shd w:val="clear" w:color="auto" w:fill="auto"/>
            <w:noWrap/>
            <w:vAlign w:val="bottom"/>
            <w:hideMark/>
          </w:tcPr>
          <w:p w14:paraId="7BC1E6BA" w14:textId="67926C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D5785" w14:textId="579B39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D35D29" w14:textId="3508F7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601.62 </w:t>
            </w:r>
          </w:p>
        </w:tc>
      </w:tr>
      <w:tr w:rsidR="00E3034B" w14:paraId="2AAF911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8D8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A1A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6F16E09D" w14:textId="5AF78B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c>
          <w:tcPr>
            <w:tcW w:w="675" w:type="pct"/>
            <w:tcBorders>
              <w:top w:val="nil"/>
              <w:left w:val="nil"/>
              <w:bottom w:val="single" w:sz="4" w:space="0" w:color="000000"/>
              <w:right w:val="single" w:sz="4" w:space="0" w:color="000000"/>
            </w:tcBorders>
            <w:shd w:val="clear" w:color="auto" w:fill="auto"/>
            <w:noWrap/>
            <w:vAlign w:val="bottom"/>
            <w:hideMark/>
          </w:tcPr>
          <w:p w14:paraId="5BB3D8ED" w14:textId="257986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5D989" w14:textId="588193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C723A8" w14:textId="082C10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563.44 </w:t>
            </w:r>
          </w:p>
        </w:tc>
      </w:tr>
      <w:tr w:rsidR="00E3034B" w14:paraId="65D4A1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CF3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E3E9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67BCFB4" w14:textId="5ECE48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675" w:type="pct"/>
            <w:tcBorders>
              <w:top w:val="nil"/>
              <w:left w:val="nil"/>
              <w:bottom w:val="single" w:sz="4" w:space="0" w:color="000000"/>
              <w:right w:val="single" w:sz="4" w:space="0" w:color="000000"/>
            </w:tcBorders>
            <w:shd w:val="clear" w:color="auto" w:fill="auto"/>
            <w:noWrap/>
            <w:vAlign w:val="bottom"/>
            <w:hideMark/>
          </w:tcPr>
          <w:p w14:paraId="46DBF419" w14:textId="5C64A8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03666" w14:textId="526E5B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A3E6A8" w14:textId="11EDC1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E3034B" w14:paraId="5E6E23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E6A8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9180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34FBA8B9" w14:textId="1C4A55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675" w:type="pct"/>
            <w:tcBorders>
              <w:top w:val="nil"/>
              <w:left w:val="nil"/>
              <w:bottom w:val="single" w:sz="4" w:space="0" w:color="000000"/>
              <w:right w:val="single" w:sz="4" w:space="0" w:color="000000"/>
            </w:tcBorders>
            <w:shd w:val="clear" w:color="auto" w:fill="auto"/>
            <w:noWrap/>
            <w:vAlign w:val="bottom"/>
            <w:hideMark/>
          </w:tcPr>
          <w:p w14:paraId="3584956D" w14:textId="531DE5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556BB" w14:textId="24406C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BD1F7F" w14:textId="2AD4CB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E3034B" w14:paraId="14B92FB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599ED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EB52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1E7A0D6" w14:textId="6A6047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675" w:type="pct"/>
            <w:tcBorders>
              <w:top w:val="nil"/>
              <w:left w:val="nil"/>
              <w:bottom w:val="single" w:sz="4" w:space="0" w:color="000000"/>
              <w:right w:val="single" w:sz="4" w:space="0" w:color="000000"/>
            </w:tcBorders>
            <w:shd w:val="clear" w:color="auto" w:fill="auto"/>
            <w:noWrap/>
            <w:vAlign w:val="bottom"/>
            <w:hideMark/>
          </w:tcPr>
          <w:p w14:paraId="1E11F02A" w14:textId="0FFC45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72B23" w14:textId="31E0C6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7EBA2E" w14:textId="5D69F8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E3034B" w14:paraId="2BAD6FA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8FB8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6B87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605FBD8A" w14:textId="076E78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675" w:type="pct"/>
            <w:tcBorders>
              <w:top w:val="nil"/>
              <w:left w:val="nil"/>
              <w:bottom w:val="single" w:sz="4" w:space="0" w:color="000000"/>
              <w:right w:val="single" w:sz="4" w:space="0" w:color="000000"/>
            </w:tcBorders>
            <w:shd w:val="clear" w:color="auto" w:fill="auto"/>
            <w:noWrap/>
            <w:vAlign w:val="bottom"/>
            <w:hideMark/>
          </w:tcPr>
          <w:p w14:paraId="53F75131" w14:textId="58C0B0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29A85" w14:textId="260CB4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1EB25C" w14:textId="7E613E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E3034B" w14:paraId="5B9D1C7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139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D89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50F8E2FA" w14:textId="44F40D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21,893.88 </w:t>
            </w:r>
          </w:p>
        </w:tc>
        <w:tc>
          <w:tcPr>
            <w:tcW w:w="675" w:type="pct"/>
            <w:tcBorders>
              <w:top w:val="nil"/>
              <w:left w:val="nil"/>
              <w:bottom w:val="single" w:sz="4" w:space="0" w:color="000000"/>
              <w:right w:val="single" w:sz="4" w:space="0" w:color="000000"/>
            </w:tcBorders>
            <w:shd w:val="clear" w:color="auto" w:fill="auto"/>
            <w:noWrap/>
            <w:vAlign w:val="bottom"/>
            <w:hideMark/>
          </w:tcPr>
          <w:p w14:paraId="77287DC3" w14:textId="20EB42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DA616" w14:textId="61CDB9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898AC2" w14:textId="099758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21,893.88 </w:t>
            </w:r>
          </w:p>
        </w:tc>
      </w:tr>
      <w:tr w:rsidR="00E3034B" w14:paraId="615003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A52A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1C4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B880181" w14:textId="7F5C25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c>
          <w:tcPr>
            <w:tcW w:w="675" w:type="pct"/>
            <w:tcBorders>
              <w:top w:val="nil"/>
              <w:left w:val="nil"/>
              <w:bottom w:val="single" w:sz="4" w:space="0" w:color="000000"/>
              <w:right w:val="single" w:sz="4" w:space="0" w:color="000000"/>
            </w:tcBorders>
            <w:shd w:val="clear" w:color="auto" w:fill="auto"/>
            <w:noWrap/>
            <w:vAlign w:val="bottom"/>
            <w:hideMark/>
          </w:tcPr>
          <w:p w14:paraId="0BAE9692" w14:textId="0C8120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3174F" w14:textId="3AD11E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321B5A" w14:textId="66678A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7,980.94 </w:t>
            </w:r>
          </w:p>
        </w:tc>
      </w:tr>
      <w:tr w:rsidR="00E3034B" w14:paraId="28CBDD8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3C5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F60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5CA5C338" w14:textId="1DB6CA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c>
          <w:tcPr>
            <w:tcW w:w="675" w:type="pct"/>
            <w:tcBorders>
              <w:top w:val="nil"/>
              <w:left w:val="nil"/>
              <w:bottom w:val="single" w:sz="4" w:space="0" w:color="000000"/>
              <w:right w:val="single" w:sz="4" w:space="0" w:color="000000"/>
            </w:tcBorders>
            <w:shd w:val="clear" w:color="auto" w:fill="auto"/>
            <w:noWrap/>
            <w:vAlign w:val="bottom"/>
            <w:hideMark/>
          </w:tcPr>
          <w:p w14:paraId="5E3F2105" w14:textId="4F586B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2A950" w14:textId="0F0371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863C81" w14:textId="29ED77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4,179.86 </w:t>
            </w:r>
          </w:p>
        </w:tc>
      </w:tr>
      <w:tr w:rsidR="00E3034B" w14:paraId="4789970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F6F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060B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0D6BE23E" w14:textId="217163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c>
          <w:tcPr>
            <w:tcW w:w="675" w:type="pct"/>
            <w:tcBorders>
              <w:top w:val="nil"/>
              <w:left w:val="nil"/>
              <w:bottom w:val="single" w:sz="4" w:space="0" w:color="000000"/>
              <w:right w:val="single" w:sz="4" w:space="0" w:color="000000"/>
            </w:tcBorders>
            <w:shd w:val="clear" w:color="auto" w:fill="auto"/>
            <w:noWrap/>
            <w:vAlign w:val="bottom"/>
            <w:hideMark/>
          </w:tcPr>
          <w:p w14:paraId="7ED3252F" w14:textId="37B43F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672EA" w14:textId="305125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B331C7" w14:textId="2F7E5B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29,246.90 </w:t>
            </w:r>
          </w:p>
        </w:tc>
      </w:tr>
      <w:tr w:rsidR="00E3034B" w14:paraId="1B309FD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3CB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558CA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1202FDF4" w14:textId="0A562A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c>
          <w:tcPr>
            <w:tcW w:w="675" w:type="pct"/>
            <w:tcBorders>
              <w:top w:val="nil"/>
              <w:left w:val="nil"/>
              <w:bottom w:val="single" w:sz="4" w:space="0" w:color="000000"/>
              <w:right w:val="single" w:sz="4" w:space="0" w:color="000000"/>
            </w:tcBorders>
            <w:shd w:val="clear" w:color="auto" w:fill="auto"/>
            <w:noWrap/>
            <w:vAlign w:val="bottom"/>
            <w:hideMark/>
          </w:tcPr>
          <w:p w14:paraId="17D52E18" w14:textId="0EBDC2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607E3" w14:textId="456CE3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798002" w14:textId="3B3488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26,485.90 </w:t>
            </w:r>
          </w:p>
        </w:tc>
      </w:tr>
      <w:tr w:rsidR="00E3034B" w14:paraId="3CEA6BA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025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E278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4CF0922F" w14:textId="1883C1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c>
          <w:tcPr>
            <w:tcW w:w="675" w:type="pct"/>
            <w:tcBorders>
              <w:top w:val="nil"/>
              <w:left w:val="nil"/>
              <w:bottom w:val="single" w:sz="4" w:space="0" w:color="000000"/>
              <w:right w:val="single" w:sz="4" w:space="0" w:color="000000"/>
            </w:tcBorders>
            <w:shd w:val="clear" w:color="auto" w:fill="auto"/>
            <w:noWrap/>
            <w:vAlign w:val="bottom"/>
            <w:hideMark/>
          </w:tcPr>
          <w:p w14:paraId="4424EB04" w14:textId="7F16F3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8DF67" w14:textId="355E45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7F624A" w14:textId="368EAA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6,250.22 </w:t>
            </w:r>
          </w:p>
        </w:tc>
      </w:tr>
      <w:tr w:rsidR="00E3034B" w14:paraId="0913527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FC2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7648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CE77510" w14:textId="0304B7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c>
          <w:tcPr>
            <w:tcW w:w="675" w:type="pct"/>
            <w:tcBorders>
              <w:top w:val="nil"/>
              <w:left w:val="nil"/>
              <w:bottom w:val="single" w:sz="4" w:space="0" w:color="000000"/>
              <w:right w:val="single" w:sz="4" w:space="0" w:color="000000"/>
            </w:tcBorders>
            <w:shd w:val="clear" w:color="auto" w:fill="auto"/>
            <w:noWrap/>
            <w:vAlign w:val="bottom"/>
            <w:hideMark/>
          </w:tcPr>
          <w:p w14:paraId="0682DC9B" w14:textId="43B71D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5C819" w14:textId="0CC57F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EA6437" w14:textId="156B7A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379.78 </w:t>
            </w:r>
          </w:p>
        </w:tc>
      </w:tr>
      <w:tr w:rsidR="00E3034B" w14:paraId="071B83A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094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46F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0B1E822C" w14:textId="1B7584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675" w:type="pct"/>
            <w:tcBorders>
              <w:top w:val="nil"/>
              <w:left w:val="nil"/>
              <w:bottom w:val="single" w:sz="4" w:space="0" w:color="000000"/>
              <w:right w:val="single" w:sz="4" w:space="0" w:color="000000"/>
            </w:tcBorders>
            <w:shd w:val="clear" w:color="auto" w:fill="auto"/>
            <w:noWrap/>
            <w:vAlign w:val="bottom"/>
            <w:hideMark/>
          </w:tcPr>
          <w:p w14:paraId="2C74786D" w14:textId="02E6F5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CA80C" w14:textId="0E1C87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077B8C" w14:textId="6D5C33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E3034B" w14:paraId="26468B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55BD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0B1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5D755E4" w14:textId="00253A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c>
          <w:tcPr>
            <w:tcW w:w="675" w:type="pct"/>
            <w:tcBorders>
              <w:top w:val="nil"/>
              <w:left w:val="nil"/>
              <w:bottom w:val="single" w:sz="4" w:space="0" w:color="000000"/>
              <w:right w:val="single" w:sz="4" w:space="0" w:color="000000"/>
            </w:tcBorders>
            <w:shd w:val="clear" w:color="auto" w:fill="auto"/>
            <w:noWrap/>
            <w:vAlign w:val="bottom"/>
            <w:hideMark/>
          </w:tcPr>
          <w:p w14:paraId="11070178" w14:textId="3EE89B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012D0" w14:textId="0D4D2B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6E9492" w14:textId="0ABCAB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2,897.76 </w:t>
            </w:r>
          </w:p>
        </w:tc>
      </w:tr>
      <w:tr w:rsidR="00E3034B" w14:paraId="550BA39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5BA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D51E9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6503DF52" w14:textId="71789E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c>
          <w:tcPr>
            <w:tcW w:w="675" w:type="pct"/>
            <w:tcBorders>
              <w:top w:val="nil"/>
              <w:left w:val="nil"/>
              <w:bottom w:val="single" w:sz="4" w:space="0" w:color="000000"/>
              <w:right w:val="single" w:sz="4" w:space="0" w:color="000000"/>
            </w:tcBorders>
            <w:shd w:val="clear" w:color="auto" w:fill="auto"/>
            <w:noWrap/>
            <w:vAlign w:val="bottom"/>
            <w:hideMark/>
          </w:tcPr>
          <w:p w14:paraId="609B43C6" w14:textId="297905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3EDDA" w14:textId="256447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48A5C1" w14:textId="48C1CD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705.00 </w:t>
            </w:r>
          </w:p>
        </w:tc>
      </w:tr>
      <w:tr w:rsidR="00E3034B" w14:paraId="598F354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0E1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E9E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0E899A0E" w14:textId="268278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c>
          <w:tcPr>
            <w:tcW w:w="675" w:type="pct"/>
            <w:tcBorders>
              <w:top w:val="nil"/>
              <w:left w:val="nil"/>
              <w:bottom w:val="single" w:sz="4" w:space="0" w:color="000000"/>
              <w:right w:val="single" w:sz="4" w:space="0" w:color="000000"/>
            </w:tcBorders>
            <w:shd w:val="clear" w:color="auto" w:fill="auto"/>
            <w:noWrap/>
            <w:vAlign w:val="bottom"/>
            <w:hideMark/>
          </w:tcPr>
          <w:p w14:paraId="4FE7CAB3" w14:textId="57DBD7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8170A" w14:textId="71A575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787E39" w14:textId="08C3C3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8,757.04 </w:t>
            </w:r>
          </w:p>
        </w:tc>
      </w:tr>
      <w:tr w:rsidR="00E3034B" w14:paraId="7A07476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B1C2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536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44C8111D" w14:textId="31B16B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4A454D3E" w14:textId="159044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116D8" w14:textId="0B516B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C635B6" w14:textId="6FAAF0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E3034B" w14:paraId="15C212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B34C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3481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7D5C931C" w14:textId="146FEF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c>
          <w:tcPr>
            <w:tcW w:w="675" w:type="pct"/>
            <w:tcBorders>
              <w:top w:val="nil"/>
              <w:left w:val="nil"/>
              <w:bottom w:val="single" w:sz="4" w:space="0" w:color="000000"/>
              <w:right w:val="single" w:sz="4" w:space="0" w:color="000000"/>
            </w:tcBorders>
            <w:shd w:val="clear" w:color="auto" w:fill="auto"/>
            <w:noWrap/>
            <w:vAlign w:val="bottom"/>
            <w:hideMark/>
          </w:tcPr>
          <w:p w14:paraId="638492C7" w14:textId="772E98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FD500" w14:textId="76AE53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9B52BE" w14:textId="42AB9E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892.54 </w:t>
            </w:r>
          </w:p>
        </w:tc>
      </w:tr>
      <w:tr w:rsidR="00E3034B" w14:paraId="7CF0E0F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32D8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71E4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F20D857" w14:textId="1E7B65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c>
          <w:tcPr>
            <w:tcW w:w="675" w:type="pct"/>
            <w:tcBorders>
              <w:top w:val="nil"/>
              <w:left w:val="nil"/>
              <w:bottom w:val="single" w:sz="4" w:space="0" w:color="000000"/>
              <w:right w:val="single" w:sz="4" w:space="0" w:color="000000"/>
            </w:tcBorders>
            <w:shd w:val="clear" w:color="auto" w:fill="auto"/>
            <w:noWrap/>
            <w:vAlign w:val="bottom"/>
            <w:hideMark/>
          </w:tcPr>
          <w:p w14:paraId="3A185FF1" w14:textId="414A1F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56E53" w14:textId="515800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0654D2" w14:textId="7B6467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4,998.56 </w:t>
            </w:r>
          </w:p>
        </w:tc>
      </w:tr>
      <w:tr w:rsidR="00E3034B" w14:paraId="118D21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F44E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4040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59A7F84" w14:textId="29E1A2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c>
          <w:tcPr>
            <w:tcW w:w="675" w:type="pct"/>
            <w:tcBorders>
              <w:top w:val="nil"/>
              <w:left w:val="nil"/>
              <w:bottom w:val="single" w:sz="4" w:space="0" w:color="000000"/>
              <w:right w:val="single" w:sz="4" w:space="0" w:color="000000"/>
            </w:tcBorders>
            <w:shd w:val="clear" w:color="auto" w:fill="auto"/>
            <w:noWrap/>
            <w:vAlign w:val="bottom"/>
            <w:hideMark/>
          </w:tcPr>
          <w:p w14:paraId="231ACD09" w14:textId="31BB60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8A331" w14:textId="0FA528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D96F3C" w14:textId="043103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4,132.62 </w:t>
            </w:r>
          </w:p>
        </w:tc>
      </w:tr>
      <w:tr w:rsidR="00E3034B" w14:paraId="7C4F41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930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3F8A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3DB6C10F" w14:textId="55A63A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675" w:type="pct"/>
            <w:tcBorders>
              <w:top w:val="nil"/>
              <w:left w:val="nil"/>
              <w:bottom w:val="single" w:sz="4" w:space="0" w:color="000000"/>
              <w:right w:val="single" w:sz="4" w:space="0" w:color="000000"/>
            </w:tcBorders>
            <w:shd w:val="clear" w:color="auto" w:fill="auto"/>
            <w:noWrap/>
            <w:vAlign w:val="bottom"/>
            <w:hideMark/>
          </w:tcPr>
          <w:p w14:paraId="271944AD" w14:textId="02F3DF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C6DBA" w14:textId="13F67C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BA39FB" w14:textId="62E0F3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E3034B" w14:paraId="13A23B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2EDF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FBD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756A72FF" w14:textId="57A21F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c>
          <w:tcPr>
            <w:tcW w:w="675" w:type="pct"/>
            <w:tcBorders>
              <w:top w:val="nil"/>
              <w:left w:val="nil"/>
              <w:bottom w:val="single" w:sz="4" w:space="0" w:color="000000"/>
              <w:right w:val="single" w:sz="4" w:space="0" w:color="000000"/>
            </w:tcBorders>
            <w:shd w:val="clear" w:color="auto" w:fill="auto"/>
            <w:noWrap/>
            <w:vAlign w:val="bottom"/>
            <w:hideMark/>
          </w:tcPr>
          <w:p w14:paraId="0FCA929B" w14:textId="31B6B2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7026C" w14:textId="73B7BD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D4D954" w14:textId="79114E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329.68 </w:t>
            </w:r>
          </w:p>
        </w:tc>
      </w:tr>
      <w:tr w:rsidR="00E3034B" w14:paraId="69D3156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497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DEF3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2BFE12CE" w14:textId="14E64C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675" w:type="pct"/>
            <w:tcBorders>
              <w:top w:val="nil"/>
              <w:left w:val="nil"/>
              <w:bottom w:val="single" w:sz="4" w:space="0" w:color="000000"/>
              <w:right w:val="single" w:sz="4" w:space="0" w:color="000000"/>
            </w:tcBorders>
            <w:shd w:val="clear" w:color="auto" w:fill="auto"/>
            <w:noWrap/>
            <w:vAlign w:val="bottom"/>
            <w:hideMark/>
          </w:tcPr>
          <w:p w14:paraId="4D2420CF" w14:textId="365986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B72F9" w14:textId="049C20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46A921" w14:textId="2A900C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E3034B" w14:paraId="41EB610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8F60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3035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D142587" w14:textId="08C83B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c>
          <w:tcPr>
            <w:tcW w:w="675" w:type="pct"/>
            <w:tcBorders>
              <w:top w:val="nil"/>
              <w:left w:val="nil"/>
              <w:bottom w:val="single" w:sz="4" w:space="0" w:color="000000"/>
              <w:right w:val="single" w:sz="4" w:space="0" w:color="000000"/>
            </w:tcBorders>
            <w:shd w:val="clear" w:color="auto" w:fill="auto"/>
            <w:noWrap/>
            <w:vAlign w:val="bottom"/>
            <w:hideMark/>
          </w:tcPr>
          <w:p w14:paraId="68F08EB9" w14:textId="462661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03183" w14:textId="1A99D5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98546A" w14:textId="34C08E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477.78 </w:t>
            </w:r>
          </w:p>
        </w:tc>
      </w:tr>
      <w:tr w:rsidR="00E3034B" w14:paraId="27A3BCF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5AFB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61FF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BA507C9" w14:textId="6B72A7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528832E" w14:textId="779CE2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D81C2" w14:textId="1DDA77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A7C7AC" w14:textId="4462B5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E3034B" w14:paraId="2599F8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450E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F8D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0C1CBEB6" w14:textId="050602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675" w:type="pct"/>
            <w:tcBorders>
              <w:top w:val="nil"/>
              <w:left w:val="nil"/>
              <w:bottom w:val="single" w:sz="4" w:space="0" w:color="000000"/>
              <w:right w:val="single" w:sz="4" w:space="0" w:color="000000"/>
            </w:tcBorders>
            <w:shd w:val="clear" w:color="auto" w:fill="auto"/>
            <w:noWrap/>
            <w:vAlign w:val="bottom"/>
            <w:hideMark/>
          </w:tcPr>
          <w:p w14:paraId="45CD110D" w14:textId="119EDD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3FDC1" w14:textId="1DB407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FAD3BF" w14:textId="61B081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E3034B" w14:paraId="1A97D48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B26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B19E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7C5E6213" w14:textId="42F14C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675" w:type="pct"/>
            <w:tcBorders>
              <w:top w:val="nil"/>
              <w:left w:val="nil"/>
              <w:bottom w:val="single" w:sz="4" w:space="0" w:color="000000"/>
              <w:right w:val="single" w:sz="4" w:space="0" w:color="000000"/>
            </w:tcBorders>
            <w:shd w:val="clear" w:color="auto" w:fill="auto"/>
            <w:noWrap/>
            <w:vAlign w:val="bottom"/>
            <w:hideMark/>
          </w:tcPr>
          <w:p w14:paraId="4BE56FF5" w14:textId="0A2EBF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04E9FD" w14:textId="08E9F8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915C8A" w14:textId="104C93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E3034B" w14:paraId="12C29DE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01F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3364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6AC6F24D" w14:textId="5C17EF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c>
          <w:tcPr>
            <w:tcW w:w="675" w:type="pct"/>
            <w:tcBorders>
              <w:top w:val="nil"/>
              <w:left w:val="nil"/>
              <w:bottom w:val="single" w:sz="4" w:space="0" w:color="000000"/>
              <w:right w:val="single" w:sz="4" w:space="0" w:color="000000"/>
            </w:tcBorders>
            <w:shd w:val="clear" w:color="auto" w:fill="auto"/>
            <w:noWrap/>
            <w:vAlign w:val="bottom"/>
            <w:hideMark/>
          </w:tcPr>
          <w:p w14:paraId="6D4A5501" w14:textId="22BDF4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BE9E5" w14:textId="03E5CD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38CAA2" w14:textId="66FDF9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747.56 </w:t>
            </w:r>
          </w:p>
        </w:tc>
      </w:tr>
      <w:tr w:rsidR="00E3034B" w14:paraId="046988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003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6BC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7B99E72" w14:textId="444B59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675" w:type="pct"/>
            <w:tcBorders>
              <w:top w:val="nil"/>
              <w:left w:val="nil"/>
              <w:bottom w:val="single" w:sz="4" w:space="0" w:color="000000"/>
              <w:right w:val="single" w:sz="4" w:space="0" w:color="000000"/>
            </w:tcBorders>
            <w:shd w:val="clear" w:color="auto" w:fill="auto"/>
            <w:noWrap/>
            <w:vAlign w:val="bottom"/>
            <w:hideMark/>
          </w:tcPr>
          <w:p w14:paraId="67003BA0" w14:textId="58A261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C5C85" w14:textId="6739C7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76034E" w14:textId="22E221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E3034B" w14:paraId="2ACB30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757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7532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2C9E930E" w14:textId="037EC9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c>
          <w:tcPr>
            <w:tcW w:w="675" w:type="pct"/>
            <w:tcBorders>
              <w:top w:val="nil"/>
              <w:left w:val="nil"/>
              <w:bottom w:val="single" w:sz="4" w:space="0" w:color="000000"/>
              <w:right w:val="single" w:sz="4" w:space="0" w:color="000000"/>
            </w:tcBorders>
            <w:shd w:val="clear" w:color="auto" w:fill="auto"/>
            <w:noWrap/>
            <w:vAlign w:val="bottom"/>
            <w:hideMark/>
          </w:tcPr>
          <w:p w14:paraId="5A7C5248" w14:textId="63C6F3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D77F5" w14:textId="195B56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9FF01B" w14:textId="6B903F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9,195.62 </w:t>
            </w:r>
          </w:p>
        </w:tc>
      </w:tr>
      <w:tr w:rsidR="00E3034B" w14:paraId="7A671A7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5247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5E2B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06778ABC" w14:textId="76F441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6,063.32 </w:t>
            </w:r>
          </w:p>
        </w:tc>
        <w:tc>
          <w:tcPr>
            <w:tcW w:w="675" w:type="pct"/>
            <w:tcBorders>
              <w:top w:val="nil"/>
              <w:left w:val="nil"/>
              <w:bottom w:val="single" w:sz="4" w:space="0" w:color="000000"/>
              <w:right w:val="single" w:sz="4" w:space="0" w:color="000000"/>
            </w:tcBorders>
            <w:shd w:val="clear" w:color="auto" w:fill="auto"/>
            <w:noWrap/>
            <w:vAlign w:val="bottom"/>
            <w:hideMark/>
          </w:tcPr>
          <w:p w14:paraId="3311F243" w14:textId="3ED419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7D55F" w14:textId="61C809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117FF8" w14:textId="15949C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06,063.32 </w:t>
            </w:r>
          </w:p>
        </w:tc>
      </w:tr>
      <w:tr w:rsidR="00E3034B" w14:paraId="3A06770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045F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8E7A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781CB49B" w14:textId="694AC1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675" w:type="pct"/>
            <w:tcBorders>
              <w:top w:val="nil"/>
              <w:left w:val="nil"/>
              <w:bottom w:val="single" w:sz="4" w:space="0" w:color="000000"/>
              <w:right w:val="single" w:sz="4" w:space="0" w:color="000000"/>
            </w:tcBorders>
            <w:shd w:val="clear" w:color="auto" w:fill="auto"/>
            <w:noWrap/>
            <w:vAlign w:val="bottom"/>
            <w:hideMark/>
          </w:tcPr>
          <w:p w14:paraId="00499992" w14:textId="23A7B1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521E0" w14:textId="6541D3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414BD1" w14:textId="59FEEF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E3034B" w14:paraId="7379F29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21D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8EAD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825D2AF" w14:textId="305058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E104D3A" w14:textId="71D9C4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F991E" w14:textId="781971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51CEDF" w14:textId="24C833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E3034B" w14:paraId="7E3E5AF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D6B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EAED0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994D168" w14:textId="222786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c>
          <w:tcPr>
            <w:tcW w:w="675" w:type="pct"/>
            <w:tcBorders>
              <w:top w:val="nil"/>
              <w:left w:val="nil"/>
              <w:bottom w:val="single" w:sz="4" w:space="0" w:color="000000"/>
              <w:right w:val="single" w:sz="4" w:space="0" w:color="000000"/>
            </w:tcBorders>
            <w:shd w:val="clear" w:color="auto" w:fill="auto"/>
            <w:noWrap/>
            <w:vAlign w:val="bottom"/>
            <w:hideMark/>
          </w:tcPr>
          <w:p w14:paraId="4D3259C6" w14:textId="7D4AAA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AD65A" w14:textId="70EFF9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EDF0DE" w14:textId="4100F4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417.46 </w:t>
            </w:r>
          </w:p>
        </w:tc>
      </w:tr>
      <w:tr w:rsidR="00E3034B" w14:paraId="688EC20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5EDA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A499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0B15718F" w14:textId="68775A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c>
          <w:tcPr>
            <w:tcW w:w="675" w:type="pct"/>
            <w:tcBorders>
              <w:top w:val="nil"/>
              <w:left w:val="nil"/>
              <w:bottom w:val="single" w:sz="4" w:space="0" w:color="000000"/>
              <w:right w:val="single" w:sz="4" w:space="0" w:color="000000"/>
            </w:tcBorders>
            <w:shd w:val="clear" w:color="auto" w:fill="auto"/>
            <w:noWrap/>
            <w:vAlign w:val="bottom"/>
            <w:hideMark/>
          </w:tcPr>
          <w:p w14:paraId="50B236AB" w14:textId="230C55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80F0B" w14:textId="142466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95F96D" w14:textId="653BC8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252.14 </w:t>
            </w:r>
          </w:p>
        </w:tc>
      </w:tr>
      <w:tr w:rsidR="00E3034B" w14:paraId="6B920B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9B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FBB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07DB1E2" w14:textId="4670A5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c>
          <w:tcPr>
            <w:tcW w:w="675" w:type="pct"/>
            <w:tcBorders>
              <w:top w:val="nil"/>
              <w:left w:val="nil"/>
              <w:bottom w:val="single" w:sz="4" w:space="0" w:color="000000"/>
              <w:right w:val="single" w:sz="4" w:space="0" w:color="000000"/>
            </w:tcBorders>
            <w:shd w:val="clear" w:color="auto" w:fill="auto"/>
            <w:noWrap/>
            <w:vAlign w:val="bottom"/>
            <w:hideMark/>
          </w:tcPr>
          <w:p w14:paraId="611DECE3" w14:textId="7D413A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15ACBC" w14:textId="27CB76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909431" w14:textId="11E501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56,972.82 </w:t>
            </w:r>
          </w:p>
        </w:tc>
      </w:tr>
      <w:tr w:rsidR="00E3034B" w14:paraId="5025FF8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5410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B9F4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53FB21F1" w14:textId="384F8E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c>
          <w:tcPr>
            <w:tcW w:w="675" w:type="pct"/>
            <w:tcBorders>
              <w:top w:val="nil"/>
              <w:left w:val="nil"/>
              <w:bottom w:val="single" w:sz="4" w:space="0" w:color="000000"/>
              <w:right w:val="single" w:sz="4" w:space="0" w:color="000000"/>
            </w:tcBorders>
            <w:shd w:val="clear" w:color="auto" w:fill="auto"/>
            <w:noWrap/>
            <w:vAlign w:val="bottom"/>
            <w:hideMark/>
          </w:tcPr>
          <w:p w14:paraId="6451F3A3" w14:textId="40D0FD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CB34B" w14:textId="4D3B57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77207C" w14:textId="377C77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1,791.72 </w:t>
            </w:r>
          </w:p>
        </w:tc>
      </w:tr>
      <w:tr w:rsidR="00E3034B" w14:paraId="5C99F9C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8A6A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E08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6789A477" w14:textId="58AC9F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675" w:type="pct"/>
            <w:tcBorders>
              <w:top w:val="nil"/>
              <w:left w:val="nil"/>
              <w:bottom w:val="single" w:sz="4" w:space="0" w:color="000000"/>
              <w:right w:val="single" w:sz="4" w:space="0" w:color="000000"/>
            </w:tcBorders>
            <w:shd w:val="clear" w:color="auto" w:fill="auto"/>
            <w:noWrap/>
            <w:vAlign w:val="bottom"/>
            <w:hideMark/>
          </w:tcPr>
          <w:p w14:paraId="26775461" w14:textId="78C4F4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CDD56" w14:textId="53D074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F40CBF" w14:textId="2DCB7D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E3034B" w14:paraId="66C46C1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0A4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B83E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2510294" w14:textId="4AE29C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2,221.40 </w:t>
            </w:r>
          </w:p>
        </w:tc>
        <w:tc>
          <w:tcPr>
            <w:tcW w:w="675" w:type="pct"/>
            <w:tcBorders>
              <w:top w:val="nil"/>
              <w:left w:val="nil"/>
              <w:bottom w:val="single" w:sz="4" w:space="0" w:color="000000"/>
              <w:right w:val="single" w:sz="4" w:space="0" w:color="000000"/>
            </w:tcBorders>
            <w:shd w:val="clear" w:color="auto" w:fill="auto"/>
            <w:noWrap/>
            <w:vAlign w:val="bottom"/>
            <w:hideMark/>
          </w:tcPr>
          <w:p w14:paraId="78DC9552" w14:textId="48E4C9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9556A" w14:textId="4D3737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2EA032" w14:textId="414CA1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2,221.40 </w:t>
            </w:r>
          </w:p>
        </w:tc>
      </w:tr>
      <w:tr w:rsidR="00E3034B" w14:paraId="73D9EDB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3849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2BE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318B61" w14:textId="71AA39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675" w:type="pct"/>
            <w:tcBorders>
              <w:top w:val="nil"/>
              <w:left w:val="nil"/>
              <w:bottom w:val="single" w:sz="4" w:space="0" w:color="000000"/>
              <w:right w:val="single" w:sz="4" w:space="0" w:color="000000"/>
            </w:tcBorders>
            <w:shd w:val="clear" w:color="auto" w:fill="auto"/>
            <w:noWrap/>
            <w:vAlign w:val="bottom"/>
            <w:hideMark/>
          </w:tcPr>
          <w:p w14:paraId="0DBCEAD9" w14:textId="2B301B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A3BCF" w14:textId="0AD604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2537CA" w14:textId="30FF71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E3034B" w14:paraId="3C0CAE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15B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4859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1FD52E46" w14:textId="0F9415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675" w:type="pct"/>
            <w:tcBorders>
              <w:top w:val="nil"/>
              <w:left w:val="nil"/>
              <w:bottom w:val="single" w:sz="4" w:space="0" w:color="000000"/>
              <w:right w:val="single" w:sz="4" w:space="0" w:color="000000"/>
            </w:tcBorders>
            <w:shd w:val="clear" w:color="auto" w:fill="auto"/>
            <w:noWrap/>
            <w:vAlign w:val="bottom"/>
            <w:hideMark/>
          </w:tcPr>
          <w:p w14:paraId="505CED0D" w14:textId="78F553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ED95A" w14:textId="52094C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E50C11" w14:textId="5DC37E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E3034B" w14:paraId="021EBA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9265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188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3AFA191" w14:textId="5B18A6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675" w:type="pct"/>
            <w:tcBorders>
              <w:top w:val="nil"/>
              <w:left w:val="nil"/>
              <w:bottom w:val="single" w:sz="4" w:space="0" w:color="000000"/>
              <w:right w:val="single" w:sz="4" w:space="0" w:color="000000"/>
            </w:tcBorders>
            <w:shd w:val="clear" w:color="auto" w:fill="auto"/>
            <w:noWrap/>
            <w:vAlign w:val="bottom"/>
            <w:hideMark/>
          </w:tcPr>
          <w:p w14:paraId="43D61A22" w14:textId="532DD0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557C2" w14:textId="5BDE6A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F452F1" w14:textId="71FCC0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E3034B" w14:paraId="3FF84B0D"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E576E5"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10F2A73" w14:textId="5102398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DC66E7" w14:textId="6092D45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647FB1" w14:textId="26BE72B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835F9F" w14:textId="3A12987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E3034B" w14:paraId="27E921E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407F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6B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F27162F" w14:textId="3EE076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98AEBAE" w14:textId="7E9AF0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04D8C" w14:textId="30F705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2BDDCF" w14:textId="006170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E3034B" w14:paraId="2766288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623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C73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2ECF232C" w14:textId="218C20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5B85089A" w14:textId="3F7E19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7EFF0" w14:textId="050CDF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AC848E" w14:textId="4D6C07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E3034B" w14:paraId="0609D1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DC7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4352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69C3B26F" w14:textId="66FA30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13A12EC8" w14:textId="43CEF4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C7C0F" w14:textId="3BBEF7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801748" w14:textId="43C5AA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E3034B" w14:paraId="2EF43A2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C01C6C"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20F3022" w14:textId="5B5A964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1BB6341D" w14:textId="7EFD9F3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F9F303" w14:textId="4661203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EC8698" w14:textId="384EE94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31,207.02 </w:t>
            </w:r>
          </w:p>
        </w:tc>
      </w:tr>
      <w:tr w:rsidR="00E3034B" w14:paraId="38CAD517" w14:textId="77777777" w:rsidTr="00E3034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A67C833"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84B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3E81652" w14:textId="49CAD5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59AD2AFE" w14:textId="696A5C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573EFE" w14:textId="04E598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18859E" w14:textId="6A077B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E3034B" w14:paraId="1C82C888" w14:textId="77777777" w:rsidTr="00E3034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85DB343"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2FE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76D4F446" w14:textId="0D2AE6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62AC0E00" w14:textId="25209E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1F77A" w14:textId="3BDB5E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A00F96" w14:textId="3B3613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E3034B" w14:paraId="04AE50E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3D77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E6D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0C498B82" w14:textId="4E5F8E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C79B3FE" w14:textId="05EC88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B1932" w14:textId="2F9135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02922B" w14:textId="38AA48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E3034B" w14:paraId="0551623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209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089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4F6BFA89" w14:textId="280C29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C773C86" w14:textId="743D45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9E0F6" w14:textId="4DA904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17EFA4" w14:textId="358F96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E3034B" w14:paraId="74E56FC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180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0AC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6B96123" w14:textId="48EB55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20D05E8C" w14:textId="47B76D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C7EABC" w14:textId="1116A7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85323F" w14:textId="10C0B1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E3034B" w14:paraId="7B03FB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FE1DC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938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57B25D9" w14:textId="747437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1067EA33" w14:textId="6263D7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05D72" w14:textId="64519D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5DE417" w14:textId="265A17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E3034B" w14:paraId="4D2122D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92E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AE3A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0E2BC95F" w14:textId="1F52E5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0D8FD3B" w14:textId="2DB50E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7915B" w14:textId="3DCCF2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10307F" w14:textId="2C4F90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E3034B" w14:paraId="0F742C4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2A6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74EF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E6C15F2" w14:textId="498090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6392A6B3" w14:textId="659D24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20D4D" w14:textId="0EA64B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950882" w14:textId="60DBBF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E3034B" w14:paraId="17BDD75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3A3D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064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31648797" w14:textId="65A542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c>
          <w:tcPr>
            <w:tcW w:w="675" w:type="pct"/>
            <w:tcBorders>
              <w:top w:val="nil"/>
              <w:left w:val="nil"/>
              <w:bottom w:val="single" w:sz="4" w:space="0" w:color="000000"/>
              <w:right w:val="single" w:sz="4" w:space="0" w:color="000000"/>
            </w:tcBorders>
            <w:shd w:val="clear" w:color="auto" w:fill="auto"/>
            <w:noWrap/>
            <w:vAlign w:val="bottom"/>
            <w:hideMark/>
          </w:tcPr>
          <w:p w14:paraId="78B26DCA" w14:textId="5A0CE0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AD897" w14:textId="1982C8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6C3FC96" w14:textId="4119F1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7,011.48 </w:t>
            </w:r>
          </w:p>
        </w:tc>
      </w:tr>
      <w:tr w:rsidR="00E3034B" w14:paraId="6B2E0A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AFE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1CDB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7A6E6CED" w14:textId="608A90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7955B2CF" w14:textId="595D51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9B2FF" w14:textId="71D989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14CDF5" w14:textId="386BBE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E3034B" w14:paraId="3394A19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094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3A4C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39E53E1C" w14:textId="7BBA7E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A8C8D84" w14:textId="657BCD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1DD685" w14:textId="20B91D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BB96CB" w14:textId="7ACEBD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E3034B" w14:paraId="2591E21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71DE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2114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742E0179" w14:textId="5E3BEA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3FB64C9" w14:textId="65A43D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64729" w14:textId="433060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EF4EF6C" w14:textId="36A8A8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E3034B" w14:paraId="7B3721C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A8C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0276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5777031" w14:textId="5A0CF0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675" w:type="pct"/>
            <w:tcBorders>
              <w:top w:val="nil"/>
              <w:left w:val="nil"/>
              <w:bottom w:val="single" w:sz="4" w:space="0" w:color="000000"/>
              <w:right w:val="single" w:sz="4" w:space="0" w:color="000000"/>
            </w:tcBorders>
            <w:shd w:val="clear" w:color="auto" w:fill="auto"/>
            <w:noWrap/>
            <w:vAlign w:val="bottom"/>
            <w:hideMark/>
          </w:tcPr>
          <w:p w14:paraId="6217ECBA" w14:textId="085A72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18F1C" w14:textId="04157C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3C0275" w14:textId="5E6409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E3034B" w14:paraId="6B133AE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904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2F81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39B347FE" w14:textId="69BD7A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2DDDAE5F" w14:textId="03225B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736D9" w14:textId="4DE77E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7FEF7B" w14:textId="3E3C74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E3034B" w14:paraId="5A37936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81F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6271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14F66DD5" w14:textId="4A70EE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4CE03B00" w14:textId="764212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458CC" w14:textId="2823EE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0F763B" w14:textId="0D9139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E3034B" w14:paraId="5F13AE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1E5AF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9578D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1548F31F" w14:textId="23D831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A3B625" w14:textId="2879E0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F60A9" w14:textId="5DD9A8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7C2E94" w14:textId="54275A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E3034B" w14:paraId="48725E1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2A4E55"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F0BC801" w14:textId="3197741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28,281.79 </w:t>
            </w:r>
          </w:p>
        </w:tc>
        <w:tc>
          <w:tcPr>
            <w:tcW w:w="675" w:type="pct"/>
            <w:tcBorders>
              <w:top w:val="nil"/>
              <w:left w:val="nil"/>
              <w:bottom w:val="single" w:sz="4" w:space="0" w:color="000000"/>
              <w:right w:val="single" w:sz="4" w:space="0" w:color="000000"/>
            </w:tcBorders>
            <w:shd w:val="clear" w:color="A5A5A5" w:fill="A5A5A5"/>
            <w:noWrap/>
            <w:vAlign w:val="bottom"/>
            <w:hideMark/>
          </w:tcPr>
          <w:p w14:paraId="22049FE3" w14:textId="3E96992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67692EB" w14:textId="214FF29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2DEF17D7" w14:textId="61C5052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50,551.79 </w:t>
            </w:r>
          </w:p>
        </w:tc>
      </w:tr>
      <w:tr w:rsidR="00E3034B" w14:paraId="7731AD4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912B31"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6A32DA87" w14:textId="282FAFD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BF6642E" w14:textId="4135C97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66E0B34" w14:textId="5F88C6B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B0C991" w14:textId="51D584C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E3034B" w14:paraId="6F5021C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20C8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89C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76DC5A78" w14:textId="269440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7E8792F8" w14:textId="29A7E7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E2B28" w14:textId="40AB51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6A6922" w14:textId="1210F4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E3034B" w14:paraId="4AD38BD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BD23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D420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4F4A0418" w14:textId="6D647C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58BDD7D" w14:textId="565C2B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CFD45" w14:textId="1452BB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4D1962" w14:textId="3D9B2B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E3034B" w14:paraId="658186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946C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DCB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14CE985" w14:textId="0DCDAE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EA77C72" w14:textId="755EB8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5DCED2" w14:textId="0A01DC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D42AFB" w14:textId="73F49F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E3034B" w14:paraId="36D3BC1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1B23A1"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D32B3F3" w14:textId="677E80C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D2E50A9" w14:textId="4EF7118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D94614" w14:textId="1BB1B24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E622936" w14:textId="62B7CFB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E3034B" w14:paraId="045E59A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345B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5B6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D5C8C97" w14:textId="19E79D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28A3548" w14:textId="6433DA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AB605" w14:textId="64C437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958D67" w14:textId="40B7B9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E3034B" w14:paraId="04449D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199C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49A3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6BED0D1D" w14:textId="1699C3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01D095A" w14:textId="4DBB49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C5FE3" w14:textId="6B97B1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F78F64" w14:textId="76533A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E3034B" w14:paraId="735D25C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8D30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529D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8D2AC3F" w14:textId="5CF9A3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152694AD" w14:textId="5028CB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2275A3" w14:textId="48F260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0797F3" w14:textId="29C6E7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E3034B" w14:paraId="4B075DE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F680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7F1C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0A93091B" w14:textId="519C4E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5D111EC" w14:textId="1054AC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A95EA9" w14:textId="692526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bottom"/>
            <w:hideMark/>
          </w:tcPr>
          <w:p w14:paraId="7CA1174A" w14:textId="39A35E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E3034B" w14:paraId="1A5235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B55F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EC5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0DC112CD" w14:textId="13EBB5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2FAFD71" w14:textId="49EC34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B005" w14:textId="10794F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426CBD" w14:textId="49E97B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E3034B" w14:paraId="1A5EA49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FFFFC"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6C3D9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1D848C6D" w14:textId="69ADA5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010BE3A7" w14:textId="22C70D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293E08" w14:textId="4B04F7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3D93E0" w14:textId="282050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E3034B" w14:paraId="081DE14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DCC86A"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20014DA5" w14:textId="256CC77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498.49 </w:t>
            </w:r>
          </w:p>
        </w:tc>
        <w:tc>
          <w:tcPr>
            <w:tcW w:w="675" w:type="pct"/>
            <w:tcBorders>
              <w:top w:val="nil"/>
              <w:left w:val="nil"/>
              <w:bottom w:val="single" w:sz="4" w:space="0" w:color="000000"/>
              <w:right w:val="single" w:sz="4" w:space="0" w:color="000000"/>
            </w:tcBorders>
            <w:shd w:val="clear" w:color="D8D8D8" w:fill="D8D8D8"/>
            <w:noWrap/>
            <w:vAlign w:val="bottom"/>
            <w:hideMark/>
          </w:tcPr>
          <w:p w14:paraId="6D0C8330" w14:textId="0EE0229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11B6E3" w14:textId="4B6720B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A1CC0E" w14:textId="6FAEE36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66,868.49 </w:t>
            </w:r>
          </w:p>
        </w:tc>
      </w:tr>
      <w:tr w:rsidR="00E3034B" w14:paraId="26382BA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8DA87"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4568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B38E2BF" w14:textId="015C16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205F8178" w14:textId="5DABB7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6A865" w14:textId="2AFEE5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A6EF54" w14:textId="0042A0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E3034B" w14:paraId="727D55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0749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5E8E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FB3A44E" w14:textId="101402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69B31063" w14:textId="50BEA1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88DD2" w14:textId="728572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B55B53" w14:textId="415623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E3034B" w14:paraId="6DF5AC2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9408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DD9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194F4E18" w14:textId="60BB77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1273AA24" w14:textId="213041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2DC20" w14:textId="7FCD26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D3A88A" w14:textId="19EB0E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E3034B" w14:paraId="5747CD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9E48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1FF36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02CA1F73" w14:textId="0B2350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1F252E82" w14:textId="26483B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5FFC0" w14:textId="6424F0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E16760" w14:textId="3544DB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E3034B" w14:paraId="6D0694D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97289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C07C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4C28999" w14:textId="2D802A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625908B" w14:textId="57A17B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6F5CC" w14:textId="1504C3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B049A9" w14:textId="5EB101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E3034B" w14:paraId="37490C4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9AC2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9EA4F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5D2C8707" w14:textId="1BE69C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04500D2" w14:textId="46E09E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D33A2" w14:textId="564B63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F2A24C" w14:textId="06F3B7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E3034B" w14:paraId="658BF14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691BB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3B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514ADAA2" w14:textId="5CDC57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FB25E9B" w14:textId="373DC4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42D69" w14:textId="38E1D6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AEEB77" w14:textId="16CEC6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E3034B" w14:paraId="3A47402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4CBD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E0C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3B454417" w14:textId="3AAC65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6B51FBB2" w14:textId="499AB7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1D798" w14:textId="705BFE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28CCD7" w14:textId="28EFD0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E3034B" w14:paraId="706298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4EF2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7CD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6D5C5299" w14:textId="0E3D8D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9D99DF0" w14:textId="76EABA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CB875" w14:textId="4B9B66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8D4A27" w14:textId="037799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E3034B" w14:paraId="792BFCC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15AA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F0E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674A3B8B" w14:textId="485242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5DB4041" w14:textId="233B97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CC1A5" w14:textId="208391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bottom"/>
            <w:hideMark/>
          </w:tcPr>
          <w:p w14:paraId="20DDD473" w14:textId="378AC1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E3034B" w14:paraId="69493CE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CE5D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B101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7856D7E" w14:textId="15AAE4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4C64F85" w14:textId="77C555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56581" w14:textId="10F118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73C493" w14:textId="697E8F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E3034B" w14:paraId="32E161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158C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7D0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37FED113" w14:textId="549D91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5A7A284" w14:textId="58874D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268E9" w14:textId="6C02AF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bottom"/>
            <w:hideMark/>
          </w:tcPr>
          <w:p w14:paraId="1C4F8D03" w14:textId="661CB7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E3034B" w14:paraId="604106F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24B7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60B7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5AB1C784" w14:textId="4CE9D7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713FE825" w14:textId="686FF8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9C170" w14:textId="1069C9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3EB20A" w14:textId="1FAAF2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E3034B" w14:paraId="34B88C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6248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50CB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25E68E7F" w14:textId="105DFD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18F55DD4" w14:textId="4DAFD5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D50A1" w14:textId="4EC4C5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AAF653" w14:textId="2EB7BF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E3034B" w14:paraId="1BA3773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B3C0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A691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4EDEE9C1" w14:textId="1FD657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58BA6CC0" w14:textId="1509EF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AE136" w14:textId="09B852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CE97D5" w14:textId="22D8B8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E3034B" w14:paraId="3E8B512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213C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C8AF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084C48EE" w14:textId="536ECD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1967719" w14:textId="4B7FB8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63F378" w14:textId="3EDFBB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7FFFF5" w14:textId="023EA1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E3034B" w14:paraId="415D74A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4A4B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034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08951E3" w14:textId="1C5501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F1732B7" w14:textId="484ACB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018F74" w14:textId="5C77C4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bottom"/>
            <w:hideMark/>
          </w:tcPr>
          <w:p w14:paraId="2EE925D7" w14:textId="01E631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E3034B" w14:paraId="4C5295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0484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205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AD40398" w14:textId="23B249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9AE4CB" w14:textId="3AB0AB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7FBE9" w14:textId="7236D5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bottom"/>
            <w:hideMark/>
          </w:tcPr>
          <w:p w14:paraId="13981461" w14:textId="749894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E3034B" w14:paraId="21985400"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E9AFA"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71FC39D1" w14:textId="0B914E1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442EE53" w14:textId="760CF88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BDD978" w14:textId="09FAE4B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7C4C990C" w14:textId="1D80C66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E3034B" w14:paraId="6AE18A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B5A8A"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D58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BA7C2A5" w14:textId="08F347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2DE2FF9F" w14:textId="2BB4FD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53BC4" w14:textId="588FD3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82D992" w14:textId="61FE51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E3034B" w14:paraId="7B7C99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F063D"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F31F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4CCDC353" w14:textId="3B5F0D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0CCB3021" w14:textId="2AB6C6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227D2" w14:textId="53E8B4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BE8837" w14:textId="01CF36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E3034B" w14:paraId="3A5F5C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A60C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E931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7D5CF3F9" w14:textId="1DC1D6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7208A0F3" w14:textId="47FA45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3701B" w14:textId="5A3674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bottom"/>
            <w:hideMark/>
          </w:tcPr>
          <w:p w14:paraId="14C08FF5" w14:textId="1E844D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E3034B" w14:paraId="5E8EB93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82A84"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408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DC4552E" w14:textId="666451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60048ACB" w14:textId="200629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D79B8" w14:textId="520370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4357DF" w14:textId="62EA24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E3034B" w14:paraId="3E2443F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3429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ED1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0B6423B" w14:textId="71BAEB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4B17AB46" w14:textId="7BD35F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26E19" w14:textId="69923A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16B4D5" w14:textId="05349B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E3034B" w14:paraId="4E0EB6A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04CD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0EC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FA9A214" w14:textId="5B6D04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29BBD43A" w14:textId="09227D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96B65" w14:textId="1B4785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29CF9E" w14:textId="0DA887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E3034B" w14:paraId="1D2DDB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18E0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2F50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1BEE7D10" w14:textId="172E01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274083CA" w14:textId="704E39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C9FF7" w14:textId="2CFDB3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61C0CB" w14:textId="38CA1A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E3034B" w14:paraId="7074A84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3E265E"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2528F89" w14:textId="1B2E417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94,582.95 </w:t>
            </w:r>
          </w:p>
        </w:tc>
        <w:tc>
          <w:tcPr>
            <w:tcW w:w="675" w:type="pct"/>
            <w:tcBorders>
              <w:top w:val="nil"/>
              <w:left w:val="nil"/>
              <w:bottom w:val="single" w:sz="4" w:space="0" w:color="000000"/>
              <w:right w:val="single" w:sz="4" w:space="0" w:color="000000"/>
            </w:tcBorders>
            <w:shd w:val="clear" w:color="D8D8D8" w:fill="D8D8D8"/>
            <w:noWrap/>
            <w:vAlign w:val="bottom"/>
            <w:hideMark/>
          </w:tcPr>
          <w:p w14:paraId="345934C4" w14:textId="6E4B51B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D4A244E" w14:textId="0EDBC29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05FA61F" w14:textId="6095F3A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03,082.95 </w:t>
            </w:r>
          </w:p>
        </w:tc>
      </w:tr>
      <w:tr w:rsidR="00E3034B" w14:paraId="73D7CE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9CF9E"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EBE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BEC8097" w14:textId="6D98DF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B0DF9A4" w14:textId="7DD65B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F1225" w14:textId="388F21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D8022A" w14:textId="2A4BF0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E3034B" w14:paraId="55A3386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FD0DA"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C1B2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673B8156" w14:textId="3CDBBB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70DDA0F9" w14:textId="7596E9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55D68" w14:textId="6367F4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8D1675" w14:textId="39EFD0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E3034B" w14:paraId="152061B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D21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2EE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6F81CF65" w14:textId="0D619A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1FE42EF" w14:textId="1A0BC9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AC4BB" w14:textId="4E4A1E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3A2815" w14:textId="21A2D0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E3034B" w14:paraId="3AD34AE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1197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A09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734FBABF" w14:textId="34FDA0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4BC2DB1" w14:textId="5F16B3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31C654" w14:textId="706B9D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bottom"/>
            <w:hideMark/>
          </w:tcPr>
          <w:p w14:paraId="5A9254FD" w14:textId="602EC5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E3034B" w14:paraId="50FBAEE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ED1CFD"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E020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3A20CADE" w14:textId="0D7A85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171377F3" w14:textId="18F886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D5BD3" w14:textId="39E19E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E8907C" w14:textId="335D60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E3034B" w14:paraId="06F402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297A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31E96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52D392D8" w14:textId="5F7116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19B5496E" w14:textId="65A62F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CEB615" w14:textId="18E131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2C3B84" w14:textId="007FDF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E3034B" w14:paraId="59E281D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0D263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1304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82500A3" w14:textId="456401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E962A96" w14:textId="76E9BF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C66E7" w14:textId="1528B3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347E6A" w14:textId="07D8FF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E3034B" w14:paraId="7FD09B3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B42E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62B4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11B41DEC" w14:textId="556EFA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45ECA4C6" w14:textId="5BFB53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A290E" w14:textId="22A113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85D1DB" w14:textId="3CB36F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E3034B" w14:paraId="5B03C1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08DD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D3A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DB5CD4D" w14:textId="5CCA7A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291C775" w14:textId="7C2BC0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DAE18" w14:textId="19FB32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2C9959" w14:textId="34CC15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E3034B" w14:paraId="3666356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1805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5A5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1170AC8A" w14:textId="6ADDB0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2A97F763" w14:textId="05CC2D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A4EDC" w14:textId="3E05FE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B002BE" w14:textId="7AFC1A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E3034B" w14:paraId="4BE8ED63"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B65F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824963E" w14:textId="5FEF740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7,02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A4A19E" w14:textId="4C4680C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D8DCC0" w14:textId="5181098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06998DFE" w14:textId="22B7A51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784,520.86 </w:t>
            </w:r>
          </w:p>
        </w:tc>
      </w:tr>
      <w:tr w:rsidR="00E3034B" w14:paraId="01CB0B9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7DDEF"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9F4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553F1C9" w14:textId="6A00F2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06F70E2" w14:textId="3164C2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A3ECE" w14:textId="3FEA9B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58413A" w14:textId="5A73C1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E3034B" w14:paraId="14284B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885833"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C8D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08AFB583" w14:textId="4697DC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7D319BC" w14:textId="61CE5D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F3582" w14:textId="6D39DF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04B1DE" w14:textId="1ED1BF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E3034B" w14:paraId="0215841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362A8"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CAD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32BC779" w14:textId="417AAB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1905508" w14:textId="35627D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1AF936" w14:textId="37BEB6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bottom"/>
            <w:hideMark/>
          </w:tcPr>
          <w:p w14:paraId="0AD75646" w14:textId="5727A8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32BAEE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A075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8F81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0DD26685" w14:textId="18C3DC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BB3BFFA" w14:textId="00FD03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8B47C" w14:textId="506B16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90CAA5" w14:textId="3E76FF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E3034B" w14:paraId="1A0F2F9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7382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13B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112D4470" w14:textId="01BF21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10A72574" w14:textId="0535ED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47F6C" w14:textId="051128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A9397B" w14:textId="047FE8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E3034B" w14:paraId="2E634C3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A0F90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EB7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562908E" w14:textId="24FBD7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1507DCA" w14:textId="41A6C4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67EEE" w14:textId="12CE33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bottom"/>
            <w:hideMark/>
          </w:tcPr>
          <w:p w14:paraId="5670546A" w14:textId="5E544C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E3034B" w14:paraId="28D83958"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6E939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5720227A" w14:textId="3D53835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c>
          <w:tcPr>
            <w:tcW w:w="675" w:type="pct"/>
            <w:tcBorders>
              <w:top w:val="nil"/>
              <w:left w:val="nil"/>
              <w:bottom w:val="single" w:sz="4" w:space="0" w:color="000000"/>
              <w:right w:val="single" w:sz="4" w:space="0" w:color="000000"/>
            </w:tcBorders>
            <w:shd w:val="clear" w:color="A5A5A5" w:fill="A5A5A5"/>
            <w:noWrap/>
            <w:vAlign w:val="bottom"/>
            <w:hideMark/>
          </w:tcPr>
          <w:p w14:paraId="06D78561" w14:textId="6C39F43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52492AA" w14:textId="4FA5F0E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71B2E9E" w14:textId="7C6764E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208,794.83 </w:t>
            </w:r>
          </w:p>
        </w:tc>
      </w:tr>
      <w:tr w:rsidR="00E3034B" w14:paraId="472C8B2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CA590"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8082875" w14:textId="35336F3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c>
          <w:tcPr>
            <w:tcW w:w="675" w:type="pct"/>
            <w:tcBorders>
              <w:top w:val="nil"/>
              <w:left w:val="nil"/>
              <w:bottom w:val="single" w:sz="4" w:space="0" w:color="000000"/>
              <w:right w:val="single" w:sz="4" w:space="0" w:color="000000"/>
            </w:tcBorders>
            <w:shd w:val="clear" w:color="D8D8D8" w:fill="D8D8D8"/>
            <w:noWrap/>
            <w:vAlign w:val="bottom"/>
            <w:hideMark/>
          </w:tcPr>
          <w:p w14:paraId="3C04CB40" w14:textId="42F131F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F61950" w14:textId="1F553CD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235DB57" w14:textId="48423F9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44,138.18 </w:t>
            </w:r>
          </w:p>
        </w:tc>
      </w:tr>
      <w:tr w:rsidR="00E3034B" w14:paraId="251BA77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3E669"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B12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5FC9EABD" w14:textId="367BAF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03F3B89" w14:textId="3364E3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BDFAB" w14:textId="35A080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220885A" w14:textId="1C1396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E3034B" w14:paraId="5BA7095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4074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7E5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3BAD7DD3" w14:textId="1ECD2E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09C0DDE6" w14:textId="79A8C0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D76A7" w14:textId="4F1041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8DC40D" w14:textId="2FAC7E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E3034B" w14:paraId="0DF9B13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DB6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CB3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1716623" w14:textId="5D7829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c>
          <w:tcPr>
            <w:tcW w:w="675" w:type="pct"/>
            <w:tcBorders>
              <w:top w:val="nil"/>
              <w:left w:val="nil"/>
              <w:bottom w:val="single" w:sz="4" w:space="0" w:color="000000"/>
              <w:right w:val="single" w:sz="4" w:space="0" w:color="000000"/>
            </w:tcBorders>
            <w:shd w:val="clear" w:color="auto" w:fill="auto"/>
            <w:noWrap/>
            <w:vAlign w:val="bottom"/>
            <w:hideMark/>
          </w:tcPr>
          <w:p w14:paraId="06682270" w14:textId="436D1E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DCE5E" w14:textId="1AFFE7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E2E862" w14:textId="70513B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3,080.00 </w:t>
            </w:r>
          </w:p>
        </w:tc>
      </w:tr>
      <w:tr w:rsidR="00E3034B" w14:paraId="5AD4662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0A5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38E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9A2E39F" w14:textId="020FD1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6903026E" w14:textId="449E8A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13497" w14:textId="7164E8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CB5DA4" w14:textId="1422E1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E3034B" w14:paraId="68A4F13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F86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AAC2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79EA74D9" w14:textId="5422D6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3291AF1B" w14:textId="75FC17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F76578" w14:textId="66AA88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FC6B16" w14:textId="744CD8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E3034B" w14:paraId="116C540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C612F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139C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64A1A6A2" w14:textId="50ADE8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288288EB" w14:textId="3F3B15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B60B6" w14:textId="30824B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49E894" w14:textId="5A5AE9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E3034B" w14:paraId="7E0D38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057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3E41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ED35D97" w14:textId="7DE2D3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3DBA4C03" w14:textId="62479F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2E722" w14:textId="422A8C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69C73D" w14:textId="2D11F6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E3034B" w14:paraId="27D53FC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8336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80A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C4A1B95" w14:textId="0AB73B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421123EE" w14:textId="1F745D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C4498" w14:textId="39A449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003A9B" w14:textId="2659C2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E3034B" w14:paraId="5BBBACA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FC653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505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469CFB0" w14:textId="01F216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2A517612" w14:textId="7EE0DF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B4FEE" w14:textId="3F3742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A62A90" w14:textId="2FA8A3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E3034B" w14:paraId="5650EA5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A7F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A35A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B986AD5" w14:textId="57BCDE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11474533" w14:textId="497E21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66481" w14:textId="59AF34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BAA4CC" w14:textId="7D7D35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E3034B" w14:paraId="671256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C043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9C92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7126D906" w14:textId="25649A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A609EAE" w14:textId="07F600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481CE" w14:textId="709D19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E49AC6" w14:textId="25E8CD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E3034B" w14:paraId="22E8E87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5EB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F9D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0C045108" w14:textId="5DDA10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1CA557CE" w14:textId="298CBF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640A6" w14:textId="19D7D9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8AC65E" w14:textId="43C040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E3034B" w14:paraId="22253FE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B728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66A1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01B07FD3" w14:textId="340EF4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B246D1C" w14:textId="0DE8BD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AB27F" w14:textId="08391E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1EB57C" w14:textId="2E3075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E3034B" w14:paraId="213DC00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20D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B41B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C348E6C" w14:textId="210594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748C523" w14:textId="294C0F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FABF3" w14:textId="46A631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347A1F" w14:textId="53C62C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E3034B" w14:paraId="0493581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C419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9D3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83532E0" w14:textId="063AAC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EDAACB" w14:textId="2BAAD7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BE0B68" w14:textId="6FEC3E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C87091" w14:textId="22FAAC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600.00 </w:t>
            </w:r>
          </w:p>
        </w:tc>
      </w:tr>
      <w:tr w:rsidR="00E3034B" w14:paraId="1B4C04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68B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50C1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02E771B" w14:textId="6B91B5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19BEDC6" w14:textId="74A0F4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D89CB" w14:textId="53A292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9BEFD2" w14:textId="4E9FC8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E3034B" w14:paraId="4E6238B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10D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6734E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099D4A2" w14:textId="160D9F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87F4164" w14:textId="28EA3F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C5A72" w14:textId="6A8FCA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2674F9" w14:textId="1D7BC7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E3034B" w14:paraId="7E8783C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6B0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F02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0E0DE8B1" w14:textId="517D25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46A48479" w14:textId="25557D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AFC4F" w14:textId="407393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2E412E" w14:textId="3D5AB9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E3034B" w14:paraId="1EABD1F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79C7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9A6F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0AA64A1D" w14:textId="08B262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875F701" w14:textId="3B2AFF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1AB3E" w14:textId="09AA3C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63471B" w14:textId="1D1F17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800.00 </w:t>
            </w:r>
          </w:p>
        </w:tc>
      </w:tr>
      <w:tr w:rsidR="00E3034B" w14:paraId="3CC87B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3C86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CDE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2E02C913" w14:textId="426ACE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BE8AF6D" w14:textId="4A526D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EB40C" w14:textId="1A41C5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6E2D31" w14:textId="022794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E3034B" w14:paraId="4AF991A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260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A954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A8E08BC" w14:textId="5D4669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55F1C779" w14:textId="73FB0F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E491F" w14:textId="7D91C2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C7EDC7" w14:textId="7C0A0F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E3034B" w14:paraId="7AD4055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55B3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E25AA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2BBDE243" w14:textId="255AD7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2E9DF364" w14:textId="17922E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F0F01" w14:textId="585C08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73F84BD" w14:textId="538E39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E3034B" w14:paraId="7F33D1B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F0E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ED4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154C74B4" w14:textId="5D22D2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3125CB9F" w14:textId="346A5D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16F60" w14:textId="665C4F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1A7CD5" w14:textId="3885A7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E3034B" w14:paraId="01A87E4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242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AF0F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75E522FC" w14:textId="00E6F4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727C09E4" w14:textId="6EB63F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462D8" w14:textId="34CCCF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A0CB6B" w14:textId="5FE84A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E3034B" w14:paraId="4DD6D22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0F1F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F3C7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55D06FB6" w14:textId="357B81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A6CF6" w14:textId="4C2A00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2FD07" w14:textId="037575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8198FB" w14:textId="376171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E3034B" w14:paraId="70314C6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97BF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64D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B7861B2" w14:textId="5A9D55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0448D1F8" w14:textId="5D3A92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BC492" w14:textId="4602C2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A11F0E" w14:textId="4102CF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E3034B" w14:paraId="62F764D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4CF0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1D41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5352B7D2" w14:textId="42E326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62CCFB" w14:textId="019DDE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E7CEC" w14:textId="18CD33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EB2502" w14:textId="33FF09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E3034B" w14:paraId="4D9B7CD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45EE7"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F1992BF" w14:textId="0860062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331F6029" w14:textId="55FC072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5B8D644" w14:textId="68508AA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00D295" w14:textId="2170723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E3034B" w14:paraId="74B454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10E5C"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60B9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7B8B0A0" w14:textId="363E26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5CB726" w14:textId="3F0366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B2284" w14:textId="7CED00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980994" w14:textId="45665D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E3034B" w14:paraId="58D1D4C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3A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0663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42353832" w14:textId="080228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EB9A49E" w14:textId="5425ED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CFBB2" w14:textId="4EB4CF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809B47" w14:textId="1860A9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E3034B" w14:paraId="33DB04B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D9D6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D607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6199ED4C" w14:textId="3113C5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69316E6C" w14:textId="12E8CE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62211" w14:textId="5AC465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35B12D" w14:textId="46ED36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E3034B" w14:paraId="5F3A93C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15D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313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6F911B0D" w14:textId="55A7F3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CC7A90D" w14:textId="5208B7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AD1DC9" w14:textId="32C2C9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5C5520" w14:textId="13871B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E3034B" w14:paraId="4E8499E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514E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F14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5CF49473" w14:textId="05C11C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2DEFE4C8" w14:textId="4C5204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28A0CC" w14:textId="6460F8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ADB1A4" w14:textId="599374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E3034B" w14:paraId="5847548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0E4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21655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23397FB1" w14:textId="146E95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FE46EE8" w14:textId="60769E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FB0AB" w14:textId="3631FF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A969AA" w14:textId="42DFDD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E3034B" w14:paraId="6B1060F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3B5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D53C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5826D0F" w14:textId="54259E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379EAA1F" w14:textId="31E12C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140A6" w14:textId="679AA1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4A14E5" w14:textId="2D2FCC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E3034B" w14:paraId="787720B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3EF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6DE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3BD08074" w14:textId="27A940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DCB682" w14:textId="5DB6DF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2874C" w14:textId="47128E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1D41EE" w14:textId="185747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E3034B" w14:paraId="32CBCA2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E59A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33C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69F4839" w14:textId="2AD076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7A29265" w14:textId="266BE2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6DE71" w14:textId="38F321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208645" w14:textId="6C1A0B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E3034B" w14:paraId="527CF2B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6FFC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F45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1F30DF8" w14:textId="50D9C8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46B98E5" w14:textId="0297D8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54CB4" w14:textId="2D966F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EC621E" w14:textId="59EB37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E3034B" w14:paraId="3EDED3F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790E5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7AC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7E08A14A" w14:textId="2EDC57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2C208600" w14:textId="3648B9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C17A0D" w14:textId="2E32AD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742C92" w14:textId="0F8391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E3034B" w14:paraId="74FB732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5F54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09DF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44C98E8F" w14:textId="1DD686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036EDEC4" w14:textId="69D4AE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4BE5F" w14:textId="5595B6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E8330D" w14:textId="088A2C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E3034B" w14:paraId="1BCF5D2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E96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D06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7DA930F" w14:textId="2CD4B9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7485CD8" w14:textId="34167A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EC5B9" w14:textId="3C9B7D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9442B1" w14:textId="0F9E53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E3034B" w14:paraId="3923E6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4E39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0B72C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F3EA67D" w14:textId="5BB579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0185E8CC" w14:textId="7B1251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0965B" w14:textId="592D30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D4D60A" w14:textId="4EDCAA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E3034B" w14:paraId="7C344BB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913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2C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790D4BFB" w14:textId="68A9C5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E28E60E" w14:textId="775AE0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E62F4" w14:textId="6BAECA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F70981" w14:textId="4680DC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E3034B" w14:paraId="5BE3397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897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A67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9C4D1EA" w14:textId="2B6034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EB5D179" w14:textId="6D4FE6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21C80" w14:textId="379A18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7C129F" w14:textId="5D4004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E3034B" w14:paraId="5090765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0BD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E3E0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36F76AE" w14:textId="3243DB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6628B1B9" w14:textId="3261A1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6EF1B" w14:textId="0018BD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7FC409" w14:textId="1A9E17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E3034B" w14:paraId="150866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7F49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F25A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2324B850" w14:textId="2062AE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2BF8876" w14:textId="69E42D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307F0" w14:textId="395235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B43955" w14:textId="261325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E3034B" w14:paraId="332AC7C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175F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871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4C14BDA4" w14:textId="6CC9B6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52BC29AC" w14:textId="5E60EC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7974F" w14:textId="002632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9473CA" w14:textId="5450A0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E3034B" w14:paraId="7C24684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DE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6750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BD41065" w14:textId="626C5C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6185A26B" w14:textId="2BF612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4D7C2" w14:textId="003B75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C6151A" w14:textId="7F90C6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E3034B" w14:paraId="4016241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C234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5F4D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72F8A97" w14:textId="35D2C1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55E4B7AB" w14:textId="02092B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6FBC7" w14:textId="719D06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D5E746" w14:textId="12D218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E3034B" w14:paraId="0009B00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2B6D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DD4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41F2D3C" w14:textId="3A2197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5B172253" w14:textId="5406B6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CA797" w14:textId="45E91A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0612BD" w14:textId="59C45F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E3034B" w14:paraId="39F7CD7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3E94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9C4C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CCEE852" w14:textId="2B561E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68B353E0" w14:textId="79577F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59A28" w14:textId="79B79D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17CBF1" w14:textId="469ED8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E3034B" w14:paraId="099D7D4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244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DFB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7ABE6A14" w14:textId="425C66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75F86FEF" w14:textId="3FF19E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B089A" w14:textId="09F64A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B5E1A0" w14:textId="4423FB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E3034B" w14:paraId="3E4052A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B27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3F0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BB0A33F" w14:textId="4F7C74D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273870B" w14:textId="1C378A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0A510" w14:textId="6E0492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991826" w14:textId="2511A3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E3034B" w14:paraId="62A4289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AEC8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834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52E51E60" w14:textId="57F37E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CB2D35" w14:textId="12A8ED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2146F" w14:textId="224F7E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26B96B" w14:textId="1F6FD4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E3034B" w14:paraId="0E7E45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535B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99A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6EFC5FC6" w14:textId="3B4491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62F32E4E" w14:textId="4D8295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45E73" w14:textId="6D6315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E81BC6" w14:textId="13DFD5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E3034B" w14:paraId="631A12B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B366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2AF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6A400DE" w14:textId="7F85F0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4CC21B0A" w14:textId="2DAA4B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43908" w14:textId="658F8E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5CBF0C" w14:textId="36CC54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E3034B" w14:paraId="69E81BB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4CCAC6"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6F0BF507" w14:textId="08FF2EE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C40B59" w14:textId="2CD3A5C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F42E45" w14:textId="40A92ED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9FFE35" w14:textId="5907981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E3034B" w14:paraId="2DF1E77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7CC508"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9F6D3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02CCDDD" w14:textId="3BA481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1E261B1" w14:textId="7217CC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A84F0" w14:textId="7E2D7C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5AC985" w14:textId="25D33E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E3034B" w14:paraId="26E581A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93BD0"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8858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1C7748E" w14:textId="7AD065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BCF2EF1" w14:textId="7DC184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8DF11" w14:textId="45EB73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A27168" w14:textId="470EE0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E3034B" w14:paraId="47D2B94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AB48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37F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6A0AE04A" w14:textId="718435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4B633B" w14:textId="60E30E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A9AEF" w14:textId="73E1B4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86AE20" w14:textId="4983D6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E3034B" w14:paraId="6D2AB99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B70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61A2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0FE6A08B" w14:textId="5ADE63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1DA99B76" w14:textId="47927C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DC2BB" w14:textId="4C4ACD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E430A4" w14:textId="78F80C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E3034B" w14:paraId="3A037AF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F21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FAD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4FB265C4" w14:textId="3CF817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09F6FDAD" w14:textId="6C14F6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E97C8" w14:textId="3B06EA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C1CDDE" w14:textId="729332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E3034B" w14:paraId="4529B1D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039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F52EA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160C7BCA" w14:textId="34A433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7F5BF28" w14:textId="3EFCB6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36C60" w14:textId="7655FE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5168AD" w14:textId="62FBD0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E3034B" w14:paraId="725AAD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7EA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D83C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0D55744A" w14:textId="044216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25AEC30" w14:textId="7F7949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3B4D9" w14:textId="608E5A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DDA048" w14:textId="45C4A6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E3034B" w14:paraId="2ECBDEB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F861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89C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1CD70A7F" w14:textId="0C74EE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A5BF8" w14:textId="2EC438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6E48E" w14:textId="7FE8E3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5ADC8C" w14:textId="48E439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E3034B" w14:paraId="012EA0E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BA0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A19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6438540" w14:textId="14B293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275BBD38" w14:textId="03844D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76E670" w14:textId="7E2B45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73090A" w14:textId="4320F1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E3034B" w14:paraId="350F5BF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E557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28B6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7B29EE10" w14:textId="071E20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129ED640" w14:textId="60483B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8E013B" w14:textId="62D6D6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D2262D" w14:textId="7D5744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E3034B" w14:paraId="5C6E41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922B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4F7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0551EF7" w14:textId="4A814E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C91A1B3" w14:textId="01BF33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5442A" w14:textId="5EB4D6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44EE13" w14:textId="6DD5CF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E3034B" w14:paraId="0126D3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827C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A23C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77BA7AA0" w14:textId="54C68A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47FF5252" w14:textId="6E36E5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05F9EB" w14:textId="2FECC8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5175F3" w14:textId="4B9CF5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E3034B" w14:paraId="4E427D7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709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10E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784C172C" w14:textId="226F60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1A21F284" w14:textId="434605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16B6D" w14:textId="62CB88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62F449" w14:textId="56AE5F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E3034B" w14:paraId="683121C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537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D8C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1202F640" w14:textId="57120E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16ADACA0" w14:textId="180209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43285" w14:textId="269596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D2DB3A" w14:textId="249A87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E3034B" w14:paraId="03F96A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9A3B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B585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CB8AA71" w14:textId="7F435F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6F8AAB" w14:textId="4052F5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278A5A" w14:textId="2CE253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F37C6E" w14:textId="597164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E3034B" w14:paraId="10D03764"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7FD7C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4D84E8D2" w14:textId="396A1C3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EE494BB" w14:textId="5E4FBEC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22ABEF9" w14:textId="154C5BA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CED25CE" w14:textId="2FD1003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E3034B" w14:paraId="2B9498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9AB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572B0B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BF18916" w14:textId="4AD27D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1C24E477" w14:textId="3D97A9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D6A0B" w14:textId="29CC4E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BA0667" w14:textId="215CB4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E3034B" w14:paraId="627E7594"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AC374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FD27105" w14:textId="4452AFB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65,242.70 </w:t>
            </w:r>
          </w:p>
        </w:tc>
        <w:tc>
          <w:tcPr>
            <w:tcW w:w="675" w:type="pct"/>
            <w:tcBorders>
              <w:top w:val="nil"/>
              <w:left w:val="nil"/>
              <w:bottom w:val="single" w:sz="4" w:space="0" w:color="000000"/>
              <w:right w:val="single" w:sz="4" w:space="0" w:color="000000"/>
            </w:tcBorders>
            <w:shd w:val="clear" w:color="A5A5A5" w:fill="A5A5A5"/>
            <w:noWrap/>
            <w:vAlign w:val="bottom"/>
            <w:hideMark/>
          </w:tcPr>
          <w:p w14:paraId="3746A3F5" w14:textId="0D68716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C0CD15C" w14:textId="126F730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2C88AB8" w14:textId="0797C40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165,242.70 </w:t>
            </w:r>
          </w:p>
        </w:tc>
      </w:tr>
      <w:tr w:rsidR="00E3034B" w14:paraId="15C2F9E0"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1AC93"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2BF64CE9" w14:textId="6436F95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c>
          <w:tcPr>
            <w:tcW w:w="675" w:type="pct"/>
            <w:tcBorders>
              <w:top w:val="nil"/>
              <w:left w:val="nil"/>
              <w:bottom w:val="single" w:sz="4" w:space="0" w:color="000000"/>
              <w:right w:val="single" w:sz="4" w:space="0" w:color="000000"/>
            </w:tcBorders>
            <w:shd w:val="clear" w:color="D8D8D8" w:fill="D8D8D8"/>
            <w:noWrap/>
            <w:vAlign w:val="bottom"/>
            <w:hideMark/>
          </w:tcPr>
          <w:p w14:paraId="22F14164" w14:textId="4951D1A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C665C64" w14:textId="596AA69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DF3319C" w14:textId="3BA9FC7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98,483.10 </w:t>
            </w:r>
          </w:p>
        </w:tc>
      </w:tr>
      <w:tr w:rsidR="00E3034B" w14:paraId="383D1F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8D5CC"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EE1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1D92B455" w14:textId="67A048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1CE85D" w14:textId="3D2AA1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0AF634" w14:textId="1E6CD8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93E822" w14:textId="16E7BC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59E7E39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EE98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129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71191E5F" w14:textId="56331C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6BAF0856" w14:textId="4F3672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FC5C0" w14:textId="5463FA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B22FFE" w14:textId="596526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3034B" w14:paraId="654240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1DF4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A4E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6BB40005" w14:textId="3F5854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371BD8B" w14:textId="69E2E2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175E7" w14:textId="1EEF32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951B3A" w14:textId="415A0D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630D7E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A3CC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A2E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5998C105" w14:textId="555A43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431C8F0" w14:textId="5E0D87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67D27" w14:textId="4B4458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2BEC1A" w14:textId="1BD53F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7E19833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54BE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2D33B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5E258456" w14:textId="351DE4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6052D26C" w14:textId="2A7A1F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F6AC0" w14:textId="586CED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8F28B5" w14:textId="0A72EB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E3034B" w14:paraId="16A4FD1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CB3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D9ED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72C26807" w14:textId="44ED11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71DC5E9" w14:textId="12B720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E4EBE" w14:textId="27C17B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5F935C" w14:textId="2B39D4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655DCF6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D94C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145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0C2CA33A" w14:textId="4005E7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675" w:type="pct"/>
            <w:tcBorders>
              <w:top w:val="nil"/>
              <w:left w:val="nil"/>
              <w:bottom w:val="single" w:sz="4" w:space="0" w:color="000000"/>
              <w:right w:val="single" w:sz="4" w:space="0" w:color="000000"/>
            </w:tcBorders>
            <w:shd w:val="clear" w:color="auto" w:fill="auto"/>
            <w:noWrap/>
            <w:vAlign w:val="bottom"/>
            <w:hideMark/>
          </w:tcPr>
          <w:p w14:paraId="277E9375" w14:textId="780D72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BA980" w14:textId="77BFD1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D25D9B" w14:textId="615C4F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E3034B" w14:paraId="22AD6E9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BC4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D08BB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88CE83C" w14:textId="377B05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0B63032" w14:textId="08F3B7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3C54E" w14:textId="617953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524B2" w14:textId="29F734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3FA77F5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8A4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B53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7BE9715F" w14:textId="604C41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45AF3AA7" w14:textId="75E500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9FD4B" w14:textId="37EFDA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272446" w14:textId="6AE1EA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E3034B" w14:paraId="7BC6EC8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D65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719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68499C2D" w14:textId="4FB343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6AF96C1F" w14:textId="5806A7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5D22D" w14:textId="66CEFD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4CFE5C" w14:textId="210E10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E3034B" w14:paraId="373B3B5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DFB5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F5CD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1EA8AA93" w14:textId="774620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A48B6A" w14:textId="132A9C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53C53" w14:textId="503631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67F553" w14:textId="546D46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1325895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FFEF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5812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2F8A82F" w14:textId="06AB24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5858E5F2" w14:textId="189A38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A4AB4" w14:textId="68742E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90DAC5" w14:textId="3606F1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E3034B" w14:paraId="35473F3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11A2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90D35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64087CBB" w14:textId="47FF2E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600C1" w14:textId="3F165F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7B864" w14:textId="70E6444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E9AAB9" w14:textId="2E6CCB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E3034B" w14:paraId="5B374AC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204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9D1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042819D5" w14:textId="50C570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173C11F" w14:textId="1F6558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47358" w14:textId="759080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89A979" w14:textId="6E667E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165A9EB4"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3C29C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661C8D30" w14:textId="5C85DD2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061640B" w14:textId="1F527D3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47F2A1" w14:textId="14FEBA5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33F569" w14:textId="460BF3D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E3034B" w14:paraId="3147C70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725E6"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BF7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214F5369" w14:textId="775834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B3F9D6F" w14:textId="788EED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87B7AA" w14:textId="57C8D3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9DD6D7" w14:textId="3CB6A4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64B6886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AB37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8F42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B061333" w14:textId="1A1181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531B545B" w14:textId="4AC3C9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0162D" w14:textId="414BE0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DFA47F" w14:textId="325BC0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E3034B" w14:paraId="11C13C5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BE9C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361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8925541" w14:textId="6D59AA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50DD7AD9" w14:textId="64D514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EC7AC" w14:textId="5E020C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FF0074" w14:textId="229885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E3034B" w14:paraId="181AEE9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53D3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A05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6A2E1084" w14:textId="173918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43C7877" w14:textId="0C0FF1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61EE9" w14:textId="7F4637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3C9487" w14:textId="0E83B8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42E859C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0C25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6C84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4D234CB5" w14:textId="32D9E9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E42966A" w14:textId="3451CE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915878" w14:textId="2A5C80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FBC604" w14:textId="64934D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3F6D694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C9D8D9"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890F2B1" w14:textId="63F1F01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c>
          <w:tcPr>
            <w:tcW w:w="675" w:type="pct"/>
            <w:tcBorders>
              <w:top w:val="nil"/>
              <w:left w:val="nil"/>
              <w:bottom w:val="single" w:sz="4" w:space="0" w:color="000000"/>
              <w:right w:val="single" w:sz="4" w:space="0" w:color="000000"/>
            </w:tcBorders>
            <w:shd w:val="clear" w:color="D8D8D8" w:fill="D8D8D8"/>
            <w:noWrap/>
            <w:vAlign w:val="bottom"/>
            <w:hideMark/>
          </w:tcPr>
          <w:p w14:paraId="1BBB65CA" w14:textId="28B1EC0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3CC906" w14:textId="7AFE02D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F8F8CB" w14:textId="656262D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53,036.22 </w:t>
            </w:r>
          </w:p>
        </w:tc>
      </w:tr>
      <w:tr w:rsidR="00E3034B" w14:paraId="5C5790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C80FD"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D4C9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901F2A" w14:textId="59070D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c>
          <w:tcPr>
            <w:tcW w:w="675" w:type="pct"/>
            <w:tcBorders>
              <w:top w:val="nil"/>
              <w:left w:val="nil"/>
              <w:bottom w:val="single" w:sz="4" w:space="0" w:color="000000"/>
              <w:right w:val="single" w:sz="4" w:space="0" w:color="000000"/>
            </w:tcBorders>
            <w:shd w:val="clear" w:color="auto" w:fill="auto"/>
            <w:noWrap/>
            <w:vAlign w:val="bottom"/>
            <w:hideMark/>
          </w:tcPr>
          <w:p w14:paraId="01084DBA" w14:textId="3CB3E3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A8647" w14:textId="5ABE65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1E23FD" w14:textId="5AF849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01,832.53 </w:t>
            </w:r>
          </w:p>
        </w:tc>
      </w:tr>
      <w:tr w:rsidR="00E3034B" w14:paraId="6E1A4F9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3047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DFA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74A3B57" w14:textId="2D27A9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5D36121" w14:textId="243BD7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217BD" w14:textId="176A4C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9584F3" w14:textId="5075AC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3034B" w14:paraId="2E7C33F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B60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23A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2992B387" w14:textId="3A682A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0566DD" w14:textId="11283A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81136" w14:textId="3BC9B2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C93828" w14:textId="3006DF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7D2199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E277F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2185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5006F44" w14:textId="05CDE5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CB946D6" w14:textId="7D6397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F765B" w14:textId="61F648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CC4938" w14:textId="4B4A2A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E3034B" w14:paraId="4AFA69B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41B4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6C2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1C396343" w14:textId="556CD6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60A1BFE7" w14:textId="26E86E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BF475" w14:textId="63A482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EE09CA" w14:textId="020D4D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E3034B" w14:paraId="6A632C5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586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684A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231B9784" w14:textId="7728ED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c>
          <w:tcPr>
            <w:tcW w:w="675" w:type="pct"/>
            <w:tcBorders>
              <w:top w:val="nil"/>
              <w:left w:val="nil"/>
              <w:bottom w:val="single" w:sz="4" w:space="0" w:color="000000"/>
              <w:right w:val="single" w:sz="4" w:space="0" w:color="000000"/>
            </w:tcBorders>
            <w:shd w:val="clear" w:color="auto" w:fill="auto"/>
            <w:noWrap/>
            <w:vAlign w:val="bottom"/>
            <w:hideMark/>
          </w:tcPr>
          <w:p w14:paraId="74907A2B" w14:textId="65E90E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ABADF1" w14:textId="5080EC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3CED2B" w14:textId="316FDA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445.00 </w:t>
            </w:r>
          </w:p>
        </w:tc>
      </w:tr>
      <w:tr w:rsidR="00E3034B" w14:paraId="443DC58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8D5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FBB6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3F95BA08" w14:textId="523E1C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E0EADA7" w14:textId="533DA6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8DD53" w14:textId="16C981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EBF8427" w14:textId="7E93B7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3D03AA1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095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5826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D38EF01" w14:textId="08580E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C35D2AD" w14:textId="33457F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02478" w14:textId="043E7D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E3DF8B" w14:textId="04E3BF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E3034B" w14:paraId="7F06BDE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02E7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3280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5BC27E9C" w14:textId="541123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F80151E" w14:textId="29FA68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6EFB2" w14:textId="1166D7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166AAA" w14:textId="4C70B9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185CFC1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B0C91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081B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F1CAF41" w14:textId="1E6B23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1A7C3ACA" w14:textId="461E98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8199F" w14:textId="2CAEF5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2BB21E" w14:textId="0281F2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3034B" w14:paraId="75036F8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F09D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96C0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2610F3E" w14:textId="6043B7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1092B629" w14:textId="07ABD5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30774" w14:textId="3D15F7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21CEB2" w14:textId="4AB679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E3034B" w14:paraId="5FD0257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AB1B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DF7B6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4F8D659F" w14:textId="775B3B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E806ABC" w14:textId="794187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BB6AB" w14:textId="5105F2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EB8813" w14:textId="71CC68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2C50E93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9CA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EF86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145CFE4F" w14:textId="75BF3F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c>
          <w:tcPr>
            <w:tcW w:w="675" w:type="pct"/>
            <w:tcBorders>
              <w:top w:val="nil"/>
              <w:left w:val="nil"/>
              <w:bottom w:val="single" w:sz="4" w:space="0" w:color="000000"/>
              <w:right w:val="single" w:sz="4" w:space="0" w:color="000000"/>
            </w:tcBorders>
            <w:shd w:val="clear" w:color="auto" w:fill="auto"/>
            <w:noWrap/>
            <w:vAlign w:val="bottom"/>
            <w:hideMark/>
          </w:tcPr>
          <w:p w14:paraId="4E94E3A8" w14:textId="4B8C58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E7E65" w14:textId="72BD01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73C4C8" w14:textId="566E16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15,168.00 </w:t>
            </w:r>
          </w:p>
        </w:tc>
      </w:tr>
      <w:tr w:rsidR="00E3034B" w14:paraId="6F25CA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F1A6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3AE5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5F414CD" w14:textId="4F9D05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3FCEC41B" w14:textId="2E379A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60C28" w14:textId="2D50A9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4D5E41" w14:textId="33FE35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E3034B" w14:paraId="77DCA27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C4C7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94E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2CE67AB2" w14:textId="3B43ED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0FDB6A3" w14:textId="0B55329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458FE" w14:textId="0C32C1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E6D093" w14:textId="23DF4D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2E98A6E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1B4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BFEC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1AEA96E7" w14:textId="785B8F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34ABD7A3" w14:textId="28025D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C5923" w14:textId="1FD1A5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747426" w14:textId="65B69A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3034B" w14:paraId="3C0078F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6CDB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4FE1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077FEA1A" w14:textId="2483FB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144A93B" w14:textId="416F34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D28B4" w14:textId="3F7B9E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AF6D4A" w14:textId="0E0B26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46E7F91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C6CD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89C9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3A7D46DF" w14:textId="2363C6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73149AF2" w14:textId="65AEF5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9301E" w14:textId="3156692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07F8FE" w14:textId="620CFA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E3034B" w14:paraId="47C63E0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4CF3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2EFB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087D55D7" w14:textId="1AA9A6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B52BF18" w14:textId="4D21C3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9D914" w14:textId="04DB31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89BA8C" w14:textId="29B28B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E3034B" w14:paraId="452AEDB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D8E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FBB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7F3F6FE" w14:textId="2ED68BB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5575A78" w14:textId="7B7944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369286" w14:textId="1FDAC8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9FEBEE" w14:textId="27EE62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0CFCDFF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EE60AC"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5FF5C22" w14:textId="4D284E9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07E6049" w14:textId="4207C74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40CBDA" w14:textId="053A499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9436F" w14:textId="53C10AC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E3034B" w14:paraId="624FF7B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94DD0"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B16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53ADBE18" w14:textId="5F7B1E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B627616" w14:textId="47A0C1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8FBE4" w14:textId="6BD683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C421C2" w14:textId="0A757B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00C5C10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E81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1F57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4303391D" w14:textId="29EC2C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DB2E7AC" w14:textId="30CD90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6E9F09" w14:textId="64860F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D7BEF6" w14:textId="2D1781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5F92A2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B05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854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6CBE5B70" w14:textId="630E83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C6CDFF" w14:textId="2732BF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9A8A6" w14:textId="0EF6FE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F27A931" w14:textId="7BA2B5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0282BEF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48F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E7AA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D14F5EB" w14:textId="40E165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2B259E" w14:textId="010ABF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EF1F2" w14:textId="565B29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A498B2" w14:textId="367FAF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0633F0D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46BC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6D88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2BACB457" w14:textId="5883E1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B8F4187" w14:textId="0CEBAC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19C4D" w14:textId="42BBB2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662205" w14:textId="13FFCB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7C10571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A0A9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62BE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41B0562D" w14:textId="632A78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4E6DAD6" w14:textId="511584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5F917" w14:textId="3B404C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E11CDC9" w14:textId="54A676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5FF6915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AA4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FB3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A5E5C62" w14:textId="18EADA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010ADA78" w14:textId="5C7B65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BF048" w14:textId="56C4D8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EDC6F5" w14:textId="1441C7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E3034B" w14:paraId="126F9EC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3186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A02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193CE4C0" w14:textId="14632D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0204D9A" w14:textId="705235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DB1A" w14:textId="4A9B752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DB12DD" w14:textId="3A4653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1184321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9FC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7D2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3AB4701E" w14:textId="39DF88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3DF808" w14:textId="399DFF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1092C" w14:textId="3EC274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A9B4A7" w14:textId="66E7D5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13765F6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1E0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68F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67191042" w14:textId="47B4C8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7919635" w14:textId="3CCD83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C4E1D" w14:textId="545F1A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8D86BA" w14:textId="560058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2282C94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66A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D01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7EECC2F4" w14:textId="081B0A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BFFF5F0" w14:textId="140A7F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AD63A" w14:textId="7AE591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4920F9" w14:textId="3C17B3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423CC4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F591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9B41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4F3E2C3F" w14:textId="362601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1F344395" w14:textId="4D2395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1164AD" w14:textId="78C475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500781" w14:textId="2034A4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E3034B" w14:paraId="2AC714A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538D0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570D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69F89EB" w14:textId="07003D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7B01E4" w14:textId="79A761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47C0B" w14:textId="66159C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178146" w14:textId="2B678BA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4911B49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003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3BFA3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2DF9F362" w14:textId="0DCC91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FAB850" w14:textId="0F43E0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DBA5D" w14:textId="37BCBC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6371CD" w14:textId="3069724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E3034B" w14:paraId="0450D57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9ED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90B8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2DDB3BA4" w14:textId="733757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8BCC15" w14:textId="0144BC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122BC" w14:textId="30912F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3E6FB8" w14:textId="3BF74B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2D954C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AE89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A9E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727DDD05" w14:textId="34501B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19505F2" w14:textId="35FC8A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1FBF1" w14:textId="4BE690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FB1D07" w14:textId="28E7E3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073B112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7D10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BF23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50C7B937" w14:textId="434C30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194448" w14:textId="6645C4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D4BB4" w14:textId="19849A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2E3886" w14:textId="11D91A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3D5DB54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E8A13"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8D39A26" w14:textId="3601153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77,633.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8CD73D4" w14:textId="51A707F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CE17330" w14:textId="17A1508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00CFD48" w14:textId="2E3BC41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177,633.37 </w:t>
            </w:r>
          </w:p>
        </w:tc>
      </w:tr>
      <w:tr w:rsidR="00E3034B" w14:paraId="1016948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15ECE"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EED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25FC2B90" w14:textId="41CEFC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c>
          <w:tcPr>
            <w:tcW w:w="675" w:type="pct"/>
            <w:tcBorders>
              <w:top w:val="nil"/>
              <w:left w:val="nil"/>
              <w:bottom w:val="single" w:sz="4" w:space="0" w:color="000000"/>
              <w:right w:val="single" w:sz="4" w:space="0" w:color="000000"/>
            </w:tcBorders>
            <w:shd w:val="clear" w:color="auto" w:fill="auto"/>
            <w:noWrap/>
            <w:vAlign w:val="bottom"/>
            <w:hideMark/>
          </w:tcPr>
          <w:p w14:paraId="561FF09B" w14:textId="355AFD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E4B1E" w14:textId="3EBF5C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748B74" w14:textId="43031D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28,950.37 </w:t>
            </w:r>
          </w:p>
        </w:tc>
      </w:tr>
      <w:tr w:rsidR="00E3034B" w14:paraId="7597737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D633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E3790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2DA7427C" w14:textId="3414CB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4AE5E53" w14:textId="19949D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65505F" w14:textId="540913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C92B86" w14:textId="071880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E3034B" w14:paraId="494EB2C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4A5F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0E97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6D9AA060" w14:textId="55DA8E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076AA6" w14:textId="32A2D6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3522D" w14:textId="21D320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C44318" w14:textId="6DC48A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401D55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D6BE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2A26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3C6CA5D4" w14:textId="4EB0B4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F228524" w14:textId="2533FB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88B9" w14:textId="61199D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3C0875" w14:textId="565836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11B674C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48F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A97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5B44AE8B" w14:textId="6BC81D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c>
          <w:tcPr>
            <w:tcW w:w="675" w:type="pct"/>
            <w:tcBorders>
              <w:top w:val="nil"/>
              <w:left w:val="nil"/>
              <w:bottom w:val="single" w:sz="4" w:space="0" w:color="000000"/>
              <w:right w:val="single" w:sz="4" w:space="0" w:color="000000"/>
            </w:tcBorders>
            <w:shd w:val="clear" w:color="auto" w:fill="auto"/>
            <w:noWrap/>
            <w:vAlign w:val="bottom"/>
            <w:hideMark/>
          </w:tcPr>
          <w:p w14:paraId="74E8F75D" w14:textId="3E85AF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6A811" w14:textId="77CB01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4A62A1" w14:textId="0798D2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73.00 </w:t>
            </w:r>
          </w:p>
        </w:tc>
      </w:tr>
      <w:tr w:rsidR="00E3034B" w14:paraId="563533F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B02A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0E2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175BDBE1" w14:textId="34B040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A0F0501" w14:textId="6B7D75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FCF07" w14:textId="465640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F62D50" w14:textId="7F7873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1DE3DE3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6BB9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80A5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4218E10" w14:textId="18B764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570.00 </w:t>
            </w:r>
          </w:p>
        </w:tc>
        <w:tc>
          <w:tcPr>
            <w:tcW w:w="675" w:type="pct"/>
            <w:tcBorders>
              <w:top w:val="nil"/>
              <w:left w:val="nil"/>
              <w:bottom w:val="single" w:sz="4" w:space="0" w:color="000000"/>
              <w:right w:val="single" w:sz="4" w:space="0" w:color="000000"/>
            </w:tcBorders>
            <w:shd w:val="clear" w:color="auto" w:fill="auto"/>
            <w:noWrap/>
            <w:vAlign w:val="bottom"/>
            <w:hideMark/>
          </w:tcPr>
          <w:p w14:paraId="6653C936" w14:textId="7EB764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5B0ECF" w14:textId="386C66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53EE25" w14:textId="498CE1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570.00 </w:t>
            </w:r>
          </w:p>
        </w:tc>
      </w:tr>
      <w:tr w:rsidR="00E3034B" w14:paraId="39AFBA5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045C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202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0BE8FBEB" w14:textId="5761BA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04151BE0" w14:textId="621320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B0803" w14:textId="71FCF5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CF384D" w14:textId="35E28A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E3034B" w14:paraId="2B16430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8B6ED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74D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0BD0229C" w14:textId="72EFDC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CC8021" w14:textId="0B08EE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C5A71" w14:textId="380E07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065C78" w14:textId="620160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E3034B" w14:paraId="67BDFBE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6E4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48FB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787ACF06" w14:textId="0EC1248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A650E12" w14:textId="5BBD55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989CE" w14:textId="295D67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1885F55" w14:textId="7A7E5F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708386F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56CF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301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14B697B5" w14:textId="26F9A0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BE6CA67" w14:textId="1A6956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FAE7B" w14:textId="40B49A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056F16" w14:textId="3ACBEE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5D63FE7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E9C9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ADA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20E15F5" w14:textId="5EF9D9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6D1DC3" w14:textId="2290E1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B9FCD" w14:textId="5485CA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CE4CC5" w14:textId="741F57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3F3B96C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671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CFAF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37B3CF1" w14:textId="7F30DA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9DDE4BD" w14:textId="33DF46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CCB74" w14:textId="429B23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35DBBC" w14:textId="1F6704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6FDFBDB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46E8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195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774261D1" w14:textId="4140EC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F8743" w14:textId="69DF2A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4E464" w14:textId="05A4B7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1A9C02" w14:textId="1D06A7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E3034B" w14:paraId="1E62410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EBA4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DF01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26B18824" w14:textId="061EC4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3C08D5F" w14:textId="57E077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C2326" w14:textId="3908FF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DD0DAB" w14:textId="2E9E60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263B432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640B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DF1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AB55087" w14:textId="287E9F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38DF0CE8" w14:textId="62E9CC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EED28" w14:textId="04CB40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DCFF4E" w14:textId="74BD9D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E3034B" w14:paraId="742CAF9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B232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CF702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F0F10E3" w14:textId="386C31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c>
          <w:tcPr>
            <w:tcW w:w="675" w:type="pct"/>
            <w:tcBorders>
              <w:top w:val="nil"/>
              <w:left w:val="nil"/>
              <w:bottom w:val="single" w:sz="4" w:space="0" w:color="000000"/>
              <w:right w:val="single" w:sz="4" w:space="0" w:color="000000"/>
            </w:tcBorders>
            <w:shd w:val="clear" w:color="auto" w:fill="auto"/>
            <w:noWrap/>
            <w:vAlign w:val="bottom"/>
            <w:hideMark/>
          </w:tcPr>
          <w:p w14:paraId="3007CA8E" w14:textId="002317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26741" w14:textId="1797C0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F6FEEE6" w14:textId="2B0DCA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9,331.00 </w:t>
            </w:r>
          </w:p>
        </w:tc>
      </w:tr>
      <w:tr w:rsidR="00E3034B" w14:paraId="5BCCBD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828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622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1247682C" w14:textId="033AC8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87413AF" w14:textId="05870E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40726" w14:textId="1EF58C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9333032" w14:textId="4DDFD3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306812F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F32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369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4850F3C" w14:textId="34F489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6FA636DA" w14:textId="0B3757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34307" w14:textId="3DC589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7F4ADE" w14:textId="724F82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E3034B" w14:paraId="76CB769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AD8D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C630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7A3F481F" w14:textId="4BDE3E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8BECBE3" w14:textId="58E4A5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0C2C4" w14:textId="215799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5CCA59" w14:textId="6C2963B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E3034B" w14:paraId="1A305C4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1A33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095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7EEFEBA7" w14:textId="68F175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5530747B" w14:textId="36ECCD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1749E" w14:textId="3842DC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139462" w14:textId="78A632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476C257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0E0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2ADF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42C80EF4" w14:textId="17D7FC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c>
          <w:tcPr>
            <w:tcW w:w="675" w:type="pct"/>
            <w:tcBorders>
              <w:top w:val="nil"/>
              <w:left w:val="nil"/>
              <w:bottom w:val="single" w:sz="4" w:space="0" w:color="000000"/>
              <w:right w:val="single" w:sz="4" w:space="0" w:color="000000"/>
            </w:tcBorders>
            <w:shd w:val="clear" w:color="auto" w:fill="auto"/>
            <w:noWrap/>
            <w:vAlign w:val="bottom"/>
            <w:hideMark/>
          </w:tcPr>
          <w:p w14:paraId="0FF29204" w14:textId="59C633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86217" w14:textId="5D46A6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3806DC" w14:textId="609E7A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180.00 </w:t>
            </w:r>
          </w:p>
        </w:tc>
      </w:tr>
      <w:tr w:rsidR="00E3034B" w14:paraId="1B7BEA5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58C9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022B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450FC2E" w14:textId="455585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E75CFC" w14:textId="0F8D6D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6F514" w14:textId="23219E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54EFAE" w14:textId="7FCB51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E3034B" w14:paraId="4DBA58F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8BB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F1A4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26C04042" w14:textId="1A5893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6DE05F" w14:textId="16978F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455F6C" w14:textId="4ED917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26A93F2" w14:textId="0A97C9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E3034B" w14:paraId="26CD0472"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F4FD51"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51A6CC44" w14:textId="2E6361A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c>
          <w:tcPr>
            <w:tcW w:w="675" w:type="pct"/>
            <w:tcBorders>
              <w:top w:val="nil"/>
              <w:left w:val="nil"/>
              <w:bottom w:val="single" w:sz="4" w:space="0" w:color="000000"/>
              <w:right w:val="single" w:sz="4" w:space="0" w:color="000000"/>
            </w:tcBorders>
            <w:shd w:val="clear" w:color="A5A5A5" w:fill="A5A5A5"/>
            <w:noWrap/>
            <w:vAlign w:val="bottom"/>
            <w:hideMark/>
          </w:tcPr>
          <w:p w14:paraId="06F71D42" w14:textId="0057856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12A0FAB" w14:textId="438ABFC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5A7F0C8" w14:textId="5F24031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396,915.79 </w:t>
            </w:r>
          </w:p>
        </w:tc>
      </w:tr>
      <w:tr w:rsidR="00E3034B" w14:paraId="07F5FAA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305073"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28B06BF" w14:textId="65B4D49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c>
          <w:tcPr>
            <w:tcW w:w="675" w:type="pct"/>
            <w:tcBorders>
              <w:top w:val="nil"/>
              <w:left w:val="nil"/>
              <w:bottom w:val="single" w:sz="4" w:space="0" w:color="000000"/>
              <w:right w:val="single" w:sz="4" w:space="0" w:color="000000"/>
            </w:tcBorders>
            <w:shd w:val="clear" w:color="D8D8D8" w:fill="D8D8D8"/>
            <w:noWrap/>
            <w:vAlign w:val="bottom"/>
            <w:hideMark/>
          </w:tcPr>
          <w:p w14:paraId="1A8EA55B" w14:textId="2695CDB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6A50F9" w14:textId="6DABDC5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B15426" w14:textId="06FF13D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76,474.66 </w:t>
            </w:r>
          </w:p>
        </w:tc>
      </w:tr>
      <w:tr w:rsidR="00E3034B" w14:paraId="110E7AF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E22D4"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AD5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3FBBB90D" w14:textId="76F17E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FB6FF15" w14:textId="65575D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48B3D" w14:textId="05E4CF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3E8F5C" w14:textId="2D0347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E3034B" w14:paraId="695825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9109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166E4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D91792D" w14:textId="68656D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0E295F4" w14:textId="6A503D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F8CFA" w14:textId="2AB01C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F03CC5" w14:textId="76292B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E3034B" w14:paraId="214BA27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010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1524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65AE447C" w14:textId="037003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698628F4" w14:textId="479B05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DE05A9" w14:textId="3659EE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8C0940" w14:textId="4D0EBE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E3034B" w14:paraId="3DFCC77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443E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E209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6BC4ACFF" w14:textId="5580C0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732DADAB" w14:textId="0507CE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C5CDA" w14:textId="4E7CDA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32E80A" w14:textId="4ACCFC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E3034B" w14:paraId="2B093B5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CCF1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060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520C1C4" w14:textId="18D241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44B65990" w14:textId="1CD383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6CF97" w14:textId="5F41FF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A6AB60" w14:textId="084A95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E3034B" w14:paraId="450E5DA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685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9F9C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810A695" w14:textId="0AA44A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1D360B1" w14:textId="6CA1BE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159D7" w14:textId="1A61F6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506A64" w14:textId="2B8DCB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E3034B" w14:paraId="514AFD5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B11D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8B7A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48A6B3F" w14:textId="61E960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4D4100BD" w14:textId="03A4B5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63CFC" w14:textId="4EB4DC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1E5FB8" w14:textId="0197AC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E3034B" w14:paraId="60B1C7D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506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F386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1162A6ED" w14:textId="785CB9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0AA82BB" w14:textId="584219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5EEFC" w14:textId="52BFCE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98E3C72" w14:textId="63B647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E3034B" w14:paraId="682BD3F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C68A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6ED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0EDEB7D4" w14:textId="0F0516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113EFBF6" w14:textId="3098E6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4CBD5" w14:textId="1B1794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1C7E73" w14:textId="647144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E3034B" w14:paraId="6821E11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FDB4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B711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3D6E0114" w14:textId="074052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402C3CED" w14:textId="40A865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A26B6" w14:textId="7DBCE9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1C136B" w14:textId="1FA916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E3034B" w14:paraId="5B6D0E8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4F4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538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00B68576" w14:textId="0D7003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752AC16D" w14:textId="460045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B7055" w14:textId="119F97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2123F3" w14:textId="79147A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E3034B" w14:paraId="4888327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D2FE14"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669FF1D" w14:textId="547C6E2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6CB7B4" w14:textId="463981F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D05FC4" w14:textId="7C24C64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F6A0EC" w14:textId="0ACEF39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860,151.85 </w:t>
            </w:r>
          </w:p>
        </w:tc>
      </w:tr>
      <w:tr w:rsidR="00E3034B" w14:paraId="02E916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59418"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0F16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76DBB519" w14:textId="41E9641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65BF8321" w14:textId="5E4FF0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67D59" w14:textId="751B9F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D3C2E9" w14:textId="3E52F4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E3034B" w14:paraId="21A97CC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5B1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81A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1329BF28" w14:textId="38E55C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43971DEC" w14:textId="0F80DC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63D003" w14:textId="668826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2FBE6E" w14:textId="557943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E3034B" w14:paraId="26F09D4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460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FD99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D9B71DD" w14:textId="0E1A0A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3F6BF65D" w14:textId="1E38FE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727C7" w14:textId="1C2AA8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1DB689" w14:textId="06A0D7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E3034B" w14:paraId="35142DF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EA2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196E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27813FD" w14:textId="233570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53A3771F" w14:textId="6AEB4F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DD288" w14:textId="329E5D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2275F6" w14:textId="3F399C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E3034B" w14:paraId="5E0D9A4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34CA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024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3753D0DB" w14:textId="46DB71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675" w:type="pct"/>
            <w:tcBorders>
              <w:top w:val="nil"/>
              <w:left w:val="nil"/>
              <w:bottom w:val="single" w:sz="4" w:space="0" w:color="000000"/>
              <w:right w:val="single" w:sz="4" w:space="0" w:color="000000"/>
            </w:tcBorders>
            <w:shd w:val="clear" w:color="auto" w:fill="auto"/>
            <w:noWrap/>
            <w:vAlign w:val="bottom"/>
            <w:hideMark/>
          </w:tcPr>
          <w:p w14:paraId="2580436B" w14:textId="663F19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A71BE4" w14:textId="632ED3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E5C042" w14:textId="4B0126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E3034B" w14:paraId="07A3AD5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E4DB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3D1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1B4605BC" w14:textId="221DBB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6856CD8B" w14:textId="4F7D66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183BF0" w14:textId="58EE39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C05C59" w14:textId="2BCCC7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E3034B" w14:paraId="3E93406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D580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7606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09E966E6" w14:textId="3068BF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5A1D2A1E" w14:textId="070FB3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5B351" w14:textId="5C4C6D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1CEBEA" w14:textId="04198F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E3034B" w14:paraId="2B9816E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1AAB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D9F0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B0ABB4B" w14:textId="591F46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35BFE75E" w14:textId="7F247E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BC0B1" w14:textId="737EA4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BBFAFA" w14:textId="33EB31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E3034B" w14:paraId="407297A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3336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697B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2B7C112" w14:textId="1F8DED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5E7684BD" w14:textId="6FE983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F1F28" w14:textId="64F601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EAF981" w14:textId="3190FA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E3034B" w14:paraId="598D3A5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036E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660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72AC9D78" w14:textId="062E20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6321EE3E" w14:textId="6808C0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D9EDC" w14:textId="578A53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842BB3" w14:textId="459B1F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E3034B" w14:paraId="2D9CD89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3B3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D39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56DD77D" w14:textId="35AA04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1F0B498" w14:textId="6E7AA7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D116C" w14:textId="2904FA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A22CC9" w14:textId="754FE2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E3034B" w14:paraId="6BD6B77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EBE59"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D4948D5" w14:textId="22C9747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c>
          <w:tcPr>
            <w:tcW w:w="675" w:type="pct"/>
            <w:tcBorders>
              <w:top w:val="nil"/>
              <w:left w:val="nil"/>
              <w:bottom w:val="single" w:sz="4" w:space="0" w:color="000000"/>
              <w:right w:val="single" w:sz="4" w:space="0" w:color="000000"/>
            </w:tcBorders>
            <w:shd w:val="clear" w:color="D8D8D8" w:fill="D8D8D8"/>
            <w:noWrap/>
            <w:vAlign w:val="bottom"/>
            <w:hideMark/>
          </w:tcPr>
          <w:p w14:paraId="1F7BC775" w14:textId="17E0D4A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9F9032" w14:textId="152B326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6BACF4" w14:textId="0087161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69,625.49 </w:t>
            </w:r>
          </w:p>
        </w:tc>
      </w:tr>
      <w:tr w:rsidR="00E3034B" w14:paraId="5A11D0E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A7F7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7F91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7CEB44BC" w14:textId="47B84F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68B8E3CB" w14:textId="4F0BA4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7DA8F" w14:textId="2B08E9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0586470" w14:textId="1F258F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E3034B" w14:paraId="4D92FD7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86BA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49631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0E825B2" w14:textId="2D31DB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c>
          <w:tcPr>
            <w:tcW w:w="675" w:type="pct"/>
            <w:tcBorders>
              <w:top w:val="nil"/>
              <w:left w:val="nil"/>
              <w:bottom w:val="single" w:sz="4" w:space="0" w:color="000000"/>
              <w:right w:val="single" w:sz="4" w:space="0" w:color="000000"/>
            </w:tcBorders>
            <w:shd w:val="clear" w:color="auto" w:fill="auto"/>
            <w:noWrap/>
            <w:vAlign w:val="bottom"/>
            <w:hideMark/>
          </w:tcPr>
          <w:p w14:paraId="54FADB8E" w14:textId="22231F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5B1C6" w14:textId="596E5A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41D4F1" w14:textId="190883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7,198.99 </w:t>
            </w:r>
          </w:p>
        </w:tc>
      </w:tr>
      <w:tr w:rsidR="00E3034B" w14:paraId="6C8FFC5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13796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24575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6E370A3A" w14:textId="071BF1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c>
          <w:tcPr>
            <w:tcW w:w="675" w:type="pct"/>
            <w:tcBorders>
              <w:top w:val="nil"/>
              <w:left w:val="nil"/>
              <w:bottom w:val="single" w:sz="4" w:space="0" w:color="000000"/>
              <w:right w:val="single" w:sz="4" w:space="0" w:color="000000"/>
            </w:tcBorders>
            <w:shd w:val="clear" w:color="auto" w:fill="auto"/>
            <w:noWrap/>
            <w:vAlign w:val="bottom"/>
            <w:hideMark/>
          </w:tcPr>
          <w:p w14:paraId="509055AB" w14:textId="6E06BD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33720A" w14:textId="67494E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AAB934" w14:textId="58CAC1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85,545.86 </w:t>
            </w:r>
          </w:p>
        </w:tc>
      </w:tr>
      <w:tr w:rsidR="00E3034B" w14:paraId="36D3AB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0B0E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089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2399BC4" w14:textId="38D084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271993CF" w14:textId="65C478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82B5E" w14:textId="2AE1CD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B46D58" w14:textId="1C048E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E3034B" w14:paraId="5A3145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CE1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18037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294B19A5" w14:textId="70C0F63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123A82E" w14:textId="6C3F4C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7D35E" w14:textId="7277A5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746AC8" w14:textId="2204B3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E3034B" w14:paraId="629E94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52D70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FFE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8B3028B" w14:textId="4F2332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4675566D" w14:textId="0DE664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17BD3" w14:textId="6F7B88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781A87" w14:textId="72D91C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E3034B" w14:paraId="12E1C7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005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83DF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465EB3CE" w14:textId="51AC7F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3A24B5C9" w14:textId="37A38E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EB298" w14:textId="6AB9EF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F62B24" w14:textId="29AB60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E3034B" w14:paraId="6826E9B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4593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FFF4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2F543BE7" w14:textId="6E9824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D8ADF7D" w14:textId="3B860B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C9EB1" w14:textId="1757FF1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50D5CC" w14:textId="6EB7DA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E3034B" w14:paraId="55761CF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126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9948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6014CC19" w14:textId="599F56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18E6C3FC" w14:textId="68DB7C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95969" w14:textId="06312B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E7FA31" w14:textId="12C3A7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E3034B" w14:paraId="7CE8577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42108A"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4814BB0" w14:textId="69C05B9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F415257" w14:textId="75AC1FF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009E4F" w14:textId="72CCE85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C61A35" w14:textId="4922922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20,642.25 </w:t>
            </w:r>
          </w:p>
        </w:tc>
      </w:tr>
      <w:tr w:rsidR="00E3034B" w14:paraId="3AB2B4F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87065DD"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B00D662" w14:textId="5DFE5775"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3A2D3442" w14:textId="76FD2846"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AACD4" w14:textId="75726079" w:rsidR="00E3034B" w:rsidRDefault="00E3034B" w:rsidP="00E3034B">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D052D97" w14:textId="7D6A6A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E3034B" w14:paraId="04755DE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59A5B"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F96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3C8BFB05" w14:textId="556E80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675" w:type="pct"/>
            <w:tcBorders>
              <w:top w:val="nil"/>
              <w:left w:val="nil"/>
              <w:bottom w:val="single" w:sz="4" w:space="0" w:color="000000"/>
              <w:right w:val="single" w:sz="4" w:space="0" w:color="000000"/>
            </w:tcBorders>
            <w:shd w:val="clear" w:color="auto" w:fill="auto"/>
            <w:noWrap/>
            <w:vAlign w:val="bottom"/>
            <w:hideMark/>
          </w:tcPr>
          <w:p w14:paraId="6129B399" w14:textId="777063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BEB0C" w14:textId="49DD88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D4E580" w14:textId="30B4D1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E3034B" w14:paraId="0FB61D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0513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987B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0FB79F25" w14:textId="069786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260FC00" w14:textId="785D86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05043" w14:textId="62AF0E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03E006" w14:textId="0E88D06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E3034B" w14:paraId="02EEAD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89F6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EA9F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108ADBFF" w14:textId="0DC1BC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A267DC2" w14:textId="0E0C6E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35730" w14:textId="72741B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24B2DE" w14:textId="77B01D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E3034B" w14:paraId="7887D41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EE32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FE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76605CDB" w14:textId="6B9EF7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69D740AE" w14:textId="24ABE5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D94E9F" w14:textId="67F41D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A9E376" w14:textId="551FEC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E3034B" w14:paraId="442BFDC3"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E0B6B1"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0CD52FC" w14:textId="14F316F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F5473D" w14:textId="130F6C6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FBAEA1E" w14:textId="4320194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B468FA" w14:textId="2FCCFAD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70,021.54 </w:t>
            </w:r>
          </w:p>
        </w:tc>
      </w:tr>
      <w:tr w:rsidR="00E3034B" w14:paraId="32FB2B1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2EB7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12FD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3D94461C" w14:textId="763B27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7C526A46" w14:textId="34B4C0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3F1ED" w14:textId="2DEC041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24B330" w14:textId="17DE00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E3034B" w14:paraId="1D6CC3B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B080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2E78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9E87543" w14:textId="49D675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675" w:type="pct"/>
            <w:tcBorders>
              <w:top w:val="nil"/>
              <w:left w:val="nil"/>
              <w:bottom w:val="single" w:sz="4" w:space="0" w:color="000000"/>
              <w:right w:val="single" w:sz="4" w:space="0" w:color="000000"/>
            </w:tcBorders>
            <w:shd w:val="clear" w:color="auto" w:fill="auto"/>
            <w:noWrap/>
            <w:vAlign w:val="bottom"/>
            <w:hideMark/>
          </w:tcPr>
          <w:p w14:paraId="65E78206" w14:textId="44E82C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741597" w14:textId="0D957B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6D33E5" w14:textId="21D0B5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E3034B" w14:paraId="53DF984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D100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DDB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B54E5AE" w14:textId="3C51EB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02FC4A30" w14:textId="19874F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6BE39" w14:textId="449FFB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AC5FAF" w14:textId="5523AF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E3034B" w14:paraId="28F79C7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E20EF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52643F5E" w14:textId="1CFB66B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6ADFD0BD" w14:textId="6B49E82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57C977" w14:textId="7F78034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D895CC" w14:textId="0CDAD50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976,163.00 </w:t>
            </w:r>
          </w:p>
        </w:tc>
      </w:tr>
      <w:tr w:rsidR="00E3034B" w14:paraId="435821D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A1D54"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683FDC6" w14:textId="2E9460D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AB821A" w14:textId="438FC7B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EAAEBDF" w14:textId="7EA6917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27AE58" w14:textId="1C6E886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E3034B" w14:paraId="61E0192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16ED9A"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6052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D1FE189" w14:textId="3610C1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C2C19" w14:textId="16568E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48110" w14:textId="7A39BC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6835AE" w14:textId="7B4E1B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E3034B" w14:paraId="6A3647A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17E7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CDE69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C13E16E" w14:textId="2031D6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BC2A1B" w14:textId="599DF6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80BED" w14:textId="50BB79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BDE4CD5" w14:textId="49C809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708518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83F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A2D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41B20C8D" w14:textId="471ABB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85496" w14:textId="1789BE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F1F6C0" w14:textId="3A307D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94120B" w14:textId="1161DD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30713D0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0F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5AF0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15198375" w14:textId="22F9A3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D4CB0A" w14:textId="72DB73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E0691" w14:textId="3AB913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CEAA8A" w14:textId="4AC8CC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E3034B" w14:paraId="7D1EC11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5E74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702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5A836E24" w14:textId="53C0B8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253207" w14:textId="35D19F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D420F" w14:textId="0DD9CC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DC1BAF" w14:textId="1F017E6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227E223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1A7B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C82D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263ED4F" w14:textId="449369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93D7EE" w14:textId="7326CB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F6BF9" w14:textId="407112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86E173C" w14:textId="5C129B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5601B3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3E53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AD0F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843F461" w14:textId="3FD064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02FCF6" w14:textId="0658A7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4D65" w14:textId="46DD26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390856" w14:textId="5777B6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2E79FE5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48F4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9CA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47980E3D" w14:textId="3D8326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2F670DA2" w14:textId="05EDE7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2C0AB" w14:textId="6643AC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26182A" w14:textId="2DB47C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E3034B" w14:paraId="18B4B76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020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821D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01869903" w14:textId="54DD1A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8B726" w14:textId="5D0795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6EE7B" w14:textId="0A050F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779C51" w14:textId="0632AB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7517205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C3E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82F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1F8B8335" w14:textId="594210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46354851" w14:textId="39FE11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430E2" w14:textId="17A2A0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73FF54" w14:textId="30B279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E3034B" w14:paraId="564BF77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3FA55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77D7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1955C754" w14:textId="67DECD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ACCADB9" w14:textId="786C17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13B44" w14:textId="3319EE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BB8E39" w14:textId="0347F6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E3034B" w14:paraId="698710D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1C3D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2AB4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6B91A805" w14:textId="0AB055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E7B0DE" w14:textId="47002F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90199" w14:textId="42DBD8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3F3953" w14:textId="636CB8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28A4A14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D49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CBA4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015336E6" w14:textId="162EEE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06DC7C1" w14:textId="2988B9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52BC7" w14:textId="03A8DE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BD4FA0" w14:textId="158DF3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6389613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B762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80CF2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5E98A160" w14:textId="7D4A93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73CA5A" w14:textId="0B23CF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69672" w14:textId="5FB3B9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664C4A" w14:textId="06C150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E3034B" w14:paraId="19953B2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2520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14C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A167D67" w14:textId="6ED7E2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D5D758" w14:textId="0C4680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33FA2" w14:textId="74448A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89CFCA5" w14:textId="754309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69540D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A3E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E22F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C917485" w14:textId="195D58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2FCAAA" w14:textId="5EC2AF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EA603" w14:textId="7E6A23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4B39B28" w14:textId="5B6EF8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158CB5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0256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822D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22EE131D" w14:textId="1407D4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5FF410" w14:textId="07DB93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2C9F3" w14:textId="36F03D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AA5BB4" w14:textId="04A381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1D40AE2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BB05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47CB7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5C55B5B3" w14:textId="4B34E7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287E93" w14:textId="4523A6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CB27B" w14:textId="50EB6F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A7F3CC" w14:textId="71E0C0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E3034B" w14:paraId="6F98E81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5EE3A"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270FBAA" w14:textId="5B9045C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3738560" w14:textId="7375E3D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D05479" w14:textId="7BBCB2C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04559F5" w14:textId="7D9478F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7,100.00 </w:t>
            </w:r>
          </w:p>
        </w:tc>
      </w:tr>
      <w:tr w:rsidR="00E3034B" w14:paraId="6920469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CB44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C5C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A27BB35" w14:textId="4F047CC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5B167" w14:textId="78A98C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38B64" w14:textId="1EE5C9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F76666" w14:textId="16A327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E3034B" w14:paraId="0B045E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22D7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5D5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3D795CC4" w14:textId="10A775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E8A5DD" w14:textId="623990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0073F" w14:textId="015D81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92CE62" w14:textId="783925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3034B" w14:paraId="5ED5061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A24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C04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6E02F63" w14:textId="1CC666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186CD5E" w14:textId="4EC20B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17845" w14:textId="4F6E9D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0EFE947" w14:textId="5FE270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3034B" w14:paraId="50547AC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743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0BFB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E581B82" w14:textId="3F37F3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5243B5E" w14:textId="7FFEE0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669C8" w14:textId="72B98C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14CEF7" w14:textId="1EBD90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3034B" w14:paraId="51852EF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6DBB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8E2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2CF1CC0E" w14:textId="351456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32DF1A1" w14:textId="1B42D5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9B7E57" w14:textId="57780C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4A82B4" w14:textId="424622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3034B" w14:paraId="195E800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6E7F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E81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628FAE3" w14:textId="75A4F2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2D2DBD31" w14:textId="511E4B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FDBC3" w14:textId="66C246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15EB550" w14:textId="42661D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E3034B" w14:paraId="098A71E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153D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A69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6FFBA6E" w14:textId="6275F6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FE494" w14:textId="4C8BD8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0DAB6" w14:textId="12FEEE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A31C89" w14:textId="2FD827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3034B" w14:paraId="206007A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FE8D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4054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6DDB3CB9" w14:textId="3FB6F6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EB56D70" w14:textId="45673B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40846" w14:textId="22D201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2E542D" w14:textId="10743F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E3034B" w14:paraId="14D7359E"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2928C"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268CC886" w14:textId="2EE6604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F570FC" w14:textId="0E7065E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FC1EC8" w14:textId="32C9A54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635B114" w14:textId="19402DB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819,613.00 </w:t>
            </w:r>
          </w:p>
        </w:tc>
      </w:tr>
      <w:tr w:rsidR="00E3034B" w14:paraId="068575B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0B0B6"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8067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2B1BEC1A" w14:textId="4F7ADE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D6D1F" w14:textId="3C66D0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029A2" w14:textId="1991CE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9A10DB" w14:textId="7505A1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E3034B" w14:paraId="545070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1538E"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F4E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19A852F" w14:textId="434D3F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5FF426ED" w14:textId="64CF73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63D8C" w14:textId="5E3256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CF3E978" w14:textId="4CCF63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E3034B" w14:paraId="2FCCFC9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D36F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171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48D64D35" w14:textId="03C5F1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05CB6FB" w14:textId="4B93DE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49505" w14:textId="0655D8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F35D8DA" w14:textId="243D3B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E3034B" w14:paraId="3AF8A89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02D4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A7629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517E538F" w14:textId="6945E4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5875D4" w14:textId="2F14E3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D40E6" w14:textId="58EB3A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9F8D33" w14:textId="598477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E3034B" w14:paraId="6ADD284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91C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F6F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4D0A887E" w14:textId="151DA3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282318C0" w14:textId="2B26994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94275" w14:textId="1DE567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F771FE" w14:textId="0C23B6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E3034B" w14:paraId="0BBEF04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E907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833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784A85F1" w14:textId="5B69DB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E015487" w14:textId="241540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4A11F" w14:textId="0AF1C5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76198C" w14:textId="13B57E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E3034B" w14:paraId="0C9B075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3E5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497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C4035F0" w14:textId="4B8731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662274F" w14:textId="1EDB16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AC37D" w14:textId="2A2F1A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C7A5851" w14:textId="2E9EF9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E3034B" w14:paraId="6418129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74C43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802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16B4A6CC" w14:textId="52C163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2B6FA725" w14:textId="3EBBAA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6BF168" w14:textId="159B7B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19211C" w14:textId="4A19CE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E3034B" w14:paraId="7F074DC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E793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CC93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950DA9D" w14:textId="1E8AE8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DF8E61" w14:textId="26DF0B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5F4CE" w14:textId="66F779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66D6D50" w14:textId="243EC6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E3034B" w14:paraId="631E8F5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0DD6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17BC01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538436B9" w14:textId="42DDCE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2343C4A" w14:textId="7EEE03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997A1" w14:textId="3FD89E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3AF6E6" w14:textId="6C6722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E3034B" w14:paraId="54DFA0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D3EB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0BCA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077679CB" w14:textId="0AD1F8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672B1139" w14:textId="74420A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0A58C" w14:textId="3C8112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1BF701" w14:textId="51DB2D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E3034B" w14:paraId="6BA8DFC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3F95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17F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75219BD5" w14:textId="175C04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25643F87" w14:textId="79BFB5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5EF58" w14:textId="0698F6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1BB984" w14:textId="4FF436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E3034B" w14:paraId="66970FF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DEB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FB44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1645DA3" w14:textId="4AAAC9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2691FA4" w14:textId="24CD0E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EF9FF0" w14:textId="49FBD8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D766FE" w14:textId="2BBF6D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E3034B" w14:paraId="42B8506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4B5915"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01A54DE1" w14:textId="6D7981C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A95CA6" w14:textId="523B53C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5410B8" w14:textId="4EF2B9A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5121B91" w14:textId="0A7D0CF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E3034B" w14:paraId="5B28D3D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1919B"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6BA96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1E4E697A" w14:textId="3E000E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131225F" w14:textId="0ED1E0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06111" w14:textId="0D2214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9898C0" w14:textId="26361E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4041AFB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3D3F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F89E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26F4BF6A" w14:textId="53EA9F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6600187" w14:textId="0E22F1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75E79" w14:textId="5DEA07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D603E46" w14:textId="047435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5CE4EDD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EC0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6BB8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2F4FAAA" w14:textId="07AEA4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B4136AF" w14:textId="666D9D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DB92C5" w14:textId="178721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9A5614" w14:textId="0D4B1A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7C9F36F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845FB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9B6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56B42767" w14:textId="162BF0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8587C6C" w14:textId="59863E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A2B8D" w14:textId="301219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55A4C6" w14:textId="65AF6C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09E16A9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D79E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96AD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F551D49" w14:textId="6460E1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18688" w14:textId="0D6B73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309E9" w14:textId="578D0C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C02F40" w14:textId="12B101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4AE1727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3E4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E9B1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4861431C" w14:textId="05FAED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56585D04" w14:textId="7941D4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5461C" w14:textId="0AF095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8F69FA" w14:textId="21A069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E3034B" w14:paraId="5B9BEF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00BA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AEA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48FA172F" w14:textId="73FAB3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3D582FCE" w14:textId="2B160F5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EC17B" w14:textId="20EDEF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C18F1C" w14:textId="6E7AC0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E3034B" w14:paraId="2D70395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882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59B8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21CA54C" w14:textId="0DE308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FE15E0" w14:textId="66F2FB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9EDDF" w14:textId="6F5555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474008" w14:textId="23F0FF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417976F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48E8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DB0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548BCED0" w14:textId="2569BB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89EB11" w14:textId="47A319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B950F" w14:textId="399059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624EE4" w14:textId="5A428F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E3034B" w14:paraId="40258EB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6B2E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A56C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0A0105AA" w14:textId="016F9D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44302A7" w14:textId="63D69D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9ADD6" w14:textId="2CA663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1EDD88" w14:textId="7B68EA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7A86E0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1A47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6ECE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27E2E54B" w14:textId="202BD4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346A9" w14:textId="3E9BCF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AA81F" w14:textId="55C0E5E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50883A" w14:textId="2F1B3D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042922D2" w14:textId="77777777" w:rsidTr="00E3034B">
        <w:trPr>
          <w:trHeight w:val="20"/>
        </w:trPr>
        <w:tc>
          <w:tcPr>
            <w:tcW w:w="86" w:type="pct"/>
            <w:tcBorders>
              <w:top w:val="nil"/>
              <w:left w:val="single" w:sz="4" w:space="0" w:color="000000"/>
              <w:bottom w:val="nil"/>
              <w:right w:val="nil"/>
            </w:tcBorders>
            <w:shd w:val="clear" w:color="auto" w:fill="auto"/>
            <w:vAlign w:val="center"/>
            <w:hideMark/>
          </w:tcPr>
          <w:p w14:paraId="235306A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4332E2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121AAF76" w14:textId="5A9B63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4CA0BAC" w14:textId="129A08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E9C19" w14:textId="7DD2F9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276A62" w14:textId="568A8E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E3034B" w14:paraId="23857CD7" w14:textId="77777777" w:rsidTr="00E3034B">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3929977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0BA3E35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2955E5F6" w14:textId="669E7C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5F63E848" w14:textId="26E068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6D2EACD" w14:textId="041130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34866961" w14:textId="00F31A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E3034B" w14:paraId="26A8FB08"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130C56"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1CCD1CFB" w14:textId="0F92390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03DD8594" w14:textId="1475C3A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45A41AD" w14:textId="3D44943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5966B8D" w14:textId="77B809B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E3034B" w14:paraId="01DDDAAE"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B330A8"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5E7332" w14:textId="5B26FE6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6764106" w14:textId="77FB76A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A94052" w14:textId="7B3298F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5156C05" w14:textId="6C35F69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E3034B" w14:paraId="4A0E145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AF70A"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0C7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04DEBC79" w14:textId="3B6FB8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6FF12ADF" w14:textId="7AF327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6A0B4" w14:textId="69DBA9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4FDE40" w14:textId="628729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E3034B" w14:paraId="040100E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E43D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EC5AF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C6B0F8B" w14:textId="4F829F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624048D2" w14:textId="2572EE3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68DE8" w14:textId="2486CF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2EEF384" w14:textId="5BC1EE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E3034B" w14:paraId="6749EA8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D1BC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F640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295E40DC" w14:textId="79887B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1FEAEE40" w14:textId="15C6EB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C2C051" w14:textId="438A88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458A1F4" w14:textId="6A3C57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E3034B" w14:paraId="745F9AC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696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86C1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4475445" w14:textId="5BCDF3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2F78B176" w14:textId="4A21F7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CBFE7" w14:textId="4273F1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99AD80F" w14:textId="069B20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E3034B" w14:paraId="67C9FA9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2A5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45CA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20698BAB" w14:textId="2AF0C9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0C1FF3DE" w14:textId="2C65052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B4FD5" w14:textId="2622DF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928375" w14:textId="0C33D9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E3034B" w14:paraId="717E455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0547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453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03852DC5" w14:textId="641890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273994D1" w14:textId="51AD6B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EDCE1" w14:textId="496F13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3CA477" w14:textId="604B9A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E3034B" w14:paraId="5D72DF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6175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9E8B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34D20109" w14:textId="7291F0D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777E8B9C" w14:textId="58C763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EDB9A" w14:textId="66B0D55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FB8D91" w14:textId="5E999E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E3034B" w14:paraId="17A7E98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FD933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4E0F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0F368074" w14:textId="665751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38EAA221" w14:textId="2B9E41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5AAA7A" w14:textId="76CC7C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D4ABFAB" w14:textId="6DEE95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E3034B" w14:paraId="3B3472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785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225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41EB5E78" w14:textId="2855DE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7D940386" w14:textId="3AAB51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81508" w14:textId="3FD10C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2B965D" w14:textId="3E7C5C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E3034B" w14:paraId="2CC0F12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5ED1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5D8C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6CB594A" w14:textId="1525B72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2D2881" w14:textId="62F7C1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78E50" w14:textId="4E4914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9B8EC5" w14:textId="2F792D6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E3034B" w14:paraId="65402C9A"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F8FD4"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16D6FC4" w14:textId="099800F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E656B13" w14:textId="0AF34FB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C99811" w14:textId="64110DE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BC5CE" w14:textId="366391D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E3034B" w14:paraId="052181D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BF5B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0DA1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FEB454E" w14:textId="2EE9D8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FCEA4C4" w14:textId="307A823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93E579" w14:textId="3C0138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D70681" w14:textId="056D77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E3034B" w14:paraId="3448356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FF6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063F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C780FC3" w14:textId="440981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501908B" w14:textId="565AE7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30322" w14:textId="173A7A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6BF2A3" w14:textId="7FAA8B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E3034B" w14:paraId="318CB3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5704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064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7BD4CA3" w14:textId="5D25B4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5431C887" w14:textId="61FBF7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6CF8B" w14:textId="5BFC892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B4BB91" w14:textId="50509E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E3034B" w14:paraId="6059D07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F7EA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AABD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54EB1DE" w14:textId="783C1C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270A60ED" w14:textId="3BEC9D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51E51" w14:textId="44D38D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4D8E870" w14:textId="405777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E3034B" w14:paraId="6081D99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EBBB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469E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CB041C0" w14:textId="3805FC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0D73360" w14:textId="0327B25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AAE6F" w14:textId="4CA3440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62B9E2" w14:textId="091B66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E3034B" w14:paraId="2B9861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60C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9DCB4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7D8D5011" w14:textId="7E83E5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145891F" w14:textId="4BC0066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A484C" w14:textId="08D9AB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A463E0" w14:textId="1950C2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E3034B" w14:paraId="4363BFF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46B7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2B7A9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160ABBD7" w14:textId="7D5FC5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4D4D76F" w14:textId="1E9BD3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99D3B" w14:textId="23F7A6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F1CD74" w14:textId="77AA77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E3034B" w14:paraId="7AECFB76"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C95FD8"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C6EC2E1" w14:textId="3333BD2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6036EA4F" w14:textId="214F9F4B"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5C7B7DC" w14:textId="3017494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E5409F" w14:textId="7FB897B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E3034B" w14:paraId="111021F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7C6B0"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0E52A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6850511" w14:textId="00DA35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78202C72" w14:textId="140EF8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6185D" w14:textId="5A935A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F16081" w14:textId="242B18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E3034B" w14:paraId="3D87876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39FD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74A1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14F2A93B" w14:textId="3B072A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3C52F17C" w14:textId="213052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6EC99" w14:textId="373368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AF9F86" w14:textId="5C25C9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E3034B" w14:paraId="0CF0299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295A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4A8B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5B9A893E" w14:textId="0B62E55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28FF1E7" w14:textId="7F39C5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4017B6" w14:textId="40DF75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DA976D" w14:textId="3D6044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E3034B" w14:paraId="26A9078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906A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00613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39DAE2E" w14:textId="32A459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132FED96" w14:textId="6963FF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A42EC" w14:textId="6E6F31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A630BF" w14:textId="2537EAF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E3034B" w14:paraId="7C95DA4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1739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B791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332158B" w14:textId="01657B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3713E53" w14:textId="678730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0E546" w14:textId="709F88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187038" w14:textId="4B832A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E3034B" w14:paraId="6539F49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2B52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C3BD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EA14494" w14:textId="22D9C4E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BD0E3EB" w14:textId="4656C3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4757A" w14:textId="60C33C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DBB19E" w14:textId="36885D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E3034B" w14:paraId="1677A71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9C2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45CA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772CA6D" w14:textId="3DBBAC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9CC9EDA" w14:textId="0A3485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6D035" w14:textId="12E0DE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9E783D" w14:textId="10615F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E3034B" w14:paraId="6E143E2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1B24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081D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33F101B9" w14:textId="1252A3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3FDBE508" w14:textId="3F2472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EE410A" w14:textId="3DFCA22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C42145E" w14:textId="602F87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E3034B" w14:paraId="18DC87E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230F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E68C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3B4742DC" w14:textId="3DB572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7DCC95D" w14:textId="204532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5CDA7" w14:textId="345E7D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4F437A" w14:textId="1B5945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E3034B" w14:paraId="55F9D69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7321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296F8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3A85958" w14:textId="49AE3F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4C7873DD" w14:textId="70545D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1B888" w14:textId="2123B2C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110BAE" w14:textId="2EA157F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E3034B" w14:paraId="4DE634D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B656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D2F5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FEE65F0" w14:textId="1C5DFF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37C984A6" w14:textId="5DCBEC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2B3B0" w14:textId="2E00393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E4498C" w14:textId="525485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E3034B" w14:paraId="15E386E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5B9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39F3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4D9FB056" w14:textId="4D4771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23CA54B" w14:textId="781B4D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DDDC0" w14:textId="1EAEAC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50EEBD" w14:textId="21670C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E3034B" w14:paraId="3E396E3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C09C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F6B9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4C601D7B" w14:textId="15E9E3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E57E169" w14:textId="753B30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F37F0" w14:textId="3494E9F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C1ADE8" w14:textId="005C60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E3034B" w14:paraId="52A0221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5A15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ABE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C707F14" w14:textId="38224D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2C7EB18" w14:textId="71027B7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2E6D6" w14:textId="2742CE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AE87E4" w14:textId="5EBC9D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E3034B" w14:paraId="5F77668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04F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0DA3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18D133D3" w14:textId="269125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2CBDDB14" w14:textId="4127E2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A554D" w14:textId="667C400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7F725F0" w14:textId="3F1B4E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E3034B" w14:paraId="5A54735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4B963"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8BF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1956445" w14:textId="476F73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1B347384" w14:textId="5D8078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04BF2" w14:textId="1F50D1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AE5736" w14:textId="1452E5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E3034B" w14:paraId="28C8437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A417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FA4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17216E1C" w14:textId="1EB111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7889F86B" w14:textId="327B6D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C0F50" w14:textId="28CDC56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B46660" w14:textId="04712B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E3034B" w14:paraId="3AFC41E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04CB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B322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5604583" w14:textId="0D8243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957544E" w14:textId="6DF1CD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A2A80" w14:textId="74CF64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4D3522" w14:textId="6B7B19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E3034B" w14:paraId="77DA0BE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78171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1BFD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08E8EB61" w14:textId="5B6D5C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A9A94F8" w14:textId="51F167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4751D8CB" w14:textId="520F65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F6B066" w14:textId="26D360A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E3034B" w14:paraId="15AD54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858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6FB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283B3F17" w14:textId="3886AF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03F02250" w14:textId="561A49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0F915" w14:textId="0CAA0C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405FF0" w14:textId="6FE28E8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E3034B" w14:paraId="2D63AE6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7410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6A76A64" w14:textId="3CDAB44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5FA9298F" w14:textId="764970E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AC4BBB" w14:textId="7EA3132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7E23DA5" w14:textId="147EEB2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E3034B" w14:paraId="7A9EB0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62F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C02E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24380494" w14:textId="26C0DA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4145F23" w14:textId="1C064E0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926C1F" w14:textId="0B9198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4ADA1F" w14:textId="5D7511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E3034B" w14:paraId="563DAD0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BC4E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D50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52471FE4" w14:textId="66AE3E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D9F4EB7" w14:textId="4C21C1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B70A3" w14:textId="01816D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D3CF2DB" w14:textId="76EB5F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E3034B" w14:paraId="498E0FB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B32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F334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89E5A3E" w14:textId="5B0EE7E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6DF8F29C" w14:textId="1C573F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02EB5" w14:textId="4FD49A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8C75C0" w14:textId="16AF898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E3034B" w14:paraId="0FB9F56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FE669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3A9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A73742D" w14:textId="29EE91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0A3C9D78" w14:textId="03292E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1C422" w14:textId="60DEA67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7E2763" w14:textId="613BB2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E3034B" w14:paraId="7DDCAD0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854B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8058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46E97D89" w14:textId="048310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0681DB06" w14:textId="29D189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C1806" w14:textId="4DDEC2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0F2636A" w14:textId="5C51AFB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E3034B" w14:paraId="2C23C36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E7B9D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254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0F0B30D" w14:textId="465546F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D11B24B" w14:textId="472C8B7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1C668" w14:textId="04F8A1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855517B" w14:textId="595E27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E3034B" w14:paraId="027810E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B6F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E86D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60486CE1" w14:textId="493D89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5585CE1A" w14:textId="0134CB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09789" w14:textId="6043C4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E021F51" w14:textId="3FD705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E3034B" w14:paraId="53D1CD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D941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7CB5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861B3C8" w14:textId="503F6B0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373AE94E" w14:textId="5F3BE4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153385" w14:textId="59065F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665B85" w14:textId="494093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E3034B" w14:paraId="1BFA28F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37B3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BB8D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65ED63E" w14:textId="2BA4F8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7F4DBC98" w14:textId="26E16D2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491CA3" w14:textId="572B43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DC7826" w14:textId="5738FD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E3034B" w14:paraId="674DFA7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02596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DB8A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55121438" w14:textId="776AE9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19E869B" w14:textId="1D3CBFC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EAF1E" w14:textId="510068B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B0DE53" w14:textId="5341C8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E3034B" w14:paraId="19F6D08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F22D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869F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424737F3" w14:textId="6C2A4E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413A36BA" w14:textId="2E0B78D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2420D" w14:textId="25C323F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BCEDAC" w14:textId="18AA2C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E3034B" w14:paraId="72EE24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B8ECF"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2700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8E03AF9" w14:textId="40B0B7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3D431D0D" w14:textId="531325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E5736" w14:textId="023455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B248423" w14:textId="6AB8C7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E3034B" w14:paraId="596A318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C4BF3"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FA7B5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D59F506" w14:textId="136276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F19A0CD" w14:textId="1797AB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3AA619" w14:textId="1D27C3A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02EDD1" w14:textId="794C47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E3034B" w14:paraId="6970047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FA261C"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4F0D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28E92F52" w14:textId="3BAC6A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14C918F6" w14:textId="785DC1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F4361" w14:textId="79EDA1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7588196" w14:textId="1AF8B5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E3034B" w14:paraId="148955C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7A004"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2616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2A0F0C0D" w14:textId="3494D42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4E1695" w14:textId="1E2C41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50D06" w14:textId="45F8D6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91702E" w14:textId="75A383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E3034B" w14:paraId="4DD3BB1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AB73B3"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288C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11C5D964" w14:textId="6BF573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E31936A" w14:textId="4CA182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12B49" w14:textId="216C93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169160" w14:textId="5E7D47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E3034B" w14:paraId="2711AB0C"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BDF398"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836E090" w14:textId="4A4D9A9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697,058.02 </w:t>
            </w:r>
          </w:p>
        </w:tc>
        <w:tc>
          <w:tcPr>
            <w:tcW w:w="675" w:type="pct"/>
            <w:tcBorders>
              <w:top w:val="nil"/>
              <w:left w:val="nil"/>
              <w:bottom w:val="single" w:sz="4" w:space="0" w:color="000000"/>
              <w:right w:val="single" w:sz="4" w:space="0" w:color="000000"/>
            </w:tcBorders>
            <w:shd w:val="clear" w:color="A5A5A5" w:fill="A5A5A5"/>
            <w:noWrap/>
            <w:vAlign w:val="bottom"/>
            <w:hideMark/>
          </w:tcPr>
          <w:p w14:paraId="1C51E60E" w14:textId="6283962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CF37697" w14:textId="2D08387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319279D" w14:textId="0AEEE41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3,059,922.42 </w:t>
            </w:r>
          </w:p>
        </w:tc>
      </w:tr>
      <w:tr w:rsidR="00E3034B" w14:paraId="3A46D4B0"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BAC52"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656EB222" w14:textId="32E6A3D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69,554.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B4B55D" w14:textId="5DA91B5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99EAA05" w14:textId="5810875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6ED579B" w14:textId="381FF69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40,509.50 </w:t>
            </w:r>
          </w:p>
        </w:tc>
      </w:tr>
      <w:tr w:rsidR="00E3034B" w14:paraId="3EE7AC6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A35AF"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A5AF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B0F4CEE" w14:textId="788C37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c>
          <w:tcPr>
            <w:tcW w:w="675" w:type="pct"/>
            <w:tcBorders>
              <w:top w:val="nil"/>
              <w:left w:val="nil"/>
              <w:bottom w:val="single" w:sz="4" w:space="0" w:color="000000"/>
              <w:right w:val="single" w:sz="4" w:space="0" w:color="000000"/>
            </w:tcBorders>
            <w:shd w:val="clear" w:color="auto" w:fill="auto"/>
            <w:noWrap/>
            <w:vAlign w:val="bottom"/>
            <w:hideMark/>
          </w:tcPr>
          <w:p w14:paraId="25071298" w14:textId="01247C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10A51" w14:textId="7C66BA2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4D588A2" w14:textId="6BAB455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6,991.06 </w:t>
            </w:r>
          </w:p>
        </w:tc>
      </w:tr>
      <w:tr w:rsidR="00E3034B" w14:paraId="03D2374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CEE24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BDAB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0E919FC8" w14:textId="42D98A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3AB6937" w14:textId="460DEE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0273D" w14:textId="6BF6FE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1E3B35" w14:textId="235002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E3034B" w14:paraId="50614EB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E414E"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C29D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2B1F365E" w14:textId="7141E5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67756C6B" w14:textId="617E4B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D2E86" w14:textId="473309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7E8280" w14:textId="0035A5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E3034B" w14:paraId="70FDEBD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51FF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771E2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45CC30C1" w14:textId="085EF0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577489C" w14:textId="11C0DF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9631D" w14:textId="642024B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CC0C3B" w14:textId="1B9BFE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E3034B" w14:paraId="06D7045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E01C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A72B9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7F407388" w14:textId="5C8B05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c>
          <w:tcPr>
            <w:tcW w:w="675" w:type="pct"/>
            <w:tcBorders>
              <w:top w:val="nil"/>
              <w:left w:val="nil"/>
              <w:bottom w:val="single" w:sz="4" w:space="0" w:color="000000"/>
              <w:right w:val="single" w:sz="4" w:space="0" w:color="000000"/>
            </w:tcBorders>
            <w:shd w:val="clear" w:color="auto" w:fill="auto"/>
            <w:noWrap/>
            <w:vAlign w:val="bottom"/>
            <w:hideMark/>
          </w:tcPr>
          <w:p w14:paraId="669D1846" w14:textId="5CD347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9169D" w14:textId="5FC616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A54F10" w14:textId="1738BB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72.98 </w:t>
            </w:r>
          </w:p>
        </w:tc>
      </w:tr>
      <w:tr w:rsidR="00E3034B" w14:paraId="77EB363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E23D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0FB3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3F160B8" w14:textId="132B79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E183C20" w14:textId="56A2B9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C763D4" w14:textId="69D5FB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64D8B70" w14:textId="043FF3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E3034B" w14:paraId="1FC58B1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B660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5B4D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48792F1" w14:textId="58641E7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c>
          <w:tcPr>
            <w:tcW w:w="675" w:type="pct"/>
            <w:tcBorders>
              <w:top w:val="nil"/>
              <w:left w:val="nil"/>
              <w:bottom w:val="single" w:sz="4" w:space="0" w:color="000000"/>
              <w:right w:val="single" w:sz="4" w:space="0" w:color="000000"/>
            </w:tcBorders>
            <w:shd w:val="clear" w:color="auto" w:fill="auto"/>
            <w:noWrap/>
            <w:vAlign w:val="bottom"/>
            <w:hideMark/>
          </w:tcPr>
          <w:p w14:paraId="401D048A" w14:textId="54807C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3E592" w14:textId="4A6A97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CAD7CD" w14:textId="513A98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654.09 </w:t>
            </w:r>
          </w:p>
        </w:tc>
      </w:tr>
      <w:tr w:rsidR="00E3034B" w14:paraId="6EA7631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502D5"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FAA8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A24F180" w14:textId="33E31BF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16518562" w14:textId="47DAAF0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6B7D3" w14:textId="324FB0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76EE78" w14:textId="0A1799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E3034B" w14:paraId="7745154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20A35"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E4F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359B69B" w14:textId="44567D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73BF2003" w14:textId="708F15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C0CC7" w14:textId="5787AF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8C2E12B" w14:textId="4893166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E3034B" w14:paraId="7D1ACD9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4DF26D"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A0AE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4E610873" w14:textId="5A031E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c>
          <w:tcPr>
            <w:tcW w:w="675" w:type="pct"/>
            <w:tcBorders>
              <w:top w:val="nil"/>
              <w:left w:val="nil"/>
              <w:bottom w:val="single" w:sz="4" w:space="0" w:color="000000"/>
              <w:right w:val="single" w:sz="4" w:space="0" w:color="000000"/>
            </w:tcBorders>
            <w:shd w:val="clear" w:color="auto" w:fill="auto"/>
            <w:noWrap/>
            <w:vAlign w:val="bottom"/>
            <w:hideMark/>
          </w:tcPr>
          <w:p w14:paraId="7B8DF705" w14:textId="732D67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4A7374" w14:textId="7CE4D2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3BEDB4" w14:textId="5FEEF8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8,513.58 </w:t>
            </w:r>
          </w:p>
        </w:tc>
      </w:tr>
      <w:tr w:rsidR="00E3034B" w14:paraId="58E6C09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DBA01"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568F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03F9ADB2" w14:textId="121E55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56.98 </w:t>
            </w:r>
          </w:p>
        </w:tc>
        <w:tc>
          <w:tcPr>
            <w:tcW w:w="675" w:type="pct"/>
            <w:tcBorders>
              <w:top w:val="nil"/>
              <w:left w:val="nil"/>
              <w:bottom w:val="single" w:sz="4" w:space="0" w:color="000000"/>
              <w:right w:val="single" w:sz="4" w:space="0" w:color="000000"/>
            </w:tcBorders>
            <w:shd w:val="clear" w:color="auto" w:fill="auto"/>
            <w:noWrap/>
            <w:vAlign w:val="bottom"/>
            <w:hideMark/>
          </w:tcPr>
          <w:p w14:paraId="1C893BD7" w14:textId="2784CC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96718" w14:textId="7C1A23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bottom"/>
            <w:hideMark/>
          </w:tcPr>
          <w:p w14:paraId="6484E234" w14:textId="0A4936B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956.98 </w:t>
            </w:r>
          </w:p>
        </w:tc>
      </w:tr>
      <w:tr w:rsidR="00E3034B" w14:paraId="7EC44AB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7BA6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5B3F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245E253" w14:textId="7FD3467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c>
          <w:tcPr>
            <w:tcW w:w="675" w:type="pct"/>
            <w:tcBorders>
              <w:top w:val="nil"/>
              <w:left w:val="nil"/>
              <w:bottom w:val="single" w:sz="4" w:space="0" w:color="000000"/>
              <w:right w:val="single" w:sz="4" w:space="0" w:color="000000"/>
            </w:tcBorders>
            <w:shd w:val="clear" w:color="auto" w:fill="auto"/>
            <w:noWrap/>
            <w:vAlign w:val="bottom"/>
            <w:hideMark/>
          </w:tcPr>
          <w:p w14:paraId="6E084A97" w14:textId="4C34616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264C9" w14:textId="0C58F9A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815C71" w14:textId="484FF9D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9,068.64 </w:t>
            </w:r>
          </w:p>
        </w:tc>
      </w:tr>
      <w:tr w:rsidR="00E3034B" w14:paraId="489E1E1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25B04"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1A85E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7D8F42B5" w14:textId="4B8943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c>
          <w:tcPr>
            <w:tcW w:w="675" w:type="pct"/>
            <w:tcBorders>
              <w:top w:val="nil"/>
              <w:left w:val="nil"/>
              <w:bottom w:val="single" w:sz="4" w:space="0" w:color="000000"/>
              <w:right w:val="single" w:sz="4" w:space="0" w:color="000000"/>
            </w:tcBorders>
            <w:shd w:val="clear" w:color="auto" w:fill="auto"/>
            <w:noWrap/>
            <w:vAlign w:val="bottom"/>
            <w:hideMark/>
          </w:tcPr>
          <w:p w14:paraId="7BFF13A9" w14:textId="4B3BC09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A2289E" w14:textId="47D1BE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FCF05D" w14:textId="2F9BE6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346.88 </w:t>
            </w:r>
          </w:p>
        </w:tc>
      </w:tr>
      <w:tr w:rsidR="00E3034B" w14:paraId="4D2B2C2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621F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81DBF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0DE18268" w14:textId="5C5FD6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1F548F2C" w14:textId="367CF9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055817" w14:textId="52A619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111A50" w14:textId="5407C8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E3034B" w14:paraId="64F90E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8C941"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D7F3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20E6D240" w14:textId="40AA2C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c>
          <w:tcPr>
            <w:tcW w:w="675" w:type="pct"/>
            <w:tcBorders>
              <w:top w:val="nil"/>
              <w:left w:val="nil"/>
              <w:bottom w:val="single" w:sz="4" w:space="0" w:color="000000"/>
              <w:right w:val="single" w:sz="4" w:space="0" w:color="000000"/>
            </w:tcBorders>
            <w:shd w:val="clear" w:color="auto" w:fill="auto"/>
            <w:noWrap/>
            <w:vAlign w:val="bottom"/>
            <w:hideMark/>
          </w:tcPr>
          <w:p w14:paraId="521CB698" w14:textId="2BF32A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5BACA" w14:textId="62A1D0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2B9B7E" w14:textId="676F16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266.20 </w:t>
            </w:r>
          </w:p>
        </w:tc>
      </w:tr>
      <w:tr w:rsidR="00E3034B" w14:paraId="26A2000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CD35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045EE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36B9F43A" w14:textId="60A94B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c>
          <w:tcPr>
            <w:tcW w:w="675" w:type="pct"/>
            <w:tcBorders>
              <w:top w:val="nil"/>
              <w:left w:val="nil"/>
              <w:bottom w:val="single" w:sz="4" w:space="0" w:color="000000"/>
              <w:right w:val="single" w:sz="4" w:space="0" w:color="000000"/>
            </w:tcBorders>
            <w:shd w:val="clear" w:color="auto" w:fill="auto"/>
            <w:noWrap/>
            <w:vAlign w:val="bottom"/>
            <w:hideMark/>
          </w:tcPr>
          <w:p w14:paraId="16DB17E9" w14:textId="3E912C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0FA04" w14:textId="20B75D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F46A61" w14:textId="52121C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387.24 </w:t>
            </w:r>
          </w:p>
        </w:tc>
      </w:tr>
      <w:tr w:rsidR="00E3034B" w14:paraId="353ABA41"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8D36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2163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51B1DFC" w14:textId="6632AF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c>
          <w:tcPr>
            <w:tcW w:w="675" w:type="pct"/>
            <w:tcBorders>
              <w:top w:val="nil"/>
              <w:left w:val="nil"/>
              <w:bottom w:val="single" w:sz="4" w:space="0" w:color="000000"/>
              <w:right w:val="single" w:sz="4" w:space="0" w:color="000000"/>
            </w:tcBorders>
            <w:shd w:val="clear" w:color="auto" w:fill="auto"/>
            <w:noWrap/>
            <w:vAlign w:val="bottom"/>
            <w:hideMark/>
          </w:tcPr>
          <w:p w14:paraId="2C5A3CDE" w14:textId="00B524C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DCEEB" w14:textId="2EC6255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57BEAE" w14:textId="7F20A8B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696.38 </w:t>
            </w:r>
          </w:p>
        </w:tc>
      </w:tr>
      <w:tr w:rsidR="00E3034B" w14:paraId="43DD1CC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82D6D"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371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19F7A929" w14:textId="737CC61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c>
          <w:tcPr>
            <w:tcW w:w="675" w:type="pct"/>
            <w:tcBorders>
              <w:top w:val="nil"/>
              <w:left w:val="nil"/>
              <w:bottom w:val="single" w:sz="4" w:space="0" w:color="000000"/>
              <w:right w:val="single" w:sz="4" w:space="0" w:color="000000"/>
            </w:tcBorders>
            <w:shd w:val="clear" w:color="auto" w:fill="auto"/>
            <w:noWrap/>
            <w:vAlign w:val="bottom"/>
            <w:hideMark/>
          </w:tcPr>
          <w:p w14:paraId="4D21459D" w14:textId="0186C4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868F6" w14:textId="24B79C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5F5F6F" w14:textId="6FAA76D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330.58 </w:t>
            </w:r>
          </w:p>
        </w:tc>
      </w:tr>
      <w:tr w:rsidR="00E3034B" w14:paraId="342862C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52D0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C096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C19B4C" w14:textId="0ED73AB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c>
          <w:tcPr>
            <w:tcW w:w="675" w:type="pct"/>
            <w:tcBorders>
              <w:top w:val="nil"/>
              <w:left w:val="nil"/>
              <w:bottom w:val="single" w:sz="4" w:space="0" w:color="000000"/>
              <w:right w:val="single" w:sz="4" w:space="0" w:color="000000"/>
            </w:tcBorders>
            <w:shd w:val="clear" w:color="auto" w:fill="auto"/>
            <w:noWrap/>
            <w:vAlign w:val="bottom"/>
            <w:hideMark/>
          </w:tcPr>
          <w:p w14:paraId="1D6F7526" w14:textId="13B763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DF1AB" w14:textId="756F6B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E5D162B" w14:textId="2BF9DC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803.02 </w:t>
            </w:r>
          </w:p>
        </w:tc>
      </w:tr>
      <w:tr w:rsidR="00E3034B" w14:paraId="4B9BEE1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99D5"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427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435EBF71" w14:textId="436B29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24E31CC2" w14:textId="7D5805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2F5A0" w14:textId="13483F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325C8FA" w14:textId="6CB841A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E3034B" w14:paraId="40A1CC6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9EF4D"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2E3BF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8BFF250" w14:textId="789B24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6BFB0B8" w14:textId="1F96FF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B4B85" w14:textId="666402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BD34DD" w14:textId="609E83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E3034B" w14:paraId="3DE1E29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AE475"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B24F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715BDA5" w14:textId="43FAB4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3,457.34 </w:t>
            </w:r>
          </w:p>
        </w:tc>
        <w:tc>
          <w:tcPr>
            <w:tcW w:w="675" w:type="pct"/>
            <w:tcBorders>
              <w:top w:val="nil"/>
              <w:left w:val="nil"/>
              <w:bottom w:val="single" w:sz="4" w:space="0" w:color="000000"/>
              <w:right w:val="single" w:sz="4" w:space="0" w:color="000000"/>
            </w:tcBorders>
            <w:shd w:val="clear" w:color="auto" w:fill="auto"/>
            <w:noWrap/>
            <w:vAlign w:val="bottom"/>
            <w:hideMark/>
          </w:tcPr>
          <w:p w14:paraId="2819397C" w14:textId="7CB1BBA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6ABF1C04" w14:textId="56D186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0A2BAB7" w14:textId="0D8462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412.34 </w:t>
            </w:r>
          </w:p>
        </w:tc>
      </w:tr>
      <w:tr w:rsidR="00E3034B" w14:paraId="159EA47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E61BF"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89A4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40370FB" w14:textId="0DE2D4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464.67 </w:t>
            </w:r>
          </w:p>
        </w:tc>
        <w:tc>
          <w:tcPr>
            <w:tcW w:w="675" w:type="pct"/>
            <w:tcBorders>
              <w:top w:val="nil"/>
              <w:left w:val="nil"/>
              <w:bottom w:val="single" w:sz="4" w:space="0" w:color="000000"/>
              <w:right w:val="single" w:sz="4" w:space="0" w:color="000000"/>
            </w:tcBorders>
            <w:shd w:val="clear" w:color="auto" w:fill="auto"/>
            <w:noWrap/>
            <w:vAlign w:val="bottom"/>
            <w:hideMark/>
          </w:tcPr>
          <w:p w14:paraId="73122931" w14:textId="6ED0E0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C33F1B" w14:textId="516F843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589D7D" w14:textId="58C923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7,464.67 </w:t>
            </w:r>
          </w:p>
        </w:tc>
      </w:tr>
      <w:tr w:rsidR="00E3034B" w14:paraId="3D62278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186431"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8620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E6653AF" w14:textId="7FE187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c>
          <w:tcPr>
            <w:tcW w:w="675" w:type="pct"/>
            <w:tcBorders>
              <w:top w:val="nil"/>
              <w:left w:val="nil"/>
              <w:bottom w:val="single" w:sz="4" w:space="0" w:color="000000"/>
              <w:right w:val="single" w:sz="4" w:space="0" w:color="000000"/>
            </w:tcBorders>
            <w:shd w:val="clear" w:color="auto" w:fill="auto"/>
            <w:noWrap/>
            <w:vAlign w:val="bottom"/>
            <w:hideMark/>
          </w:tcPr>
          <w:p w14:paraId="26A52B94" w14:textId="2DECD4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59FCA" w14:textId="6A3F30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64FC5C1" w14:textId="5066AB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90.76 </w:t>
            </w:r>
          </w:p>
        </w:tc>
      </w:tr>
      <w:tr w:rsidR="00E3034B" w14:paraId="3014071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93122C"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D21A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0713E04" w14:textId="43B3CB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c>
          <w:tcPr>
            <w:tcW w:w="675" w:type="pct"/>
            <w:tcBorders>
              <w:top w:val="nil"/>
              <w:left w:val="nil"/>
              <w:bottom w:val="single" w:sz="4" w:space="0" w:color="000000"/>
              <w:right w:val="single" w:sz="4" w:space="0" w:color="000000"/>
            </w:tcBorders>
            <w:shd w:val="clear" w:color="auto" w:fill="auto"/>
            <w:noWrap/>
            <w:vAlign w:val="bottom"/>
            <w:hideMark/>
          </w:tcPr>
          <w:p w14:paraId="2364EF54" w14:textId="2C7571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E351E" w14:textId="04693C8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88A44D" w14:textId="754B33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1,289.62 </w:t>
            </w:r>
          </w:p>
        </w:tc>
      </w:tr>
      <w:tr w:rsidR="00E3034B" w14:paraId="7F43BA0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11DDB"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310E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016B7C08" w14:textId="1CD375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1381EECA" w14:textId="1A8C07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2717B" w14:textId="66DE33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B86692" w14:textId="15E2E8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E3034B" w14:paraId="20DD581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50B04"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C47C2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57DCE7D9" w14:textId="22BFBB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c>
          <w:tcPr>
            <w:tcW w:w="675" w:type="pct"/>
            <w:tcBorders>
              <w:top w:val="nil"/>
              <w:left w:val="nil"/>
              <w:bottom w:val="single" w:sz="4" w:space="0" w:color="000000"/>
              <w:right w:val="single" w:sz="4" w:space="0" w:color="000000"/>
            </w:tcBorders>
            <w:shd w:val="clear" w:color="auto" w:fill="auto"/>
            <w:noWrap/>
            <w:vAlign w:val="bottom"/>
            <w:hideMark/>
          </w:tcPr>
          <w:p w14:paraId="50B74254" w14:textId="3D7BE0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869D5" w14:textId="44EDBB5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80D7A3" w14:textId="19BC9D3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73,485.00 </w:t>
            </w:r>
          </w:p>
        </w:tc>
      </w:tr>
      <w:tr w:rsidR="00E3034B" w14:paraId="689B2711"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8935F5"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38E7DC69" w14:textId="289D0FF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c>
          <w:tcPr>
            <w:tcW w:w="675" w:type="pct"/>
            <w:tcBorders>
              <w:top w:val="nil"/>
              <w:left w:val="nil"/>
              <w:bottom w:val="single" w:sz="4" w:space="0" w:color="000000"/>
              <w:right w:val="single" w:sz="4" w:space="0" w:color="000000"/>
            </w:tcBorders>
            <w:shd w:val="clear" w:color="D8D8D8" w:fill="D8D8D8"/>
            <w:noWrap/>
            <w:vAlign w:val="bottom"/>
            <w:hideMark/>
          </w:tcPr>
          <w:p w14:paraId="31FF6AE8" w14:textId="255D031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EB51A0D" w14:textId="6E2C3D9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B54168" w14:textId="401FF6F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706,259.62 </w:t>
            </w:r>
          </w:p>
        </w:tc>
      </w:tr>
      <w:tr w:rsidR="00E3034B" w14:paraId="0EAAB94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36B3C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BDC1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A584A48" w14:textId="0CC708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58268EC3" w14:textId="4B81F68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FAA2D" w14:textId="79EF2A7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706A4C" w14:textId="103DB10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E3034B" w14:paraId="5880FB3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3BB0E"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BDA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66C2039" w14:textId="6510FD9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c>
          <w:tcPr>
            <w:tcW w:w="675" w:type="pct"/>
            <w:tcBorders>
              <w:top w:val="nil"/>
              <w:left w:val="nil"/>
              <w:bottom w:val="single" w:sz="4" w:space="0" w:color="000000"/>
              <w:right w:val="single" w:sz="4" w:space="0" w:color="000000"/>
            </w:tcBorders>
            <w:shd w:val="clear" w:color="auto" w:fill="auto"/>
            <w:noWrap/>
            <w:vAlign w:val="bottom"/>
            <w:hideMark/>
          </w:tcPr>
          <w:p w14:paraId="1D1CE454" w14:textId="1251D7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03823" w14:textId="76A754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4269DD1" w14:textId="3786A43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336.16 </w:t>
            </w:r>
          </w:p>
        </w:tc>
      </w:tr>
      <w:tr w:rsidR="00E3034B" w14:paraId="12CB388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327832"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3A02B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A87C7B4" w14:textId="7A9F5A4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6052353" w14:textId="163EAFC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290650" w14:textId="017B5F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6E3F8C4" w14:textId="513710F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E3034B" w14:paraId="0A1D366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4EEF6"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00B4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250CF683" w14:textId="6741EDC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D59CC03" w14:textId="4F53E5E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F499C7" w14:textId="58F616C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BC6FE3" w14:textId="40D6D51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E3034B" w14:paraId="492855D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CC63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CF9A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2D36FEA" w14:textId="371E251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04792679" w14:textId="662566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5A7DB" w14:textId="2060BB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7C55A5C" w14:textId="32E477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E3034B" w14:paraId="018C405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BBF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2449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4B2EBF88" w14:textId="54AC63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c>
          <w:tcPr>
            <w:tcW w:w="675" w:type="pct"/>
            <w:tcBorders>
              <w:top w:val="nil"/>
              <w:left w:val="nil"/>
              <w:bottom w:val="single" w:sz="4" w:space="0" w:color="000000"/>
              <w:right w:val="single" w:sz="4" w:space="0" w:color="000000"/>
            </w:tcBorders>
            <w:shd w:val="clear" w:color="auto" w:fill="auto"/>
            <w:noWrap/>
            <w:vAlign w:val="bottom"/>
            <w:hideMark/>
          </w:tcPr>
          <w:p w14:paraId="5B769A59" w14:textId="1E3531B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0C2F48" w14:textId="706269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E7ECD07" w14:textId="297DED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747.73 </w:t>
            </w:r>
          </w:p>
        </w:tc>
      </w:tr>
      <w:tr w:rsidR="00E3034B" w14:paraId="52384E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DF9D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58C1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8CC002E" w14:textId="0151251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752FDCF8" w14:textId="3440443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3D0463" w14:textId="47E1A11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7DE3230" w14:textId="6AFECC4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E3034B" w14:paraId="1CFD204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F2A9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0D83058F" w14:textId="014C32D7"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93,751.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678F2B9" w14:textId="66C6045C"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90490C1" w14:textId="0A02636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5F32052B" w14:textId="0864631D"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85,660.40 </w:t>
            </w:r>
          </w:p>
        </w:tc>
      </w:tr>
      <w:tr w:rsidR="00E3034B" w14:paraId="6EE7B0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C45F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A41B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4AD0F43F" w14:textId="6F01923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c>
          <w:tcPr>
            <w:tcW w:w="675" w:type="pct"/>
            <w:tcBorders>
              <w:top w:val="nil"/>
              <w:left w:val="nil"/>
              <w:bottom w:val="single" w:sz="4" w:space="0" w:color="000000"/>
              <w:right w:val="single" w:sz="4" w:space="0" w:color="000000"/>
            </w:tcBorders>
            <w:shd w:val="clear" w:color="auto" w:fill="auto"/>
            <w:noWrap/>
            <w:vAlign w:val="bottom"/>
            <w:hideMark/>
          </w:tcPr>
          <w:p w14:paraId="4D36ECED" w14:textId="6CAEBB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2C2A58" w14:textId="1C0C5EF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C616189" w14:textId="3CB111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87.54 </w:t>
            </w:r>
          </w:p>
        </w:tc>
      </w:tr>
      <w:tr w:rsidR="00E3034B" w14:paraId="7CCBADE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5D9B1"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D498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CDA5494" w14:textId="1DF564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38,844.15 </w:t>
            </w:r>
          </w:p>
        </w:tc>
        <w:tc>
          <w:tcPr>
            <w:tcW w:w="675" w:type="pct"/>
            <w:tcBorders>
              <w:top w:val="nil"/>
              <w:left w:val="nil"/>
              <w:bottom w:val="single" w:sz="4" w:space="0" w:color="000000"/>
              <w:right w:val="single" w:sz="4" w:space="0" w:color="000000"/>
            </w:tcBorders>
            <w:shd w:val="clear" w:color="auto" w:fill="auto"/>
            <w:noWrap/>
            <w:vAlign w:val="bottom"/>
            <w:hideMark/>
          </w:tcPr>
          <w:p w14:paraId="2EEB5C67" w14:textId="607688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49C75" w14:textId="3AB5DFE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bottom"/>
            <w:hideMark/>
          </w:tcPr>
          <w:p w14:paraId="61330174" w14:textId="7FE8BA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85,644.55 </w:t>
            </w:r>
          </w:p>
        </w:tc>
      </w:tr>
      <w:tr w:rsidR="00E3034B" w14:paraId="31D4E77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AA2C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3608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48BA98F2" w14:textId="64121C1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398A5275" w14:textId="6F9CF7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A247B" w14:textId="2684FD2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A62B38" w14:textId="168024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E3034B" w14:paraId="6A8B5DB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FF40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194C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1B6314C" w14:textId="285669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58E0CA0" w14:textId="33BE4C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70BB3" w14:textId="3EB8E9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8D8A6FF" w14:textId="4A525C0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E3034B" w14:paraId="7BD6F9C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7814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47A9C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2484208" w14:textId="4A74D34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967.38 </w:t>
            </w:r>
          </w:p>
        </w:tc>
        <w:tc>
          <w:tcPr>
            <w:tcW w:w="675" w:type="pct"/>
            <w:tcBorders>
              <w:top w:val="nil"/>
              <w:left w:val="nil"/>
              <w:bottom w:val="single" w:sz="4" w:space="0" w:color="000000"/>
              <w:right w:val="single" w:sz="4" w:space="0" w:color="000000"/>
            </w:tcBorders>
            <w:shd w:val="clear" w:color="auto" w:fill="auto"/>
            <w:noWrap/>
            <w:vAlign w:val="bottom"/>
            <w:hideMark/>
          </w:tcPr>
          <w:p w14:paraId="6919FC8E" w14:textId="1EC4A50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FAB0A6" w14:textId="6C9473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bottom"/>
            <w:hideMark/>
          </w:tcPr>
          <w:p w14:paraId="40579AB5" w14:textId="5F3D7A7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4,967.38 </w:t>
            </w:r>
          </w:p>
        </w:tc>
      </w:tr>
      <w:tr w:rsidR="00E3034B" w14:paraId="24DA454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83F74"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6EC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6710ABC3" w14:textId="3D6F5FE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38,334.35 </w:t>
            </w:r>
          </w:p>
        </w:tc>
        <w:tc>
          <w:tcPr>
            <w:tcW w:w="675" w:type="pct"/>
            <w:tcBorders>
              <w:top w:val="nil"/>
              <w:left w:val="nil"/>
              <w:bottom w:val="single" w:sz="4" w:space="0" w:color="000000"/>
              <w:right w:val="single" w:sz="4" w:space="0" w:color="000000"/>
            </w:tcBorders>
            <w:shd w:val="clear" w:color="auto" w:fill="auto"/>
            <w:noWrap/>
            <w:vAlign w:val="bottom"/>
            <w:hideMark/>
          </w:tcPr>
          <w:p w14:paraId="059A43E4" w14:textId="56666A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0A2B3276" w14:textId="482CC18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bottom"/>
            <w:hideMark/>
          </w:tcPr>
          <w:p w14:paraId="363B87EC" w14:textId="5826D28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12,588.35 </w:t>
            </w:r>
          </w:p>
        </w:tc>
      </w:tr>
      <w:tr w:rsidR="00E3034B" w14:paraId="1D1751B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04E6B"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D3D5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C57A7C5" w14:textId="19620F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59CC16FE" w14:textId="5C903B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59AF3BB" w14:textId="07BF4F1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484FE2A" w14:textId="0D3F4EE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E3034B" w14:paraId="1EA6B08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5FB99"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1DF9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46DAA65A" w14:textId="2E4839E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4D2C9B05" w14:textId="146EB4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3DDDE" w14:textId="2DD693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A35954" w14:textId="2CF7B9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E3034B" w14:paraId="18A3617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EE9AE"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7B2B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2C01616" w14:textId="74E10E9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c>
          <w:tcPr>
            <w:tcW w:w="675" w:type="pct"/>
            <w:tcBorders>
              <w:top w:val="nil"/>
              <w:left w:val="nil"/>
              <w:bottom w:val="single" w:sz="4" w:space="0" w:color="000000"/>
              <w:right w:val="single" w:sz="4" w:space="0" w:color="000000"/>
            </w:tcBorders>
            <w:shd w:val="clear" w:color="auto" w:fill="auto"/>
            <w:noWrap/>
            <w:vAlign w:val="bottom"/>
            <w:hideMark/>
          </w:tcPr>
          <w:p w14:paraId="6E1C0A47" w14:textId="5830B14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34027" w14:textId="7B7977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80E379" w14:textId="114DB2D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8,656.00 </w:t>
            </w:r>
          </w:p>
        </w:tc>
      </w:tr>
      <w:tr w:rsidR="00E3034B" w14:paraId="29ECD31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FCBA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4BE4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7557ABF" w14:textId="2E1C70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1,878.62 </w:t>
            </w:r>
          </w:p>
        </w:tc>
        <w:tc>
          <w:tcPr>
            <w:tcW w:w="675" w:type="pct"/>
            <w:tcBorders>
              <w:top w:val="nil"/>
              <w:left w:val="nil"/>
              <w:bottom w:val="single" w:sz="4" w:space="0" w:color="000000"/>
              <w:right w:val="single" w:sz="4" w:space="0" w:color="000000"/>
            </w:tcBorders>
            <w:shd w:val="clear" w:color="auto" w:fill="auto"/>
            <w:noWrap/>
            <w:vAlign w:val="bottom"/>
            <w:hideMark/>
          </w:tcPr>
          <w:p w14:paraId="6552C514" w14:textId="70CB8B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F8C59" w14:textId="6E542A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3980460" w14:textId="4943C5A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01,878.62 </w:t>
            </w:r>
          </w:p>
        </w:tc>
      </w:tr>
      <w:tr w:rsidR="00E3034B" w14:paraId="17E9602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B92F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1031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1311482E" w14:textId="62BA75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190ABB9E" w14:textId="28F4140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C6AFF" w14:textId="6B6FE19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C31A73A" w14:textId="1EA960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E3034B" w14:paraId="24BC734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B347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8100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D4B6D8E" w14:textId="0C767F0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c>
          <w:tcPr>
            <w:tcW w:w="675" w:type="pct"/>
            <w:tcBorders>
              <w:top w:val="nil"/>
              <w:left w:val="nil"/>
              <w:bottom w:val="single" w:sz="4" w:space="0" w:color="000000"/>
              <w:right w:val="single" w:sz="4" w:space="0" w:color="000000"/>
            </w:tcBorders>
            <w:shd w:val="clear" w:color="auto" w:fill="auto"/>
            <w:noWrap/>
            <w:vAlign w:val="bottom"/>
            <w:hideMark/>
          </w:tcPr>
          <w:p w14:paraId="21B69CFC" w14:textId="6116D6F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12316" w14:textId="1F8121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9BF2C0" w14:textId="1111BB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0,808.38 </w:t>
            </w:r>
          </w:p>
        </w:tc>
      </w:tr>
      <w:tr w:rsidR="00E3034B" w14:paraId="094B6FD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E9E10"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2CC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7DF98732" w14:textId="631EC9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8C48FE2" w14:textId="086A3C6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D0C1B8" w14:textId="2A6ABF4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EA489E7" w14:textId="39891E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E3034B" w14:paraId="3AB3750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F180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9748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2F970F91" w14:textId="551899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513D08F0" w14:textId="5D5927D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8CC22B" w14:textId="0F07E0F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C01C371" w14:textId="4864F1D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E3034B" w14:paraId="18606D0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9D897A"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3AFD16E" w14:textId="7688895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c>
          <w:tcPr>
            <w:tcW w:w="675" w:type="pct"/>
            <w:tcBorders>
              <w:top w:val="nil"/>
              <w:left w:val="nil"/>
              <w:bottom w:val="single" w:sz="4" w:space="0" w:color="000000"/>
              <w:right w:val="single" w:sz="4" w:space="0" w:color="000000"/>
            </w:tcBorders>
            <w:shd w:val="clear" w:color="D8D8D8" w:fill="D8D8D8"/>
            <w:noWrap/>
            <w:vAlign w:val="bottom"/>
            <w:hideMark/>
          </w:tcPr>
          <w:p w14:paraId="6B024712" w14:textId="3B4D1C7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6D5CC6" w14:textId="76CE9FC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B8CECAC" w14:textId="5E2326A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315,655.47 </w:t>
            </w:r>
          </w:p>
        </w:tc>
      </w:tr>
      <w:tr w:rsidR="00E3034B" w14:paraId="63A67F6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3B12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4E6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09F9238" w14:textId="4DBC52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c>
          <w:tcPr>
            <w:tcW w:w="675" w:type="pct"/>
            <w:tcBorders>
              <w:top w:val="nil"/>
              <w:left w:val="nil"/>
              <w:bottom w:val="single" w:sz="4" w:space="0" w:color="000000"/>
              <w:right w:val="single" w:sz="4" w:space="0" w:color="000000"/>
            </w:tcBorders>
            <w:shd w:val="clear" w:color="auto" w:fill="auto"/>
            <w:noWrap/>
            <w:vAlign w:val="bottom"/>
            <w:hideMark/>
          </w:tcPr>
          <w:p w14:paraId="14B94F27" w14:textId="7ECB8B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E58B9" w14:textId="5410BC7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B3E649C" w14:textId="71B9D7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5,621.86 </w:t>
            </w:r>
          </w:p>
        </w:tc>
      </w:tr>
      <w:tr w:rsidR="00E3034B" w14:paraId="6EB5D8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16364"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E9AD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7861333" w14:textId="69A4FE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D9B6C1D" w14:textId="316096D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F4D2E" w14:textId="3AC5826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90C3D7" w14:textId="120E00C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E3034B" w14:paraId="085195A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97985"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7C4A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2CCFEC46" w14:textId="3A2C31A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c>
          <w:tcPr>
            <w:tcW w:w="675" w:type="pct"/>
            <w:tcBorders>
              <w:top w:val="nil"/>
              <w:left w:val="nil"/>
              <w:bottom w:val="single" w:sz="4" w:space="0" w:color="000000"/>
              <w:right w:val="single" w:sz="4" w:space="0" w:color="000000"/>
            </w:tcBorders>
            <w:shd w:val="clear" w:color="auto" w:fill="auto"/>
            <w:noWrap/>
            <w:vAlign w:val="bottom"/>
            <w:hideMark/>
          </w:tcPr>
          <w:p w14:paraId="3FA7F659" w14:textId="0704A98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281A9" w14:textId="0AF2E78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54F541" w14:textId="37D5750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6,264.25 </w:t>
            </w:r>
          </w:p>
        </w:tc>
      </w:tr>
      <w:tr w:rsidR="00E3034B" w14:paraId="2B6C5CA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81099"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1960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5C743E5D" w14:textId="0DF1369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c>
          <w:tcPr>
            <w:tcW w:w="675" w:type="pct"/>
            <w:tcBorders>
              <w:top w:val="nil"/>
              <w:left w:val="nil"/>
              <w:bottom w:val="single" w:sz="4" w:space="0" w:color="000000"/>
              <w:right w:val="single" w:sz="4" w:space="0" w:color="000000"/>
            </w:tcBorders>
            <w:shd w:val="clear" w:color="auto" w:fill="auto"/>
            <w:noWrap/>
            <w:vAlign w:val="bottom"/>
            <w:hideMark/>
          </w:tcPr>
          <w:p w14:paraId="728950BF" w14:textId="6F7E6AF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B9CDC" w14:textId="4A2961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1ED65F0" w14:textId="3949CA6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459.54 </w:t>
            </w:r>
          </w:p>
        </w:tc>
      </w:tr>
      <w:tr w:rsidR="00E3034B" w14:paraId="462A9F17"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2AB8BF"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E67EE"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06E5E8B6" w14:textId="2067EAD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c>
          <w:tcPr>
            <w:tcW w:w="675" w:type="pct"/>
            <w:tcBorders>
              <w:top w:val="nil"/>
              <w:left w:val="nil"/>
              <w:bottom w:val="single" w:sz="4" w:space="0" w:color="000000"/>
              <w:right w:val="single" w:sz="4" w:space="0" w:color="000000"/>
            </w:tcBorders>
            <w:shd w:val="clear" w:color="auto" w:fill="auto"/>
            <w:noWrap/>
            <w:vAlign w:val="bottom"/>
            <w:hideMark/>
          </w:tcPr>
          <w:p w14:paraId="3D1D3A07" w14:textId="5963489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7E2F4" w14:textId="2DE8155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1DA7E43" w14:textId="7C2B05D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187.18 </w:t>
            </w:r>
          </w:p>
        </w:tc>
      </w:tr>
      <w:tr w:rsidR="00E3034B" w14:paraId="5C8813C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60B85"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4E92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0DC22091" w14:textId="2A20B31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6B681D82" w14:textId="1D886B7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10555" w14:textId="5F88B7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764029" w14:textId="2400BB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E3034B" w14:paraId="746629C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C6E1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972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38FDD116" w14:textId="5DB7893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675" w:type="pct"/>
            <w:tcBorders>
              <w:top w:val="nil"/>
              <w:left w:val="nil"/>
              <w:bottom w:val="single" w:sz="4" w:space="0" w:color="000000"/>
              <w:right w:val="single" w:sz="4" w:space="0" w:color="000000"/>
            </w:tcBorders>
            <w:shd w:val="clear" w:color="auto" w:fill="auto"/>
            <w:noWrap/>
            <w:vAlign w:val="bottom"/>
            <w:hideMark/>
          </w:tcPr>
          <w:p w14:paraId="7C4B1BBF" w14:textId="08CF2F5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457A9" w14:textId="54174AE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53D02D" w14:textId="3156B4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E3034B" w14:paraId="2567BBA3"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5CE86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C3A5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1066F8AB" w14:textId="7D8081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c>
          <w:tcPr>
            <w:tcW w:w="675" w:type="pct"/>
            <w:tcBorders>
              <w:top w:val="nil"/>
              <w:left w:val="nil"/>
              <w:bottom w:val="single" w:sz="4" w:space="0" w:color="000000"/>
              <w:right w:val="single" w:sz="4" w:space="0" w:color="000000"/>
            </w:tcBorders>
            <w:shd w:val="clear" w:color="auto" w:fill="auto"/>
            <w:noWrap/>
            <w:vAlign w:val="bottom"/>
            <w:hideMark/>
          </w:tcPr>
          <w:p w14:paraId="595E8286" w14:textId="2F0AB06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236AF" w14:textId="0381F55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B88F8C" w14:textId="4BFFAAD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27,455.62 </w:t>
            </w:r>
          </w:p>
        </w:tc>
      </w:tr>
      <w:tr w:rsidR="00E3034B" w14:paraId="533DB5E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62486"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289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581FEA80" w14:textId="3451CE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675" w:type="pct"/>
            <w:tcBorders>
              <w:top w:val="nil"/>
              <w:left w:val="nil"/>
              <w:bottom w:val="single" w:sz="4" w:space="0" w:color="000000"/>
              <w:right w:val="single" w:sz="4" w:space="0" w:color="000000"/>
            </w:tcBorders>
            <w:shd w:val="clear" w:color="auto" w:fill="auto"/>
            <w:noWrap/>
            <w:vAlign w:val="bottom"/>
            <w:hideMark/>
          </w:tcPr>
          <w:p w14:paraId="5B7415A7" w14:textId="780288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F89C1" w14:textId="50F4505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045BAC" w14:textId="3655CAB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E3034B" w14:paraId="333FB49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8C973"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D4E26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2EFF1211" w14:textId="6302C302"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0A64EA70" w14:textId="7D302BDE"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8274C2" w14:textId="3B7F38FB"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3C6232A" w14:textId="64CB03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E3034B" w14:paraId="4B56D7D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0A0E9"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9D51F"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04E1F53C" w14:textId="723691C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9B2A5" w14:textId="5B2D06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975875" w14:textId="067349B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29455C" w14:textId="50CA7E7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1,200.00 </w:t>
            </w:r>
          </w:p>
        </w:tc>
      </w:tr>
      <w:tr w:rsidR="00E3034B" w14:paraId="74DD21F7"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3A2BB"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9A6C649" w14:textId="56367BB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E11BD01" w14:textId="4CA355C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98CAB13" w14:textId="747EABA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48BDE55" w14:textId="251B7CC9"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421,606.42 </w:t>
            </w:r>
          </w:p>
        </w:tc>
      </w:tr>
      <w:tr w:rsidR="00E3034B" w14:paraId="2562CD9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CFEA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3667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082E32AE" w14:textId="3A9AC4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c>
          <w:tcPr>
            <w:tcW w:w="675" w:type="pct"/>
            <w:tcBorders>
              <w:top w:val="nil"/>
              <w:left w:val="nil"/>
              <w:bottom w:val="single" w:sz="4" w:space="0" w:color="000000"/>
              <w:right w:val="single" w:sz="4" w:space="0" w:color="000000"/>
            </w:tcBorders>
            <w:shd w:val="clear" w:color="auto" w:fill="auto"/>
            <w:noWrap/>
            <w:vAlign w:val="bottom"/>
            <w:hideMark/>
          </w:tcPr>
          <w:p w14:paraId="6F5AFC13" w14:textId="0F1080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54DF4" w14:textId="0C47A60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50C5697" w14:textId="5C958C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42,793.44 </w:t>
            </w:r>
          </w:p>
        </w:tc>
      </w:tr>
      <w:tr w:rsidR="00E3034B" w14:paraId="0B1DB78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65241"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3E62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C474FA6" w14:textId="02137C2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36C76DF8" w14:textId="37CC40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294B1" w14:textId="525ABC9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9F1CB8" w14:textId="37C547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E3034B" w14:paraId="0C4AC13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78E0B"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0EC1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765E6C72" w14:textId="64E99E8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c>
          <w:tcPr>
            <w:tcW w:w="675" w:type="pct"/>
            <w:tcBorders>
              <w:top w:val="nil"/>
              <w:left w:val="nil"/>
              <w:bottom w:val="single" w:sz="4" w:space="0" w:color="000000"/>
              <w:right w:val="single" w:sz="4" w:space="0" w:color="000000"/>
            </w:tcBorders>
            <w:shd w:val="clear" w:color="auto" w:fill="auto"/>
            <w:noWrap/>
            <w:vAlign w:val="bottom"/>
            <w:hideMark/>
          </w:tcPr>
          <w:p w14:paraId="1F734ACD" w14:textId="0B8C78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957D7" w14:textId="77ABBC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27BA3E0" w14:textId="70DE87B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6,363.84 </w:t>
            </w:r>
          </w:p>
        </w:tc>
      </w:tr>
      <w:tr w:rsidR="00E3034B" w14:paraId="099C8EE4"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E3F430"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BA3A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D627C82" w14:textId="1E58CD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c>
          <w:tcPr>
            <w:tcW w:w="675" w:type="pct"/>
            <w:tcBorders>
              <w:top w:val="nil"/>
              <w:left w:val="nil"/>
              <w:bottom w:val="single" w:sz="4" w:space="0" w:color="000000"/>
              <w:right w:val="single" w:sz="4" w:space="0" w:color="000000"/>
            </w:tcBorders>
            <w:shd w:val="clear" w:color="auto" w:fill="auto"/>
            <w:noWrap/>
            <w:vAlign w:val="bottom"/>
            <w:hideMark/>
          </w:tcPr>
          <w:p w14:paraId="764F7990" w14:textId="790E2B6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F790B5" w14:textId="7D5197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1775248" w14:textId="7551E09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522.86 </w:t>
            </w:r>
          </w:p>
        </w:tc>
      </w:tr>
      <w:tr w:rsidR="00E3034B" w14:paraId="6E44CDB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288AF"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282D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5DC1F660" w14:textId="767BFF8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c>
          <w:tcPr>
            <w:tcW w:w="675" w:type="pct"/>
            <w:tcBorders>
              <w:top w:val="nil"/>
              <w:left w:val="nil"/>
              <w:bottom w:val="single" w:sz="4" w:space="0" w:color="000000"/>
              <w:right w:val="single" w:sz="4" w:space="0" w:color="000000"/>
            </w:tcBorders>
            <w:shd w:val="clear" w:color="auto" w:fill="auto"/>
            <w:noWrap/>
            <w:vAlign w:val="bottom"/>
            <w:hideMark/>
          </w:tcPr>
          <w:p w14:paraId="7515A846" w14:textId="0F5E99C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578BE" w14:textId="5FAFAE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055FFD8" w14:textId="0021B39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0,932.08 </w:t>
            </w:r>
          </w:p>
        </w:tc>
      </w:tr>
      <w:tr w:rsidR="00E3034B" w14:paraId="2A148BC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5EEC7"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632C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6A066750" w14:textId="0EAD75C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c>
          <w:tcPr>
            <w:tcW w:w="675" w:type="pct"/>
            <w:tcBorders>
              <w:top w:val="nil"/>
              <w:left w:val="nil"/>
              <w:bottom w:val="single" w:sz="4" w:space="0" w:color="000000"/>
              <w:right w:val="single" w:sz="4" w:space="0" w:color="000000"/>
            </w:tcBorders>
            <w:shd w:val="clear" w:color="auto" w:fill="auto"/>
            <w:noWrap/>
            <w:vAlign w:val="bottom"/>
            <w:hideMark/>
          </w:tcPr>
          <w:p w14:paraId="12B6474D" w14:textId="40E11AF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DA0346" w14:textId="25B807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7BC9E5F" w14:textId="6BCE9D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897.34 </w:t>
            </w:r>
          </w:p>
        </w:tc>
      </w:tr>
      <w:tr w:rsidR="00E3034B" w14:paraId="243C245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37FB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87D70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07508335" w14:textId="133E8E3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c>
          <w:tcPr>
            <w:tcW w:w="675" w:type="pct"/>
            <w:tcBorders>
              <w:top w:val="nil"/>
              <w:left w:val="nil"/>
              <w:bottom w:val="single" w:sz="4" w:space="0" w:color="000000"/>
              <w:right w:val="single" w:sz="4" w:space="0" w:color="000000"/>
            </w:tcBorders>
            <w:shd w:val="clear" w:color="auto" w:fill="auto"/>
            <w:noWrap/>
            <w:vAlign w:val="bottom"/>
            <w:hideMark/>
          </w:tcPr>
          <w:p w14:paraId="36C6380F" w14:textId="3621B29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16CF1" w14:textId="7ED24B1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D9D3D0E" w14:textId="0AB3EA3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1,859.16 </w:t>
            </w:r>
          </w:p>
        </w:tc>
      </w:tr>
      <w:tr w:rsidR="00E3034B" w14:paraId="21DE01FA"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A1649" w14:textId="77777777" w:rsidR="00E3034B" w:rsidRDefault="00E3034B" w:rsidP="00E3034B">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45C6B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12E505F1" w14:textId="6120661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c>
          <w:tcPr>
            <w:tcW w:w="675" w:type="pct"/>
            <w:tcBorders>
              <w:top w:val="nil"/>
              <w:left w:val="nil"/>
              <w:bottom w:val="single" w:sz="4" w:space="0" w:color="000000"/>
              <w:right w:val="single" w:sz="4" w:space="0" w:color="000000"/>
            </w:tcBorders>
            <w:shd w:val="clear" w:color="auto" w:fill="auto"/>
            <w:noWrap/>
            <w:vAlign w:val="bottom"/>
            <w:hideMark/>
          </w:tcPr>
          <w:p w14:paraId="7721AF83" w14:textId="57306F9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720EF" w14:textId="76C3D57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9763D7" w14:textId="7338DA8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50,936.89 </w:t>
            </w:r>
          </w:p>
        </w:tc>
      </w:tr>
      <w:tr w:rsidR="00E3034B" w14:paraId="28FC795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FEA99D"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30BDC50D" w14:textId="0E15471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c>
          <w:tcPr>
            <w:tcW w:w="675" w:type="pct"/>
            <w:tcBorders>
              <w:top w:val="nil"/>
              <w:left w:val="nil"/>
              <w:bottom w:val="single" w:sz="4" w:space="0" w:color="000000"/>
              <w:right w:val="single" w:sz="4" w:space="0" w:color="000000"/>
            </w:tcBorders>
            <w:shd w:val="clear" w:color="D8D8D8" w:fill="D8D8D8"/>
            <w:noWrap/>
            <w:vAlign w:val="bottom"/>
            <w:hideMark/>
          </w:tcPr>
          <w:p w14:paraId="7B3D5577" w14:textId="3C6E9618"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04BCF3" w14:textId="63388A93"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FD1A6E4" w14:textId="41EC5AF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190,231.01 </w:t>
            </w:r>
          </w:p>
        </w:tc>
      </w:tr>
      <w:tr w:rsidR="00E3034B" w14:paraId="7D21896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7792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F039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EB9839B" w14:textId="177AE84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c>
          <w:tcPr>
            <w:tcW w:w="675" w:type="pct"/>
            <w:tcBorders>
              <w:top w:val="nil"/>
              <w:left w:val="nil"/>
              <w:bottom w:val="single" w:sz="4" w:space="0" w:color="000000"/>
              <w:right w:val="single" w:sz="4" w:space="0" w:color="000000"/>
            </w:tcBorders>
            <w:shd w:val="clear" w:color="auto" w:fill="auto"/>
            <w:noWrap/>
            <w:vAlign w:val="bottom"/>
            <w:hideMark/>
          </w:tcPr>
          <w:p w14:paraId="2DFAC3A7" w14:textId="69700BC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09857" w14:textId="45AA85C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B50FDB3" w14:textId="2385C08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9,833.60 </w:t>
            </w:r>
          </w:p>
        </w:tc>
      </w:tr>
      <w:tr w:rsidR="00E3034B" w14:paraId="4BC6D96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20CCB"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17455"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4F689747" w14:textId="6245A4A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c>
          <w:tcPr>
            <w:tcW w:w="675" w:type="pct"/>
            <w:tcBorders>
              <w:top w:val="nil"/>
              <w:left w:val="nil"/>
              <w:bottom w:val="single" w:sz="4" w:space="0" w:color="000000"/>
              <w:right w:val="single" w:sz="4" w:space="0" w:color="000000"/>
            </w:tcBorders>
            <w:shd w:val="clear" w:color="auto" w:fill="auto"/>
            <w:noWrap/>
            <w:vAlign w:val="bottom"/>
            <w:hideMark/>
          </w:tcPr>
          <w:p w14:paraId="7A8053AF" w14:textId="4590A23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75910" w14:textId="2E536A8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2C0714A" w14:textId="62F97D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3,229.89 </w:t>
            </w:r>
          </w:p>
        </w:tc>
      </w:tr>
      <w:tr w:rsidR="00E3034B" w14:paraId="425F58BF"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E529B"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3BB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532FC5DF" w14:textId="681270E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c>
          <w:tcPr>
            <w:tcW w:w="675" w:type="pct"/>
            <w:tcBorders>
              <w:top w:val="nil"/>
              <w:left w:val="nil"/>
              <w:bottom w:val="single" w:sz="4" w:space="0" w:color="000000"/>
              <w:right w:val="single" w:sz="4" w:space="0" w:color="000000"/>
            </w:tcBorders>
            <w:shd w:val="clear" w:color="auto" w:fill="auto"/>
            <w:noWrap/>
            <w:vAlign w:val="bottom"/>
            <w:hideMark/>
          </w:tcPr>
          <w:p w14:paraId="6AC6DBC5" w14:textId="00313AE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9F3A6" w14:textId="7A9D90C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F351479" w14:textId="3F6EFC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92.00 </w:t>
            </w:r>
          </w:p>
        </w:tc>
      </w:tr>
      <w:tr w:rsidR="00E3034B" w14:paraId="65D44C88"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C7BB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2FDA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7B492E1A" w14:textId="223CDBA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c>
          <w:tcPr>
            <w:tcW w:w="675" w:type="pct"/>
            <w:tcBorders>
              <w:top w:val="nil"/>
              <w:left w:val="nil"/>
              <w:bottom w:val="single" w:sz="4" w:space="0" w:color="000000"/>
              <w:right w:val="single" w:sz="4" w:space="0" w:color="000000"/>
            </w:tcBorders>
            <w:shd w:val="clear" w:color="auto" w:fill="auto"/>
            <w:noWrap/>
            <w:vAlign w:val="bottom"/>
            <w:hideMark/>
          </w:tcPr>
          <w:p w14:paraId="417A9E1F" w14:textId="454AE69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0DCB6" w14:textId="6FFFEF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9EFF69A" w14:textId="5CE4C1E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5,826.24 </w:t>
            </w:r>
          </w:p>
        </w:tc>
      </w:tr>
      <w:tr w:rsidR="00E3034B" w14:paraId="3BDA2D2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88EE6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E959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22DE08E" w14:textId="455472D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50C767D" w14:textId="2196C79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A5726" w14:textId="585F5BA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55E406B" w14:textId="45AF203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980.00 </w:t>
            </w:r>
          </w:p>
        </w:tc>
      </w:tr>
      <w:tr w:rsidR="00E3034B" w14:paraId="4C3794F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1FFF7"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56A5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378C791F" w14:textId="5083655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675" w:type="pct"/>
            <w:tcBorders>
              <w:top w:val="nil"/>
              <w:left w:val="nil"/>
              <w:bottom w:val="single" w:sz="4" w:space="0" w:color="000000"/>
              <w:right w:val="single" w:sz="4" w:space="0" w:color="000000"/>
            </w:tcBorders>
            <w:shd w:val="clear" w:color="auto" w:fill="auto"/>
            <w:noWrap/>
            <w:vAlign w:val="bottom"/>
            <w:hideMark/>
          </w:tcPr>
          <w:p w14:paraId="230F6FFB" w14:textId="4EEC973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7C23B" w14:textId="3CA2A25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5F3274D" w14:textId="42629B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E3034B" w14:paraId="029678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A48A2"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129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3EB7364A" w14:textId="3A69EC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c>
          <w:tcPr>
            <w:tcW w:w="675" w:type="pct"/>
            <w:tcBorders>
              <w:top w:val="nil"/>
              <w:left w:val="nil"/>
              <w:bottom w:val="single" w:sz="4" w:space="0" w:color="000000"/>
              <w:right w:val="single" w:sz="4" w:space="0" w:color="000000"/>
            </w:tcBorders>
            <w:shd w:val="clear" w:color="auto" w:fill="auto"/>
            <w:noWrap/>
            <w:vAlign w:val="bottom"/>
            <w:hideMark/>
          </w:tcPr>
          <w:p w14:paraId="15AA92C5" w14:textId="7ED5C4B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D59E5" w14:textId="6179E37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FFE873A" w14:textId="4C37D8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2,045.69 </w:t>
            </w:r>
          </w:p>
        </w:tc>
      </w:tr>
      <w:tr w:rsidR="00E3034B" w14:paraId="60391CB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CB0A8"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20F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65EEE7A7" w14:textId="4B15401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c>
          <w:tcPr>
            <w:tcW w:w="675" w:type="pct"/>
            <w:tcBorders>
              <w:top w:val="nil"/>
              <w:left w:val="nil"/>
              <w:bottom w:val="single" w:sz="4" w:space="0" w:color="000000"/>
              <w:right w:val="single" w:sz="4" w:space="0" w:color="000000"/>
            </w:tcBorders>
            <w:shd w:val="clear" w:color="auto" w:fill="auto"/>
            <w:noWrap/>
            <w:vAlign w:val="bottom"/>
            <w:hideMark/>
          </w:tcPr>
          <w:p w14:paraId="1939EBE1" w14:textId="47E6652A"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AD407" w14:textId="2C739A7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64500B6" w14:textId="7073CC92"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870.17 </w:t>
            </w:r>
          </w:p>
        </w:tc>
      </w:tr>
      <w:tr w:rsidR="00E3034B" w14:paraId="7B5D3BA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313E" w14:textId="7777777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3DBBF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D5FCAAB" w14:textId="7D98184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c>
          <w:tcPr>
            <w:tcW w:w="675" w:type="pct"/>
            <w:tcBorders>
              <w:top w:val="nil"/>
              <w:left w:val="nil"/>
              <w:bottom w:val="single" w:sz="4" w:space="0" w:color="000000"/>
              <w:right w:val="single" w:sz="4" w:space="0" w:color="000000"/>
            </w:tcBorders>
            <w:shd w:val="clear" w:color="auto" w:fill="auto"/>
            <w:noWrap/>
            <w:vAlign w:val="bottom"/>
            <w:hideMark/>
          </w:tcPr>
          <w:p w14:paraId="7EEECBD9" w14:textId="3695B6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39D9" w14:textId="5543EC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52AF09B" w14:textId="016EE27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0,656.16 </w:t>
            </w:r>
          </w:p>
        </w:tc>
      </w:tr>
      <w:tr w:rsidR="00E3034B" w14:paraId="618395D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C76617"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76A45F23" w14:textId="0D2074D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1AE2B94E" w14:textId="798E1E3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6EB94EB" w14:textId="600FC8F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6BCBBF6" w14:textId="2BDFD2B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3,738.94 </w:t>
            </w:r>
          </w:p>
        </w:tc>
      </w:tr>
      <w:tr w:rsidR="00E3034B" w14:paraId="6E96B1BF"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196D1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3A7C0153" w14:textId="2C4C170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4B966F" w14:textId="70337E6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D6EC86" w14:textId="7911A062"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3CC678" w14:textId="451BF3E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E3034B" w14:paraId="4F76927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DE985"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453F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05F694A9" w14:textId="68233CA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5FB1CE04" w14:textId="35BFE93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395941" w14:textId="131C7EC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21D860" w14:textId="29210A9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E3034B" w14:paraId="2BF5C79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DDFD4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49838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44478E83" w14:textId="4E73BFF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08330179" w14:textId="4FE25FA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C362E" w14:textId="650FC6A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0475787" w14:textId="6BE05B4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E3034B" w14:paraId="10B7CCA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599E9"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E34C4"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44DB3B17" w14:textId="475B89B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976ACCF" w14:textId="0FEFEE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057AB" w14:textId="737C086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BC0061F" w14:textId="360555E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E3034B" w14:paraId="790249AE"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2B9AB"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9CC43"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79EDD29F" w14:textId="6F0DAC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3B60504" w14:textId="4125A74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B299E" w14:textId="3DEB2425"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0A870F6" w14:textId="01921A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E3034B" w14:paraId="1CF47C75"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1A0E1"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5BD9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D1637C0" w14:textId="4D4DBF1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28656CBC" w14:textId="2805977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933AC" w14:textId="05D1DB17"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A104359" w14:textId="129A78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E3034B" w14:paraId="36CCA575"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576726"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61D040F" w14:textId="1CDA9A7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2317278" w14:textId="23F029A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010FDB" w14:textId="6F744616"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CA091E" w14:textId="1590DCC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E3034B" w14:paraId="30C1D7C6"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44002" w14:textId="77777777" w:rsidR="00E3034B" w:rsidRDefault="00E3034B" w:rsidP="00E3034B">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88A02"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75E33D2C" w14:textId="5A13D9D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AEC802" w14:textId="4DE72BB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BB47E" w14:textId="1D6C8EE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A880F5A" w14:textId="0E31228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E3034B" w14:paraId="1C12A3F9"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F85D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123F85AB" w14:textId="33AEE144"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9F7B9CE" w14:textId="2EEDC4FA"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F9FCEA8" w14:textId="3F332E25"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C7CD0F" w14:textId="13D9222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E3034B" w14:paraId="0257B72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29540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9A92C"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7A2BD6E5" w14:textId="7CC985D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7EE00E31" w14:textId="4A6526A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D6981" w14:textId="4DC945E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1575DE" w14:textId="2140508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3034B" w14:paraId="7815775D"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AA74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90A457"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6FD8216" w14:textId="0E9DE72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66744FCB" w14:textId="3CFABCB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261BBB" w14:textId="723CAA5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C028783" w14:textId="488EC0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E3034B" w14:paraId="0647A3C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135A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FC32B4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D60B2DD" w14:textId="075A904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1BAA139" w14:textId="03856C68"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7F8D9" w14:textId="1A61DA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5A28150" w14:textId="5EAEE6E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3034B" w14:paraId="66ABFE09"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37266"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869C0"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506DDB84" w14:textId="0DDFC70F"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218B3EF5" w14:textId="04B211D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FAF4F9" w14:textId="25DB0559"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794E899" w14:textId="1511070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3034B" w14:paraId="613EC66B"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D91E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36E0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0C7139BF" w14:textId="6C5CE25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EC10C21" w14:textId="6ACC54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B5395" w14:textId="3B723C24"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AC2763D" w14:textId="20D03A0B"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E3034B" w14:paraId="36A01972"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EE2EB"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4285D"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766D4D33" w14:textId="1052AD6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5A37A06D" w14:textId="720279FD"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25C07" w14:textId="1938B1FE"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6137A3" w14:textId="6E1F1AA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E3034B" w14:paraId="2347CE3C"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CEADA"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A8F21"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8E1A7FA" w14:textId="4F9BB32C"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43F5E422" w14:textId="49C552C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DBCAD" w14:textId="68CD666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A7C07E6" w14:textId="17B9BBF0"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E3034B" w14:paraId="1F10C0EB" w14:textId="77777777" w:rsidTr="00E3034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F98CF" w14:textId="77777777" w:rsidR="00E3034B" w:rsidRDefault="00E3034B" w:rsidP="00E3034B">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1555FBD8" w14:textId="2DEEF96F"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EAB3B41" w14:textId="0E3457D0"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0CDF6B" w14:textId="1737B9EE"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AE3C531" w14:textId="3306F741" w:rsidR="00E3034B" w:rsidRDefault="00E3034B" w:rsidP="00E3034B">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38.00 </w:t>
            </w:r>
          </w:p>
        </w:tc>
      </w:tr>
      <w:tr w:rsidR="00E3034B" w14:paraId="69F837A0" w14:textId="77777777" w:rsidTr="00E3034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5C239"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8F028" w14:textId="77777777" w:rsidR="00E3034B" w:rsidRDefault="00E3034B" w:rsidP="00E3034B">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5AE1F423" w14:textId="33A2E341"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c>
          <w:tcPr>
            <w:tcW w:w="675" w:type="pct"/>
            <w:tcBorders>
              <w:top w:val="nil"/>
              <w:left w:val="nil"/>
              <w:bottom w:val="single" w:sz="4" w:space="0" w:color="000000"/>
              <w:right w:val="single" w:sz="4" w:space="0" w:color="000000"/>
            </w:tcBorders>
            <w:shd w:val="clear" w:color="auto" w:fill="auto"/>
            <w:noWrap/>
            <w:vAlign w:val="bottom"/>
            <w:hideMark/>
          </w:tcPr>
          <w:p w14:paraId="295FD91A" w14:textId="37FA160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893FC" w14:textId="3B2CD046"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2F206B6" w14:textId="0BF4BA43" w:rsidR="00E3034B" w:rsidRDefault="00E3034B" w:rsidP="00E3034B">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77777777" w:rsidR="00393C99" w:rsidRPr="00393C99" w:rsidRDefault="00393C99"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2" w:name="_Hlk64555119"/>
      <w:r>
        <w:rPr>
          <w:rFonts w:ascii="Arial" w:eastAsia="Arial" w:hAnsi="Arial" w:cs="Arial"/>
          <w:b/>
          <w:color w:val="002060"/>
          <w:sz w:val="28"/>
          <w:szCs w:val="28"/>
        </w:rPr>
        <w:t>Status of Prepositioned Resources: Stockpile and Standby Funds</w:t>
      </w:r>
    </w:p>
    <w:p w14:paraId="19BCAF11" w14:textId="73844EB7"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E64B09" w:rsidRPr="00E64B09">
        <w:rPr>
          <w:rFonts w:ascii="Arial" w:eastAsia="Times New Roman" w:hAnsi="Arial" w:cs="Arial"/>
          <w:b/>
          <w:bCs/>
          <w:color w:val="0070C0"/>
          <w:sz w:val="24"/>
          <w:szCs w:val="24"/>
          <w:lang w:eastAsia="en-US"/>
        </w:rPr>
        <w:t>1,305,686,843.42</w:t>
      </w:r>
      <w:r w:rsidR="00E64B0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430A6402"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0D795A">
        <w:rPr>
          <w:rFonts w:ascii="Arial" w:eastAsia="Times New Roman" w:hAnsi="Arial" w:cs="Arial"/>
          <w:b/>
          <w:sz w:val="24"/>
          <w:szCs w:val="24"/>
          <w:lang w:val="en-US" w:eastAsia="en-US"/>
        </w:rPr>
        <w:t>₱</w:t>
      </w:r>
      <w:r w:rsidR="0071618D" w:rsidRPr="000D795A">
        <w:rPr>
          <w:rFonts w:ascii="Arial" w:eastAsia="Times New Roman" w:hAnsi="Arial" w:cs="Arial"/>
          <w:b/>
          <w:bCs/>
          <w:sz w:val="24"/>
          <w:szCs w:val="24"/>
          <w:lang w:eastAsia="en-US"/>
        </w:rPr>
        <w:t xml:space="preserve">502,446,273.45 </w:t>
      </w:r>
      <w:r w:rsidRPr="000D795A">
        <w:rPr>
          <w:rFonts w:ascii="Arial" w:eastAsia="Times New Roman" w:hAnsi="Arial" w:cs="Arial"/>
          <w:b/>
          <w:sz w:val="24"/>
          <w:szCs w:val="24"/>
          <w:lang w:val="en-US" w:eastAsia="en-US"/>
        </w:rPr>
        <w:t>standby funds</w:t>
      </w:r>
      <w:r w:rsidRPr="000D795A">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2E1BC470"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E64B09" w:rsidRPr="00E64B09">
        <w:rPr>
          <w:rFonts w:ascii="Arial" w:eastAsia="Times New Roman" w:hAnsi="Arial" w:cs="Arial"/>
          <w:b/>
          <w:bCs/>
          <w:color w:val="0070C0"/>
          <w:sz w:val="24"/>
          <w:szCs w:val="24"/>
          <w:lang w:eastAsia="en-US"/>
        </w:rPr>
        <w:t>299,425</w:t>
      </w:r>
      <w:r w:rsidR="00E64B09">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E64B09" w:rsidRPr="00E64B09">
        <w:rPr>
          <w:rFonts w:ascii="Arial" w:eastAsia="Times New Roman" w:hAnsi="Arial" w:cs="Arial"/>
          <w:b/>
          <w:bCs/>
          <w:color w:val="0070C0"/>
          <w:sz w:val="24"/>
          <w:szCs w:val="24"/>
          <w:lang w:eastAsia="en-US"/>
        </w:rPr>
        <w:t>137,365,413.64</w:t>
      </w:r>
      <w:r w:rsidRPr="000D795A">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E64B09" w:rsidRPr="00E64B09">
        <w:rPr>
          <w:rFonts w:ascii="Arial" w:eastAsia="Times New Roman" w:hAnsi="Arial" w:cs="Arial"/>
          <w:b/>
          <w:color w:val="0070C0"/>
          <w:sz w:val="24"/>
          <w:szCs w:val="24"/>
          <w:lang w:val="en-US" w:eastAsia="en-US"/>
        </w:rPr>
        <w:t>247,317,934.75</w:t>
      </w:r>
      <w:r w:rsidR="00E64B09">
        <w:rPr>
          <w:rFonts w:ascii="Arial" w:eastAsia="Times New Roman" w:hAnsi="Arial" w:cs="Arial"/>
          <w:b/>
          <w:color w:val="0070C0"/>
          <w:sz w:val="24"/>
          <w:szCs w:val="24"/>
          <w:lang w:val="en-US" w:eastAsia="en-US"/>
        </w:rPr>
        <w:t xml:space="preserve"> </w:t>
      </w:r>
      <w:r w:rsidRPr="00892FDA">
        <w:rPr>
          <w:rFonts w:ascii="Arial" w:eastAsia="Times New Roman" w:hAnsi="Arial" w:cs="Arial"/>
          <w:sz w:val="24"/>
          <w:szCs w:val="24"/>
          <w:lang w:val="en-US" w:eastAsia="en-US"/>
        </w:rPr>
        <w:t xml:space="preserve">and </w:t>
      </w:r>
      <w:r w:rsidRPr="00234493">
        <w:rPr>
          <w:rFonts w:ascii="Arial" w:eastAsia="Times New Roman" w:hAnsi="Arial" w:cs="Arial"/>
          <w:b/>
          <w:color w:val="0070C0"/>
          <w:sz w:val="24"/>
          <w:szCs w:val="24"/>
          <w:lang w:val="en-US" w:eastAsia="en-US"/>
        </w:rPr>
        <w:t xml:space="preserve">non-food items (FNIs) </w:t>
      </w:r>
      <w:r w:rsidRPr="000D795A">
        <w:rPr>
          <w:rFonts w:ascii="Arial" w:eastAsia="Times New Roman" w:hAnsi="Arial" w:cs="Arial"/>
          <w:sz w:val="24"/>
          <w:szCs w:val="24"/>
          <w:lang w:val="en-US" w:eastAsia="en-US"/>
        </w:rPr>
        <w:t xml:space="preserve">amounting to </w:t>
      </w:r>
      <w:r w:rsidR="00282B2A" w:rsidRPr="00234493">
        <w:rPr>
          <w:rFonts w:ascii="Arial" w:eastAsia="Times New Roman" w:hAnsi="Arial" w:cs="Arial"/>
          <w:b/>
          <w:color w:val="0070C0"/>
          <w:sz w:val="24"/>
          <w:szCs w:val="24"/>
          <w:lang w:val="en-US" w:eastAsia="en-US"/>
        </w:rPr>
        <w:t>₱</w:t>
      </w:r>
      <w:r w:rsidR="00E64B09" w:rsidRPr="00E64B09">
        <w:rPr>
          <w:rFonts w:ascii="Arial" w:eastAsia="Times New Roman" w:hAnsi="Arial" w:cs="Arial"/>
          <w:b/>
          <w:bCs/>
          <w:color w:val="0070C0"/>
          <w:sz w:val="24"/>
          <w:szCs w:val="24"/>
          <w:lang w:eastAsia="en-US"/>
        </w:rPr>
        <w:t>418,557,221.58</w:t>
      </w:r>
      <w:r w:rsidR="00255199">
        <w:rPr>
          <w:rFonts w:ascii="Arial" w:eastAsia="Times New Roman" w:hAnsi="Arial" w:cs="Arial"/>
          <w:b/>
          <w:bCs/>
          <w:color w:val="0070C0"/>
          <w:sz w:val="24"/>
          <w:szCs w:val="24"/>
          <w:lang w:eastAsia="en-US"/>
        </w:rPr>
        <w:t xml:space="preserve">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3DD36BB8" w14:textId="4AE9E484"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48" w:type="pct"/>
        <w:tblInd w:w="276" w:type="dxa"/>
        <w:tblCellMar>
          <w:left w:w="0" w:type="dxa"/>
          <w:right w:w="0" w:type="dxa"/>
        </w:tblCellMar>
        <w:tblLook w:val="04A0" w:firstRow="1" w:lastRow="0" w:firstColumn="1" w:lastColumn="0" w:noHBand="0" w:noVBand="1"/>
      </w:tblPr>
      <w:tblGrid>
        <w:gridCol w:w="1534"/>
        <w:gridCol w:w="1214"/>
        <w:gridCol w:w="903"/>
        <w:gridCol w:w="1174"/>
        <w:gridCol w:w="1322"/>
        <w:gridCol w:w="1225"/>
        <w:gridCol w:w="2069"/>
      </w:tblGrid>
      <w:tr w:rsidR="000D795A" w:rsidRPr="000D795A" w14:paraId="115FECB3" w14:textId="77777777" w:rsidTr="00255199">
        <w:trPr>
          <w:trHeight w:val="20"/>
          <w:tblHeader/>
        </w:trPr>
        <w:tc>
          <w:tcPr>
            <w:tcW w:w="812"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080F88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REGIONAL / FIELD OFFICE</w:t>
            </w:r>
          </w:p>
        </w:tc>
        <w:tc>
          <w:tcPr>
            <w:tcW w:w="64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ECA48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STANDBY FUNDS</w:t>
            </w:r>
          </w:p>
        </w:tc>
        <w:tc>
          <w:tcPr>
            <w:tcW w:w="1100"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1495617"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FAMILY FOOD PACKS</w:t>
            </w:r>
          </w:p>
        </w:tc>
        <w:tc>
          <w:tcPr>
            <w:tcW w:w="70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57877C3"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OTHER FOOD ITEMS</w:t>
            </w:r>
          </w:p>
        </w:tc>
        <w:tc>
          <w:tcPr>
            <w:tcW w:w="649"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9751A6"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NON-FOOD RELIEF ITEMS</w:t>
            </w:r>
          </w:p>
        </w:tc>
        <w:tc>
          <w:tcPr>
            <w:tcW w:w="1096"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243708"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STANDBY FUNDS &amp; STOCKPILE</w:t>
            </w:r>
          </w:p>
        </w:tc>
      </w:tr>
      <w:tr w:rsidR="000D795A" w:rsidRPr="000D795A" w14:paraId="595FBE87" w14:textId="77777777" w:rsidTr="00255199">
        <w:trPr>
          <w:trHeight w:val="20"/>
          <w:tblHeader/>
        </w:trPr>
        <w:tc>
          <w:tcPr>
            <w:tcW w:w="812" w:type="pct"/>
            <w:vMerge/>
            <w:tcBorders>
              <w:top w:val="single" w:sz="6" w:space="0" w:color="000000"/>
              <w:left w:val="single" w:sz="6" w:space="0" w:color="000000"/>
              <w:bottom w:val="single" w:sz="6" w:space="0" w:color="000000"/>
              <w:right w:val="single" w:sz="6" w:space="0" w:color="000000"/>
            </w:tcBorders>
            <w:vAlign w:val="center"/>
            <w:hideMark/>
          </w:tcPr>
          <w:p w14:paraId="28084ABF" w14:textId="77777777" w:rsidR="000D795A" w:rsidRPr="000D795A" w:rsidRDefault="000D795A" w:rsidP="000D795A">
            <w:pPr>
              <w:widowControl/>
              <w:spacing w:after="0" w:line="240" w:lineRule="auto"/>
              <w:ind w:right="57"/>
              <w:contextualSpacing/>
              <w:rPr>
                <w:rFonts w:ascii="Arial Narrow" w:eastAsia="Times New Roman" w:hAnsi="Arial Narrow"/>
                <w:b/>
                <w:bCs/>
                <w:color w:val="000000"/>
                <w:sz w:val="18"/>
                <w:szCs w:val="18"/>
              </w:rPr>
            </w:pPr>
          </w:p>
        </w:tc>
        <w:tc>
          <w:tcPr>
            <w:tcW w:w="643" w:type="pct"/>
            <w:vMerge/>
            <w:tcBorders>
              <w:top w:val="single" w:sz="6" w:space="0" w:color="000000"/>
              <w:left w:val="single" w:sz="6" w:space="0" w:color="CCCCCC"/>
              <w:bottom w:val="single" w:sz="6" w:space="0" w:color="000000"/>
              <w:right w:val="single" w:sz="6" w:space="0" w:color="000000"/>
            </w:tcBorders>
            <w:vAlign w:val="center"/>
            <w:hideMark/>
          </w:tcPr>
          <w:p w14:paraId="6128524F"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c>
          <w:tcPr>
            <w:tcW w:w="4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EA8121"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QUANTITY</w:t>
            </w:r>
          </w:p>
        </w:tc>
        <w:tc>
          <w:tcPr>
            <w:tcW w:w="622"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968C66C"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70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910B9B"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64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770224" w14:textId="77777777" w:rsidR="000D795A" w:rsidRPr="000D795A" w:rsidRDefault="000D795A" w:rsidP="000D795A">
            <w:pPr>
              <w:widowControl/>
              <w:spacing w:after="0" w:line="240" w:lineRule="auto"/>
              <w:ind w:right="57"/>
              <w:contextualSpacing/>
              <w:jc w:val="center"/>
              <w:rPr>
                <w:rFonts w:ascii="Arial Narrow" w:eastAsia="Times New Roman" w:hAnsi="Arial Narrow"/>
                <w:b/>
                <w:bCs/>
                <w:sz w:val="18"/>
                <w:szCs w:val="18"/>
              </w:rPr>
            </w:pPr>
            <w:r w:rsidRPr="000D795A">
              <w:rPr>
                <w:rFonts w:ascii="Arial Narrow" w:eastAsia="Times New Roman" w:hAnsi="Arial Narrow"/>
                <w:b/>
                <w:bCs/>
                <w:sz w:val="18"/>
                <w:szCs w:val="18"/>
              </w:rPr>
              <w:t>TOTAL COST</w:t>
            </w:r>
          </w:p>
        </w:tc>
        <w:tc>
          <w:tcPr>
            <w:tcW w:w="1096" w:type="pct"/>
            <w:vMerge/>
            <w:tcBorders>
              <w:top w:val="single" w:sz="6" w:space="0" w:color="000000"/>
              <w:left w:val="single" w:sz="6" w:space="0" w:color="CCCCCC"/>
              <w:bottom w:val="single" w:sz="6" w:space="0" w:color="000000"/>
              <w:right w:val="single" w:sz="6" w:space="0" w:color="000000"/>
            </w:tcBorders>
            <w:vAlign w:val="center"/>
            <w:hideMark/>
          </w:tcPr>
          <w:p w14:paraId="0699E7D6" w14:textId="77777777" w:rsidR="000D795A" w:rsidRPr="000D795A" w:rsidRDefault="000D795A" w:rsidP="000D795A">
            <w:pPr>
              <w:widowControl/>
              <w:spacing w:after="0" w:line="240" w:lineRule="auto"/>
              <w:ind w:right="57"/>
              <w:contextualSpacing/>
              <w:rPr>
                <w:rFonts w:ascii="Arial Narrow" w:eastAsia="Times New Roman" w:hAnsi="Arial Narrow"/>
                <w:b/>
                <w:bCs/>
                <w:sz w:val="18"/>
                <w:szCs w:val="18"/>
              </w:rPr>
            </w:pPr>
          </w:p>
        </w:tc>
      </w:tr>
      <w:tr w:rsidR="00E64B09" w:rsidRPr="000D795A" w14:paraId="7BDCF62D"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91D2D50" w14:textId="77777777" w:rsidR="00E64B09" w:rsidRPr="000D795A" w:rsidRDefault="00E64B09" w:rsidP="00E64B09">
            <w:pPr>
              <w:widowControl/>
              <w:spacing w:after="0" w:line="240" w:lineRule="auto"/>
              <w:ind w:right="57"/>
              <w:contextualSpacing/>
              <w:jc w:val="center"/>
              <w:rPr>
                <w:rFonts w:ascii="Arial Narrow" w:eastAsia="Times New Roman" w:hAnsi="Arial Narrow"/>
                <w:b/>
                <w:bCs/>
                <w:color w:val="000000"/>
                <w:sz w:val="18"/>
                <w:szCs w:val="18"/>
              </w:rPr>
            </w:pPr>
            <w:r w:rsidRPr="000D795A">
              <w:rPr>
                <w:rFonts w:ascii="Arial Narrow" w:eastAsia="Times New Roman" w:hAnsi="Arial Narrow"/>
                <w:b/>
                <w:bCs/>
                <w:color w:val="000000"/>
                <w:sz w:val="18"/>
                <w:szCs w:val="18"/>
              </w:rPr>
              <w:t>TOTAL</w:t>
            </w:r>
          </w:p>
        </w:tc>
        <w:tc>
          <w:tcPr>
            <w:tcW w:w="64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F6041F5" w14:textId="26DE7D17" w:rsidR="00E64B09" w:rsidRPr="000D795A" w:rsidRDefault="00E64B09" w:rsidP="00E64B0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2,446,273.45</w:t>
            </w:r>
          </w:p>
        </w:tc>
        <w:tc>
          <w:tcPr>
            <w:tcW w:w="4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ACF436D" w14:textId="62C8AD49" w:rsidR="00E64B09" w:rsidRPr="000D795A" w:rsidRDefault="00E64B09" w:rsidP="00E64B0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9,425</w:t>
            </w:r>
          </w:p>
        </w:tc>
        <w:tc>
          <w:tcPr>
            <w:tcW w:w="622"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C5A63F8" w14:textId="4895E8F8" w:rsidR="00E64B09" w:rsidRPr="000D795A" w:rsidRDefault="00E64B09" w:rsidP="00E64B0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7,365,413.64</w:t>
            </w:r>
          </w:p>
        </w:tc>
        <w:tc>
          <w:tcPr>
            <w:tcW w:w="70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2BA03D9" w14:textId="29CBECE1" w:rsidR="00E64B09" w:rsidRPr="000D795A" w:rsidRDefault="00E64B09" w:rsidP="00E64B0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47,317,934.75</w:t>
            </w:r>
          </w:p>
        </w:tc>
        <w:tc>
          <w:tcPr>
            <w:tcW w:w="64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5328542" w14:textId="53B5DD6C" w:rsidR="00E64B09" w:rsidRPr="000D795A" w:rsidRDefault="00E64B09" w:rsidP="00E64B0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18,557,221.58</w:t>
            </w:r>
          </w:p>
        </w:tc>
        <w:tc>
          <w:tcPr>
            <w:tcW w:w="10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E2EFE42" w14:textId="28FBC580" w:rsidR="00E64B09" w:rsidRPr="000D795A" w:rsidRDefault="00E64B09" w:rsidP="00E64B09">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305,686,843.42</w:t>
            </w:r>
          </w:p>
        </w:tc>
      </w:tr>
      <w:tr w:rsidR="00E64B09" w:rsidRPr="000D795A" w14:paraId="1FE023A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D1222"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entral Office</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0D90DF" w14:textId="3F64CEC8"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7B91C8" w14:textId="38FC02F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94662B" w14:textId="37A2EC4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206886" w14:textId="5A87DC6B"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569B8B" w14:textId="48912AE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A0C8C" w14:textId="02AF3D6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9,860,852.15</w:t>
            </w:r>
          </w:p>
        </w:tc>
      </w:tr>
      <w:tr w:rsidR="00E64B09" w:rsidRPr="000D795A" w14:paraId="779D7F14"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4C4EB33"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NRO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7FF771" w14:textId="3A2315B3"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4483E3" w14:textId="14AD3DF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8,70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49381" w14:textId="2E042C1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651,56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1B6EE4" w14:textId="7DF218FD"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7,718,505.4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79EF0E" w14:textId="1086966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2,682,941.9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D4B7D7" w14:textId="51D19BAB"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4,053,012.45</w:t>
            </w:r>
          </w:p>
        </w:tc>
      </w:tr>
      <w:tr w:rsidR="00E64B09" w:rsidRPr="000D795A" w14:paraId="0D878B16"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0212982"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RLMB - VDRC</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425B2F" w14:textId="52FA965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0F6C2" w14:textId="3EE27B93"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145</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F764C5" w14:textId="7F89D80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45,525.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E18972" w14:textId="04D25C86"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80,411.0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62B6E1" w14:textId="0BD935B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50,620.0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0E8EC3" w14:textId="0FB45BD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976,556.05</w:t>
            </w:r>
          </w:p>
        </w:tc>
      </w:tr>
      <w:tr w:rsidR="00E64B09" w:rsidRPr="000D795A" w14:paraId="05D617B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EF7FF8"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D10AE" w14:textId="30B7ED45"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5B6E8" w14:textId="3E74D99B"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17</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86B800" w14:textId="03EBAD1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39,286.6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DAA0C" w14:textId="6C48CFF5"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33,530.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81643B" w14:textId="120FBEAA"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100,217.5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EEE50E" w14:textId="345DDE4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3,073,034.18</w:t>
            </w:r>
          </w:p>
        </w:tc>
      </w:tr>
      <w:tr w:rsidR="00E64B09" w:rsidRPr="000D795A" w14:paraId="6D8E460A"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15881DB"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A4EC7" w14:textId="06C1BD3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2D062E" w14:textId="4988D146"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22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2E882" w14:textId="1623C90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643,938.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75E2" w14:textId="3F26B5A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74,477.11</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ED0A7C" w14:textId="7B30E0A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065,074.1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825C9" w14:textId="772736A5"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883,489.97</w:t>
            </w:r>
          </w:p>
        </w:tc>
      </w:tr>
      <w:tr w:rsidR="00E64B09" w:rsidRPr="000D795A" w14:paraId="06EDF3D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1EC6B"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775F3" w14:textId="5CA86E26"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F4C425" w14:textId="5F84EB41"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58340" w14:textId="4610C9DA"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28,486.02</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5916D9" w14:textId="19BA7A86"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01,458.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E728E" w14:textId="3AB1107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580,240.7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0D5E77" w14:textId="5F52EA2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3,011,093.53</w:t>
            </w:r>
          </w:p>
        </w:tc>
      </w:tr>
      <w:tr w:rsidR="00E64B09" w:rsidRPr="000D795A" w14:paraId="42124D8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B1500E"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LABARZON</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592312" w14:textId="67F25A3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A3384B" w14:textId="47FF352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3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B3450C" w14:textId="339A475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36,712.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6CD938" w14:textId="2C76D79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85,292.6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D5F690" w14:textId="55BE7A4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713,196.0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0B526" w14:textId="4DB498B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835,200.65</w:t>
            </w:r>
          </w:p>
        </w:tc>
      </w:tr>
      <w:tr w:rsidR="00E64B09" w:rsidRPr="000D795A" w14:paraId="343C45F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335A60F"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MIMAROP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30821D" w14:textId="3EA13186"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67,396.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C6541" w14:textId="12DD74E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2,803</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C55CD6" w14:textId="41C101CA"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61,3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8738B6" w14:textId="3AEBA78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8,346.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977616" w14:textId="5185AFD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652,112.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99E6E9" w14:textId="7A5AB53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79,205.48</w:t>
            </w:r>
          </w:p>
        </w:tc>
      </w:tr>
      <w:tr w:rsidR="00E64B09" w:rsidRPr="000D795A" w14:paraId="7A155C2B"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7552652"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ABC87E" w14:textId="06607AE5"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37662A" w14:textId="38C702BB"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17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570B4F" w14:textId="09A4296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538,786.38</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9BC6D" w14:textId="1B6F2AD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61,381.5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E7C90" w14:textId="408B278A"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360,854.90</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1D676B" w14:textId="6FD62A63"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961,022.78</w:t>
            </w:r>
          </w:p>
        </w:tc>
      </w:tr>
      <w:tr w:rsidR="00E64B09" w:rsidRPr="000D795A" w14:paraId="07F8ED1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7DD7D5"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CDC3BF" w14:textId="58D4F31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7</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B4728" w14:textId="2093C34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04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45C263" w14:textId="43E15A11"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83,329.54</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F4FB8" w14:textId="083CB95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653,719.6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21425" w14:textId="4963F0CD"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736,327.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BA22A" w14:textId="6BAD2CC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973,376.57</w:t>
            </w:r>
          </w:p>
        </w:tc>
      </w:tr>
      <w:tr w:rsidR="00E64B09" w:rsidRPr="000D795A" w14:paraId="30E01E93"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AD52CA"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4E06BE" w14:textId="28D0330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77,03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58E80" w14:textId="58D9569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550</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18986B" w14:textId="482ADCE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29,2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9C2B7E" w14:textId="22713F7D"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03,535.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D6CD2" w14:textId="4C7A082A"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97,048.23</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848B49" w14:textId="6446C93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863.68</w:t>
            </w:r>
          </w:p>
        </w:tc>
      </w:tr>
      <w:tr w:rsidR="00E64B09" w:rsidRPr="000D795A" w14:paraId="250C629E"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01C9F1"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VI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ACE28A" w14:textId="282D515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94,543.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7BA69D" w14:textId="5D6AC60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252</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B3D71C" w14:textId="0256427B"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734,353.3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50339A" w14:textId="5618EB9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470,981.3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85A1D" w14:textId="3DD25A81"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14,480.9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05C2BC" w14:textId="39BD05C3"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414,358.65</w:t>
            </w:r>
          </w:p>
        </w:tc>
      </w:tr>
      <w:tr w:rsidR="00E64B09" w:rsidRPr="000D795A" w14:paraId="30702465"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7300357"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I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D066F" w14:textId="52D1176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ECA466" w14:textId="5BD6E2C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97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6B88E4" w14:textId="5CBADA0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453,423.71</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F5045" w14:textId="5A34AC0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911,790.24</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74A4E" w14:textId="371FAF6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77,040.11</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A95C2" w14:textId="3B02DCE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12,254.06</w:t>
            </w:r>
          </w:p>
        </w:tc>
      </w:tr>
      <w:tr w:rsidR="00E64B09" w:rsidRPr="000D795A" w14:paraId="2FACF619"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9310644"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CA34CC" w14:textId="381FBFB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116,679.92</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5844A3" w14:textId="007CBCD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8,998</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4DE27B" w14:textId="37B7889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799,23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F6442D" w14:textId="1CACC8E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576,338.48</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A254BA" w14:textId="3E01F1E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630,602.64</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99505D" w14:textId="4C0ACA5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122,851.04</w:t>
            </w:r>
          </w:p>
        </w:tc>
      </w:tr>
      <w:tr w:rsidR="00E64B09" w:rsidRPr="000D795A" w14:paraId="507370E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969EFA8"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1BB9F4" w14:textId="567A584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B988C8" w14:textId="5E5CF71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14</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C10A8A" w14:textId="5E02967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99,504.6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BE3E93" w14:textId="7FA51678"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79,875.00</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7383B8" w14:textId="0FBC3931"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82,152.25</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0D620" w14:textId="430773A8"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61,531.85</w:t>
            </w:r>
          </w:p>
        </w:tc>
      </w:tr>
      <w:tr w:rsidR="00E64B09" w:rsidRPr="000D795A" w14:paraId="0FC847D0"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7BE26E6"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XII</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E74A7A" w14:textId="07ABD7D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13.85</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210D27" w14:textId="62BDC36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1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025B0C" w14:textId="65E3512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5,450.00</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BB8F1" w14:textId="7A3A8DF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910,997.29</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A2F0BB" w14:textId="7B25652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83,691.49</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FA2773" w14:textId="3BF4BFDD"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290,652.63</w:t>
            </w:r>
          </w:p>
        </w:tc>
      </w:tr>
      <w:tr w:rsidR="00E64B09" w:rsidRPr="000D795A" w14:paraId="1091349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77B2A8"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AGA</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0DA46F" w14:textId="1212543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6A0226" w14:textId="4CC5E6DB"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44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E1651D" w14:textId="3F9AE056"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23,392.36</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F0E65F" w14:textId="2E9F52B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80,618.1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2A661" w14:textId="65931A4C"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469,504.87</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757EE1" w14:textId="5262BE9F"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273,515.39</w:t>
            </w:r>
          </w:p>
        </w:tc>
      </w:tr>
      <w:tr w:rsidR="00E64B09" w:rsidRPr="000D795A" w14:paraId="685A44A8"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D9B36D6"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NC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36923" w14:textId="42BAF80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559.00</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3542CC" w14:textId="1CE7DDDA"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507935" w14:textId="7A01E0B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46ABB6" w14:textId="29AAD5D0"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364D91" w14:textId="43967676"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4A959C" w14:textId="2E53D80E"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115,565.08</w:t>
            </w:r>
          </w:p>
        </w:tc>
      </w:tr>
      <w:tr w:rsidR="00E64B09" w:rsidRPr="000D795A" w14:paraId="7992E8D7" w14:textId="77777777" w:rsidTr="000D795A">
        <w:trPr>
          <w:trHeight w:val="20"/>
        </w:trPr>
        <w:tc>
          <w:tcPr>
            <w:tcW w:w="812"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8C9B4" w14:textId="77777777" w:rsidR="00E64B09" w:rsidRPr="000D795A" w:rsidRDefault="00E64B09" w:rsidP="00E64B09">
            <w:pPr>
              <w:widowControl/>
              <w:spacing w:after="0" w:line="240" w:lineRule="auto"/>
              <w:ind w:right="57"/>
              <w:contextualSpacing/>
              <w:rPr>
                <w:rFonts w:ascii="Arial Narrow" w:eastAsia="Times New Roman" w:hAnsi="Arial Narrow"/>
                <w:sz w:val="18"/>
                <w:szCs w:val="18"/>
              </w:rPr>
            </w:pPr>
            <w:r w:rsidRPr="000D795A">
              <w:rPr>
                <w:rFonts w:ascii="Arial Narrow" w:eastAsia="Times New Roman" w:hAnsi="Arial Narrow"/>
                <w:sz w:val="18"/>
                <w:szCs w:val="18"/>
              </w:rPr>
              <w:t>CAR</w:t>
            </w:r>
          </w:p>
        </w:tc>
        <w:tc>
          <w:tcPr>
            <w:tcW w:w="64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2EF513" w14:textId="15136091"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7,790.58</w:t>
            </w:r>
          </w:p>
        </w:tc>
        <w:tc>
          <w:tcPr>
            <w:tcW w:w="4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7CCF51" w14:textId="0EAE2C7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511</w:t>
            </w:r>
          </w:p>
        </w:tc>
        <w:tc>
          <w:tcPr>
            <w:tcW w:w="622"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2A222E" w14:textId="513538C7"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530,684.97</w:t>
            </w:r>
          </w:p>
        </w:tc>
        <w:tc>
          <w:tcPr>
            <w:tcW w:w="70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6E0AB1" w14:textId="23722714"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94,690.46</w:t>
            </w:r>
          </w:p>
        </w:tc>
        <w:tc>
          <w:tcPr>
            <w:tcW w:w="6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CE2D3" w14:textId="7BA00912"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799,241.22</w:t>
            </w:r>
          </w:p>
        </w:tc>
        <w:tc>
          <w:tcPr>
            <w:tcW w:w="10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B666D0" w14:textId="31925169" w:rsidR="00E64B09" w:rsidRPr="000D795A" w:rsidRDefault="00E64B09" w:rsidP="00E64B09">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482,407.23</w:t>
            </w:r>
          </w:p>
        </w:tc>
      </w:tr>
    </w:tbl>
    <w:p w14:paraId="3A58A2DA" w14:textId="68F66978"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0D795A">
        <w:rPr>
          <w:rFonts w:ascii="Arial" w:eastAsia="Arial" w:hAnsi="Arial" w:cs="Arial"/>
          <w:i/>
          <w:sz w:val="16"/>
          <w:szCs w:val="16"/>
        </w:rPr>
        <w:t>2</w:t>
      </w:r>
      <w:r w:rsidR="00E64B09">
        <w:rPr>
          <w:rFonts w:ascii="Arial" w:eastAsia="Arial" w:hAnsi="Arial" w:cs="Arial"/>
          <w:i/>
          <w:sz w:val="16"/>
          <w:szCs w:val="16"/>
        </w:rPr>
        <w:t>5</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7ABB2E84" w14:textId="77777777" w:rsidR="00255199" w:rsidRDefault="00D72392" w:rsidP="00255199">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2"/>
    </w:p>
    <w:p w14:paraId="31738EE8" w14:textId="77777777" w:rsidR="00255199" w:rsidRDefault="00255199" w:rsidP="00255199">
      <w:pPr>
        <w:spacing w:after="0" w:line="240" w:lineRule="auto"/>
        <w:contextualSpacing/>
        <w:rPr>
          <w:rFonts w:ascii="Arial" w:eastAsia="Arial" w:hAnsi="Arial" w:cs="Arial"/>
          <w:b/>
          <w:color w:val="002060"/>
          <w:sz w:val="28"/>
          <w:szCs w:val="28"/>
        </w:rPr>
      </w:pPr>
    </w:p>
    <w:p w14:paraId="7FD9AACF" w14:textId="79F46FD7" w:rsidR="000C011D" w:rsidRPr="00255199" w:rsidRDefault="000C011D" w:rsidP="00255199">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t>Situational Reports</w:t>
      </w:r>
    </w:p>
    <w:p w14:paraId="3490751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396921EA" w:rsidR="008E35DA" w:rsidRPr="00D42B1F" w:rsidRDefault="000D795A"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534DFE">
              <w:rPr>
                <w:rFonts w:ascii="Arial" w:eastAsia="Arial" w:hAnsi="Arial" w:cs="Arial"/>
                <w:sz w:val="20"/>
                <w:szCs w:val="20"/>
              </w:rPr>
              <w:t>5</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lastRenderedPageBreak/>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B427749" w14:textId="77777777" w:rsidR="008E35DA"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2512A">
              <w:rPr>
                <w:rFonts w:ascii="Arial" w:eastAsia="Arial" w:hAnsi="Arial" w:cs="Arial"/>
                <w:sz w:val="20"/>
                <w:szCs w:val="19"/>
              </w:rPr>
              <w:t>DSWD-DRMB facilitated the delivery of Sanitary Kits to DOH Central Office for the MHPSS Welcome Kits to be distributed to the ROFs in the Oplan Kalinga Hotel Quarantine Facilitie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33F91113" w:rsidR="008E35DA" w:rsidRPr="00D42B1F" w:rsidRDefault="000D795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1</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7BB60E50" w:rsidR="008E35DA" w:rsidRPr="008E20D4" w:rsidRDefault="00BE0C3E"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F942AA">
              <w:rPr>
                <w:rFonts w:ascii="Arial" w:eastAsia="Arial" w:hAnsi="Arial" w:cs="Arial"/>
                <w:sz w:val="20"/>
                <w:szCs w:val="20"/>
              </w:rPr>
              <w:t>4</w:t>
            </w:r>
            <w:r>
              <w:rPr>
                <w:rFonts w:ascii="Arial" w:eastAsia="Arial" w:hAnsi="Arial" w:cs="Arial"/>
                <w:sz w:val="20"/>
                <w:szCs w:val="20"/>
              </w:rPr>
              <w:t xml:space="preserve"> </w:t>
            </w:r>
            <w:r w:rsidR="008E35DA" w:rsidRPr="008E20D4">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25519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8111CF">
            <w:pPr>
              <w:pStyle w:val="ListParagraph"/>
              <w:numPr>
                <w:ilvl w:val="0"/>
                <w:numId w:val="6"/>
              </w:numPr>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8111CF">
            <w:pPr>
              <w:pStyle w:val="ListParagraph"/>
              <w:numPr>
                <w:ilvl w:val="0"/>
                <w:numId w:val="6"/>
              </w:numPr>
              <w:jc w:val="both"/>
              <w:rPr>
                <w:rFonts w:ascii="Arial" w:eastAsia="Arial" w:hAnsi="Arial" w:cs="Arial"/>
                <w:sz w:val="20"/>
                <w:szCs w:val="19"/>
              </w:rPr>
            </w:pPr>
            <w:r w:rsidRPr="00534DFE">
              <w:rPr>
                <w:rFonts w:ascii="Arial" w:eastAsia="Arial" w:hAnsi="Arial" w:cs="Arial"/>
                <w:sz w:val="20"/>
                <w:szCs w:val="19"/>
              </w:rPr>
              <w:t>Continuous preparation for the Bayanihan to Recover as One Act.</w:t>
            </w:r>
          </w:p>
          <w:p w14:paraId="134FAE10" w14:textId="2491ED74" w:rsidR="00BE0554" w:rsidRPr="00534DFE" w:rsidRDefault="00BE0554" w:rsidP="008111CF">
            <w:pPr>
              <w:pStyle w:val="ListParagraph"/>
              <w:numPr>
                <w:ilvl w:val="0"/>
                <w:numId w:val="6"/>
              </w:numPr>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FFPs) in the two (2) production hubs.</w:t>
            </w:r>
          </w:p>
          <w:p w14:paraId="41D7E574" w14:textId="77777777" w:rsidR="008E35DA" w:rsidRPr="00534DFE" w:rsidRDefault="008E35DA" w:rsidP="008111CF">
            <w:pPr>
              <w:pStyle w:val="ListParagraph"/>
              <w:numPr>
                <w:ilvl w:val="0"/>
                <w:numId w:val="6"/>
              </w:numPr>
              <w:spacing w:after="0" w:line="240" w:lineRule="auto"/>
              <w:jc w:val="both"/>
              <w:rPr>
                <w:rFonts w:ascii="Arial" w:eastAsia="Arial" w:hAnsi="Arial" w:cs="Arial"/>
                <w:sz w:val="20"/>
                <w:szCs w:val="19"/>
              </w:rPr>
            </w:pPr>
            <w:r w:rsidRPr="00534DFE">
              <w:rPr>
                <w:rFonts w:ascii="Arial" w:eastAsia="Arial" w:hAnsi="Arial" w:cs="Arial"/>
                <w:sz w:val="20"/>
                <w:szCs w:val="19"/>
              </w:rPr>
              <w:t xml:space="preserve">DSWD-FOCAR is continuously processing the documents and release of </w:t>
            </w:r>
            <w:r w:rsidRPr="00534DFE">
              <w:rPr>
                <w:rFonts w:ascii="Arial" w:eastAsia="Arial" w:hAnsi="Arial" w:cs="Arial"/>
                <w:sz w:val="20"/>
                <w:szCs w:val="19"/>
              </w:rPr>
              <w:lastRenderedPageBreak/>
              <w:t>assistance for LSIs and Returning Overseas Filipinos (ROFs).</w:t>
            </w:r>
          </w:p>
          <w:p w14:paraId="128A6A5C" w14:textId="6EB296F1" w:rsidR="008E35DA" w:rsidRPr="00534DFE" w:rsidRDefault="008E35DA" w:rsidP="008111CF">
            <w:pPr>
              <w:pStyle w:val="ListParagraph"/>
              <w:numPr>
                <w:ilvl w:val="0"/>
                <w:numId w:val="6"/>
              </w:numPr>
              <w:spacing w:after="0" w:line="240" w:lineRule="auto"/>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8111CF">
            <w:pPr>
              <w:pStyle w:val="ListParagraph"/>
              <w:spacing w:after="0" w:line="240" w:lineRule="auto"/>
              <w:ind w:left="360"/>
              <w:jc w:val="both"/>
              <w:rPr>
                <w:rFonts w:ascii="Arial" w:eastAsia="Arial" w:hAnsi="Arial" w:cs="Arial"/>
                <w:sz w:val="20"/>
                <w:szCs w:val="19"/>
              </w:rPr>
            </w:pPr>
          </w:p>
          <w:p w14:paraId="399DF2C7" w14:textId="77777777" w:rsidR="008E35DA" w:rsidRPr="00534DFE" w:rsidRDefault="008E35DA" w:rsidP="008111C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5C15B3">
                  <w:pPr>
                    <w:widowControl/>
                    <w:spacing w:after="0" w:line="240" w:lineRule="auto"/>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PhP)</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8111CF">
                  <w:pPr>
                    <w:widowControl/>
                    <w:spacing w:after="0" w:line="240" w:lineRule="auto"/>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8111CF">
                  <w:pPr>
                    <w:widowControl/>
                    <w:spacing w:after="0" w:line="240" w:lineRule="auto"/>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5C15B3">
                  <w:pPr>
                    <w:widowControl/>
                    <w:spacing w:after="0" w:line="240" w:lineRule="auto"/>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5C15B3">
                  <w:pPr>
                    <w:widowControl/>
                    <w:spacing w:after="0" w:line="240" w:lineRule="auto"/>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8111CF">
            <w:pPr>
              <w:pStyle w:val="ListParagraph"/>
              <w:numPr>
                <w:ilvl w:val="0"/>
                <w:numId w:val="6"/>
              </w:numPr>
              <w:spacing w:after="0" w:line="240" w:lineRule="auto"/>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024DE8F" w:rsidR="008E35DA" w:rsidRPr="00816C00" w:rsidRDefault="00454B73" w:rsidP="0016548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816C00">
              <w:rPr>
                <w:rFonts w:ascii="Arial" w:eastAsia="Arial" w:hAnsi="Arial" w:cs="Arial"/>
                <w:color w:val="0070C0"/>
                <w:sz w:val="20"/>
                <w:szCs w:val="20"/>
              </w:rPr>
              <w:t>2</w:t>
            </w:r>
            <w:r w:rsidR="00165482">
              <w:rPr>
                <w:rFonts w:ascii="Arial" w:eastAsia="Arial" w:hAnsi="Arial" w:cs="Arial"/>
                <w:color w:val="0070C0"/>
                <w:sz w:val="20"/>
                <w:szCs w:val="20"/>
              </w:rPr>
              <w:t>5</w:t>
            </w:r>
            <w:r w:rsidR="001F4B7A" w:rsidRPr="00816C00">
              <w:rPr>
                <w:rFonts w:ascii="Arial" w:eastAsia="Arial" w:hAnsi="Arial" w:cs="Arial"/>
                <w:color w:val="0070C0"/>
                <w:sz w:val="20"/>
                <w:szCs w:val="20"/>
              </w:rPr>
              <w:t xml:space="preserve"> </w:t>
            </w:r>
            <w:r w:rsidR="008E35DA" w:rsidRPr="00816C00">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FE04A7" w14:textId="77777777"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egional Director (RD) together with Operations Section Chief (OSC) Maricel S. Caleja participated via video conference in the Region 1 Inter-Agency Task Force (RIATF) and Regional Task Force (RTF) Joint Meeting. Updates on Regional COVID-19 Situation and Regional Vaccination Plan, Guidelines on the Gradual Reopening of Campuses of HEIs for Limited Face-to-Face Classes, IATF Resolution No. 98-A, and other matters were discussed during the meeting.</w:t>
            </w:r>
          </w:p>
          <w:p w14:paraId="17EC84F8" w14:textId="17962486"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603E704" w14:textId="4EBF546E"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IMT members also participated via video conference in the same RIATF and RTF Joint Meeting.</w:t>
            </w:r>
          </w:p>
          <w:p w14:paraId="67B5EB58" w14:textId="5E940DCD"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of </w:t>
            </w:r>
            <w:r w:rsidR="00165482">
              <w:rPr>
                <w:rFonts w:ascii="Arial" w:eastAsia="Arial" w:hAnsi="Arial" w:cs="Arial"/>
                <w:color w:val="0070C0"/>
                <w:sz w:val="20"/>
                <w:szCs w:val="19"/>
              </w:rPr>
              <w:t>38</w:t>
            </w:r>
            <w:r w:rsidR="005C15B3" w:rsidRPr="00816C00">
              <w:rPr>
                <w:rFonts w:ascii="Arial" w:eastAsia="Arial" w:hAnsi="Arial" w:cs="Arial"/>
                <w:color w:val="0070C0"/>
                <w:sz w:val="20"/>
                <w:szCs w:val="19"/>
              </w:rPr>
              <w:t xml:space="preserve"> personnel are on </w:t>
            </w:r>
            <w:r w:rsidRPr="00816C00">
              <w:rPr>
                <w:rFonts w:ascii="Arial" w:eastAsia="Arial" w:hAnsi="Arial" w:cs="Arial"/>
                <w:color w:val="0070C0"/>
                <w:sz w:val="20"/>
                <w:szCs w:val="19"/>
              </w:rPr>
              <w:t>duty/deployed region-wide to conduct response operation and to monitor and execute SAP implementation in the Region</w:t>
            </w:r>
            <w:r w:rsidR="00584111" w:rsidRPr="00816C00">
              <w:rPr>
                <w:rFonts w:ascii="Arial" w:eastAsia="Arial" w:hAnsi="Arial" w:cs="Arial"/>
                <w:color w:val="0070C0"/>
                <w:sz w:val="20"/>
                <w:szCs w:val="19"/>
              </w:rPr>
              <w:t>.</w:t>
            </w:r>
          </w:p>
          <w:p w14:paraId="49127339" w14:textId="77777777" w:rsidR="008E35DA" w:rsidRPr="00816C00" w:rsidRDefault="008E35DA" w:rsidP="0070511E">
            <w:pPr>
              <w:spacing w:after="0" w:line="240" w:lineRule="auto"/>
              <w:jc w:val="both"/>
              <w:rPr>
                <w:rFonts w:ascii="Arial" w:eastAsia="Arial" w:hAnsi="Arial" w:cs="Arial"/>
                <w:color w:val="0070C0"/>
                <w:sz w:val="20"/>
                <w:szCs w:val="19"/>
              </w:rPr>
            </w:pPr>
          </w:p>
          <w:p w14:paraId="63DB2CE5" w14:textId="77777777" w:rsidR="008E35DA" w:rsidRPr="00816C00" w:rsidRDefault="008E35DA" w:rsidP="0070511E">
            <w:pPr>
              <w:spacing w:after="0" w:line="240" w:lineRule="auto"/>
              <w:contextualSpacing/>
              <w:jc w:val="both"/>
              <w:rPr>
                <w:rFonts w:ascii="Arial" w:eastAsia="Arial" w:hAnsi="Arial" w:cs="Arial"/>
                <w:b/>
                <w:color w:val="0070C0"/>
                <w:sz w:val="20"/>
                <w:szCs w:val="19"/>
              </w:rPr>
            </w:pPr>
            <w:r w:rsidRPr="00816C00">
              <w:rPr>
                <w:rFonts w:ascii="Arial" w:eastAsia="Arial" w:hAnsi="Arial" w:cs="Arial"/>
                <w:b/>
                <w:color w:val="0070C0"/>
                <w:sz w:val="20"/>
                <w:szCs w:val="19"/>
              </w:rPr>
              <w:t>Social Amelioration Program (SAP)</w:t>
            </w:r>
          </w:p>
          <w:p w14:paraId="033E5D82" w14:textId="20F0B30D" w:rsidR="001F4B7A" w:rsidRPr="00816C00" w:rsidRDefault="001F4B7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Regional Director (RD) Marcelo Nicomedes J. Castillo participated in a meeting via video conference with the Secretary, DSWD SAP Small Working Group and other RDs relative to the updates on the implementation of SAP and Bayanihan 2 on 15 February 2021.</w:t>
            </w:r>
          </w:p>
          <w:p w14:paraId="6A562933" w14:textId="73A65434" w:rsidR="008E35DA" w:rsidRPr="00816C00" w:rsidRDefault="008E35DA" w:rsidP="001F4B7A">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of </w:t>
            </w:r>
            <w:r w:rsidRPr="00816C00">
              <w:rPr>
                <w:rFonts w:ascii="Arial" w:eastAsia="Arial" w:hAnsi="Arial" w:cs="Arial"/>
                <w:b/>
                <w:color w:val="0070C0"/>
                <w:sz w:val="20"/>
                <w:szCs w:val="19"/>
              </w:rPr>
              <w:t>₱</w:t>
            </w:r>
            <w:r w:rsidR="001F4B7A" w:rsidRPr="00816C00">
              <w:rPr>
                <w:rFonts w:ascii="Arial" w:eastAsia="Arial" w:hAnsi="Arial" w:cs="Arial"/>
                <w:b/>
                <w:color w:val="0070C0"/>
                <w:sz w:val="20"/>
                <w:szCs w:val="19"/>
                <w:lang w:val="en-US"/>
              </w:rPr>
              <w:t xml:space="preserve">4,270,167,000.00 </w:t>
            </w:r>
            <w:r w:rsidRPr="00816C00">
              <w:rPr>
                <w:rFonts w:ascii="Arial" w:eastAsia="Arial" w:hAnsi="Arial" w:cs="Arial"/>
                <w:color w:val="0070C0"/>
                <w:sz w:val="20"/>
                <w:szCs w:val="19"/>
              </w:rPr>
              <w:t xml:space="preserve">was paid to </w:t>
            </w:r>
            <w:r w:rsidR="001F4B7A" w:rsidRPr="00816C00">
              <w:rPr>
                <w:rFonts w:ascii="Arial" w:eastAsia="Arial" w:hAnsi="Arial" w:cs="Arial"/>
                <w:b/>
                <w:bCs/>
                <w:color w:val="0070C0"/>
                <w:sz w:val="20"/>
                <w:szCs w:val="19"/>
                <w:lang w:val="en-US"/>
              </w:rPr>
              <w:t xml:space="preserve">776,394 </w:t>
            </w:r>
            <w:r w:rsidRPr="00816C00">
              <w:rPr>
                <w:rFonts w:ascii="Arial" w:eastAsia="Arial" w:hAnsi="Arial" w:cs="Arial"/>
                <w:b/>
                <w:bCs/>
                <w:color w:val="0070C0"/>
                <w:sz w:val="20"/>
                <w:szCs w:val="19"/>
                <w:lang w:val="en-US"/>
              </w:rPr>
              <w:t>beneficiaries</w:t>
            </w:r>
            <w:r w:rsidRPr="00816C00">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816C00"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amount of </w:t>
            </w:r>
            <w:r w:rsidRPr="00816C00">
              <w:rPr>
                <w:rFonts w:ascii="Arial" w:eastAsia="Arial" w:hAnsi="Arial" w:cs="Arial"/>
                <w:b/>
                <w:bCs/>
                <w:color w:val="0070C0"/>
                <w:sz w:val="20"/>
                <w:szCs w:val="19"/>
              </w:rPr>
              <w:t>₱513,724,350.00</w:t>
            </w:r>
            <w:r w:rsidRPr="00816C00">
              <w:rPr>
                <w:rFonts w:ascii="Arial" w:eastAsia="Arial" w:hAnsi="Arial" w:cs="Arial"/>
                <w:color w:val="0070C0"/>
                <w:sz w:val="20"/>
                <w:szCs w:val="19"/>
              </w:rPr>
              <w:t xml:space="preserve"> were paid through direct payout and cash cards to </w:t>
            </w:r>
            <w:r w:rsidRPr="00816C00">
              <w:rPr>
                <w:rFonts w:ascii="Arial" w:eastAsia="Arial" w:hAnsi="Arial" w:cs="Arial"/>
                <w:b/>
                <w:bCs/>
                <w:color w:val="0070C0"/>
                <w:sz w:val="20"/>
                <w:szCs w:val="19"/>
              </w:rPr>
              <w:t>123,789</w:t>
            </w:r>
            <w:r w:rsidRPr="00816C00">
              <w:rPr>
                <w:rFonts w:ascii="Arial" w:eastAsia="Arial" w:hAnsi="Arial" w:cs="Arial"/>
                <w:color w:val="0070C0"/>
                <w:sz w:val="20"/>
                <w:szCs w:val="19"/>
              </w:rPr>
              <w:t xml:space="preserve"> </w:t>
            </w:r>
            <w:r w:rsidRPr="00816C00">
              <w:rPr>
                <w:rFonts w:ascii="Arial" w:eastAsia="Arial" w:hAnsi="Arial" w:cs="Arial"/>
                <w:b/>
                <w:color w:val="0070C0"/>
                <w:sz w:val="20"/>
                <w:szCs w:val="19"/>
              </w:rPr>
              <w:t>4Ps beneficiaries</w:t>
            </w:r>
            <w:r w:rsidRPr="00816C00">
              <w:rPr>
                <w:rFonts w:ascii="Arial" w:eastAsia="Arial" w:hAnsi="Arial" w:cs="Arial"/>
                <w:color w:val="0070C0"/>
                <w:sz w:val="20"/>
                <w:szCs w:val="19"/>
              </w:rPr>
              <w:t xml:space="preserve"> while a total amount of </w:t>
            </w:r>
            <w:r w:rsidRPr="00816C00">
              <w:rPr>
                <w:rFonts w:ascii="Arial" w:eastAsia="Arial" w:hAnsi="Arial" w:cs="Arial"/>
                <w:b/>
                <w:color w:val="0070C0"/>
                <w:sz w:val="20"/>
                <w:szCs w:val="19"/>
              </w:rPr>
              <w:t>₱</w:t>
            </w:r>
            <w:r w:rsidR="008D0314" w:rsidRPr="00816C00">
              <w:rPr>
                <w:rFonts w:ascii="Arial" w:eastAsia="Arial" w:hAnsi="Arial" w:cs="Arial"/>
                <w:b/>
                <w:color w:val="0070C0"/>
                <w:sz w:val="20"/>
                <w:szCs w:val="19"/>
                <w:lang w:val="en-US"/>
              </w:rPr>
              <w:t xml:space="preserve">2,259,823,500.00 </w:t>
            </w:r>
            <w:r w:rsidRPr="00816C00">
              <w:rPr>
                <w:rFonts w:ascii="Arial" w:eastAsia="Arial" w:hAnsi="Arial" w:cs="Arial"/>
                <w:color w:val="0070C0"/>
                <w:sz w:val="20"/>
                <w:szCs w:val="19"/>
              </w:rPr>
              <w:t xml:space="preserve">were paid through financial service providers (FSPs) to </w:t>
            </w:r>
            <w:r w:rsidR="008D0314" w:rsidRPr="00816C00">
              <w:rPr>
                <w:rFonts w:ascii="Arial" w:eastAsia="Arial" w:hAnsi="Arial" w:cs="Arial"/>
                <w:b/>
                <w:color w:val="0070C0"/>
                <w:sz w:val="20"/>
                <w:szCs w:val="19"/>
                <w:lang w:val="en-US"/>
              </w:rPr>
              <w:t xml:space="preserve">410,877 </w:t>
            </w:r>
            <w:r w:rsidRPr="00816C00">
              <w:rPr>
                <w:rFonts w:ascii="Arial" w:eastAsia="Arial" w:hAnsi="Arial" w:cs="Arial"/>
                <w:b/>
                <w:color w:val="0070C0"/>
                <w:sz w:val="20"/>
                <w:szCs w:val="19"/>
              </w:rPr>
              <w:t>non-4Ps beneficiaries</w:t>
            </w:r>
            <w:r w:rsidRPr="00816C00">
              <w:rPr>
                <w:rFonts w:ascii="Arial" w:eastAsia="Arial" w:hAnsi="Arial" w:cs="Arial"/>
                <w:color w:val="0070C0"/>
                <w:sz w:val="20"/>
                <w:szCs w:val="19"/>
              </w:rPr>
              <w:t xml:space="preserve"> in Pangasinan for the second tranche implementation.</w:t>
            </w:r>
          </w:p>
          <w:p w14:paraId="333C18FC"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A total amount of</w:t>
            </w:r>
            <w:r w:rsidRPr="00816C00">
              <w:rPr>
                <w:rFonts w:ascii="Arial" w:eastAsia="Arial" w:hAnsi="Arial" w:cs="Arial"/>
                <w:b/>
                <w:color w:val="0070C0"/>
                <w:sz w:val="20"/>
                <w:szCs w:val="19"/>
              </w:rPr>
              <w:t xml:space="preserve"> ₱265,446,500.00 </w:t>
            </w:r>
            <w:r w:rsidRPr="00816C00">
              <w:rPr>
                <w:rFonts w:ascii="Arial" w:eastAsia="Arial" w:hAnsi="Arial" w:cs="Arial"/>
                <w:color w:val="0070C0"/>
                <w:sz w:val="20"/>
                <w:szCs w:val="19"/>
              </w:rPr>
              <w:t xml:space="preserve">was paid to </w:t>
            </w:r>
            <w:r w:rsidRPr="00816C00">
              <w:rPr>
                <w:rFonts w:ascii="Arial" w:eastAsia="Arial" w:hAnsi="Arial" w:cs="Arial"/>
                <w:b/>
                <w:color w:val="0070C0"/>
                <w:sz w:val="20"/>
                <w:szCs w:val="19"/>
              </w:rPr>
              <w:t>48,263 waitlisted beneficiaries</w:t>
            </w:r>
            <w:r w:rsidRPr="00816C00">
              <w:rPr>
                <w:rFonts w:ascii="Arial" w:eastAsia="Arial" w:hAnsi="Arial" w:cs="Arial"/>
                <w:color w:val="0070C0"/>
                <w:sz w:val="20"/>
                <w:szCs w:val="19"/>
              </w:rPr>
              <w:t xml:space="preserve"> in the Region.</w:t>
            </w:r>
          </w:p>
          <w:p w14:paraId="239754A4"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A total amount of </w:t>
            </w:r>
            <w:r w:rsidRPr="00816C00">
              <w:rPr>
                <w:rFonts w:ascii="Arial" w:eastAsia="Arial" w:hAnsi="Arial" w:cs="Arial"/>
                <w:b/>
                <w:color w:val="0070C0"/>
                <w:sz w:val="20"/>
                <w:szCs w:val="19"/>
              </w:rPr>
              <w:t>₱</w:t>
            </w:r>
            <w:r w:rsidRPr="00816C00">
              <w:rPr>
                <w:rFonts w:ascii="Arial" w:eastAsia="Arial" w:hAnsi="Arial" w:cs="Arial"/>
                <w:b/>
                <w:color w:val="0070C0"/>
                <w:sz w:val="20"/>
                <w:szCs w:val="19"/>
                <w:lang w:val="en-US"/>
              </w:rPr>
              <w:t xml:space="preserve">15,130,500.00 </w:t>
            </w:r>
            <w:r w:rsidRPr="00816C00">
              <w:rPr>
                <w:rFonts w:ascii="Arial" w:eastAsia="Arial" w:hAnsi="Arial" w:cs="Arial"/>
                <w:color w:val="0070C0"/>
                <w:sz w:val="20"/>
                <w:szCs w:val="19"/>
              </w:rPr>
              <w:t xml:space="preserve">was paid to </w:t>
            </w:r>
            <w:r w:rsidRPr="00816C00">
              <w:rPr>
                <w:rFonts w:ascii="Arial" w:eastAsia="Arial" w:hAnsi="Arial" w:cs="Arial"/>
                <w:b/>
                <w:color w:val="0070C0"/>
                <w:sz w:val="20"/>
                <w:szCs w:val="19"/>
              </w:rPr>
              <w:t xml:space="preserve">1,887 </w:t>
            </w:r>
            <w:r w:rsidRPr="00816C00">
              <w:rPr>
                <w:rFonts w:ascii="Arial" w:eastAsia="Arial" w:hAnsi="Arial" w:cs="Arial"/>
                <w:b/>
                <w:bCs/>
                <w:color w:val="0070C0"/>
                <w:sz w:val="20"/>
                <w:szCs w:val="19"/>
              </w:rPr>
              <w:t>TNVS/PUV drivers</w:t>
            </w:r>
            <w:r w:rsidRPr="00816C00">
              <w:rPr>
                <w:rFonts w:ascii="Arial" w:eastAsia="Arial" w:hAnsi="Arial" w:cs="Arial"/>
                <w:color w:val="0070C0"/>
                <w:sz w:val="20"/>
                <w:szCs w:val="19"/>
              </w:rPr>
              <w:t xml:space="preserve"> in the Region.</w:t>
            </w:r>
          </w:p>
          <w:p w14:paraId="7F96C9ED"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56CD8BB2"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DSWD-FO I staff assisted the LGUs in facilitating the encoding of SAC forms and preparing SAP liquidation documentary requirements.</w:t>
            </w:r>
          </w:p>
          <w:p w14:paraId="26751C95" w14:textId="77777777" w:rsidR="008E35DA" w:rsidRPr="00816C00"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816C00">
              <w:rPr>
                <w:rFonts w:ascii="Arial" w:eastAsia="Arial" w:hAnsi="Arial" w:cs="Arial"/>
                <w:color w:val="0070C0"/>
                <w:sz w:val="20"/>
                <w:szCs w:val="19"/>
              </w:rPr>
              <w:t xml:space="preserve">DSWD-FO I staff noted all the observations, issues, queries, and concerns relative </w:t>
            </w:r>
            <w:r w:rsidRPr="00816C00">
              <w:rPr>
                <w:rFonts w:ascii="Arial" w:eastAsia="Arial" w:hAnsi="Arial" w:cs="Arial"/>
                <w:color w:val="0070C0"/>
                <w:sz w:val="20"/>
                <w:szCs w:val="19"/>
              </w:rPr>
              <w:lastRenderedPageBreak/>
              <w:t>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provided 553 sanitation kits to the municipality of Alicia, Isabela due to calibrated lockdown.</w:t>
            </w:r>
          </w:p>
          <w:p w14:paraId="2DE3630B" w14:textId="785663C3" w:rsidR="008E35DA" w:rsidRPr="00BE0C3E"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Bayanihan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6A2AC92D" w:rsidR="008E35DA" w:rsidRPr="00425921" w:rsidRDefault="00146BE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425921">
              <w:rPr>
                <w:rFonts w:ascii="Arial" w:eastAsia="Arial" w:hAnsi="Arial" w:cs="Arial"/>
                <w:sz w:val="20"/>
                <w:szCs w:val="19"/>
              </w:rPr>
              <w:t>15</w:t>
            </w:r>
            <w:r w:rsidR="008E35DA" w:rsidRPr="00425921">
              <w:rPr>
                <w:rFonts w:ascii="Arial" w:eastAsia="Arial" w:hAnsi="Arial" w:cs="Arial"/>
                <w:sz w:val="20"/>
                <w:szCs w:val="19"/>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70F2571E" w:rsidR="008E35DA" w:rsidRPr="00425921" w:rsidRDefault="008E35DA" w:rsidP="00146BE6">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has served </w:t>
            </w:r>
            <w:r w:rsidR="00146BE6" w:rsidRPr="00425921">
              <w:rPr>
                <w:rFonts w:ascii="Arial" w:eastAsia="Arial" w:hAnsi="Arial" w:cs="Arial"/>
                <w:b/>
                <w:sz w:val="20"/>
                <w:szCs w:val="19"/>
              </w:rPr>
              <w:t xml:space="preserve">38,245 </w:t>
            </w:r>
            <w:r w:rsidRPr="00425921">
              <w:rPr>
                <w:rFonts w:ascii="Arial" w:eastAsia="Arial" w:hAnsi="Arial" w:cs="Arial"/>
                <w:b/>
                <w:sz w:val="20"/>
                <w:szCs w:val="19"/>
              </w:rPr>
              <w:t>walk-in clients</w:t>
            </w:r>
            <w:r w:rsidRPr="00425921">
              <w:rPr>
                <w:rFonts w:ascii="Arial" w:eastAsia="Arial" w:hAnsi="Arial" w:cs="Arial"/>
                <w:sz w:val="20"/>
                <w:szCs w:val="19"/>
              </w:rPr>
              <w:t xml:space="preserve"> requesting for assistance through </w:t>
            </w:r>
            <w:r w:rsidR="00146BE6" w:rsidRPr="00425921">
              <w:rPr>
                <w:rFonts w:ascii="Arial" w:eastAsia="Arial" w:hAnsi="Arial" w:cs="Arial"/>
                <w:sz w:val="20"/>
                <w:szCs w:val="19"/>
              </w:rPr>
              <w:t>AICS from March 16</w:t>
            </w:r>
            <w:r w:rsidR="005C15B3" w:rsidRPr="00425921">
              <w:rPr>
                <w:rFonts w:ascii="Arial" w:eastAsia="Arial" w:hAnsi="Arial" w:cs="Arial"/>
                <w:sz w:val="20"/>
                <w:szCs w:val="19"/>
              </w:rPr>
              <w:t>, 2020</w:t>
            </w:r>
            <w:r w:rsidR="00146BE6" w:rsidRPr="00425921">
              <w:rPr>
                <w:rFonts w:ascii="Arial" w:eastAsia="Arial" w:hAnsi="Arial" w:cs="Arial"/>
                <w:sz w:val="20"/>
                <w:szCs w:val="19"/>
              </w:rPr>
              <w:t xml:space="preserve"> to February 05</w:t>
            </w:r>
            <w:r w:rsidRPr="00425921">
              <w:rPr>
                <w:rFonts w:ascii="Arial" w:eastAsia="Arial" w:hAnsi="Arial" w:cs="Arial"/>
                <w:sz w:val="20"/>
                <w:szCs w:val="19"/>
              </w:rPr>
              <w:t xml:space="preserve">, 2021 amounting to </w:t>
            </w:r>
            <w:r w:rsidRPr="00425921">
              <w:rPr>
                <w:rFonts w:ascii="Arial" w:eastAsia="Arial" w:hAnsi="Arial" w:cs="Arial"/>
                <w:b/>
                <w:sz w:val="20"/>
                <w:szCs w:val="19"/>
              </w:rPr>
              <w:t>₱</w:t>
            </w:r>
            <w:r w:rsidR="00146BE6" w:rsidRPr="00425921">
              <w:rPr>
                <w:rFonts w:ascii="Arial" w:eastAsia="Arial" w:hAnsi="Arial" w:cs="Arial"/>
                <w:b/>
                <w:sz w:val="20"/>
                <w:szCs w:val="19"/>
              </w:rPr>
              <w:t>176,771,926.93</w:t>
            </w:r>
            <w:r w:rsidRPr="00425921">
              <w:rPr>
                <w:rFonts w:ascii="Arial" w:eastAsia="Arial" w:hAnsi="Arial" w:cs="Arial"/>
                <w:b/>
                <w:sz w:val="20"/>
                <w:szCs w:val="19"/>
              </w:rPr>
              <w:t>.</w:t>
            </w:r>
          </w:p>
          <w:p w14:paraId="743D3A46"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A total of </w:t>
            </w:r>
            <w:r w:rsidRPr="00425921">
              <w:rPr>
                <w:rFonts w:ascii="Arial" w:eastAsia="Arial" w:hAnsi="Arial" w:cs="Arial"/>
                <w:b/>
                <w:bCs/>
                <w:sz w:val="20"/>
                <w:szCs w:val="19"/>
              </w:rPr>
              <w:t>99,255 beneficiaries</w:t>
            </w:r>
            <w:r w:rsidRPr="00425921">
              <w:rPr>
                <w:rFonts w:ascii="Arial" w:eastAsia="Arial" w:hAnsi="Arial" w:cs="Arial"/>
                <w:sz w:val="20"/>
                <w:szCs w:val="19"/>
              </w:rPr>
              <w:t xml:space="preserve"> received Social Pension assistance amounting to </w:t>
            </w:r>
            <w:r w:rsidRPr="00425921">
              <w:rPr>
                <w:rFonts w:ascii="Arial" w:eastAsia="Arial" w:hAnsi="Arial" w:cs="Arial"/>
                <w:b/>
                <w:bCs/>
                <w:sz w:val="20"/>
                <w:szCs w:val="19"/>
              </w:rPr>
              <w:t xml:space="preserve">₱540,006,000.00 </w:t>
            </w:r>
            <w:r w:rsidRPr="00425921">
              <w:rPr>
                <w:rFonts w:ascii="Arial" w:eastAsia="Arial" w:hAnsi="Arial" w:cs="Arial"/>
                <w:sz w:val="20"/>
                <w:szCs w:val="19"/>
              </w:rPr>
              <w:t>as of 18 December 2020.</w:t>
            </w:r>
          </w:p>
          <w:p w14:paraId="6BF17C99"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DSWD-FO III is continuously repacking FFPs.</w:t>
            </w:r>
          </w:p>
          <w:p w14:paraId="2A45EC73" w14:textId="77777777" w:rsidR="008E35DA" w:rsidRPr="00425921"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25921">
              <w:rPr>
                <w:rFonts w:ascii="Arial" w:eastAsia="Arial" w:hAnsi="Arial" w:cs="Arial"/>
                <w:sz w:val="20"/>
                <w:szCs w:val="19"/>
              </w:rPr>
              <w:t xml:space="preserve">DSWD-FO III regularly monitors the status of affected families and assistance provided by LGUs and other stakeholders due to COVID-19 pandemic. </w:t>
            </w:r>
          </w:p>
          <w:p w14:paraId="578CBCC9"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42592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25921">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25921" w:rsidRPr="00425921" w14:paraId="497135BC" w14:textId="77777777" w:rsidTr="005C15B3">
              <w:tc>
                <w:tcPr>
                  <w:tcW w:w="1581" w:type="dxa"/>
                  <w:shd w:val="clear" w:color="auto" w:fill="D9D9D9" w:themeFill="background1" w:themeFillShade="D9"/>
                  <w:vAlign w:val="center"/>
                </w:tcPr>
                <w:p w14:paraId="4491CA53"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BENEFICIARY</w:t>
                  </w:r>
                </w:p>
              </w:tc>
              <w:tc>
                <w:tcPr>
                  <w:tcW w:w="1719" w:type="dxa"/>
                  <w:shd w:val="clear" w:color="auto" w:fill="D9D9D9" w:themeFill="background1" w:themeFillShade="D9"/>
                  <w:vAlign w:val="center"/>
                </w:tcPr>
                <w:p w14:paraId="280BAB52"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NO. OF BENEFICIARIES</w:t>
                  </w:r>
                </w:p>
              </w:tc>
              <w:tc>
                <w:tcPr>
                  <w:tcW w:w="1710" w:type="dxa"/>
                  <w:shd w:val="clear" w:color="auto" w:fill="D9D9D9" w:themeFill="background1" w:themeFillShade="D9"/>
                  <w:vAlign w:val="center"/>
                </w:tcPr>
                <w:p w14:paraId="62B8221B"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TOTA AMOUNT PAID (PhP)</w:t>
                  </w:r>
                </w:p>
              </w:tc>
              <w:tc>
                <w:tcPr>
                  <w:tcW w:w="2551" w:type="dxa"/>
                  <w:shd w:val="clear" w:color="auto" w:fill="D9D9D9" w:themeFill="background1" w:themeFillShade="D9"/>
                  <w:vAlign w:val="center"/>
                </w:tcPr>
                <w:p w14:paraId="4D016449" w14:textId="77777777" w:rsidR="008E35DA" w:rsidRPr="00425921" w:rsidRDefault="008E35DA" w:rsidP="0070511E">
                  <w:pPr>
                    <w:widowControl/>
                    <w:spacing w:after="0" w:line="240" w:lineRule="auto"/>
                    <w:contextualSpacing/>
                    <w:jc w:val="center"/>
                    <w:rPr>
                      <w:rFonts w:ascii="Arial" w:eastAsia="Arial" w:hAnsi="Arial" w:cs="Arial"/>
                      <w:b/>
                      <w:sz w:val="18"/>
                      <w:szCs w:val="16"/>
                    </w:rPr>
                  </w:pPr>
                  <w:r w:rsidRPr="00425921">
                    <w:rPr>
                      <w:rFonts w:ascii="Arial" w:eastAsia="Arial" w:hAnsi="Arial" w:cs="Arial"/>
                      <w:b/>
                      <w:sz w:val="18"/>
                      <w:szCs w:val="16"/>
                    </w:rPr>
                    <w:t>REMARKS</w:t>
                  </w:r>
                </w:p>
              </w:tc>
            </w:tr>
            <w:tr w:rsidR="00425921" w:rsidRPr="00425921" w14:paraId="5B845CFE" w14:textId="77777777" w:rsidTr="0070511E">
              <w:tc>
                <w:tcPr>
                  <w:tcW w:w="7561" w:type="dxa"/>
                  <w:gridSpan w:val="4"/>
                  <w:shd w:val="clear" w:color="auto" w:fill="EAF1DD" w:themeFill="accent3" w:themeFillTint="33"/>
                  <w:vAlign w:val="center"/>
                </w:tcPr>
                <w:p w14:paraId="172758BF"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FIRST TRANCHE</w:t>
                  </w:r>
                </w:p>
              </w:tc>
            </w:tr>
            <w:tr w:rsidR="00425921" w:rsidRPr="00425921" w14:paraId="1BF738DB" w14:textId="77777777" w:rsidTr="005C15B3">
              <w:tc>
                <w:tcPr>
                  <w:tcW w:w="1581" w:type="dxa"/>
                </w:tcPr>
                <w:p w14:paraId="7FF072A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66B96EF"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504,018</w:t>
                  </w:r>
                </w:p>
              </w:tc>
              <w:tc>
                <w:tcPr>
                  <w:tcW w:w="1710" w:type="dxa"/>
                </w:tcPr>
                <w:p w14:paraId="288A2B1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9,776,117,000.00</w:t>
                  </w:r>
                </w:p>
              </w:tc>
              <w:tc>
                <w:tcPr>
                  <w:tcW w:w="2551" w:type="dxa"/>
                </w:tcPr>
                <w:p w14:paraId="57A2CF4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8 May 2020</w:t>
                  </w:r>
                </w:p>
              </w:tc>
            </w:tr>
            <w:tr w:rsidR="00425921" w:rsidRPr="00425921" w14:paraId="2F10E0A7" w14:textId="77777777" w:rsidTr="005C15B3">
              <w:tc>
                <w:tcPr>
                  <w:tcW w:w="1581" w:type="dxa"/>
                </w:tcPr>
                <w:p w14:paraId="764CDD6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7DD6D34B"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94,208</w:t>
                  </w:r>
                </w:p>
              </w:tc>
              <w:tc>
                <w:tcPr>
                  <w:tcW w:w="1710" w:type="dxa"/>
                </w:tcPr>
                <w:p w14:paraId="3574CF78"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515,171,200.00</w:t>
                  </w:r>
                </w:p>
              </w:tc>
              <w:tc>
                <w:tcPr>
                  <w:tcW w:w="2551" w:type="dxa"/>
                </w:tcPr>
                <w:p w14:paraId="5D4805BC"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0 September 2020</w:t>
                  </w:r>
                </w:p>
              </w:tc>
            </w:tr>
            <w:tr w:rsidR="00425921" w:rsidRPr="00425921" w14:paraId="55760587" w14:textId="77777777" w:rsidTr="005C15B3">
              <w:tc>
                <w:tcPr>
                  <w:tcW w:w="1581" w:type="dxa"/>
                </w:tcPr>
                <w:p w14:paraId="35873AF7"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1FEDD679"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81,698</w:t>
                  </w:r>
                </w:p>
              </w:tc>
              <w:tc>
                <w:tcPr>
                  <w:tcW w:w="1710" w:type="dxa"/>
                </w:tcPr>
                <w:p w14:paraId="0249910A"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3,131,037,000.00</w:t>
                  </w:r>
                </w:p>
              </w:tc>
              <w:tc>
                <w:tcPr>
                  <w:tcW w:w="2551" w:type="dxa"/>
                </w:tcPr>
                <w:p w14:paraId="5B4DDF2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556EE1CF" w14:textId="77777777" w:rsidTr="0070511E">
              <w:tc>
                <w:tcPr>
                  <w:tcW w:w="7561" w:type="dxa"/>
                  <w:gridSpan w:val="4"/>
                  <w:shd w:val="clear" w:color="auto" w:fill="EAF1DD" w:themeFill="accent3" w:themeFillTint="33"/>
                  <w:vAlign w:val="center"/>
                </w:tcPr>
                <w:p w14:paraId="2BBEE549"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SECOND TRANCHE</w:t>
                  </w:r>
                </w:p>
              </w:tc>
            </w:tr>
            <w:tr w:rsidR="00425921" w:rsidRPr="00425921" w14:paraId="3A031A15" w14:textId="77777777" w:rsidTr="005C15B3">
              <w:tc>
                <w:tcPr>
                  <w:tcW w:w="1581" w:type="dxa"/>
                </w:tcPr>
                <w:p w14:paraId="19D9963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Non-4Ps</w:t>
                  </w:r>
                </w:p>
              </w:tc>
              <w:tc>
                <w:tcPr>
                  <w:tcW w:w="1719" w:type="dxa"/>
                </w:tcPr>
                <w:p w14:paraId="4B63C764"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02,266</w:t>
                  </w:r>
                </w:p>
              </w:tc>
              <w:tc>
                <w:tcPr>
                  <w:tcW w:w="1710" w:type="dxa"/>
                </w:tcPr>
                <w:p w14:paraId="4DE52F41"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464,729,000.00</w:t>
                  </w:r>
                </w:p>
              </w:tc>
              <w:tc>
                <w:tcPr>
                  <w:tcW w:w="2551" w:type="dxa"/>
                </w:tcPr>
                <w:p w14:paraId="6C52A7FA"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5 November 2020</w:t>
                  </w:r>
                </w:p>
              </w:tc>
            </w:tr>
            <w:tr w:rsidR="00425921" w:rsidRPr="00425921" w14:paraId="119BFFD9" w14:textId="77777777" w:rsidTr="005C15B3">
              <w:tc>
                <w:tcPr>
                  <w:tcW w:w="1581" w:type="dxa"/>
                </w:tcPr>
                <w:p w14:paraId="240C5FA3"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4Ps</w:t>
                  </w:r>
                </w:p>
              </w:tc>
              <w:tc>
                <w:tcPr>
                  <w:tcW w:w="1719" w:type="dxa"/>
                </w:tcPr>
                <w:p w14:paraId="09BDB90C"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282,718</w:t>
                  </w:r>
                </w:p>
              </w:tc>
              <w:tc>
                <w:tcPr>
                  <w:tcW w:w="1710" w:type="dxa"/>
                </w:tcPr>
                <w:p w14:paraId="4E70CA1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1,455,997,700.00</w:t>
                  </w:r>
                </w:p>
              </w:tc>
              <w:tc>
                <w:tcPr>
                  <w:tcW w:w="2551" w:type="dxa"/>
                </w:tcPr>
                <w:p w14:paraId="5806A2AF"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26 November 2020</w:t>
                  </w:r>
                </w:p>
              </w:tc>
            </w:tr>
            <w:tr w:rsidR="00425921" w:rsidRPr="00425921" w14:paraId="0766A2DE" w14:textId="77777777" w:rsidTr="005C15B3">
              <w:tc>
                <w:tcPr>
                  <w:tcW w:w="1581" w:type="dxa"/>
                </w:tcPr>
                <w:p w14:paraId="28B2ED5E"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Waitlisted</w:t>
                  </w:r>
                </w:p>
              </w:tc>
              <w:tc>
                <w:tcPr>
                  <w:tcW w:w="1719" w:type="dxa"/>
                </w:tcPr>
                <w:p w14:paraId="7348F833"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453,484</w:t>
                  </w:r>
                </w:p>
              </w:tc>
              <w:tc>
                <w:tcPr>
                  <w:tcW w:w="1710" w:type="dxa"/>
                </w:tcPr>
                <w:p w14:paraId="5166C08D"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2,947,646,000.00</w:t>
                  </w:r>
                </w:p>
              </w:tc>
              <w:tc>
                <w:tcPr>
                  <w:tcW w:w="2551" w:type="dxa"/>
                </w:tcPr>
                <w:p w14:paraId="6DF5BD28"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r w:rsidR="00425921" w:rsidRPr="00425921" w14:paraId="40ACE855" w14:textId="77777777" w:rsidTr="0070511E">
              <w:tc>
                <w:tcPr>
                  <w:tcW w:w="7561" w:type="dxa"/>
                  <w:gridSpan w:val="4"/>
                  <w:shd w:val="clear" w:color="auto" w:fill="EAF1DD" w:themeFill="accent3" w:themeFillTint="33"/>
                  <w:vAlign w:val="center"/>
                </w:tcPr>
                <w:p w14:paraId="0782D187" w14:textId="77777777" w:rsidR="008E35DA" w:rsidRPr="00425921" w:rsidRDefault="008E35DA" w:rsidP="0070511E">
                  <w:pPr>
                    <w:widowControl/>
                    <w:spacing w:after="0" w:line="240" w:lineRule="auto"/>
                    <w:contextualSpacing/>
                    <w:rPr>
                      <w:rFonts w:ascii="Arial" w:eastAsia="Arial" w:hAnsi="Arial" w:cs="Arial"/>
                      <w:b/>
                      <w:sz w:val="18"/>
                      <w:szCs w:val="16"/>
                    </w:rPr>
                  </w:pPr>
                  <w:r w:rsidRPr="00425921">
                    <w:rPr>
                      <w:rFonts w:ascii="Arial" w:eastAsia="Arial" w:hAnsi="Arial" w:cs="Arial"/>
                      <w:b/>
                      <w:sz w:val="18"/>
                      <w:szCs w:val="16"/>
                    </w:rPr>
                    <w:t>OTHERS</w:t>
                  </w:r>
                </w:p>
              </w:tc>
            </w:tr>
            <w:tr w:rsidR="00425921" w:rsidRPr="00425921" w14:paraId="044D8C24" w14:textId="77777777" w:rsidTr="005C15B3">
              <w:tc>
                <w:tcPr>
                  <w:tcW w:w="1581" w:type="dxa"/>
                  <w:vAlign w:val="center"/>
                </w:tcPr>
                <w:p w14:paraId="4459D8E0"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ESP-SAP LTFRB</w:t>
                  </w:r>
                </w:p>
              </w:tc>
              <w:tc>
                <w:tcPr>
                  <w:tcW w:w="1719" w:type="dxa"/>
                  <w:vAlign w:val="center"/>
                </w:tcPr>
                <w:p w14:paraId="45E1D49A" w14:textId="77777777" w:rsidR="008E35DA" w:rsidRPr="00425921" w:rsidRDefault="008E35DA" w:rsidP="0070511E">
                  <w:pPr>
                    <w:widowControl/>
                    <w:spacing w:after="0" w:line="240" w:lineRule="auto"/>
                    <w:contextualSpacing/>
                    <w:jc w:val="center"/>
                    <w:rPr>
                      <w:rFonts w:ascii="Arial" w:eastAsia="Arial" w:hAnsi="Arial" w:cs="Arial"/>
                      <w:bCs/>
                      <w:sz w:val="18"/>
                      <w:szCs w:val="16"/>
                    </w:rPr>
                  </w:pPr>
                  <w:r w:rsidRPr="00425921">
                    <w:rPr>
                      <w:rFonts w:ascii="Arial" w:eastAsia="Arial" w:hAnsi="Arial" w:cs="Arial"/>
                      <w:bCs/>
                      <w:sz w:val="18"/>
                      <w:szCs w:val="16"/>
                    </w:rPr>
                    <w:t>13,703</w:t>
                  </w:r>
                </w:p>
              </w:tc>
              <w:tc>
                <w:tcPr>
                  <w:tcW w:w="1710" w:type="dxa"/>
                  <w:vAlign w:val="center"/>
                </w:tcPr>
                <w:p w14:paraId="03A5FFE0" w14:textId="77777777" w:rsidR="008E35DA" w:rsidRPr="00425921" w:rsidRDefault="008E35DA" w:rsidP="0070511E">
                  <w:pPr>
                    <w:widowControl/>
                    <w:spacing w:after="0" w:line="240" w:lineRule="auto"/>
                    <w:contextualSpacing/>
                    <w:jc w:val="right"/>
                    <w:rPr>
                      <w:rFonts w:ascii="Arial" w:eastAsia="Arial" w:hAnsi="Arial" w:cs="Arial"/>
                      <w:bCs/>
                      <w:sz w:val="18"/>
                      <w:szCs w:val="16"/>
                    </w:rPr>
                  </w:pPr>
                  <w:r w:rsidRPr="00425921">
                    <w:rPr>
                      <w:rFonts w:ascii="Arial" w:eastAsia="Arial" w:hAnsi="Arial" w:cs="Arial"/>
                      <w:bCs/>
                      <w:sz w:val="18"/>
                      <w:szCs w:val="16"/>
                    </w:rPr>
                    <w:t>89,069,500.00</w:t>
                  </w:r>
                </w:p>
              </w:tc>
              <w:tc>
                <w:tcPr>
                  <w:tcW w:w="2551" w:type="dxa"/>
                  <w:vAlign w:val="center"/>
                </w:tcPr>
                <w:p w14:paraId="1255E562" w14:textId="77777777" w:rsidR="008E35DA" w:rsidRPr="00425921" w:rsidRDefault="008E35DA" w:rsidP="0070511E">
                  <w:pPr>
                    <w:widowControl/>
                    <w:spacing w:after="0" w:line="240" w:lineRule="auto"/>
                    <w:contextualSpacing/>
                    <w:rPr>
                      <w:rFonts w:ascii="Arial" w:eastAsia="Arial" w:hAnsi="Arial" w:cs="Arial"/>
                      <w:bCs/>
                      <w:sz w:val="18"/>
                      <w:szCs w:val="16"/>
                    </w:rPr>
                  </w:pPr>
                  <w:r w:rsidRPr="00425921">
                    <w:rPr>
                      <w:rFonts w:ascii="Arial" w:eastAsia="Arial" w:hAnsi="Arial" w:cs="Arial"/>
                      <w:bCs/>
                      <w:sz w:val="18"/>
                      <w:szCs w:val="16"/>
                    </w:rPr>
                    <w:t>As of 19 October 2020</w:t>
                  </w:r>
                </w:p>
              </w:tc>
            </w:tr>
          </w:tbl>
          <w:p w14:paraId="2E05E2A6" w14:textId="77777777" w:rsidR="008E35DA" w:rsidRPr="00425921"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57A3B82" w:rsidR="008E35DA" w:rsidRPr="00454B73" w:rsidRDefault="00981D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454B73">
              <w:rPr>
                <w:rFonts w:ascii="Arial" w:eastAsia="Arial" w:hAnsi="Arial" w:cs="Arial"/>
                <w:sz w:val="20"/>
                <w:szCs w:val="20"/>
              </w:rPr>
              <w:t>1</w:t>
            </w:r>
            <w:r w:rsidR="00E5135B" w:rsidRPr="00454B73">
              <w:rPr>
                <w:rFonts w:ascii="Arial" w:eastAsia="Arial" w:hAnsi="Arial" w:cs="Arial"/>
                <w:sz w:val="20"/>
                <w:szCs w:val="20"/>
              </w:rPr>
              <w:t>9</w:t>
            </w:r>
            <w:r w:rsidR="008E35DA" w:rsidRPr="00454B73">
              <w:rPr>
                <w:rFonts w:ascii="Arial" w:eastAsia="Arial" w:hAnsi="Arial" w:cs="Arial"/>
                <w:sz w:val="20"/>
                <w:szCs w:val="20"/>
              </w:rPr>
              <w:t xml:space="preserve"> 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012154DF"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76C19466" w14:textId="2A8B546C" w:rsidR="00981D31" w:rsidRPr="00454B73" w:rsidRDefault="00981D31"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coordinated with Department of Health – Center for Health Development (DOH-CHD) IV-A for technical assistance on the role of DSWD in the COVID-19 vaccination program.</w:t>
            </w:r>
          </w:p>
          <w:p w14:paraId="5AF69CE1" w14:textId="77777777"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represented the Field Office in the Regional </w:t>
            </w:r>
            <w:r w:rsidRPr="00454B73">
              <w:rPr>
                <w:rFonts w:ascii="Arial" w:eastAsia="Arial" w:hAnsi="Arial" w:cs="Arial"/>
                <w:sz w:val="20"/>
                <w:szCs w:val="20"/>
              </w:rPr>
              <w:lastRenderedPageBreak/>
              <w:t>Disaster Risk</w:t>
            </w:r>
          </w:p>
          <w:p w14:paraId="3E327672" w14:textId="4D136E02" w:rsidR="00E5135B" w:rsidRPr="00454B73" w:rsidRDefault="00E5135B"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Reduction and Management Council (RDRRMC) IV-A coordinating meeting through virtual teleconference, the meeting served as the venue to discuss the necessary adjustment to the response plans of the member agencies to ensure that COVID-19 health and safety protocols are incorporated in the response plans of the Regional Line Agencies (RLAs).</w:t>
            </w:r>
          </w:p>
          <w:p w14:paraId="01974A9D" w14:textId="62131046" w:rsidR="008E35DA" w:rsidRPr="00454B73" w:rsidRDefault="008E35DA" w:rsidP="00981D31">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attended the orientation on the COVID-19 new strain conducted by the Department of Health – Center for Health Development (DOH-CHD) IV-A for the member agencies of the response cluster.</w:t>
            </w:r>
          </w:p>
          <w:p w14:paraId="08C848AB" w14:textId="0FB45B8A" w:rsidR="00E5135B" w:rsidRPr="00454B73" w:rsidRDefault="00C11305"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 xml:space="preserve">DSWD-FO CALABARZON DRMD coordinated with the </w:t>
            </w:r>
            <w:r w:rsidR="00E5135B" w:rsidRPr="00454B73">
              <w:rPr>
                <w:rFonts w:ascii="Arial" w:eastAsia="Arial" w:hAnsi="Arial" w:cs="Arial"/>
                <w:sz w:val="20"/>
                <w:szCs w:val="20"/>
              </w:rPr>
              <w:t>18 Local Social Welfare and Development Offices (LSWDOs) of Batangas Province for the schedule, administrative and logistical requirements for hauling Family Food Packs (FFPs) at the National Resource and Logistics Management Bureau (NRLMB).</w:t>
            </w:r>
          </w:p>
          <w:p w14:paraId="16871074" w14:textId="047E9FE2" w:rsidR="00981D31" w:rsidRPr="00454B73" w:rsidRDefault="00981D31" w:rsidP="00E5135B">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DSWD-FO CALABARZON DRMD mobilized 25 community volunteers for the production of Family Food Packs (FFPs) at DSWD FO IV-A warehouse in Gen. Mariano Alvarez, Cavite.</w:t>
            </w:r>
          </w:p>
          <w:p w14:paraId="24162B0D"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Crisis Intervention Section has provided a total amount of grants worth </w:t>
            </w:r>
            <w:r w:rsidRPr="00454B73">
              <w:rPr>
                <w:rFonts w:ascii="Arial" w:eastAsia="Arial" w:hAnsi="Arial" w:cs="Arial"/>
                <w:b/>
                <w:bCs/>
                <w:sz w:val="20"/>
                <w:szCs w:val="20"/>
              </w:rPr>
              <w:t>₱217,679,878.58</w:t>
            </w:r>
            <w:r w:rsidRPr="00454B73">
              <w:rPr>
                <w:rFonts w:ascii="Arial" w:eastAsia="Arial" w:hAnsi="Arial" w:cs="Arial"/>
                <w:sz w:val="20"/>
                <w:szCs w:val="20"/>
              </w:rPr>
              <w:t xml:space="preserve"> to </w:t>
            </w:r>
            <w:r w:rsidRPr="00454B73">
              <w:rPr>
                <w:rFonts w:ascii="Arial" w:eastAsia="Arial" w:hAnsi="Arial" w:cs="Arial"/>
                <w:b/>
                <w:bCs/>
                <w:sz w:val="20"/>
                <w:szCs w:val="20"/>
              </w:rPr>
              <w:t xml:space="preserve">80,200 clients </w:t>
            </w:r>
            <w:r w:rsidRPr="00454B73">
              <w:rPr>
                <w:rFonts w:ascii="Arial" w:eastAsia="Arial" w:hAnsi="Arial" w:cs="Arial"/>
                <w:bCs/>
                <w:sz w:val="20"/>
                <w:szCs w:val="20"/>
              </w:rPr>
              <w:t>as of 08 January 2021.</w:t>
            </w:r>
          </w:p>
          <w:p w14:paraId="017E462E"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 xml:space="preserve">The Sustainable Livelihood Program (SLP) has provided </w:t>
            </w:r>
            <w:r w:rsidRPr="00454B73">
              <w:rPr>
                <w:rFonts w:ascii="Arial" w:eastAsia="Arial" w:hAnsi="Arial" w:cs="Arial"/>
                <w:b/>
                <w:bCs/>
                <w:sz w:val="20"/>
                <w:szCs w:val="20"/>
              </w:rPr>
              <w:t>₱23,869,000.00</w:t>
            </w:r>
            <w:r w:rsidRPr="00454B73">
              <w:rPr>
                <w:rFonts w:ascii="Arial" w:eastAsia="Arial" w:hAnsi="Arial" w:cs="Arial"/>
                <w:sz w:val="20"/>
                <w:szCs w:val="20"/>
              </w:rPr>
              <w:t xml:space="preserve"> to </w:t>
            </w:r>
            <w:r w:rsidRPr="00454B73">
              <w:rPr>
                <w:rFonts w:ascii="Arial" w:eastAsia="Arial" w:hAnsi="Arial" w:cs="Arial"/>
                <w:b/>
                <w:bCs/>
                <w:sz w:val="20"/>
                <w:szCs w:val="20"/>
              </w:rPr>
              <w:t>1,538 beneficiaries</w:t>
            </w:r>
            <w:r w:rsidRPr="00454B73">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454B73" w:rsidRDefault="008E35DA" w:rsidP="0070511E">
            <w:pPr>
              <w:spacing w:after="0" w:line="240" w:lineRule="auto"/>
              <w:ind w:right="57"/>
              <w:contextualSpacing/>
              <w:jc w:val="both"/>
              <w:rPr>
                <w:rFonts w:ascii="Arial" w:eastAsia="Arial" w:hAnsi="Arial" w:cs="Arial"/>
                <w:b/>
                <w:sz w:val="20"/>
                <w:szCs w:val="20"/>
              </w:rPr>
            </w:pPr>
          </w:p>
          <w:p w14:paraId="766925A4" w14:textId="77777777" w:rsidR="008E35DA" w:rsidRPr="00454B73" w:rsidRDefault="008E35DA" w:rsidP="0070511E">
            <w:pPr>
              <w:spacing w:after="0" w:line="240" w:lineRule="auto"/>
              <w:ind w:right="57"/>
              <w:contextualSpacing/>
              <w:jc w:val="both"/>
              <w:rPr>
                <w:rFonts w:ascii="Arial" w:eastAsia="Arial" w:hAnsi="Arial" w:cs="Arial"/>
                <w:b/>
                <w:sz w:val="20"/>
                <w:szCs w:val="20"/>
              </w:rPr>
            </w:pPr>
            <w:r w:rsidRPr="00454B73">
              <w:rPr>
                <w:rFonts w:ascii="Arial" w:eastAsia="Arial" w:hAnsi="Arial" w:cs="Arial"/>
                <w:b/>
                <w:sz w:val="20"/>
                <w:szCs w:val="20"/>
              </w:rPr>
              <w:t>Social Amelioration Program (SAP)</w:t>
            </w:r>
          </w:p>
          <w:p w14:paraId="3AD609F3" w14:textId="77777777" w:rsidR="008E35DA" w:rsidRPr="00454B73" w:rsidRDefault="008E35DA" w:rsidP="0070511E">
            <w:pPr>
              <w:pStyle w:val="ListParagraph"/>
              <w:numPr>
                <w:ilvl w:val="0"/>
                <w:numId w:val="9"/>
              </w:numPr>
              <w:jc w:val="both"/>
              <w:rPr>
                <w:rFonts w:ascii="Arial" w:eastAsia="Arial" w:hAnsi="Arial" w:cs="Arial"/>
                <w:sz w:val="20"/>
                <w:szCs w:val="20"/>
              </w:rPr>
            </w:pPr>
            <w:r w:rsidRPr="00454B73">
              <w:rPr>
                <w:rFonts w:ascii="Arial" w:eastAsia="Arial" w:hAnsi="Arial" w:cs="Arial"/>
                <w:sz w:val="20"/>
                <w:szCs w:val="20"/>
              </w:rPr>
              <w:t>For the SAP – ESP Bayanihan 2 implementation, DSWD-FO CALABARZON provided assistance amounting to ₱11,190,000.00 for beneficiaries under granular lockdown, while it has disbursed ₱788,183,500.00 for additional families (F3).</w:t>
            </w:r>
          </w:p>
          <w:p w14:paraId="40489568" w14:textId="77777777" w:rsidR="008E35DA" w:rsidRPr="00454B73" w:rsidRDefault="008E35DA" w:rsidP="0070511E">
            <w:pPr>
              <w:pStyle w:val="ListParagraph"/>
              <w:numPr>
                <w:ilvl w:val="0"/>
                <w:numId w:val="9"/>
              </w:numPr>
              <w:spacing w:after="0" w:line="240" w:lineRule="auto"/>
              <w:ind w:right="57"/>
              <w:jc w:val="both"/>
              <w:rPr>
                <w:rFonts w:ascii="Arial" w:eastAsia="Arial" w:hAnsi="Arial" w:cs="Arial"/>
                <w:sz w:val="20"/>
                <w:szCs w:val="20"/>
              </w:rPr>
            </w:pPr>
            <w:r w:rsidRPr="00454B73">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255199">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7777777" w:rsidR="00076ED6" w:rsidRDefault="00076ED6" w:rsidP="008E35DA">
      <w:pPr>
        <w:spacing w:after="0" w:line="240" w:lineRule="auto"/>
        <w:contextualSpacing/>
        <w:rPr>
          <w:rFonts w:ascii="Arial" w:eastAsia="Arial" w:hAnsi="Arial" w:cs="Arial"/>
          <w:b/>
          <w:sz w:val="24"/>
          <w:szCs w:val="24"/>
        </w:rPr>
      </w:pPr>
    </w:p>
    <w:p w14:paraId="707CF8A9" w14:textId="4067E9AF"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8AF4E3" w:rsidR="008E35DA" w:rsidRPr="00BE0C3E" w:rsidRDefault="00384C46"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E0C3E">
              <w:rPr>
                <w:rFonts w:ascii="Arial" w:eastAsia="Arial" w:hAnsi="Arial" w:cs="Arial"/>
                <w:sz w:val="20"/>
                <w:szCs w:val="20"/>
              </w:rPr>
              <w:t>22</w:t>
            </w:r>
            <w:r w:rsidR="008E35DA" w:rsidRPr="00BE0C3E">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00DE264C" w:rsidRPr="00BE0C3E">
              <w:rPr>
                <w:rFonts w:ascii="Arial" w:eastAsia="Times New Roman" w:hAnsi="Arial" w:cs="Arial"/>
                <w:sz w:val="20"/>
                <w:szCs w:val="20"/>
              </w:rPr>
              <w:t>1,0</w:t>
            </w:r>
            <w:r w:rsidRPr="00BE0C3E">
              <w:rPr>
                <w:rFonts w:ascii="Arial" w:eastAsia="Times New Roman" w:hAnsi="Arial" w:cs="Arial"/>
                <w:sz w:val="20"/>
                <w:szCs w:val="20"/>
              </w:rPr>
              <w:t xml:space="preserve">00 FFPs to LGU </w:t>
            </w:r>
            <w:r w:rsidR="00DE264C" w:rsidRPr="00BE0C3E">
              <w:rPr>
                <w:rFonts w:ascii="Arial" w:eastAsia="Times New Roman" w:hAnsi="Arial" w:cs="Arial"/>
                <w:sz w:val="20"/>
                <w:szCs w:val="20"/>
              </w:rPr>
              <w:t>Calatrava</w:t>
            </w:r>
            <w:r w:rsidRPr="00BE0C3E">
              <w:rPr>
                <w:rFonts w:ascii="Arial" w:eastAsia="Times New Roman" w:hAnsi="Arial" w:cs="Arial"/>
                <w:sz w:val="20"/>
                <w:szCs w:val="20"/>
              </w:rPr>
              <w:t xml:space="preserve">, </w:t>
            </w:r>
            <w:r w:rsidR="00DE264C" w:rsidRPr="00BE0C3E">
              <w:rPr>
                <w:rFonts w:ascii="Arial" w:eastAsia="Times New Roman" w:hAnsi="Arial" w:cs="Arial"/>
                <w:sz w:val="20"/>
                <w:szCs w:val="20"/>
              </w:rPr>
              <w:t>Negros Occidental</w:t>
            </w:r>
            <w:r w:rsidRPr="00BE0C3E">
              <w:rPr>
                <w:rFonts w:ascii="Arial" w:eastAsia="Times New Roman" w:hAnsi="Arial" w:cs="Arial"/>
                <w:sz w:val="20"/>
                <w:szCs w:val="20"/>
              </w:rPr>
              <w:t xml:space="preserve"> for families affected by the Pandemic.</w:t>
            </w:r>
          </w:p>
          <w:p w14:paraId="02C09CE0" w14:textId="2023C576" w:rsidR="00DE264C" w:rsidRPr="00BE0C3E" w:rsidRDefault="00DE264C" w:rsidP="00DE264C">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Pr="00BE0C3E">
              <w:rPr>
                <w:rFonts w:ascii="Arial" w:eastAsia="Times New Roman" w:hAnsi="Arial" w:cs="Arial"/>
                <w:b/>
                <w:sz w:val="20"/>
                <w:szCs w:val="20"/>
              </w:rPr>
              <w:t>₱</w:t>
            </w:r>
            <w:r w:rsidR="00384C46" w:rsidRPr="00BE0C3E">
              <w:rPr>
                <w:rFonts w:ascii="Arial" w:eastAsia="Times New Roman" w:hAnsi="Arial" w:cs="Arial"/>
                <w:b/>
                <w:sz w:val="20"/>
                <w:szCs w:val="20"/>
              </w:rPr>
              <w:t>2</w:t>
            </w:r>
            <w:r w:rsidRPr="00BE0C3E">
              <w:rPr>
                <w:rFonts w:ascii="Arial" w:eastAsia="Times New Roman" w:hAnsi="Arial" w:cs="Arial"/>
                <w:b/>
                <w:sz w:val="20"/>
                <w:szCs w:val="20"/>
              </w:rPr>
              <w:t>,</w:t>
            </w:r>
            <w:r w:rsidR="00384C46" w:rsidRPr="00BE0C3E">
              <w:rPr>
                <w:rFonts w:ascii="Arial" w:eastAsia="Times New Roman" w:hAnsi="Arial" w:cs="Arial"/>
                <w:b/>
                <w:sz w:val="20"/>
                <w:szCs w:val="20"/>
              </w:rPr>
              <w:t>913</w:t>
            </w:r>
            <w:r w:rsidRPr="00BE0C3E">
              <w:rPr>
                <w:rFonts w:ascii="Arial" w:eastAsia="Times New Roman" w:hAnsi="Arial" w:cs="Arial"/>
                <w:b/>
                <w:sz w:val="20"/>
                <w:szCs w:val="20"/>
              </w:rPr>
              <w:t>,</w:t>
            </w:r>
            <w:r w:rsidR="00384C46" w:rsidRPr="00BE0C3E">
              <w:rPr>
                <w:rFonts w:ascii="Arial" w:eastAsia="Times New Roman" w:hAnsi="Arial" w:cs="Arial"/>
                <w:b/>
                <w:sz w:val="20"/>
                <w:szCs w:val="20"/>
              </w:rPr>
              <w:t>292</w:t>
            </w:r>
            <w:r w:rsidRPr="00BE0C3E">
              <w:rPr>
                <w:rFonts w:ascii="Arial" w:eastAsia="Times New Roman" w:hAnsi="Arial" w:cs="Arial"/>
                <w:b/>
                <w:sz w:val="20"/>
                <w:szCs w:val="20"/>
              </w:rPr>
              <w:t xml:space="preserve"> </w:t>
            </w:r>
            <w:r w:rsidRPr="00BE0C3E">
              <w:rPr>
                <w:rFonts w:ascii="Arial" w:eastAsia="Times New Roman" w:hAnsi="Arial" w:cs="Arial"/>
                <w:sz w:val="20"/>
                <w:szCs w:val="20"/>
              </w:rPr>
              <w:t xml:space="preserve">worth of assistance thru AICS from February </w:t>
            </w:r>
            <w:r w:rsidR="00384C46" w:rsidRPr="00BE0C3E">
              <w:rPr>
                <w:rFonts w:ascii="Arial" w:eastAsia="Times New Roman" w:hAnsi="Arial" w:cs="Arial"/>
                <w:sz w:val="20"/>
                <w:szCs w:val="20"/>
              </w:rPr>
              <w:t>17</w:t>
            </w:r>
            <w:r w:rsidRPr="00BE0C3E">
              <w:rPr>
                <w:rFonts w:ascii="Arial" w:eastAsia="Times New Roman" w:hAnsi="Arial" w:cs="Arial"/>
                <w:sz w:val="20"/>
                <w:szCs w:val="20"/>
              </w:rPr>
              <w:t>-1</w:t>
            </w:r>
            <w:r w:rsidR="00384C46" w:rsidRPr="00BE0C3E">
              <w:rPr>
                <w:rFonts w:ascii="Arial" w:eastAsia="Times New Roman" w:hAnsi="Arial" w:cs="Arial"/>
                <w:sz w:val="20"/>
                <w:szCs w:val="20"/>
              </w:rPr>
              <w:t>9</w:t>
            </w:r>
            <w:r w:rsidRPr="00BE0C3E">
              <w:rPr>
                <w:rFonts w:ascii="Arial" w:eastAsia="Times New Roman" w:hAnsi="Arial" w:cs="Arial"/>
                <w:sz w:val="20"/>
                <w:szCs w:val="20"/>
              </w:rPr>
              <w:t>, 2021</w:t>
            </w:r>
          </w:p>
          <w:p w14:paraId="34C63C6A"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DSWD-FO VI is continuously repacking FFPs at the DSWD Regional Warehouse.</w:t>
            </w:r>
          </w:p>
          <w:p w14:paraId="34088D5E"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provided </w:t>
            </w:r>
            <w:r w:rsidRPr="00BE0C3E">
              <w:rPr>
                <w:rFonts w:ascii="Arial" w:eastAsia="Times New Roman" w:hAnsi="Arial" w:cs="Arial"/>
                <w:b/>
                <w:sz w:val="20"/>
                <w:szCs w:val="20"/>
              </w:rPr>
              <w:t xml:space="preserve">₱281,550,476.00 </w:t>
            </w:r>
            <w:r w:rsidRPr="00BE0C3E">
              <w:rPr>
                <w:rFonts w:ascii="Arial" w:eastAsia="Times New Roman" w:hAnsi="Arial" w:cs="Arial"/>
                <w:sz w:val="20"/>
                <w:szCs w:val="20"/>
              </w:rPr>
              <w:t xml:space="preserve">worth of assistance to </w:t>
            </w:r>
            <w:r w:rsidRPr="00BE0C3E">
              <w:rPr>
                <w:rFonts w:ascii="Arial" w:eastAsia="Times New Roman" w:hAnsi="Arial" w:cs="Arial"/>
                <w:b/>
                <w:sz w:val="20"/>
                <w:szCs w:val="20"/>
              </w:rPr>
              <w:t>87,772 individuals</w:t>
            </w:r>
            <w:r w:rsidRPr="00BE0C3E">
              <w:rPr>
                <w:rFonts w:ascii="Arial" w:eastAsia="Times New Roman" w:hAnsi="Arial" w:cs="Arial"/>
                <w:sz w:val="20"/>
                <w:szCs w:val="20"/>
              </w:rPr>
              <w:t xml:space="preserve"> through </w:t>
            </w:r>
            <w:r w:rsidRPr="00BE0C3E">
              <w:rPr>
                <w:rFonts w:ascii="Arial" w:eastAsia="Times New Roman" w:hAnsi="Arial" w:cs="Arial"/>
                <w:b/>
                <w:sz w:val="20"/>
                <w:szCs w:val="20"/>
              </w:rPr>
              <w:t>Assistance to Individuals in Crisis Situation (AICS</w:t>
            </w:r>
            <w:r w:rsidRPr="00BE0C3E">
              <w:rPr>
                <w:rFonts w:ascii="Arial" w:eastAsia="Times New Roman" w:hAnsi="Arial" w:cs="Arial"/>
                <w:sz w:val="20"/>
                <w:szCs w:val="20"/>
              </w:rPr>
              <w:t>) from 09 March to 29 January 2021.</w:t>
            </w:r>
          </w:p>
          <w:p w14:paraId="47242757" w14:textId="77777777" w:rsidR="008E35DA" w:rsidRPr="00BE0C3E" w:rsidRDefault="008E35DA" w:rsidP="0070511E">
            <w:pPr>
              <w:pStyle w:val="ListParagraph"/>
              <w:spacing w:after="0" w:line="240" w:lineRule="auto"/>
              <w:ind w:left="360"/>
              <w:jc w:val="both"/>
              <w:rPr>
                <w:rFonts w:ascii="Arial" w:eastAsia="Times New Roman" w:hAnsi="Arial" w:cs="Arial"/>
                <w:sz w:val="20"/>
                <w:szCs w:val="20"/>
              </w:rPr>
            </w:pPr>
          </w:p>
          <w:p w14:paraId="5106066D" w14:textId="77777777" w:rsidR="008E35DA" w:rsidRPr="00BE0C3E"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BE0C3E">
              <w:rPr>
                <w:rFonts w:ascii="Arial" w:eastAsia="Times New Roman" w:hAnsi="Arial" w:cs="Arial"/>
                <w:b/>
                <w:bCs/>
                <w:sz w:val="20"/>
                <w:szCs w:val="20"/>
              </w:rPr>
              <w:t>Social Amelioration Program (SAP)</w:t>
            </w:r>
          </w:p>
          <w:p w14:paraId="6F316AEC"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To date, a total of </w:t>
            </w:r>
            <w:r w:rsidRPr="00BE0C3E">
              <w:rPr>
                <w:rFonts w:ascii="Arial" w:eastAsia="Times New Roman" w:hAnsi="Arial" w:cs="Arial"/>
                <w:b/>
                <w:sz w:val="20"/>
                <w:szCs w:val="20"/>
              </w:rPr>
              <w:t>₱1,496,509,5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321,830 4Ps beneficiaries</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6,788,214,0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1,131,369 non-4Ps beneficiaries</w:t>
            </w:r>
            <w:r w:rsidRPr="00BE0C3E">
              <w:rPr>
                <w:rFonts w:ascii="Arial" w:eastAsia="Times New Roman" w:hAnsi="Arial" w:cs="Arial"/>
                <w:sz w:val="20"/>
                <w:szCs w:val="20"/>
              </w:rPr>
              <w:t xml:space="preserve"> for the first tranche.</w:t>
            </w:r>
          </w:p>
          <w:p w14:paraId="55DFCC14"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DSWD-FO VI has served </w:t>
            </w:r>
            <w:r w:rsidRPr="00BE0C3E">
              <w:rPr>
                <w:rFonts w:ascii="Arial" w:eastAsia="Times New Roman" w:hAnsi="Arial" w:cs="Arial"/>
                <w:b/>
                <w:sz w:val="20"/>
                <w:szCs w:val="20"/>
              </w:rPr>
              <w:t>103,608 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481,777,200.00</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437,403 non-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 xml:space="preserve">₱2,624,418,000.00 </w:t>
            </w:r>
            <w:r w:rsidRPr="00BE0C3E">
              <w:rPr>
                <w:rFonts w:ascii="Arial" w:eastAsia="Times New Roman" w:hAnsi="Arial" w:cs="Arial"/>
                <w:sz w:val="20"/>
                <w:szCs w:val="20"/>
              </w:rPr>
              <w:t xml:space="preserve">for the second tranche, and </w:t>
            </w:r>
            <w:r w:rsidRPr="00BE0C3E">
              <w:rPr>
                <w:rFonts w:ascii="Arial" w:eastAsia="Times New Roman" w:hAnsi="Arial" w:cs="Arial"/>
                <w:b/>
                <w:sz w:val="20"/>
                <w:szCs w:val="20"/>
              </w:rPr>
              <w:t>190,738 left-out/waitlisted</w:t>
            </w:r>
            <w:r w:rsidRPr="00BE0C3E">
              <w:rPr>
                <w:rFonts w:ascii="Arial" w:eastAsia="Times New Roman" w:hAnsi="Arial" w:cs="Arial"/>
                <w:sz w:val="20"/>
                <w:szCs w:val="20"/>
              </w:rPr>
              <w:t xml:space="preserve"> beneficiaries amounting to ₱1,144,428,000.00.</w:t>
            </w:r>
          </w:p>
          <w:p w14:paraId="05A50E49"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lastRenderedPageBreak/>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77777777"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6C50405D" w:rsidR="008E35DA" w:rsidRPr="00BE0C3E" w:rsidRDefault="000D795A"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534DFE">
              <w:rPr>
                <w:rFonts w:ascii="Arial" w:eastAsia="Arial" w:hAnsi="Arial" w:cs="Arial"/>
                <w:sz w:val="20"/>
                <w:szCs w:val="20"/>
              </w:rPr>
              <w:t>4</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604C603F"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73393A02" w14:textId="77777777" w:rsidR="008E35DA" w:rsidRPr="00BE0C3E"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third wave of payouts (unclaimed) in Paranas and Villareal, Samar</w:t>
            </w:r>
          </w:p>
          <w:p w14:paraId="65304C3D" w14:textId="26B23452" w:rsidR="008E35DA" w:rsidRPr="00BE0C3E" w:rsidRDefault="008E35DA" w:rsidP="000D795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70511E">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lastRenderedPageBreak/>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AD9E032"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8D6D64B" w:rsidR="008E35DA" w:rsidRPr="000D795A" w:rsidRDefault="00221FF2"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0D795A">
              <w:rPr>
                <w:rFonts w:ascii="Arial" w:eastAsia="Arial" w:hAnsi="Arial" w:cs="Arial"/>
                <w:sz w:val="20"/>
                <w:szCs w:val="19"/>
              </w:rPr>
              <w:t>1</w:t>
            </w:r>
            <w:r w:rsidR="00454B73" w:rsidRPr="000D795A">
              <w:rPr>
                <w:rFonts w:ascii="Arial" w:eastAsia="Arial" w:hAnsi="Arial" w:cs="Arial"/>
                <w:sz w:val="20"/>
                <w:szCs w:val="19"/>
              </w:rPr>
              <w:t>9</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007B8AF1"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Bayanihan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70511E">
              <w:trPr>
                <w:trHeight w:val="176"/>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374702BE" w14:textId="5CBC4079" w:rsidR="007271A6" w:rsidRDefault="007271A6">
      <w:pPr>
        <w:widowControl/>
        <w:spacing w:after="160" w:line="259" w:lineRule="auto"/>
        <w:rPr>
          <w:rFonts w:ascii="Arial" w:eastAsia="Arial" w:hAnsi="Arial" w:cs="Arial"/>
          <w:b/>
          <w:sz w:val="24"/>
          <w:szCs w:val="24"/>
        </w:rPr>
      </w:pPr>
    </w:p>
    <w:p w14:paraId="7346DB22" w14:textId="46B20A6E"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3" w:name="_heading=h.30j0zll" w:colFirst="0" w:colLast="0"/>
      <w:bookmarkEnd w:id="3"/>
    </w:p>
    <w:p w14:paraId="065C2E72" w14:textId="164773A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136B0">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lastRenderedPageBreak/>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70511E">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77777777" w:rsidR="007271A6" w:rsidRDefault="007271A6"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5116F683" w14:textId="287AED90" w:rsidR="00454B73"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57E275BA" w14:textId="0EF8801D" w:rsidR="008B2380" w:rsidRDefault="000D795A" w:rsidP="001970A3">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IE JOYCE G. RAFANAN</w:t>
      </w:r>
    </w:p>
    <w:p w14:paraId="6E5780FE" w14:textId="0BF657F0" w:rsidR="00CF17B3" w:rsidRDefault="00CF17B3" w:rsidP="001970A3">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4983841" w14:textId="3104B825" w:rsidR="005136B0" w:rsidRDefault="005136B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4D94D2BD" w14:textId="6CB21221" w:rsidR="000D795A" w:rsidRDefault="000D795A" w:rsidP="001970A3">
      <w:pPr>
        <w:spacing w:after="0" w:line="240" w:lineRule="auto"/>
        <w:contextualSpacing/>
        <w:rPr>
          <w:rFonts w:ascii="Arial" w:eastAsia="Arial" w:hAnsi="Arial" w:cs="Arial"/>
          <w:b/>
          <w:sz w:val="24"/>
          <w:szCs w:val="24"/>
        </w:rPr>
      </w:pPr>
    </w:p>
    <w:p w14:paraId="066E61D2" w14:textId="77777777" w:rsidR="007271A6" w:rsidRDefault="007271A6" w:rsidP="001970A3">
      <w:pPr>
        <w:spacing w:after="0" w:line="240" w:lineRule="auto"/>
        <w:contextualSpacing/>
        <w:rPr>
          <w:rFonts w:ascii="Arial" w:eastAsia="Arial" w:hAnsi="Arial" w:cs="Arial"/>
          <w:b/>
          <w:sz w:val="24"/>
          <w:szCs w:val="24"/>
        </w:rPr>
      </w:pPr>
    </w:p>
    <w:p w14:paraId="181F11FC" w14:textId="7779423E" w:rsidR="000D795A" w:rsidRDefault="00CF17B3" w:rsidP="000D795A">
      <w:pPr>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15F477F6" w14:textId="2FEB3688" w:rsidR="00EB5B3B" w:rsidRDefault="000D795A" w:rsidP="000D795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D97BD12" w14:textId="69D1D663" w:rsidR="00E60A07" w:rsidRDefault="00E60A07" w:rsidP="000D795A">
      <w:pPr>
        <w:spacing w:after="0" w:line="240" w:lineRule="auto"/>
        <w:contextualSpacing/>
        <w:rPr>
          <w:rFonts w:ascii="Arial" w:eastAsia="Arial" w:hAnsi="Arial" w:cs="Arial"/>
          <w:sz w:val="24"/>
          <w:szCs w:val="24"/>
        </w:rPr>
      </w:pPr>
    </w:p>
    <w:p w14:paraId="5F47DE42" w14:textId="77777777" w:rsidR="00534DFE" w:rsidRDefault="00534DFE" w:rsidP="000D795A">
      <w:pPr>
        <w:spacing w:after="0" w:line="240" w:lineRule="auto"/>
        <w:contextualSpacing/>
        <w:rPr>
          <w:rFonts w:ascii="Arial" w:eastAsia="Arial" w:hAnsi="Arial" w:cs="Arial"/>
          <w:b/>
          <w:color w:val="002060"/>
          <w:sz w:val="28"/>
          <w:szCs w:val="24"/>
        </w:rPr>
      </w:pPr>
    </w:p>
    <w:p w14:paraId="2A916599" w14:textId="77777777" w:rsidR="00534DFE" w:rsidRDefault="00534DFE" w:rsidP="000D795A">
      <w:pPr>
        <w:spacing w:after="0" w:line="240" w:lineRule="auto"/>
        <w:contextualSpacing/>
        <w:rPr>
          <w:rFonts w:ascii="Arial" w:eastAsia="Arial" w:hAnsi="Arial" w:cs="Arial"/>
          <w:b/>
          <w:color w:val="002060"/>
          <w:sz w:val="28"/>
          <w:szCs w:val="24"/>
        </w:rPr>
      </w:pPr>
    </w:p>
    <w:p w14:paraId="3CD2944A" w14:textId="77777777" w:rsidR="00534DFE" w:rsidRDefault="00534DFE" w:rsidP="000D795A">
      <w:pPr>
        <w:spacing w:after="0" w:line="240" w:lineRule="auto"/>
        <w:contextualSpacing/>
        <w:rPr>
          <w:rFonts w:ascii="Arial" w:eastAsia="Arial" w:hAnsi="Arial" w:cs="Arial"/>
          <w:b/>
          <w:color w:val="002060"/>
          <w:sz w:val="28"/>
          <w:szCs w:val="24"/>
        </w:rPr>
      </w:pPr>
    </w:p>
    <w:p w14:paraId="6D3489E0" w14:textId="77777777" w:rsidR="00534DFE" w:rsidRDefault="00534DFE" w:rsidP="000D795A">
      <w:pPr>
        <w:spacing w:after="0" w:line="240" w:lineRule="auto"/>
        <w:contextualSpacing/>
        <w:rPr>
          <w:rFonts w:ascii="Arial" w:eastAsia="Arial" w:hAnsi="Arial" w:cs="Arial"/>
          <w:b/>
          <w:color w:val="002060"/>
          <w:sz w:val="28"/>
          <w:szCs w:val="24"/>
        </w:rPr>
      </w:pPr>
    </w:p>
    <w:p w14:paraId="6D05A0BC" w14:textId="77777777" w:rsidR="00534DFE" w:rsidRDefault="00534DFE" w:rsidP="000D795A">
      <w:pPr>
        <w:spacing w:after="0" w:line="240" w:lineRule="auto"/>
        <w:contextualSpacing/>
        <w:rPr>
          <w:rFonts w:ascii="Arial" w:eastAsia="Arial" w:hAnsi="Arial" w:cs="Arial"/>
          <w:b/>
          <w:color w:val="002060"/>
          <w:sz w:val="28"/>
          <w:szCs w:val="24"/>
        </w:rPr>
      </w:pPr>
    </w:p>
    <w:p w14:paraId="0BA0F781" w14:textId="77777777" w:rsidR="00534DFE" w:rsidRDefault="00534DFE" w:rsidP="000D795A">
      <w:pPr>
        <w:spacing w:after="0" w:line="240" w:lineRule="auto"/>
        <w:contextualSpacing/>
        <w:rPr>
          <w:rFonts w:ascii="Arial" w:eastAsia="Arial" w:hAnsi="Arial" w:cs="Arial"/>
          <w:b/>
          <w:color w:val="002060"/>
          <w:sz w:val="28"/>
          <w:szCs w:val="24"/>
        </w:rPr>
      </w:pPr>
    </w:p>
    <w:p w14:paraId="4AA0D0D2" w14:textId="56DEBCAA" w:rsidR="00534DFE" w:rsidRDefault="00534DFE" w:rsidP="000D795A">
      <w:pPr>
        <w:spacing w:after="0" w:line="240" w:lineRule="auto"/>
        <w:contextualSpacing/>
        <w:rPr>
          <w:rFonts w:ascii="Arial" w:eastAsia="Arial" w:hAnsi="Arial" w:cs="Arial"/>
          <w:b/>
          <w:color w:val="002060"/>
          <w:sz w:val="28"/>
          <w:szCs w:val="24"/>
        </w:rPr>
      </w:pPr>
    </w:p>
    <w:p w14:paraId="39F8A72A" w14:textId="2B410354" w:rsidR="00E15504" w:rsidRDefault="00E15504" w:rsidP="000D795A">
      <w:pPr>
        <w:spacing w:after="0" w:line="240" w:lineRule="auto"/>
        <w:contextualSpacing/>
        <w:rPr>
          <w:rFonts w:ascii="Arial" w:eastAsia="Arial" w:hAnsi="Arial" w:cs="Arial"/>
          <w:b/>
          <w:color w:val="002060"/>
          <w:sz w:val="28"/>
          <w:szCs w:val="24"/>
        </w:rPr>
      </w:pPr>
    </w:p>
    <w:p w14:paraId="78297332" w14:textId="7D413BB4" w:rsidR="00E15504" w:rsidRDefault="00E15504" w:rsidP="000D795A">
      <w:pPr>
        <w:spacing w:after="0" w:line="240" w:lineRule="auto"/>
        <w:contextualSpacing/>
        <w:rPr>
          <w:rFonts w:ascii="Arial" w:eastAsia="Arial" w:hAnsi="Arial" w:cs="Arial"/>
          <w:b/>
          <w:color w:val="002060"/>
          <w:sz w:val="28"/>
          <w:szCs w:val="24"/>
        </w:rPr>
      </w:pPr>
    </w:p>
    <w:p w14:paraId="4674498A" w14:textId="71273F95" w:rsidR="00E15504" w:rsidRDefault="00E15504" w:rsidP="000D795A">
      <w:pPr>
        <w:spacing w:after="0" w:line="240" w:lineRule="auto"/>
        <w:contextualSpacing/>
        <w:rPr>
          <w:rFonts w:ascii="Arial" w:eastAsia="Arial" w:hAnsi="Arial" w:cs="Arial"/>
          <w:b/>
          <w:color w:val="002060"/>
          <w:sz w:val="28"/>
          <w:szCs w:val="24"/>
        </w:rPr>
      </w:pPr>
    </w:p>
    <w:p w14:paraId="05A08217" w14:textId="77777777" w:rsidR="00534DFE" w:rsidRDefault="00534DFE" w:rsidP="000D795A">
      <w:pPr>
        <w:spacing w:after="0" w:line="240" w:lineRule="auto"/>
        <w:contextualSpacing/>
        <w:rPr>
          <w:rFonts w:ascii="Arial" w:eastAsia="Arial" w:hAnsi="Arial" w:cs="Arial"/>
          <w:b/>
          <w:color w:val="002060"/>
          <w:sz w:val="28"/>
          <w:szCs w:val="24"/>
        </w:rPr>
      </w:pPr>
    </w:p>
    <w:p w14:paraId="5F6A9003" w14:textId="77777777" w:rsidR="00534DFE" w:rsidRDefault="00534DFE" w:rsidP="000D795A">
      <w:pPr>
        <w:spacing w:after="0" w:line="240" w:lineRule="auto"/>
        <w:contextualSpacing/>
        <w:rPr>
          <w:rFonts w:ascii="Arial" w:eastAsia="Arial" w:hAnsi="Arial" w:cs="Arial"/>
          <w:b/>
          <w:color w:val="002060"/>
          <w:sz w:val="28"/>
          <w:szCs w:val="24"/>
        </w:rPr>
      </w:pPr>
    </w:p>
    <w:p w14:paraId="0AAFB2E5" w14:textId="77777777" w:rsidR="00534DFE" w:rsidRDefault="00534DFE" w:rsidP="000D795A">
      <w:pPr>
        <w:spacing w:after="0" w:line="240" w:lineRule="auto"/>
        <w:contextualSpacing/>
        <w:rPr>
          <w:rFonts w:ascii="Arial" w:eastAsia="Arial" w:hAnsi="Arial" w:cs="Arial"/>
          <w:b/>
          <w:color w:val="002060"/>
          <w:sz w:val="28"/>
          <w:szCs w:val="24"/>
        </w:rPr>
      </w:pPr>
    </w:p>
    <w:p w14:paraId="2FE3823F" w14:textId="24212296" w:rsidR="00E60A07" w:rsidRDefault="00E60A07" w:rsidP="000D795A">
      <w:pPr>
        <w:spacing w:after="0" w:line="240" w:lineRule="auto"/>
        <w:contextualSpacing/>
        <w:rPr>
          <w:rFonts w:ascii="Arial" w:eastAsia="Arial" w:hAnsi="Arial" w:cs="Arial"/>
          <w:b/>
          <w:color w:val="002060"/>
          <w:sz w:val="28"/>
          <w:szCs w:val="24"/>
        </w:rPr>
      </w:pPr>
      <w:r w:rsidRPr="00E60A07">
        <w:rPr>
          <w:rFonts w:ascii="Arial" w:eastAsia="Arial" w:hAnsi="Arial" w:cs="Arial"/>
          <w:b/>
          <w:color w:val="002060"/>
          <w:sz w:val="28"/>
          <w:szCs w:val="24"/>
        </w:rPr>
        <w:lastRenderedPageBreak/>
        <w:t>PHOTO DOCUMENTATION</w:t>
      </w:r>
    </w:p>
    <w:p w14:paraId="6CA4E05A" w14:textId="6484C1D7" w:rsidR="00E60A07" w:rsidRDefault="00E60A07" w:rsidP="000D795A">
      <w:pPr>
        <w:spacing w:after="0" w:line="240" w:lineRule="auto"/>
        <w:contextualSpacing/>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58240" behindDoc="1" locked="0" layoutInCell="1" allowOverlap="1" wp14:anchorId="772E2467" wp14:editId="0B9050F1">
            <wp:simplePos x="0" y="0"/>
            <wp:positionH relativeFrom="margin">
              <wp:align>center</wp:align>
            </wp:positionH>
            <wp:positionV relativeFrom="paragraph">
              <wp:posOffset>186827</wp:posOffset>
            </wp:positionV>
            <wp:extent cx="5533918" cy="4150439"/>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533918" cy="4150439"/>
                    </a:xfrm>
                    <a:prstGeom prst="rect">
                      <a:avLst/>
                    </a:prstGeom>
                  </pic:spPr>
                </pic:pic>
              </a:graphicData>
            </a:graphic>
            <wp14:sizeRelH relativeFrom="margin">
              <wp14:pctWidth>0</wp14:pctWidth>
            </wp14:sizeRelH>
            <wp14:sizeRelV relativeFrom="margin">
              <wp14:pctHeight>0</wp14:pctHeight>
            </wp14:sizeRelV>
          </wp:anchor>
        </w:drawing>
      </w:r>
    </w:p>
    <w:p w14:paraId="36A46498" w14:textId="12F71A1C" w:rsidR="00E60A07" w:rsidRDefault="00E60A07">
      <w:pPr>
        <w:widowControl/>
        <w:spacing w:after="160" w:line="259" w:lineRule="auto"/>
        <w:rPr>
          <w:rFonts w:ascii="Arial" w:eastAsia="Arial" w:hAnsi="Arial" w:cs="Arial"/>
          <w:b/>
          <w:color w:val="002060"/>
          <w:sz w:val="28"/>
          <w:szCs w:val="24"/>
        </w:rPr>
      </w:pPr>
      <w:r>
        <w:rPr>
          <w:rFonts w:ascii="Arial" w:eastAsia="Arial" w:hAnsi="Arial" w:cs="Arial"/>
          <w:b/>
          <w:noProof/>
          <w:color w:val="002060"/>
          <w:sz w:val="28"/>
          <w:szCs w:val="24"/>
        </w:rPr>
        <w:drawing>
          <wp:anchor distT="0" distB="0" distL="114300" distR="114300" simplePos="0" relativeHeight="251660288" behindDoc="1" locked="0" layoutInCell="1" allowOverlap="1" wp14:anchorId="4DDD0D36" wp14:editId="7427FC54">
            <wp:simplePos x="0" y="0"/>
            <wp:positionH relativeFrom="margin">
              <wp:align>center</wp:align>
            </wp:positionH>
            <wp:positionV relativeFrom="paragraph">
              <wp:posOffset>4340860</wp:posOffset>
            </wp:positionV>
            <wp:extent cx="5533918" cy="4150438"/>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533918" cy="4150438"/>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color w:val="002060"/>
          <w:sz w:val="28"/>
          <w:szCs w:val="24"/>
        </w:rPr>
        <w:br w:type="page"/>
      </w:r>
    </w:p>
    <w:p w14:paraId="6E532009" w14:textId="71957D97" w:rsidR="00E60A07" w:rsidRPr="00E60A07" w:rsidRDefault="00E64B09" w:rsidP="000D795A">
      <w:pPr>
        <w:spacing w:after="0" w:line="240" w:lineRule="auto"/>
        <w:contextualSpacing/>
        <w:rPr>
          <w:rFonts w:ascii="Arial" w:eastAsia="Arial" w:hAnsi="Arial" w:cs="Arial"/>
          <w:b/>
          <w:color w:val="002060"/>
          <w:sz w:val="28"/>
          <w:szCs w:val="24"/>
        </w:rPr>
      </w:pPr>
      <w:r w:rsidRPr="00E60A07">
        <w:rPr>
          <w:rFonts w:ascii="Arial" w:eastAsia="Arial" w:hAnsi="Arial" w:cs="Arial"/>
          <w:b/>
          <w:noProof/>
          <w:color w:val="002060"/>
          <w:sz w:val="28"/>
          <w:szCs w:val="24"/>
        </w:rPr>
        <w:lastRenderedPageBreak/>
        <w:drawing>
          <wp:anchor distT="0" distB="0" distL="114300" distR="114300" simplePos="0" relativeHeight="251663360" behindDoc="1" locked="0" layoutInCell="1" allowOverlap="1" wp14:anchorId="0EBAADBD" wp14:editId="0F8BD367">
            <wp:simplePos x="0" y="0"/>
            <wp:positionH relativeFrom="margin">
              <wp:align>center</wp:align>
            </wp:positionH>
            <wp:positionV relativeFrom="paragraph">
              <wp:posOffset>4347400</wp:posOffset>
            </wp:positionV>
            <wp:extent cx="5532755" cy="414972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533389" cy="4150042"/>
                    </a:xfrm>
                    <a:prstGeom prst="rect">
                      <a:avLst/>
                    </a:prstGeom>
                  </pic:spPr>
                </pic:pic>
              </a:graphicData>
            </a:graphic>
            <wp14:sizeRelH relativeFrom="margin">
              <wp14:pctWidth>0</wp14:pctWidth>
            </wp14:sizeRelH>
            <wp14:sizeRelV relativeFrom="margin">
              <wp14:pctHeight>0</wp14:pctHeight>
            </wp14:sizeRelV>
          </wp:anchor>
        </w:drawing>
      </w:r>
      <w:r w:rsidRPr="00E60A07">
        <w:rPr>
          <w:rFonts w:ascii="Arial" w:eastAsia="Arial" w:hAnsi="Arial" w:cs="Arial"/>
          <w:b/>
          <w:noProof/>
          <w:color w:val="002060"/>
          <w:sz w:val="28"/>
          <w:szCs w:val="24"/>
        </w:rPr>
        <w:drawing>
          <wp:anchor distT="0" distB="0" distL="114300" distR="114300" simplePos="0" relativeHeight="251662336" behindDoc="1" locked="0" layoutInCell="1" allowOverlap="1" wp14:anchorId="4E2F056A" wp14:editId="0F0009FC">
            <wp:simplePos x="0" y="0"/>
            <wp:positionH relativeFrom="margin">
              <wp:align>center</wp:align>
            </wp:positionH>
            <wp:positionV relativeFrom="paragraph">
              <wp:posOffset>23116</wp:posOffset>
            </wp:positionV>
            <wp:extent cx="5533390" cy="415036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533918" cy="4150438"/>
                    </a:xfrm>
                    <a:prstGeom prst="rect">
                      <a:avLst/>
                    </a:prstGeom>
                  </pic:spPr>
                </pic:pic>
              </a:graphicData>
            </a:graphic>
            <wp14:sizeRelH relativeFrom="margin">
              <wp14:pctWidth>0</wp14:pctWidth>
            </wp14:sizeRelH>
            <wp14:sizeRelV relativeFrom="margin">
              <wp14:pctHeight>0</wp14:pctHeight>
            </wp14:sizeRelV>
          </wp:anchor>
        </w:drawing>
      </w:r>
      <w:bookmarkEnd w:id="0"/>
    </w:p>
    <w:sectPr w:rsidR="00E60A07" w:rsidRPr="00E60A07" w:rsidSect="000237D9">
      <w:headerReference w:type="even" r:id="rId14"/>
      <w:headerReference w:type="default" r:id="rId15"/>
      <w:footerReference w:type="even" r:id="rId16"/>
      <w:footerReference w:type="default" r:id="rId17"/>
      <w:headerReference w:type="first" r:id="rId18"/>
      <w:footerReference w:type="first" r:id="rId19"/>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25B61" w14:textId="77777777" w:rsidR="006C03C3" w:rsidRDefault="006C03C3">
      <w:pPr>
        <w:spacing w:after="0" w:line="240" w:lineRule="auto"/>
      </w:pPr>
      <w:r>
        <w:separator/>
      </w:r>
    </w:p>
  </w:endnote>
  <w:endnote w:type="continuationSeparator" w:id="0">
    <w:p w14:paraId="2881C5DC" w14:textId="77777777" w:rsidR="006C03C3" w:rsidRDefault="006C0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384C46" w:rsidRDefault="00384C46">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384C46" w:rsidRDefault="00384C46">
    <w:pPr>
      <w:pBdr>
        <w:bottom w:val="single" w:sz="6" w:space="1" w:color="000000"/>
      </w:pBdr>
      <w:tabs>
        <w:tab w:val="left" w:pos="2371"/>
        <w:tab w:val="center" w:pos="5233"/>
      </w:tabs>
      <w:spacing w:after="0" w:line="240" w:lineRule="auto"/>
      <w:jc w:val="right"/>
      <w:rPr>
        <w:sz w:val="16"/>
        <w:szCs w:val="16"/>
      </w:rPr>
    </w:pPr>
  </w:p>
  <w:p w14:paraId="2B859230" w14:textId="2B4C84E3" w:rsidR="00384C46" w:rsidRDefault="00384C46" w:rsidP="008B2E5F">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0E37DA">
      <w:rPr>
        <w:b/>
        <w:noProof/>
        <w:sz w:val="16"/>
        <w:szCs w:val="16"/>
      </w:rPr>
      <w:t>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0E37DA">
      <w:rPr>
        <w:b/>
        <w:noProof/>
        <w:sz w:val="16"/>
        <w:szCs w:val="16"/>
      </w:rPr>
      <w:t>36</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sidR="00534DFE">
      <w:rPr>
        <w:rFonts w:ascii="Arial" w:eastAsia="Arial" w:hAnsi="Arial" w:cs="Arial"/>
        <w:sz w:val="14"/>
        <w:szCs w:val="14"/>
      </w:rPr>
      <w:t>600</w:t>
    </w:r>
    <w:r w:rsidRPr="008B2E5F">
      <w:rPr>
        <w:rFonts w:ascii="Arial" w:eastAsia="Arial" w:hAnsi="Arial" w:cs="Arial"/>
        <w:sz w:val="14"/>
        <w:szCs w:val="14"/>
      </w:rPr>
      <w:t xml:space="preserve"> on the Coron</w:t>
    </w:r>
    <w:r>
      <w:rPr>
        <w:rFonts w:ascii="Arial" w:eastAsia="Arial" w:hAnsi="Arial" w:cs="Arial"/>
        <w:sz w:val="14"/>
        <w:szCs w:val="14"/>
      </w:rPr>
      <w:t>avirus Disease (COVID19) as of 2</w:t>
    </w:r>
    <w:r w:rsidR="00534DFE">
      <w:rPr>
        <w:rFonts w:ascii="Arial" w:eastAsia="Arial" w:hAnsi="Arial" w:cs="Arial"/>
        <w:sz w:val="14"/>
        <w:szCs w:val="14"/>
      </w:rPr>
      <w:t>5</w:t>
    </w:r>
    <w:r>
      <w:rPr>
        <w:rFonts w:ascii="Arial" w:eastAsia="Arial" w:hAnsi="Arial" w:cs="Arial"/>
        <w:sz w:val="14"/>
        <w:szCs w:val="14"/>
      </w:rPr>
      <w:t xml:space="preserve">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384C46" w:rsidRDefault="00384C46">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3CB8D" w14:textId="77777777" w:rsidR="006C03C3" w:rsidRDefault="006C03C3">
      <w:pPr>
        <w:spacing w:after="0" w:line="240" w:lineRule="auto"/>
      </w:pPr>
      <w:r>
        <w:separator/>
      </w:r>
    </w:p>
  </w:footnote>
  <w:footnote w:type="continuationSeparator" w:id="0">
    <w:p w14:paraId="40B93FD8" w14:textId="77777777" w:rsidR="006C03C3" w:rsidRDefault="006C03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384C46" w:rsidRDefault="00384C46">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384C46" w:rsidRDefault="00384C46">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384C46" w:rsidRDefault="00384C46">
    <w:pPr>
      <w:pBdr>
        <w:bottom w:val="single" w:sz="6" w:space="1" w:color="000000"/>
      </w:pBdr>
      <w:tabs>
        <w:tab w:val="center" w:pos="4680"/>
        <w:tab w:val="right" w:pos="9360"/>
      </w:tabs>
      <w:spacing w:after="0" w:line="240" w:lineRule="auto"/>
      <w:jc w:val="center"/>
      <w:rPr>
        <w:sz w:val="10"/>
      </w:rPr>
    </w:pPr>
  </w:p>
  <w:p w14:paraId="3A0C3660" w14:textId="77777777" w:rsidR="00384C46" w:rsidRDefault="00384C46">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384C46" w:rsidRDefault="00384C46">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43F349D5-657E-423D-BD07-04E8B5AA4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36</Pages>
  <Words>13866</Words>
  <Characters>79040</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29</cp:revision>
  <dcterms:created xsi:type="dcterms:W3CDTF">2021-02-21T08:24:00Z</dcterms:created>
  <dcterms:modified xsi:type="dcterms:W3CDTF">2021-02-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